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6790" w:rsidRPr="004A01F9" w:rsidRDefault="002D6790" w:rsidP="002D6790">
      <w:pPr>
        <w:spacing w:line="360" w:lineRule="auto"/>
        <w:jc w:val="center"/>
        <w:rPr>
          <w:color w:val="000000"/>
          <w:lang w:val="uk-UA" w:eastAsia="ru-RU"/>
        </w:rPr>
      </w:pPr>
      <w:r w:rsidRPr="004A01F9">
        <w:rPr>
          <w:color w:val="000000"/>
          <w:lang w:val="uk-UA" w:eastAsia="ru-RU"/>
        </w:rPr>
        <w:t>МІНІСТЕРСТВО ОСВІТИ І НАУКИ УКРАЇНИ</w:t>
      </w:r>
    </w:p>
    <w:p w:rsidR="002D6790" w:rsidRPr="004A01F9" w:rsidRDefault="002D6790" w:rsidP="002D6790">
      <w:pPr>
        <w:spacing w:line="360" w:lineRule="auto"/>
        <w:jc w:val="center"/>
        <w:rPr>
          <w:rFonts w:eastAsia="Times New Roman"/>
          <w:lang w:val="uk-UA" w:eastAsia="ru-RU"/>
        </w:rPr>
      </w:pPr>
      <w:r w:rsidRPr="004A01F9">
        <w:rPr>
          <w:rFonts w:eastAsia="Times New Roman"/>
          <w:lang w:val="uk-UA" w:eastAsia="ru-RU"/>
        </w:rPr>
        <w:t>Львівський національний університет імені Івана Франка</w:t>
      </w:r>
    </w:p>
    <w:p w:rsidR="002D6790" w:rsidRDefault="002D6790" w:rsidP="002D6790">
      <w:pPr>
        <w:spacing w:line="360" w:lineRule="auto"/>
        <w:jc w:val="center"/>
        <w:rPr>
          <w:rFonts w:eastAsia="Times New Roman"/>
          <w:lang w:val="uk-UA" w:eastAsia="ru-RU"/>
        </w:rPr>
      </w:pPr>
    </w:p>
    <w:p w:rsidR="0067578C" w:rsidRPr="004A01F9" w:rsidRDefault="0067578C" w:rsidP="002D6790">
      <w:pPr>
        <w:spacing w:line="360" w:lineRule="auto"/>
        <w:jc w:val="center"/>
        <w:rPr>
          <w:rFonts w:eastAsia="Times New Roman"/>
          <w:lang w:val="uk-UA" w:eastAsia="ru-RU"/>
        </w:rPr>
      </w:pPr>
    </w:p>
    <w:p w:rsidR="0067578C" w:rsidRPr="004A01F9" w:rsidRDefault="0067578C" w:rsidP="0067578C">
      <w:pPr>
        <w:spacing w:line="360" w:lineRule="auto"/>
        <w:jc w:val="right"/>
        <w:rPr>
          <w:b/>
          <w:color w:val="000000"/>
          <w:u w:val="single"/>
          <w:lang w:val="uk-UA" w:eastAsia="ru-RU"/>
        </w:rPr>
      </w:pPr>
      <w:r w:rsidRPr="004A01F9">
        <w:rPr>
          <w:b/>
          <w:color w:val="000000"/>
          <w:lang w:val="uk-UA" w:eastAsia="ru-RU"/>
        </w:rPr>
        <w:t xml:space="preserve">ЗАТВЕРДЖЕНО </w:t>
      </w:r>
      <w:r w:rsidR="002E3A04">
        <w:rPr>
          <w:b/>
          <w:color w:val="000000"/>
          <w:lang w:val="uk-UA" w:eastAsia="ru-RU"/>
        </w:rPr>
        <w:t xml:space="preserve"> </w:t>
      </w:r>
      <w:r w:rsidRPr="004A01F9">
        <w:rPr>
          <w:b/>
          <w:color w:val="000000"/>
          <w:lang w:val="uk-UA" w:eastAsia="ru-RU"/>
        </w:rPr>
        <w:t>ВЧЕНОЮ</w:t>
      </w:r>
      <w:r w:rsidR="002E3A04">
        <w:rPr>
          <w:b/>
          <w:color w:val="000000"/>
          <w:lang w:val="uk-UA" w:eastAsia="ru-RU"/>
        </w:rPr>
        <w:t xml:space="preserve">  </w:t>
      </w:r>
      <w:r w:rsidRPr="004A01F9">
        <w:rPr>
          <w:b/>
          <w:color w:val="000000"/>
          <w:lang w:val="uk-UA" w:eastAsia="ru-RU"/>
        </w:rPr>
        <w:t>РАДОЮ</w:t>
      </w:r>
      <w:r>
        <w:rPr>
          <w:b/>
          <w:color w:val="000000"/>
          <w:lang w:val="uk-UA" w:eastAsia="ru-RU"/>
        </w:rPr>
        <w:tab/>
      </w:r>
      <w:r>
        <w:rPr>
          <w:b/>
          <w:color w:val="000000"/>
          <w:lang w:val="uk-UA" w:eastAsia="ru-RU"/>
        </w:rPr>
        <w:tab/>
      </w:r>
      <w:r>
        <w:rPr>
          <w:b/>
          <w:color w:val="000000"/>
          <w:lang w:val="uk-UA" w:eastAsia="ru-RU"/>
        </w:rPr>
        <w:tab/>
      </w:r>
      <w:r w:rsidRPr="004A01F9">
        <w:rPr>
          <w:b/>
          <w:color w:val="000000"/>
          <w:lang w:val="uk-UA" w:eastAsia="ru-RU"/>
        </w:rPr>
        <w:t xml:space="preserve"> </w:t>
      </w:r>
    </w:p>
    <w:p w:rsidR="0067578C" w:rsidRPr="0067578C" w:rsidRDefault="0067578C" w:rsidP="0067578C">
      <w:pPr>
        <w:shd w:val="clear" w:color="auto" w:fill="FFFFFF"/>
        <w:spacing w:line="360" w:lineRule="auto"/>
        <w:jc w:val="right"/>
        <w:rPr>
          <w:color w:val="000000"/>
          <w:lang w:val="uk-UA" w:eastAsia="ru-RU"/>
        </w:rPr>
      </w:pPr>
      <w:r w:rsidRPr="0067578C">
        <w:rPr>
          <w:color w:val="000000"/>
          <w:lang w:val="uk-UA" w:eastAsia="ru-RU"/>
        </w:rPr>
        <w:t>Львівського національного університету</w:t>
      </w:r>
      <w:r w:rsidRPr="0067578C">
        <w:rPr>
          <w:color w:val="000000"/>
          <w:lang w:val="uk-UA" w:eastAsia="ru-RU"/>
        </w:rPr>
        <w:tab/>
      </w:r>
      <w:r>
        <w:rPr>
          <w:color w:val="000000"/>
          <w:lang w:val="uk-UA" w:eastAsia="ru-RU"/>
        </w:rPr>
        <w:tab/>
      </w:r>
      <w:r w:rsidRPr="0067578C">
        <w:rPr>
          <w:color w:val="000000"/>
          <w:lang w:val="uk-UA" w:eastAsia="ru-RU"/>
        </w:rPr>
        <w:tab/>
      </w:r>
    </w:p>
    <w:p w:rsidR="0067578C" w:rsidRPr="0067578C" w:rsidRDefault="0067578C" w:rsidP="0067578C">
      <w:pPr>
        <w:shd w:val="clear" w:color="auto" w:fill="FFFFFF"/>
        <w:spacing w:line="360" w:lineRule="auto"/>
        <w:jc w:val="right"/>
        <w:rPr>
          <w:color w:val="000000"/>
          <w:lang w:val="uk-UA" w:eastAsia="ru-RU"/>
        </w:rPr>
      </w:pPr>
      <w:r w:rsidRPr="0067578C">
        <w:rPr>
          <w:color w:val="000000"/>
          <w:lang w:val="uk-UA" w:eastAsia="ru-RU"/>
        </w:rPr>
        <w:t xml:space="preserve"> імені Івана Франка</w:t>
      </w:r>
      <w:r w:rsidRPr="0067578C">
        <w:rPr>
          <w:color w:val="000000"/>
          <w:lang w:val="uk-UA" w:eastAsia="ru-RU"/>
        </w:rPr>
        <w:tab/>
      </w:r>
      <w:r w:rsidRPr="0067578C">
        <w:rPr>
          <w:color w:val="000000"/>
          <w:lang w:val="uk-UA" w:eastAsia="ru-RU"/>
        </w:rPr>
        <w:tab/>
      </w:r>
      <w:r w:rsidRPr="0067578C">
        <w:rPr>
          <w:color w:val="000000"/>
          <w:lang w:val="uk-UA" w:eastAsia="ru-RU"/>
        </w:rPr>
        <w:tab/>
      </w:r>
      <w:r w:rsidRPr="0067578C">
        <w:rPr>
          <w:color w:val="000000"/>
          <w:lang w:val="uk-UA" w:eastAsia="ru-RU"/>
        </w:rPr>
        <w:tab/>
      </w:r>
      <w:r w:rsidRPr="0067578C">
        <w:rPr>
          <w:color w:val="000000"/>
          <w:lang w:val="uk-UA" w:eastAsia="ru-RU"/>
        </w:rPr>
        <w:tab/>
      </w:r>
      <w:r w:rsidRPr="0067578C">
        <w:rPr>
          <w:color w:val="000000"/>
          <w:lang w:val="uk-UA" w:eastAsia="ru-RU"/>
        </w:rPr>
        <w:tab/>
      </w:r>
    </w:p>
    <w:p w:rsidR="0067578C" w:rsidRPr="0067578C" w:rsidRDefault="0067578C" w:rsidP="0067578C">
      <w:pPr>
        <w:shd w:val="clear" w:color="auto" w:fill="FFFFFF"/>
        <w:spacing w:line="360" w:lineRule="auto"/>
        <w:jc w:val="right"/>
        <w:rPr>
          <w:b/>
          <w:color w:val="000000"/>
          <w:lang w:val="uk-UA" w:eastAsia="ru-RU"/>
        </w:rPr>
      </w:pPr>
      <w:r w:rsidRPr="0067578C">
        <w:rPr>
          <w:b/>
          <w:color w:val="000000"/>
          <w:lang w:val="uk-UA" w:eastAsia="ru-RU"/>
        </w:rPr>
        <w:t>Голова Вченої ради</w:t>
      </w:r>
      <w:r w:rsidRPr="0067578C">
        <w:rPr>
          <w:b/>
          <w:color w:val="000000"/>
          <w:lang w:val="uk-UA" w:eastAsia="ru-RU"/>
        </w:rPr>
        <w:tab/>
      </w:r>
      <w:r w:rsidRPr="0067578C">
        <w:rPr>
          <w:b/>
          <w:color w:val="000000"/>
          <w:lang w:val="uk-UA" w:eastAsia="ru-RU"/>
        </w:rPr>
        <w:tab/>
      </w:r>
      <w:r w:rsidRPr="0067578C">
        <w:rPr>
          <w:b/>
          <w:color w:val="000000"/>
          <w:lang w:val="uk-UA" w:eastAsia="ru-RU"/>
        </w:rPr>
        <w:tab/>
      </w:r>
      <w:r w:rsidRPr="0067578C">
        <w:rPr>
          <w:b/>
          <w:color w:val="000000"/>
          <w:lang w:val="uk-UA" w:eastAsia="ru-RU"/>
        </w:rPr>
        <w:tab/>
      </w:r>
      <w:r w:rsidRPr="0067578C">
        <w:rPr>
          <w:b/>
          <w:color w:val="000000"/>
          <w:lang w:val="uk-UA" w:eastAsia="ru-RU"/>
        </w:rPr>
        <w:tab/>
      </w:r>
      <w:r w:rsidRPr="0067578C">
        <w:rPr>
          <w:b/>
          <w:color w:val="000000"/>
          <w:lang w:val="uk-UA" w:eastAsia="ru-RU"/>
        </w:rPr>
        <w:tab/>
      </w:r>
    </w:p>
    <w:p w:rsidR="0067578C" w:rsidRPr="004A01F9" w:rsidRDefault="0067578C" w:rsidP="0067578C">
      <w:pPr>
        <w:shd w:val="clear" w:color="auto" w:fill="FFFFFF"/>
        <w:spacing w:line="360" w:lineRule="auto"/>
        <w:jc w:val="right"/>
        <w:rPr>
          <w:b/>
          <w:color w:val="000000"/>
          <w:lang w:val="uk-UA" w:eastAsia="ru-RU"/>
        </w:rPr>
      </w:pPr>
      <w:r w:rsidRPr="0067578C">
        <w:rPr>
          <w:color w:val="000000"/>
          <w:lang w:val="uk-UA" w:eastAsia="ru-RU"/>
        </w:rPr>
        <w:t>___________________ В.П. Мельник</w:t>
      </w:r>
      <w:r w:rsidRPr="0067578C">
        <w:rPr>
          <w:color w:val="000000"/>
          <w:lang w:val="uk-UA" w:eastAsia="ru-RU"/>
        </w:rPr>
        <w:tab/>
      </w:r>
      <w:r>
        <w:rPr>
          <w:b/>
          <w:color w:val="000000"/>
          <w:lang w:val="uk-UA" w:eastAsia="ru-RU"/>
        </w:rPr>
        <w:tab/>
      </w:r>
      <w:r>
        <w:rPr>
          <w:b/>
          <w:color w:val="000000"/>
          <w:lang w:val="uk-UA" w:eastAsia="ru-RU"/>
        </w:rPr>
        <w:tab/>
      </w:r>
    </w:p>
    <w:p w:rsidR="0067578C" w:rsidRPr="004A01F9" w:rsidRDefault="0067578C" w:rsidP="0067578C">
      <w:pPr>
        <w:spacing w:line="360" w:lineRule="auto"/>
        <w:jc w:val="right"/>
        <w:rPr>
          <w:color w:val="000000"/>
          <w:lang w:val="uk-UA" w:eastAsia="ru-RU"/>
        </w:rPr>
      </w:pPr>
      <w:r>
        <w:rPr>
          <w:color w:val="000000"/>
          <w:lang w:val="uk-UA" w:eastAsia="ru-RU"/>
        </w:rPr>
        <w:t>(</w:t>
      </w:r>
      <w:r w:rsidRPr="004A01F9">
        <w:rPr>
          <w:color w:val="000000"/>
          <w:lang w:val="uk-UA" w:eastAsia="ru-RU"/>
        </w:rPr>
        <w:t>протокол №_________від «___» __________ 202</w:t>
      </w:r>
      <w:r w:rsidR="003311B9">
        <w:rPr>
          <w:color w:val="000000"/>
          <w:lang w:val="uk-UA" w:eastAsia="ru-RU"/>
        </w:rPr>
        <w:t>0</w:t>
      </w:r>
      <w:r w:rsidRPr="004A01F9">
        <w:rPr>
          <w:color w:val="000000"/>
          <w:lang w:val="uk-UA" w:eastAsia="ru-RU"/>
        </w:rPr>
        <w:t xml:space="preserve"> р.</w:t>
      </w:r>
      <w:r>
        <w:rPr>
          <w:color w:val="000000"/>
          <w:lang w:val="uk-UA" w:eastAsia="ru-RU"/>
        </w:rPr>
        <w:t>)</w:t>
      </w:r>
    </w:p>
    <w:p w:rsidR="0067578C" w:rsidRDefault="0067578C" w:rsidP="0067578C">
      <w:pPr>
        <w:spacing w:line="360" w:lineRule="auto"/>
        <w:jc w:val="right"/>
        <w:rPr>
          <w:color w:val="000000"/>
          <w:lang w:val="uk-UA" w:eastAsia="ru-RU"/>
        </w:rPr>
      </w:pPr>
      <w:r w:rsidRPr="004A01F9">
        <w:rPr>
          <w:color w:val="000000"/>
          <w:lang w:val="uk-UA" w:eastAsia="ru-RU"/>
        </w:rPr>
        <w:t xml:space="preserve">Освітня програма </w:t>
      </w:r>
      <w:r>
        <w:rPr>
          <w:color w:val="000000"/>
          <w:lang w:val="uk-UA" w:eastAsia="ru-RU"/>
        </w:rPr>
        <w:t>в оновленій редакції</w:t>
      </w:r>
      <w:r>
        <w:rPr>
          <w:color w:val="000000"/>
          <w:lang w:val="uk-UA" w:eastAsia="ru-RU"/>
        </w:rPr>
        <w:tab/>
      </w:r>
      <w:r>
        <w:rPr>
          <w:color w:val="000000"/>
          <w:lang w:val="uk-UA" w:eastAsia="ru-RU"/>
        </w:rPr>
        <w:tab/>
      </w:r>
      <w:r>
        <w:rPr>
          <w:color w:val="000000"/>
          <w:lang w:val="uk-UA" w:eastAsia="ru-RU"/>
        </w:rPr>
        <w:tab/>
      </w:r>
    </w:p>
    <w:p w:rsidR="0067578C" w:rsidRPr="004A01F9" w:rsidRDefault="0067578C" w:rsidP="0067578C">
      <w:pPr>
        <w:spacing w:line="360" w:lineRule="auto"/>
        <w:jc w:val="right"/>
        <w:rPr>
          <w:color w:val="000000"/>
          <w:u w:val="single"/>
          <w:lang w:val="uk-UA" w:eastAsia="ru-RU"/>
        </w:rPr>
      </w:pPr>
      <w:r w:rsidRPr="004A01F9">
        <w:rPr>
          <w:color w:val="000000"/>
          <w:lang w:val="uk-UA" w:eastAsia="ru-RU"/>
        </w:rPr>
        <w:t>вводиться в дію з</w:t>
      </w:r>
      <w:r w:rsidR="00F37AB9">
        <w:rPr>
          <w:color w:val="000000"/>
          <w:lang w:val="uk-UA" w:eastAsia="ru-RU"/>
        </w:rPr>
        <w:t xml:space="preserve"> </w:t>
      </w:r>
      <w:r>
        <w:rPr>
          <w:color w:val="000000"/>
          <w:lang w:val="uk-UA" w:eastAsia="ru-RU"/>
        </w:rPr>
        <w:t>01.09.202</w:t>
      </w:r>
      <w:r w:rsidR="003311B9">
        <w:rPr>
          <w:color w:val="000000"/>
          <w:lang w:val="uk-UA" w:eastAsia="ru-RU"/>
        </w:rPr>
        <w:t>0</w:t>
      </w:r>
      <w:r>
        <w:rPr>
          <w:color w:val="000000"/>
          <w:lang w:val="uk-UA" w:eastAsia="ru-RU"/>
        </w:rPr>
        <w:t xml:space="preserve"> року</w:t>
      </w:r>
      <w:r>
        <w:rPr>
          <w:color w:val="000000"/>
          <w:lang w:val="uk-UA" w:eastAsia="ru-RU"/>
        </w:rPr>
        <w:tab/>
      </w:r>
      <w:r>
        <w:rPr>
          <w:color w:val="000000"/>
          <w:lang w:val="uk-UA" w:eastAsia="ru-RU"/>
        </w:rPr>
        <w:tab/>
      </w:r>
      <w:r>
        <w:rPr>
          <w:color w:val="000000"/>
          <w:lang w:val="uk-UA" w:eastAsia="ru-RU"/>
        </w:rPr>
        <w:tab/>
      </w:r>
      <w:r>
        <w:rPr>
          <w:color w:val="000000"/>
          <w:lang w:val="uk-UA" w:eastAsia="ru-RU"/>
        </w:rPr>
        <w:tab/>
      </w:r>
    </w:p>
    <w:p w:rsidR="002D6790" w:rsidRPr="004A01F9" w:rsidRDefault="002D6790" w:rsidP="002D6790">
      <w:pPr>
        <w:spacing w:line="360" w:lineRule="auto"/>
        <w:jc w:val="center"/>
        <w:rPr>
          <w:rFonts w:eastAsia="Times New Roman"/>
          <w:lang w:val="uk-UA" w:eastAsia="ru-RU"/>
        </w:rPr>
      </w:pPr>
    </w:p>
    <w:p w:rsidR="002D6790" w:rsidRPr="004A01F9" w:rsidRDefault="002D6790" w:rsidP="002D6790">
      <w:pPr>
        <w:spacing w:line="360" w:lineRule="auto"/>
        <w:jc w:val="center"/>
        <w:rPr>
          <w:rFonts w:eastAsia="Times New Roman"/>
          <w:lang w:val="uk-UA" w:eastAsia="ru-RU"/>
        </w:rPr>
      </w:pPr>
    </w:p>
    <w:p w:rsidR="002D6790" w:rsidRPr="004A01F9" w:rsidRDefault="002D6790" w:rsidP="002D6790">
      <w:pPr>
        <w:spacing w:line="360" w:lineRule="auto"/>
        <w:jc w:val="center"/>
        <w:rPr>
          <w:rFonts w:eastAsia="Times New Roman"/>
          <w:lang w:val="uk-UA" w:eastAsia="ru-RU"/>
        </w:rPr>
      </w:pPr>
    </w:p>
    <w:p w:rsidR="002D6790" w:rsidRPr="004A01F9" w:rsidRDefault="002D6790" w:rsidP="002D6790">
      <w:pPr>
        <w:spacing w:line="360" w:lineRule="auto"/>
        <w:jc w:val="center"/>
        <w:rPr>
          <w:rFonts w:eastAsia="Times New Roman"/>
          <w:lang w:val="uk-UA" w:eastAsia="ru-RU"/>
        </w:rPr>
      </w:pPr>
    </w:p>
    <w:p w:rsidR="002D6790" w:rsidRPr="004A01F9" w:rsidRDefault="002D6790" w:rsidP="002D6790">
      <w:pPr>
        <w:spacing w:line="360" w:lineRule="auto"/>
        <w:jc w:val="center"/>
        <w:rPr>
          <w:rFonts w:eastAsia="Times New Roman"/>
          <w:lang w:val="uk-UA" w:eastAsia="ru-RU"/>
        </w:rPr>
      </w:pPr>
    </w:p>
    <w:p w:rsidR="002D6790" w:rsidRPr="004A01F9" w:rsidRDefault="002D6790" w:rsidP="002D6790">
      <w:pPr>
        <w:spacing w:line="360" w:lineRule="auto"/>
        <w:jc w:val="center"/>
        <w:rPr>
          <w:color w:val="000000"/>
          <w:lang w:val="uk-UA" w:eastAsia="ru-RU"/>
        </w:rPr>
      </w:pPr>
      <w:r w:rsidRPr="004A01F9">
        <w:rPr>
          <w:color w:val="000000"/>
          <w:lang w:val="uk-UA" w:eastAsia="ru-RU"/>
        </w:rPr>
        <w:t>ОСВІТНЬО - ПРОФЕСІЙНА ПРОГРАМА</w:t>
      </w:r>
    </w:p>
    <w:p w:rsidR="002D6790" w:rsidRPr="004A01F9" w:rsidRDefault="00302D10" w:rsidP="002D6790">
      <w:pPr>
        <w:spacing w:line="360" w:lineRule="auto"/>
        <w:jc w:val="center"/>
        <w:rPr>
          <w:rFonts w:ascii="Arial Unicode MS" w:hAnsi="Arial Unicode MS" w:cs="Arial Unicode MS"/>
          <w:b/>
          <w:color w:val="000000"/>
          <w:lang w:val="uk-UA" w:eastAsia="ru-RU"/>
        </w:rPr>
      </w:pPr>
      <w:r w:rsidRPr="004A01F9">
        <w:rPr>
          <w:b/>
          <w:color w:val="000000"/>
          <w:u w:val="single"/>
          <w:lang w:val="uk-UA" w:eastAsia="ru-RU"/>
        </w:rPr>
        <w:t>«Міжнародн</w:t>
      </w:r>
      <w:r w:rsidR="00952D35" w:rsidRPr="004A01F9">
        <w:rPr>
          <w:b/>
          <w:color w:val="000000"/>
          <w:u w:val="single"/>
          <w:lang w:val="uk-UA" w:eastAsia="ru-RU"/>
        </w:rPr>
        <w:t>ий менеджмент</w:t>
      </w:r>
      <w:r w:rsidRPr="004A01F9">
        <w:rPr>
          <w:b/>
          <w:color w:val="000000"/>
          <w:u w:val="single"/>
          <w:lang w:val="uk-UA" w:eastAsia="ru-RU"/>
        </w:rPr>
        <w:t>»</w:t>
      </w:r>
    </w:p>
    <w:p w:rsidR="002D6790" w:rsidRPr="004A01F9" w:rsidRDefault="00EE64E6" w:rsidP="002D6790">
      <w:pPr>
        <w:spacing w:line="360" w:lineRule="auto"/>
        <w:jc w:val="center"/>
        <w:rPr>
          <w:rFonts w:ascii="Arial Unicode MS" w:hAnsi="Arial Unicode MS" w:cs="Arial Unicode MS"/>
          <w:color w:val="000000"/>
          <w:lang w:val="uk-UA" w:eastAsia="ru-RU"/>
        </w:rPr>
      </w:pPr>
      <w:r w:rsidRPr="004A01F9">
        <w:rPr>
          <w:color w:val="000000"/>
          <w:lang w:val="uk-UA" w:eastAsia="ru-RU"/>
        </w:rPr>
        <w:t>Другого</w:t>
      </w:r>
      <w:r w:rsidR="00302D10" w:rsidRPr="004A01F9">
        <w:rPr>
          <w:color w:val="000000"/>
          <w:lang w:val="uk-UA" w:eastAsia="ru-RU"/>
        </w:rPr>
        <w:t xml:space="preserve"> (</w:t>
      </w:r>
      <w:r w:rsidRPr="004A01F9">
        <w:rPr>
          <w:color w:val="000000"/>
          <w:lang w:val="uk-UA" w:eastAsia="ru-RU"/>
        </w:rPr>
        <w:t>магістерського</w:t>
      </w:r>
      <w:r w:rsidR="00302D10" w:rsidRPr="004A01F9">
        <w:rPr>
          <w:color w:val="000000"/>
          <w:lang w:val="uk-UA" w:eastAsia="ru-RU"/>
        </w:rPr>
        <w:t>)</w:t>
      </w:r>
      <w:r w:rsidR="002D6790" w:rsidRPr="004A01F9">
        <w:rPr>
          <w:color w:val="000000"/>
          <w:lang w:val="uk-UA" w:eastAsia="ru-RU"/>
        </w:rPr>
        <w:t xml:space="preserve"> рівня вищої освіти </w:t>
      </w:r>
    </w:p>
    <w:p w:rsidR="002D6790" w:rsidRPr="004A01F9" w:rsidRDefault="0067578C" w:rsidP="002D6790">
      <w:pPr>
        <w:spacing w:line="360" w:lineRule="auto"/>
        <w:jc w:val="center"/>
        <w:rPr>
          <w:color w:val="000000"/>
          <w:u w:val="single"/>
          <w:lang w:val="uk-UA" w:eastAsia="ru-RU"/>
        </w:rPr>
      </w:pPr>
      <w:r>
        <w:rPr>
          <w:color w:val="000000"/>
          <w:lang w:val="uk-UA" w:eastAsia="ru-RU"/>
        </w:rPr>
        <w:t>З</w:t>
      </w:r>
      <w:r w:rsidR="002D6790" w:rsidRPr="004A01F9">
        <w:rPr>
          <w:color w:val="000000"/>
          <w:lang w:val="uk-UA" w:eastAsia="ru-RU"/>
        </w:rPr>
        <w:t xml:space="preserve">а спеціальністю  </w:t>
      </w:r>
      <w:r w:rsidR="00302D10" w:rsidRPr="004A01F9">
        <w:rPr>
          <w:color w:val="000000"/>
          <w:u w:val="single"/>
          <w:lang w:val="uk-UA" w:eastAsia="ru-RU"/>
        </w:rPr>
        <w:t>292</w:t>
      </w:r>
      <w:r w:rsidR="002D6790" w:rsidRPr="004A01F9">
        <w:rPr>
          <w:color w:val="000000"/>
          <w:u w:val="single"/>
          <w:lang w:val="uk-UA" w:eastAsia="ru-RU"/>
        </w:rPr>
        <w:t xml:space="preserve"> </w:t>
      </w:r>
      <w:r>
        <w:rPr>
          <w:color w:val="000000"/>
          <w:u w:val="single"/>
          <w:lang w:val="uk-UA" w:eastAsia="ru-RU"/>
        </w:rPr>
        <w:t>М</w:t>
      </w:r>
      <w:r w:rsidR="002D6790" w:rsidRPr="004A01F9">
        <w:rPr>
          <w:color w:val="000000"/>
          <w:u w:val="single"/>
          <w:lang w:val="uk-UA" w:eastAsia="ru-RU"/>
        </w:rPr>
        <w:t>іжнародні економічні  відносини</w:t>
      </w:r>
    </w:p>
    <w:p w:rsidR="002D6790" w:rsidRPr="004A01F9" w:rsidRDefault="0067578C" w:rsidP="002D6790">
      <w:pPr>
        <w:spacing w:line="360" w:lineRule="auto"/>
        <w:jc w:val="center"/>
        <w:rPr>
          <w:color w:val="000000"/>
          <w:u w:val="single"/>
          <w:lang w:val="uk-UA" w:eastAsia="ru-RU"/>
        </w:rPr>
      </w:pPr>
      <w:r>
        <w:rPr>
          <w:color w:val="000000"/>
          <w:lang w:val="uk-UA" w:eastAsia="ru-RU"/>
        </w:rPr>
        <w:t>Г</w:t>
      </w:r>
      <w:r w:rsidR="002D6790" w:rsidRPr="004A01F9">
        <w:rPr>
          <w:color w:val="000000"/>
          <w:lang w:val="uk-UA" w:eastAsia="ru-RU"/>
        </w:rPr>
        <w:t xml:space="preserve">алузі знань  </w:t>
      </w:r>
      <w:r w:rsidR="00302D10" w:rsidRPr="004A01F9">
        <w:rPr>
          <w:color w:val="000000"/>
          <w:u w:val="single"/>
          <w:lang w:val="uk-UA" w:eastAsia="ru-RU"/>
        </w:rPr>
        <w:t>29</w:t>
      </w:r>
      <w:r w:rsidR="002D6790" w:rsidRPr="004A01F9">
        <w:rPr>
          <w:color w:val="000000"/>
          <w:u w:val="single"/>
          <w:lang w:val="uk-UA" w:eastAsia="ru-RU"/>
        </w:rPr>
        <w:t xml:space="preserve"> </w:t>
      </w:r>
      <w:r>
        <w:rPr>
          <w:color w:val="000000"/>
          <w:u w:val="single"/>
          <w:lang w:val="uk-UA" w:eastAsia="ru-RU"/>
        </w:rPr>
        <w:t>М</w:t>
      </w:r>
      <w:r w:rsidR="002D6790" w:rsidRPr="004A01F9">
        <w:rPr>
          <w:color w:val="000000"/>
          <w:u w:val="single"/>
          <w:lang w:val="uk-UA" w:eastAsia="ru-RU"/>
        </w:rPr>
        <w:t>іжнародні відносини</w:t>
      </w:r>
    </w:p>
    <w:p w:rsidR="002D6790" w:rsidRPr="004A01F9" w:rsidRDefault="002D6790" w:rsidP="002D6790">
      <w:pPr>
        <w:spacing w:line="360" w:lineRule="auto"/>
        <w:jc w:val="center"/>
        <w:rPr>
          <w:b/>
          <w:color w:val="000000"/>
          <w:u w:val="single"/>
          <w:lang w:val="uk-UA" w:eastAsia="ru-RU"/>
        </w:rPr>
      </w:pPr>
      <w:r w:rsidRPr="004A01F9">
        <w:rPr>
          <w:color w:val="000000"/>
          <w:lang w:val="uk-UA" w:eastAsia="ru-RU"/>
        </w:rPr>
        <w:t>Кваліфікація</w:t>
      </w:r>
      <w:r w:rsidRPr="004A01F9">
        <w:rPr>
          <w:b/>
          <w:color w:val="000000"/>
          <w:lang w:val="uk-UA" w:eastAsia="ru-RU"/>
        </w:rPr>
        <w:t xml:space="preserve">: </w:t>
      </w:r>
      <w:r w:rsidR="003311B9" w:rsidRPr="003311B9">
        <w:rPr>
          <w:rFonts w:eastAsia="Times New Roman"/>
          <w:b/>
          <w:bCs/>
          <w:color w:val="000000"/>
          <w:u w:val="single"/>
          <w:lang w:val="uk-UA" w:eastAsia="ru-RU"/>
        </w:rPr>
        <w:t>Магістр міжнародних економічних відносин  за спеціалізацією Міжнародний менеджмент</w:t>
      </w:r>
      <w:r w:rsidR="003311B9">
        <w:rPr>
          <w:rFonts w:eastAsia="Times New Roman"/>
          <w:b/>
          <w:bCs/>
          <w:color w:val="000000"/>
          <w:u w:val="single"/>
          <w:lang w:val="uk-UA" w:eastAsia="ru-RU"/>
        </w:rPr>
        <w:t xml:space="preserve">. </w:t>
      </w:r>
      <w:r w:rsidR="003311B9" w:rsidRPr="003311B9">
        <w:rPr>
          <w:rFonts w:eastAsia="Times New Roman"/>
          <w:b/>
          <w:bCs/>
          <w:color w:val="000000"/>
          <w:u w:val="single"/>
          <w:lang w:val="uk-UA" w:eastAsia="ru-RU"/>
        </w:rPr>
        <w:t>Економіст-міжнародник. Перекладач</w:t>
      </w:r>
    </w:p>
    <w:p w:rsidR="002D6790" w:rsidRPr="004A01F9" w:rsidRDefault="002D6790" w:rsidP="002D6790">
      <w:pPr>
        <w:spacing w:line="360" w:lineRule="auto"/>
        <w:jc w:val="center"/>
        <w:rPr>
          <w:color w:val="000000"/>
          <w:u w:val="single"/>
          <w:lang w:val="uk-UA" w:eastAsia="ru-RU"/>
        </w:rPr>
      </w:pPr>
    </w:p>
    <w:p w:rsidR="002D6790" w:rsidRPr="004A01F9" w:rsidRDefault="002D6790" w:rsidP="002D6790">
      <w:pPr>
        <w:spacing w:line="360" w:lineRule="auto"/>
        <w:jc w:val="center"/>
        <w:rPr>
          <w:color w:val="000000"/>
          <w:u w:val="single"/>
          <w:lang w:val="uk-UA" w:eastAsia="ru-RU"/>
        </w:rPr>
      </w:pPr>
    </w:p>
    <w:p w:rsidR="002D6790" w:rsidRPr="004A01F9" w:rsidRDefault="002D6790" w:rsidP="002D6790">
      <w:pPr>
        <w:spacing w:line="360" w:lineRule="auto"/>
        <w:jc w:val="center"/>
        <w:rPr>
          <w:color w:val="000000"/>
          <w:u w:val="single"/>
          <w:lang w:val="uk-UA" w:eastAsia="ru-RU"/>
        </w:rPr>
      </w:pPr>
    </w:p>
    <w:p w:rsidR="002D6790" w:rsidRPr="004A01F9" w:rsidRDefault="002D6790" w:rsidP="002D6790">
      <w:pPr>
        <w:spacing w:line="360" w:lineRule="auto"/>
        <w:jc w:val="center"/>
        <w:rPr>
          <w:color w:val="000000"/>
          <w:u w:val="single"/>
          <w:lang w:val="uk-UA" w:eastAsia="ru-RU"/>
        </w:rPr>
      </w:pPr>
    </w:p>
    <w:p w:rsidR="002D6790" w:rsidRPr="004A01F9" w:rsidRDefault="002D6790" w:rsidP="002D6790">
      <w:pPr>
        <w:spacing w:line="360" w:lineRule="auto"/>
        <w:jc w:val="center"/>
        <w:rPr>
          <w:color w:val="000000"/>
          <w:u w:val="single"/>
          <w:lang w:val="uk-UA" w:eastAsia="ru-RU"/>
        </w:rPr>
      </w:pPr>
    </w:p>
    <w:p w:rsidR="002D6790" w:rsidRPr="004A01F9" w:rsidRDefault="002D6790" w:rsidP="002D6790">
      <w:pPr>
        <w:spacing w:line="360" w:lineRule="auto"/>
        <w:jc w:val="center"/>
        <w:rPr>
          <w:color w:val="000000"/>
          <w:lang w:val="uk-UA" w:eastAsia="ru-RU"/>
        </w:rPr>
      </w:pPr>
      <w:r w:rsidRPr="004A01F9">
        <w:rPr>
          <w:color w:val="000000"/>
          <w:lang w:val="uk-UA" w:eastAsia="ru-RU"/>
        </w:rPr>
        <w:t>Львів - 20</w:t>
      </w:r>
      <w:r w:rsidR="00952D35" w:rsidRPr="004A01F9">
        <w:rPr>
          <w:color w:val="000000"/>
          <w:lang w:val="uk-UA" w:eastAsia="ru-RU"/>
        </w:rPr>
        <w:t>2</w:t>
      </w:r>
      <w:r w:rsidR="003311B9">
        <w:rPr>
          <w:color w:val="000000"/>
          <w:lang w:val="uk-UA" w:eastAsia="ru-RU"/>
        </w:rPr>
        <w:t>0</w:t>
      </w:r>
    </w:p>
    <w:p w:rsidR="00013C46" w:rsidRPr="004A01F9" w:rsidRDefault="00013C46">
      <w:pPr>
        <w:rPr>
          <w:lang w:val="uk-UA"/>
        </w:rPr>
      </w:pPr>
      <w:r w:rsidRPr="004A01F9">
        <w:rPr>
          <w:lang w:val="uk-UA"/>
        </w:rPr>
        <w:br w:type="page"/>
      </w:r>
    </w:p>
    <w:p w:rsidR="002021C1" w:rsidRPr="004A01F9" w:rsidRDefault="002021C1" w:rsidP="002021C1">
      <w:pPr>
        <w:jc w:val="center"/>
        <w:rPr>
          <w:b/>
          <w:lang w:val="uk-UA"/>
        </w:rPr>
      </w:pPr>
      <w:r w:rsidRPr="004A01F9">
        <w:rPr>
          <w:b/>
          <w:lang w:val="uk-UA"/>
        </w:rPr>
        <w:lastRenderedPageBreak/>
        <w:t>ПЕРЕДМОВА</w:t>
      </w:r>
    </w:p>
    <w:p w:rsidR="001B65B2" w:rsidRPr="004A01F9" w:rsidRDefault="001B65B2" w:rsidP="001B65B2">
      <w:pPr>
        <w:rPr>
          <w:lang w:val="uk-UA"/>
        </w:rPr>
      </w:pPr>
      <w:r w:rsidRPr="004A01F9">
        <w:rPr>
          <w:lang w:val="uk-UA"/>
        </w:rPr>
        <w:t xml:space="preserve">Розроблено робочою групою Львівського національного університету імені Івана Франка у складі: </w:t>
      </w:r>
    </w:p>
    <w:p w:rsidR="001B65B2" w:rsidRPr="004A01F9" w:rsidRDefault="001B65B2" w:rsidP="001B65B2">
      <w:pPr>
        <w:rPr>
          <w:lang w:val="uk-UA"/>
        </w:rPr>
      </w:pPr>
    </w:p>
    <w:p w:rsidR="001B65B2" w:rsidRPr="004A01F9" w:rsidRDefault="001B65B2" w:rsidP="001B65B2">
      <w:pPr>
        <w:rPr>
          <w:lang w:val="uk-UA"/>
        </w:rPr>
      </w:pPr>
      <w:r w:rsidRPr="004A01F9">
        <w:rPr>
          <w:lang w:val="uk-UA"/>
        </w:rPr>
        <w:t xml:space="preserve">1. </w:t>
      </w:r>
      <w:r w:rsidR="002021C1" w:rsidRPr="004A01F9">
        <w:rPr>
          <w:rFonts w:eastAsia="Times New Roman"/>
          <w:color w:val="000000"/>
          <w:shd w:val="clear" w:color="auto" w:fill="FFFFFF"/>
          <w:lang w:val="uk-UA" w:eastAsia="ru-RU"/>
        </w:rPr>
        <w:t>Українець Лілія Анатоліївна, професор кафедри міжнародних економічних відносин, доктор економічних наук, доцент</w:t>
      </w:r>
      <w:r w:rsidR="002021C1" w:rsidRPr="004A01F9">
        <w:rPr>
          <w:lang w:val="uk-UA"/>
        </w:rPr>
        <w:t xml:space="preserve"> </w:t>
      </w:r>
      <w:r w:rsidRPr="004A01F9">
        <w:rPr>
          <w:lang w:val="uk-UA"/>
        </w:rPr>
        <w:t>(гарант освітньої програми)</w:t>
      </w:r>
    </w:p>
    <w:p w:rsidR="002021C1" w:rsidRPr="004A01F9" w:rsidRDefault="002021C1" w:rsidP="002021C1">
      <w:pPr>
        <w:shd w:val="clear" w:color="auto" w:fill="FFFFFF"/>
        <w:spacing w:line="240" w:lineRule="auto"/>
        <w:rPr>
          <w:rFonts w:eastAsia="Times New Roman"/>
          <w:color w:val="000000"/>
          <w:lang w:val="uk-UA" w:eastAsia="ru-RU"/>
        </w:rPr>
      </w:pPr>
      <w:r w:rsidRPr="004A01F9">
        <w:rPr>
          <w:rFonts w:eastAsia="Times New Roman"/>
          <w:color w:val="000000"/>
          <w:lang w:val="uk-UA" w:eastAsia="ru-RU"/>
        </w:rPr>
        <w:t xml:space="preserve">2. </w:t>
      </w:r>
      <w:proofErr w:type="spellStart"/>
      <w:r w:rsidRPr="004A01F9">
        <w:rPr>
          <w:rFonts w:eastAsia="Times New Roman"/>
          <w:color w:val="000000"/>
          <w:lang w:val="uk-UA" w:eastAsia="ru-RU"/>
        </w:rPr>
        <w:t>Грабинський</w:t>
      </w:r>
      <w:proofErr w:type="spellEnd"/>
      <w:r w:rsidRPr="004A01F9">
        <w:rPr>
          <w:rFonts w:eastAsia="Times New Roman"/>
          <w:color w:val="000000"/>
          <w:lang w:val="uk-UA" w:eastAsia="ru-RU"/>
        </w:rPr>
        <w:t xml:space="preserve"> Ігор Михайлович, професор кафедри міжнародних економічних відносин, доктор економічних наук, професор;</w:t>
      </w:r>
    </w:p>
    <w:p w:rsidR="002021C1" w:rsidRPr="004A01F9" w:rsidRDefault="002021C1" w:rsidP="002021C1">
      <w:pPr>
        <w:shd w:val="clear" w:color="auto" w:fill="FFFFFF"/>
        <w:spacing w:line="240" w:lineRule="auto"/>
        <w:rPr>
          <w:rFonts w:eastAsia="Times New Roman"/>
          <w:color w:val="000000"/>
          <w:lang w:val="uk-UA" w:eastAsia="ru-RU"/>
        </w:rPr>
      </w:pPr>
      <w:r w:rsidRPr="004A01F9">
        <w:rPr>
          <w:rFonts w:eastAsia="Times New Roman"/>
          <w:color w:val="000000"/>
          <w:lang w:val="uk-UA" w:eastAsia="ru-RU"/>
        </w:rPr>
        <w:t>3. Приходько Ірина Валеріївна, доцент кафедри міжнародних економічних відносин кандидат економічних наук, доцент;</w:t>
      </w:r>
    </w:p>
    <w:p w:rsidR="00D178F6" w:rsidRDefault="002021C1" w:rsidP="002021C1">
      <w:pPr>
        <w:rPr>
          <w:rFonts w:eastAsia="Times New Roman"/>
          <w:color w:val="000000"/>
          <w:shd w:val="clear" w:color="auto" w:fill="FFFFFF"/>
          <w:lang w:val="uk-UA" w:eastAsia="ru-RU"/>
        </w:rPr>
      </w:pPr>
      <w:r w:rsidRPr="004A01F9">
        <w:rPr>
          <w:rFonts w:eastAsia="Times New Roman"/>
          <w:color w:val="000000"/>
          <w:shd w:val="clear" w:color="auto" w:fill="FFFFFF"/>
          <w:lang w:val="uk-UA" w:eastAsia="ru-RU"/>
        </w:rPr>
        <w:t xml:space="preserve">4. </w:t>
      </w:r>
      <w:proofErr w:type="spellStart"/>
      <w:r w:rsidRPr="004A01F9">
        <w:rPr>
          <w:rFonts w:eastAsia="Times New Roman"/>
          <w:color w:val="000000"/>
          <w:shd w:val="clear" w:color="auto" w:fill="FFFFFF"/>
          <w:lang w:val="uk-UA" w:eastAsia="ru-RU"/>
        </w:rPr>
        <w:t>Федунь</w:t>
      </w:r>
      <w:proofErr w:type="spellEnd"/>
      <w:r w:rsidRPr="004A01F9">
        <w:rPr>
          <w:rFonts w:eastAsia="Times New Roman"/>
          <w:color w:val="000000"/>
          <w:shd w:val="clear" w:color="auto" w:fill="FFFFFF"/>
          <w:lang w:val="uk-UA" w:eastAsia="ru-RU"/>
        </w:rPr>
        <w:t xml:space="preserve"> Юрій </w:t>
      </w:r>
      <w:proofErr w:type="spellStart"/>
      <w:r w:rsidRPr="004A01F9">
        <w:rPr>
          <w:rFonts w:eastAsia="Times New Roman"/>
          <w:color w:val="000000"/>
          <w:shd w:val="clear" w:color="auto" w:fill="FFFFFF"/>
          <w:lang w:val="uk-UA" w:eastAsia="ru-RU"/>
        </w:rPr>
        <w:t>Богударович</w:t>
      </w:r>
      <w:proofErr w:type="spellEnd"/>
      <w:r w:rsidRPr="004A01F9">
        <w:rPr>
          <w:rFonts w:eastAsia="Times New Roman"/>
          <w:color w:val="000000"/>
          <w:shd w:val="clear" w:color="auto" w:fill="FFFFFF"/>
          <w:lang w:val="uk-UA" w:eastAsia="ru-RU"/>
        </w:rPr>
        <w:t>, доцент кафедри міжнародних економічних відносин, кандидат економічних наук, доцент.</w:t>
      </w:r>
    </w:p>
    <w:p w:rsidR="003311B9" w:rsidRDefault="003311B9" w:rsidP="002021C1">
      <w:pPr>
        <w:rPr>
          <w:rFonts w:eastAsia="Times New Roman"/>
          <w:color w:val="000000"/>
          <w:shd w:val="clear" w:color="auto" w:fill="FFFFFF"/>
          <w:lang w:val="uk-UA" w:eastAsia="ru-RU"/>
        </w:rPr>
      </w:pPr>
      <w:r>
        <w:rPr>
          <w:rFonts w:eastAsia="Times New Roman"/>
          <w:color w:val="000000"/>
          <w:shd w:val="clear" w:color="auto" w:fill="FFFFFF"/>
          <w:lang w:val="uk-UA" w:eastAsia="ru-RU"/>
        </w:rPr>
        <w:t xml:space="preserve">5. </w:t>
      </w:r>
      <w:proofErr w:type="spellStart"/>
      <w:r>
        <w:rPr>
          <w:rFonts w:eastAsia="Times New Roman"/>
          <w:color w:val="000000"/>
          <w:shd w:val="clear" w:color="auto" w:fill="FFFFFF"/>
          <w:lang w:val="uk-UA" w:eastAsia="ru-RU"/>
        </w:rPr>
        <w:t>Горін</w:t>
      </w:r>
      <w:proofErr w:type="spellEnd"/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 xml:space="preserve"> Остап Романович</w:t>
      </w:r>
      <w:r>
        <w:rPr>
          <w:rFonts w:eastAsia="Times New Roman"/>
          <w:color w:val="000000"/>
          <w:shd w:val="clear" w:color="auto" w:fill="FFFFFF"/>
          <w:lang w:val="uk-UA" w:eastAsia="ru-RU"/>
        </w:rPr>
        <w:t xml:space="preserve">, </w:t>
      </w:r>
      <w:r w:rsidR="0063694A">
        <w:rPr>
          <w:rFonts w:eastAsia="Times New Roman"/>
          <w:color w:val="000000"/>
          <w:shd w:val="clear" w:color="auto" w:fill="FFFFFF"/>
          <w:lang w:val="uk-UA" w:eastAsia="ru-RU"/>
        </w:rPr>
        <w:t>здобувач</w:t>
      </w:r>
      <w:r>
        <w:rPr>
          <w:rFonts w:eastAsia="Times New Roman"/>
          <w:color w:val="000000"/>
          <w:shd w:val="clear" w:color="auto" w:fill="FFFFFF"/>
          <w:lang w:val="uk-UA" w:eastAsia="ru-RU"/>
        </w:rPr>
        <w:t xml:space="preserve"> магістерської програми за спеціалізацією «М</w:t>
      </w:r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>іжнародний менеджмент</w:t>
      </w:r>
      <w:r>
        <w:rPr>
          <w:rFonts w:eastAsia="Times New Roman"/>
          <w:color w:val="000000"/>
          <w:shd w:val="clear" w:color="auto" w:fill="FFFFFF"/>
          <w:lang w:val="uk-UA" w:eastAsia="ru-RU"/>
        </w:rPr>
        <w:t>»</w:t>
      </w:r>
    </w:p>
    <w:p w:rsidR="003311B9" w:rsidRDefault="003311B9" w:rsidP="003311B9">
      <w:pPr>
        <w:rPr>
          <w:rFonts w:eastAsia="Times New Roman"/>
          <w:color w:val="000000"/>
          <w:shd w:val="clear" w:color="auto" w:fill="FFFFFF"/>
          <w:lang w:val="uk-UA" w:eastAsia="ru-RU"/>
        </w:rPr>
      </w:pPr>
      <w:r>
        <w:rPr>
          <w:rFonts w:eastAsia="Times New Roman"/>
          <w:color w:val="000000"/>
          <w:shd w:val="clear" w:color="auto" w:fill="FFFFFF"/>
          <w:lang w:val="uk-UA" w:eastAsia="ru-RU"/>
        </w:rPr>
        <w:t xml:space="preserve">6. </w:t>
      </w:r>
      <w:proofErr w:type="spellStart"/>
      <w:r>
        <w:rPr>
          <w:rFonts w:eastAsia="Times New Roman"/>
          <w:color w:val="000000"/>
          <w:shd w:val="clear" w:color="auto" w:fill="FFFFFF"/>
          <w:lang w:val="uk-UA" w:eastAsia="ru-RU"/>
        </w:rPr>
        <w:t>Липецька</w:t>
      </w:r>
      <w:proofErr w:type="spellEnd"/>
      <w:r>
        <w:rPr>
          <w:rFonts w:eastAsia="Times New Roman"/>
          <w:color w:val="000000"/>
          <w:shd w:val="clear" w:color="auto" w:fill="FFFFFF"/>
          <w:lang w:val="uk-UA" w:eastAsia="ru-RU"/>
        </w:rPr>
        <w:t xml:space="preserve"> Христина, </w:t>
      </w:r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 xml:space="preserve">HR </w:t>
      </w:r>
      <w:proofErr w:type="spellStart"/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>Business</w:t>
      </w:r>
      <w:proofErr w:type="spellEnd"/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 xml:space="preserve"> </w:t>
      </w:r>
      <w:proofErr w:type="spellStart"/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>Partner</w:t>
      </w:r>
      <w:proofErr w:type="spellEnd"/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>/</w:t>
      </w:r>
      <w:proofErr w:type="spellStart"/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>Unit</w:t>
      </w:r>
      <w:proofErr w:type="spellEnd"/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 xml:space="preserve"> </w:t>
      </w:r>
      <w:proofErr w:type="spellStart"/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>Manager</w:t>
      </w:r>
      <w:proofErr w:type="spellEnd"/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 xml:space="preserve"> у </w:t>
      </w:r>
      <w:r>
        <w:rPr>
          <w:rFonts w:eastAsia="Times New Roman"/>
          <w:color w:val="000000"/>
          <w:shd w:val="clear" w:color="auto" w:fill="FFFFFF"/>
          <w:lang w:val="uk-UA" w:eastAsia="ru-RU"/>
        </w:rPr>
        <w:t>«</w:t>
      </w:r>
      <w:proofErr w:type="spellStart"/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>SoftServe</w:t>
      </w:r>
      <w:proofErr w:type="spellEnd"/>
      <w:r>
        <w:rPr>
          <w:rFonts w:eastAsia="Times New Roman"/>
          <w:color w:val="000000"/>
          <w:shd w:val="clear" w:color="auto" w:fill="FFFFFF"/>
          <w:lang w:val="uk-UA" w:eastAsia="ru-RU"/>
        </w:rPr>
        <w:t xml:space="preserve">», </w:t>
      </w:r>
      <w:proofErr w:type="spellStart"/>
      <w:r>
        <w:rPr>
          <w:rFonts w:eastAsia="Times New Roman"/>
          <w:color w:val="000000"/>
          <w:shd w:val="clear" w:color="auto" w:fill="FFFFFF"/>
          <w:lang w:val="uk-UA" w:eastAsia="ru-RU"/>
        </w:rPr>
        <w:t>стейкхолдер</w:t>
      </w:r>
      <w:proofErr w:type="spellEnd"/>
      <w:r>
        <w:rPr>
          <w:rFonts w:eastAsia="Times New Roman"/>
          <w:color w:val="000000"/>
          <w:shd w:val="clear" w:color="auto" w:fill="FFFFFF"/>
          <w:lang w:val="uk-UA" w:eastAsia="ru-RU"/>
        </w:rPr>
        <w:t xml:space="preserve"> магістерської програми за спеціалізацією «М</w:t>
      </w:r>
      <w:r w:rsidRPr="003311B9">
        <w:rPr>
          <w:rFonts w:eastAsia="Times New Roman"/>
          <w:color w:val="000000"/>
          <w:shd w:val="clear" w:color="auto" w:fill="FFFFFF"/>
          <w:lang w:val="uk-UA" w:eastAsia="ru-RU"/>
        </w:rPr>
        <w:t>іжнародний менеджмент</w:t>
      </w:r>
      <w:r>
        <w:rPr>
          <w:rFonts w:eastAsia="Times New Roman"/>
          <w:color w:val="000000"/>
          <w:shd w:val="clear" w:color="auto" w:fill="FFFFFF"/>
          <w:lang w:val="uk-UA" w:eastAsia="ru-RU"/>
        </w:rPr>
        <w:t>»</w:t>
      </w:r>
    </w:p>
    <w:p w:rsidR="003311B9" w:rsidRDefault="003311B9" w:rsidP="002021C1">
      <w:pPr>
        <w:rPr>
          <w:lang w:val="uk-UA"/>
        </w:rPr>
      </w:pPr>
    </w:p>
    <w:p w:rsidR="003311B9" w:rsidRPr="001B65B2" w:rsidRDefault="003311B9" w:rsidP="003311B9">
      <w:pPr>
        <w:rPr>
          <w:lang w:val="uk-UA"/>
        </w:rPr>
      </w:pPr>
      <w:r w:rsidRPr="001B65B2">
        <w:rPr>
          <w:lang w:val="uk-UA"/>
        </w:rPr>
        <w:t>Керівник проектної групи</w:t>
      </w:r>
    </w:p>
    <w:p w:rsidR="003311B9" w:rsidRPr="001B65B2" w:rsidRDefault="003311B9" w:rsidP="003311B9">
      <w:pPr>
        <w:rPr>
          <w:lang w:val="uk-UA"/>
        </w:rPr>
      </w:pPr>
      <w:r w:rsidRPr="001B65B2">
        <w:rPr>
          <w:lang w:val="uk-UA"/>
        </w:rPr>
        <w:t xml:space="preserve">(гарант освітньої програми) ______________   (проф. </w:t>
      </w:r>
      <w:r>
        <w:rPr>
          <w:lang w:val="uk-UA"/>
        </w:rPr>
        <w:t>Л.А.Українець</w:t>
      </w:r>
      <w:r w:rsidRPr="001B65B2">
        <w:rPr>
          <w:lang w:val="uk-UA"/>
        </w:rPr>
        <w:t>)</w:t>
      </w:r>
    </w:p>
    <w:p w:rsidR="003311B9" w:rsidRPr="001B65B2" w:rsidRDefault="003311B9" w:rsidP="003311B9">
      <w:pPr>
        <w:rPr>
          <w:lang w:val="uk-UA"/>
        </w:rPr>
      </w:pPr>
    </w:p>
    <w:p w:rsidR="003311B9" w:rsidRDefault="0063694A" w:rsidP="003311B9">
      <w:pPr>
        <w:rPr>
          <w:lang w:val="uk-UA"/>
        </w:rPr>
      </w:pPr>
      <w:r>
        <w:rPr>
          <w:lang w:val="uk-UA"/>
        </w:rPr>
        <w:t xml:space="preserve">Рецензії-відгуки зовнішніх </w:t>
      </w:r>
      <w:proofErr w:type="spellStart"/>
      <w:r>
        <w:rPr>
          <w:lang w:val="uk-UA"/>
        </w:rPr>
        <w:t>стейкхолдерів</w:t>
      </w:r>
      <w:proofErr w:type="spellEnd"/>
      <w:r>
        <w:rPr>
          <w:lang w:val="uk-UA"/>
        </w:rPr>
        <w:t>:</w:t>
      </w:r>
    </w:p>
    <w:p w:rsidR="0063694A" w:rsidRDefault="0063694A" w:rsidP="003311B9">
      <w:pPr>
        <w:rPr>
          <w:lang w:val="uk-UA"/>
        </w:rPr>
      </w:pPr>
      <w:r>
        <w:rPr>
          <w:lang w:val="uk-UA"/>
        </w:rPr>
        <w:t>1.</w:t>
      </w:r>
      <w:r w:rsidR="001054CF" w:rsidRPr="001054CF">
        <w:rPr>
          <w:rFonts w:eastAsia="Times New Roman"/>
          <w:color w:val="000000"/>
          <w:shd w:val="clear" w:color="auto" w:fill="FFFFFF"/>
          <w:lang w:val="uk-UA" w:eastAsia="ru-RU"/>
        </w:rPr>
        <w:t xml:space="preserve"> </w:t>
      </w:r>
      <w:proofErr w:type="spellStart"/>
      <w:r w:rsidR="001054CF">
        <w:rPr>
          <w:rFonts w:eastAsia="Times New Roman"/>
          <w:color w:val="000000"/>
          <w:shd w:val="clear" w:color="auto" w:fill="FFFFFF"/>
          <w:lang w:val="uk-UA" w:eastAsia="ru-RU"/>
        </w:rPr>
        <w:t>Липецька</w:t>
      </w:r>
      <w:proofErr w:type="spellEnd"/>
      <w:r w:rsidR="001054CF">
        <w:rPr>
          <w:rFonts w:eastAsia="Times New Roman"/>
          <w:color w:val="000000"/>
          <w:shd w:val="clear" w:color="auto" w:fill="FFFFFF"/>
          <w:lang w:val="uk-UA" w:eastAsia="ru-RU"/>
        </w:rPr>
        <w:t xml:space="preserve"> Христина, </w:t>
      </w:r>
      <w:r w:rsidR="001054CF" w:rsidRPr="003311B9">
        <w:rPr>
          <w:rFonts w:eastAsia="Times New Roman"/>
          <w:color w:val="000000"/>
          <w:shd w:val="clear" w:color="auto" w:fill="FFFFFF"/>
          <w:lang w:val="uk-UA" w:eastAsia="ru-RU"/>
        </w:rPr>
        <w:t xml:space="preserve">HR </w:t>
      </w:r>
      <w:proofErr w:type="spellStart"/>
      <w:r w:rsidR="001054CF" w:rsidRPr="003311B9">
        <w:rPr>
          <w:rFonts w:eastAsia="Times New Roman"/>
          <w:color w:val="000000"/>
          <w:shd w:val="clear" w:color="auto" w:fill="FFFFFF"/>
          <w:lang w:val="uk-UA" w:eastAsia="ru-RU"/>
        </w:rPr>
        <w:t>Business</w:t>
      </w:r>
      <w:proofErr w:type="spellEnd"/>
      <w:r w:rsidR="001054CF" w:rsidRPr="003311B9">
        <w:rPr>
          <w:rFonts w:eastAsia="Times New Roman"/>
          <w:color w:val="000000"/>
          <w:shd w:val="clear" w:color="auto" w:fill="FFFFFF"/>
          <w:lang w:val="uk-UA" w:eastAsia="ru-RU"/>
        </w:rPr>
        <w:t xml:space="preserve"> </w:t>
      </w:r>
      <w:proofErr w:type="spellStart"/>
      <w:r w:rsidR="001054CF" w:rsidRPr="003311B9">
        <w:rPr>
          <w:rFonts w:eastAsia="Times New Roman"/>
          <w:color w:val="000000"/>
          <w:shd w:val="clear" w:color="auto" w:fill="FFFFFF"/>
          <w:lang w:val="uk-UA" w:eastAsia="ru-RU"/>
        </w:rPr>
        <w:t>Partner</w:t>
      </w:r>
      <w:proofErr w:type="spellEnd"/>
      <w:r w:rsidR="001054CF" w:rsidRPr="003311B9">
        <w:rPr>
          <w:rFonts w:eastAsia="Times New Roman"/>
          <w:color w:val="000000"/>
          <w:shd w:val="clear" w:color="auto" w:fill="FFFFFF"/>
          <w:lang w:val="uk-UA" w:eastAsia="ru-RU"/>
        </w:rPr>
        <w:t>/</w:t>
      </w:r>
      <w:proofErr w:type="spellStart"/>
      <w:r w:rsidR="001054CF" w:rsidRPr="003311B9">
        <w:rPr>
          <w:rFonts w:eastAsia="Times New Roman"/>
          <w:color w:val="000000"/>
          <w:shd w:val="clear" w:color="auto" w:fill="FFFFFF"/>
          <w:lang w:val="uk-UA" w:eastAsia="ru-RU"/>
        </w:rPr>
        <w:t>Unit</w:t>
      </w:r>
      <w:proofErr w:type="spellEnd"/>
      <w:r w:rsidR="001054CF" w:rsidRPr="003311B9">
        <w:rPr>
          <w:rFonts w:eastAsia="Times New Roman"/>
          <w:color w:val="000000"/>
          <w:shd w:val="clear" w:color="auto" w:fill="FFFFFF"/>
          <w:lang w:val="uk-UA" w:eastAsia="ru-RU"/>
        </w:rPr>
        <w:t xml:space="preserve"> </w:t>
      </w:r>
      <w:proofErr w:type="spellStart"/>
      <w:r w:rsidR="001054CF" w:rsidRPr="003311B9">
        <w:rPr>
          <w:rFonts w:eastAsia="Times New Roman"/>
          <w:color w:val="000000"/>
          <w:shd w:val="clear" w:color="auto" w:fill="FFFFFF"/>
          <w:lang w:val="uk-UA" w:eastAsia="ru-RU"/>
        </w:rPr>
        <w:t>Manager</w:t>
      </w:r>
      <w:proofErr w:type="spellEnd"/>
      <w:r w:rsidR="001054CF" w:rsidRPr="003311B9">
        <w:rPr>
          <w:rFonts w:eastAsia="Times New Roman"/>
          <w:color w:val="000000"/>
          <w:shd w:val="clear" w:color="auto" w:fill="FFFFFF"/>
          <w:lang w:val="uk-UA" w:eastAsia="ru-RU"/>
        </w:rPr>
        <w:t xml:space="preserve"> у </w:t>
      </w:r>
      <w:r w:rsidR="001054CF">
        <w:rPr>
          <w:rFonts w:eastAsia="Times New Roman"/>
          <w:color w:val="000000"/>
          <w:shd w:val="clear" w:color="auto" w:fill="FFFFFF"/>
          <w:lang w:val="uk-UA" w:eastAsia="ru-RU"/>
        </w:rPr>
        <w:t>«</w:t>
      </w:r>
      <w:proofErr w:type="spellStart"/>
      <w:r w:rsidR="001054CF" w:rsidRPr="003311B9">
        <w:rPr>
          <w:rFonts w:eastAsia="Times New Roman"/>
          <w:color w:val="000000"/>
          <w:shd w:val="clear" w:color="auto" w:fill="FFFFFF"/>
          <w:lang w:val="uk-UA" w:eastAsia="ru-RU"/>
        </w:rPr>
        <w:t>SoftServe</w:t>
      </w:r>
      <w:proofErr w:type="spellEnd"/>
      <w:r w:rsidR="001054CF">
        <w:rPr>
          <w:rFonts w:eastAsia="Times New Roman"/>
          <w:color w:val="000000"/>
          <w:shd w:val="clear" w:color="auto" w:fill="FFFFFF"/>
          <w:lang w:val="uk-UA" w:eastAsia="ru-RU"/>
        </w:rPr>
        <w:t>»</w:t>
      </w:r>
    </w:p>
    <w:p w:rsidR="0063694A" w:rsidRPr="001B65B2" w:rsidRDefault="0063694A" w:rsidP="001054CF">
      <w:pPr>
        <w:rPr>
          <w:lang w:val="uk-UA"/>
        </w:rPr>
      </w:pPr>
      <w:r>
        <w:rPr>
          <w:lang w:val="uk-UA"/>
        </w:rPr>
        <w:t>2.</w:t>
      </w:r>
      <w:r w:rsidR="001054CF">
        <w:rPr>
          <w:lang w:val="uk-UA"/>
        </w:rPr>
        <w:t xml:space="preserve"> </w:t>
      </w:r>
      <w:proofErr w:type="spellStart"/>
      <w:r w:rsidR="001054CF">
        <w:rPr>
          <w:lang w:val="uk-UA"/>
        </w:rPr>
        <w:t>Сторонянська</w:t>
      </w:r>
      <w:proofErr w:type="spellEnd"/>
      <w:r w:rsidR="001054CF">
        <w:rPr>
          <w:lang w:val="uk-UA"/>
        </w:rPr>
        <w:t xml:space="preserve"> Ірина, </w:t>
      </w:r>
      <w:r w:rsidR="001054CF" w:rsidRPr="001054CF">
        <w:rPr>
          <w:lang w:val="uk-UA"/>
        </w:rPr>
        <w:t>заступник директора з наукової роботи, завідувач відділу</w:t>
      </w:r>
      <w:r w:rsidR="001054CF" w:rsidRPr="002E3A04">
        <w:rPr>
          <w:lang w:val="uk-UA"/>
        </w:rPr>
        <w:t xml:space="preserve"> </w:t>
      </w:r>
      <w:r w:rsidR="001054CF" w:rsidRPr="001054CF">
        <w:rPr>
          <w:lang w:val="uk-UA"/>
        </w:rPr>
        <w:t>регіональної фінансової політики</w:t>
      </w:r>
      <w:r w:rsidR="001054CF" w:rsidRPr="002E3A04">
        <w:rPr>
          <w:lang w:val="uk-UA"/>
        </w:rPr>
        <w:t xml:space="preserve"> </w:t>
      </w:r>
      <w:r w:rsidR="001054CF" w:rsidRPr="001054CF">
        <w:rPr>
          <w:lang w:val="uk-UA"/>
        </w:rPr>
        <w:t>ІРД НАНУ</w:t>
      </w:r>
    </w:p>
    <w:p w:rsidR="003311B9" w:rsidRPr="001B65B2" w:rsidRDefault="003311B9" w:rsidP="003311B9">
      <w:pPr>
        <w:rPr>
          <w:lang w:val="uk-UA"/>
        </w:rPr>
      </w:pPr>
    </w:p>
    <w:p w:rsidR="003311B9" w:rsidRPr="001B65B2" w:rsidRDefault="003311B9" w:rsidP="003311B9">
      <w:pPr>
        <w:rPr>
          <w:lang w:val="uk-UA"/>
        </w:rPr>
      </w:pPr>
      <w:r w:rsidRPr="001B65B2">
        <w:rPr>
          <w:lang w:val="uk-UA"/>
        </w:rPr>
        <w:t>Ухвалено</w:t>
      </w:r>
    </w:p>
    <w:p w:rsidR="003311B9" w:rsidRPr="001B65B2" w:rsidRDefault="003311B9" w:rsidP="003311B9">
      <w:pPr>
        <w:rPr>
          <w:lang w:val="uk-UA"/>
        </w:rPr>
      </w:pPr>
      <w:r w:rsidRPr="001B65B2">
        <w:rPr>
          <w:lang w:val="uk-UA"/>
        </w:rPr>
        <w:t xml:space="preserve">на засіданні Вченої ради факультету міжнародних відносин від  </w:t>
      </w:r>
      <w:r>
        <w:rPr>
          <w:lang w:val="uk-UA"/>
        </w:rPr>
        <w:t>«__»_______</w:t>
      </w:r>
      <w:r w:rsidRPr="001B65B2">
        <w:rPr>
          <w:lang w:val="uk-UA"/>
        </w:rPr>
        <w:t>20</w:t>
      </w:r>
      <w:r>
        <w:rPr>
          <w:lang w:val="uk-UA"/>
        </w:rPr>
        <w:t>20</w:t>
      </w:r>
      <w:r w:rsidRPr="001B65B2">
        <w:rPr>
          <w:lang w:val="uk-UA"/>
        </w:rPr>
        <w:t xml:space="preserve"> року</w:t>
      </w:r>
    </w:p>
    <w:p w:rsidR="003311B9" w:rsidRPr="001B65B2" w:rsidRDefault="003311B9" w:rsidP="003311B9">
      <w:pPr>
        <w:rPr>
          <w:lang w:val="uk-UA"/>
        </w:rPr>
      </w:pPr>
      <w:r w:rsidRPr="001B65B2">
        <w:rPr>
          <w:lang w:val="uk-UA"/>
        </w:rPr>
        <w:t xml:space="preserve">Протокол № </w:t>
      </w:r>
      <w:r>
        <w:rPr>
          <w:lang w:val="uk-UA"/>
        </w:rPr>
        <w:t>____</w:t>
      </w:r>
    </w:p>
    <w:p w:rsidR="003311B9" w:rsidRPr="001B65B2" w:rsidRDefault="003311B9" w:rsidP="003311B9">
      <w:pPr>
        <w:rPr>
          <w:lang w:val="uk-UA"/>
        </w:rPr>
      </w:pPr>
    </w:p>
    <w:p w:rsidR="003311B9" w:rsidRPr="001B65B2" w:rsidRDefault="003311B9" w:rsidP="003311B9">
      <w:pPr>
        <w:rPr>
          <w:lang w:val="uk-UA"/>
        </w:rPr>
      </w:pPr>
    </w:p>
    <w:p w:rsidR="003311B9" w:rsidRPr="001B65B2" w:rsidRDefault="003311B9" w:rsidP="003311B9">
      <w:pPr>
        <w:rPr>
          <w:lang w:val="uk-UA"/>
        </w:rPr>
      </w:pPr>
      <w:r w:rsidRPr="001B65B2">
        <w:rPr>
          <w:lang w:val="uk-UA"/>
        </w:rPr>
        <w:t xml:space="preserve">Декан факультету </w:t>
      </w:r>
    </w:p>
    <w:p w:rsidR="001B65B2" w:rsidRPr="004A01F9" w:rsidRDefault="003311B9" w:rsidP="001B65B2">
      <w:pPr>
        <w:rPr>
          <w:lang w:val="uk-UA"/>
        </w:rPr>
      </w:pPr>
      <w:r w:rsidRPr="001B65B2">
        <w:rPr>
          <w:lang w:val="uk-UA"/>
        </w:rPr>
        <w:t xml:space="preserve">міжнародних відносин        ____________             (проф. М.З. </w:t>
      </w:r>
      <w:proofErr w:type="spellStart"/>
      <w:r w:rsidRPr="001B65B2">
        <w:rPr>
          <w:lang w:val="uk-UA"/>
        </w:rPr>
        <w:t>Мальський</w:t>
      </w:r>
      <w:proofErr w:type="spellEnd"/>
      <w:r w:rsidRPr="001B65B2">
        <w:rPr>
          <w:lang w:val="uk-UA"/>
        </w:rPr>
        <w:t>)</w:t>
      </w:r>
    </w:p>
    <w:p w:rsidR="001B65B2" w:rsidRPr="004A01F9" w:rsidRDefault="001B65B2" w:rsidP="001B65B2">
      <w:pPr>
        <w:rPr>
          <w:lang w:val="uk-UA"/>
        </w:rPr>
      </w:pPr>
    </w:p>
    <w:p w:rsidR="001B65B2" w:rsidRPr="004A01F9" w:rsidRDefault="001B65B2" w:rsidP="001B65B2">
      <w:pPr>
        <w:rPr>
          <w:lang w:val="uk-UA"/>
        </w:rPr>
      </w:pPr>
    </w:p>
    <w:p w:rsidR="001B65B2" w:rsidRPr="004A01F9" w:rsidRDefault="001B65B2" w:rsidP="001B65B2">
      <w:pPr>
        <w:rPr>
          <w:lang w:val="uk-UA"/>
        </w:rPr>
      </w:pPr>
    </w:p>
    <w:p w:rsidR="001B65B2" w:rsidRPr="004A01F9" w:rsidRDefault="001B65B2" w:rsidP="001B65B2">
      <w:pPr>
        <w:rPr>
          <w:lang w:val="uk-UA"/>
        </w:rPr>
      </w:pPr>
    </w:p>
    <w:p w:rsidR="001B65B2" w:rsidRPr="004A01F9" w:rsidRDefault="001B65B2" w:rsidP="001B65B2">
      <w:pPr>
        <w:rPr>
          <w:lang w:val="uk-UA"/>
        </w:rPr>
      </w:pPr>
    </w:p>
    <w:p w:rsidR="002021C1" w:rsidRPr="004A01F9" w:rsidRDefault="002021C1">
      <w:pPr>
        <w:rPr>
          <w:color w:val="000000"/>
          <w:lang w:val="uk-UA"/>
        </w:rPr>
      </w:pPr>
      <w:r w:rsidRPr="004A01F9">
        <w:rPr>
          <w:color w:val="000000"/>
          <w:lang w:val="uk-UA"/>
        </w:rPr>
        <w:br w:type="page"/>
      </w:r>
    </w:p>
    <w:p w:rsidR="002D6790" w:rsidRPr="004A01F9" w:rsidRDefault="002D6790" w:rsidP="002D6790">
      <w:pPr>
        <w:pStyle w:val="a3"/>
        <w:numPr>
          <w:ilvl w:val="0"/>
          <w:numId w:val="2"/>
        </w:numPr>
        <w:rPr>
          <w:lang w:val="uk-UA"/>
        </w:rPr>
      </w:pPr>
      <w:r w:rsidRPr="004A01F9">
        <w:rPr>
          <w:lang w:val="uk-UA"/>
        </w:rPr>
        <w:lastRenderedPageBreak/>
        <w:t>Профіль освітньо</w:t>
      </w:r>
      <w:r w:rsidR="00952D35" w:rsidRPr="004A01F9">
        <w:rPr>
          <w:lang w:val="uk-UA"/>
        </w:rPr>
        <w:t>-професійної</w:t>
      </w:r>
      <w:r w:rsidRPr="004A01F9">
        <w:rPr>
          <w:lang w:val="uk-UA"/>
        </w:rPr>
        <w:t xml:space="preserve"> програми</w:t>
      </w:r>
      <w:r w:rsidR="002021C1" w:rsidRPr="004A01F9">
        <w:rPr>
          <w:lang w:val="uk-UA"/>
        </w:rPr>
        <w:t xml:space="preserve"> за спеціалізацією</w:t>
      </w:r>
      <w:r w:rsidR="00952D35" w:rsidRPr="004A01F9">
        <w:rPr>
          <w:lang w:val="uk-UA"/>
        </w:rPr>
        <w:t xml:space="preserve"> «Міжнародний менеджмент»</w:t>
      </w:r>
      <w:r w:rsidRPr="004A01F9">
        <w:rPr>
          <w:lang w:val="uk-UA"/>
        </w:rPr>
        <w:t xml:space="preserve"> зі спеціальності  </w:t>
      </w:r>
      <w:r w:rsidR="001F714B">
        <w:rPr>
          <w:lang w:val="uk-UA"/>
        </w:rPr>
        <w:t>М</w:t>
      </w:r>
      <w:r w:rsidRPr="004A01F9">
        <w:rPr>
          <w:lang w:val="uk-UA"/>
        </w:rPr>
        <w:t>іжнародні економічні  відносини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9"/>
        <w:gridCol w:w="7637"/>
      </w:tblGrid>
      <w:tr w:rsidR="002D6790" w:rsidRPr="004A01F9" w:rsidTr="00FB7B8D">
        <w:trPr>
          <w:trHeight w:val="27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240" w:lineRule="auto"/>
              <w:ind w:firstLine="3540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b/>
                <w:bCs/>
                <w:sz w:val="23"/>
                <w:szCs w:val="23"/>
                <w:lang w:val="uk-UA" w:eastAsia="uk-UA"/>
              </w:rPr>
              <w:t>1 - Загальна інформація</w:t>
            </w:r>
          </w:p>
        </w:tc>
      </w:tr>
      <w:tr w:rsidR="002D6790" w:rsidRPr="004A01F9" w:rsidTr="00FB7B8D">
        <w:trPr>
          <w:trHeight w:val="1128"/>
        </w:trPr>
        <w:tc>
          <w:tcPr>
            <w:tcW w:w="1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b/>
                <w:bCs/>
                <w:sz w:val="23"/>
                <w:szCs w:val="23"/>
                <w:lang w:val="uk-UA" w:eastAsia="uk-UA"/>
              </w:rPr>
              <w:t>Повна назва вищого навчального закладу та структурного підрозділу</w:t>
            </w:r>
          </w:p>
        </w:tc>
        <w:tc>
          <w:tcPr>
            <w:tcW w:w="3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sz w:val="24"/>
                <w:szCs w:val="24"/>
                <w:lang w:val="uk-UA" w:eastAsia="ru-RU"/>
              </w:rPr>
              <w:t>Львівський національний університет імені Івана Франка</w:t>
            </w:r>
          </w:p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sz w:val="24"/>
                <w:szCs w:val="24"/>
                <w:lang w:val="uk-UA" w:eastAsia="ru-RU"/>
              </w:rPr>
              <w:t>кафедра міжнародних економічних відносин</w:t>
            </w:r>
          </w:p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</w:p>
        </w:tc>
      </w:tr>
      <w:tr w:rsidR="002D6790" w:rsidRPr="004A01F9" w:rsidTr="00AE644E">
        <w:trPr>
          <w:trHeight w:val="1169"/>
        </w:trPr>
        <w:tc>
          <w:tcPr>
            <w:tcW w:w="1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b/>
                <w:bCs/>
                <w:sz w:val="23"/>
                <w:szCs w:val="23"/>
                <w:lang w:val="uk-UA" w:eastAsia="uk-UA"/>
              </w:rPr>
              <w:t>Ступінь вищої освіти та назва кваліфікації мовою оригіналу</w:t>
            </w:r>
          </w:p>
        </w:tc>
        <w:tc>
          <w:tcPr>
            <w:tcW w:w="3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02D10" w:rsidRPr="004A01F9" w:rsidRDefault="00EE64E6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sz w:val="24"/>
                <w:szCs w:val="24"/>
                <w:lang w:val="uk-UA" w:eastAsia="ru-RU"/>
              </w:rPr>
              <w:t>магістр</w:t>
            </w:r>
          </w:p>
          <w:p w:rsidR="002D6790" w:rsidRPr="004A01F9" w:rsidRDefault="001B2323" w:rsidP="002021C1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1B2323">
              <w:rPr>
                <w:rFonts w:eastAsia="Times New Roman"/>
                <w:sz w:val="24"/>
                <w:szCs w:val="24"/>
                <w:lang w:val="uk-UA" w:eastAsia="ru-RU"/>
              </w:rPr>
              <w:t>Магістр міжнародних економічних відносин  за спеціалізацією Міжнародний менеджмент. Економіст-міжнародник. Перекладач</w:t>
            </w:r>
          </w:p>
        </w:tc>
      </w:tr>
      <w:tr w:rsidR="002D6790" w:rsidRPr="004A01F9" w:rsidTr="00FB7B8D">
        <w:trPr>
          <w:trHeight w:val="557"/>
        </w:trPr>
        <w:tc>
          <w:tcPr>
            <w:tcW w:w="1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b/>
                <w:bCs/>
                <w:sz w:val="23"/>
                <w:szCs w:val="23"/>
                <w:lang w:val="uk-UA" w:eastAsia="uk-UA"/>
              </w:rPr>
              <w:t>Офіційна назва освітньої програми</w:t>
            </w:r>
          </w:p>
        </w:tc>
        <w:tc>
          <w:tcPr>
            <w:tcW w:w="3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302D10" w:rsidP="00AE644E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sz w:val="24"/>
                <w:szCs w:val="24"/>
                <w:lang w:val="uk-UA" w:eastAsia="ru-RU"/>
              </w:rPr>
              <w:t>Освітньо-професійна програма «Міжнародн</w:t>
            </w:r>
            <w:r w:rsidR="00952D35" w:rsidRPr="004A01F9">
              <w:rPr>
                <w:rFonts w:eastAsia="Times New Roman"/>
                <w:sz w:val="24"/>
                <w:szCs w:val="24"/>
                <w:lang w:val="uk-UA" w:eastAsia="ru-RU"/>
              </w:rPr>
              <w:t>ий менеджмент</w:t>
            </w:r>
            <w:r w:rsidRPr="004A01F9">
              <w:rPr>
                <w:rFonts w:eastAsia="Times New Roman"/>
                <w:sz w:val="24"/>
                <w:szCs w:val="24"/>
                <w:lang w:val="uk-UA" w:eastAsia="ru-RU"/>
              </w:rPr>
              <w:t xml:space="preserve">» </w:t>
            </w:r>
          </w:p>
        </w:tc>
      </w:tr>
      <w:tr w:rsidR="002D6790" w:rsidRPr="004A01F9" w:rsidTr="00FB7B8D">
        <w:trPr>
          <w:trHeight w:val="1387"/>
        </w:trPr>
        <w:tc>
          <w:tcPr>
            <w:tcW w:w="1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b/>
                <w:bCs/>
                <w:sz w:val="23"/>
                <w:szCs w:val="23"/>
                <w:lang w:val="uk-UA" w:eastAsia="uk-UA"/>
              </w:rPr>
              <w:t>Тип диплому та обсяг освітньої програми</w:t>
            </w:r>
          </w:p>
        </w:tc>
        <w:tc>
          <w:tcPr>
            <w:tcW w:w="3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sz w:val="24"/>
                <w:szCs w:val="24"/>
                <w:lang w:val="uk-UA" w:eastAsia="uk-UA"/>
              </w:rPr>
              <w:t xml:space="preserve">Диплом </w:t>
            </w:r>
            <w:r w:rsidR="00EE64E6" w:rsidRPr="004A01F9">
              <w:rPr>
                <w:rFonts w:eastAsia="Times New Roman"/>
                <w:sz w:val="24"/>
                <w:szCs w:val="24"/>
                <w:lang w:val="uk-UA" w:eastAsia="uk-UA"/>
              </w:rPr>
              <w:t>магістра</w:t>
            </w:r>
            <w:r w:rsidRPr="004A01F9">
              <w:rPr>
                <w:rFonts w:eastAsia="Times New Roman"/>
                <w:sz w:val="24"/>
                <w:szCs w:val="24"/>
                <w:lang w:val="uk-UA" w:eastAsia="uk-UA"/>
              </w:rPr>
              <w:t xml:space="preserve">, одиничний, </w:t>
            </w:r>
            <w:r w:rsidR="00EE64E6" w:rsidRPr="004A01F9">
              <w:rPr>
                <w:rFonts w:eastAsia="Times New Roman"/>
                <w:sz w:val="24"/>
                <w:szCs w:val="24"/>
                <w:lang w:val="uk-UA" w:eastAsia="uk-UA"/>
              </w:rPr>
              <w:t xml:space="preserve">90 кредитів ЄКТС, термін навчання 1 рік 4 місяці </w:t>
            </w:r>
          </w:p>
        </w:tc>
      </w:tr>
      <w:tr w:rsidR="002D6790" w:rsidRPr="004A01F9" w:rsidTr="00FB7B8D">
        <w:trPr>
          <w:trHeight w:val="1387"/>
        </w:trPr>
        <w:tc>
          <w:tcPr>
            <w:tcW w:w="1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b/>
                <w:bCs/>
                <w:sz w:val="23"/>
                <w:szCs w:val="23"/>
                <w:lang w:val="uk-UA" w:eastAsia="uk-UA"/>
              </w:rPr>
              <w:t>Наявність акредитації</w:t>
            </w:r>
          </w:p>
        </w:tc>
        <w:tc>
          <w:tcPr>
            <w:tcW w:w="3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7578C" w:rsidRPr="0067578C" w:rsidRDefault="0067578C" w:rsidP="0067578C">
            <w:pPr>
              <w:tabs>
                <w:tab w:val="left" w:pos="250"/>
              </w:tabs>
              <w:spacing w:line="360" w:lineRule="auto"/>
              <w:rPr>
                <w:rFonts w:eastAsia="Times New Roman"/>
                <w:sz w:val="24"/>
                <w:szCs w:val="24"/>
                <w:lang w:val="uk-UA" w:eastAsia="uk-UA"/>
              </w:rPr>
            </w:pPr>
            <w:r w:rsidRPr="0067578C">
              <w:rPr>
                <w:rFonts w:eastAsia="Times New Roman"/>
                <w:sz w:val="24"/>
                <w:szCs w:val="24"/>
                <w:lang w:val="uk-UA" w:eastAsia="uk-UA"/>
              </w:rPr>
              <w:t>Сертифікат про акредитацію спеціальності</w:t>
            </w:r>
          </w:p>
          <w:p w:rsidR="002D6790" w:rsidRPr="004A01F9" w:rsidRDefault="0067578C" w:rsidP="0067578C">
            <w:pPr>
              <w:tabs>
                <w:tab w:val="left" w:pos="250"/>
              </w:tabs>
              <w:spacing w:line="360" w:lineRule="auto"/>
              <w:rPr>
                <w:rFonts w:eastAsia="Times New Roman"/>
                <w:sz w:val="24"/>
                <w:szCs w:val="24"/>
                <w:lang w:val="uk-UA" w:eastAsia="uk-UA"/>
              </w:rPr>
            </w:pPr>
            <w:r w:rsidRPr="0067578C">
              <w:rPr>
                <w:rFonts w:eastAsia="Times New Roman"/>
                <w:sz w:val="24"/>
                <w:szCs w:val="24"/>
                <w:lang w:val="uk-UA" w:eastAsia="uk-UA"/>
              </w:rPr>
              <w:t>НД 1492661, дійсний до 01.07.2024</w:t>
            </w:r>
          </w:p>
        </w:tc>
      </w:tr>
      <w:tr w:rsidR="002D6790" w:rsidRPr="004A01F9" w:rsidTr="00FB7B8D">
        <w:trPr>
          <w:trHeight w:val="835"/>
        </w:trPr>
        <w:tc>
          <w:tcPr>
            <w:tcW w:w="1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b/>
                <w:bCs/>
                <w:sz w:val="23"/>
                <w:szCs w:val="23"/>
                <w:lang w:val="uk-UA" w:eastAsia="uk-UA"/>
              </w:rPr>
              <w:t>Цикл/рівень</w:t>
            </w:r>
          </w:p>
        </w:tc>
        <w:tc>
          <w:tcPr>
            <w:tcW w:w="3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03672" w:rsidRPr="004A01F9" w:rsidRDefault="00AE644E" w:rsidP="0030367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НРК України - 7</w:t>
            </w:r>
            <w:r w:rsidR="00303672" w:rsidRPr="004A01F9">
              <w:rPr>
                <w:sz w:val="23"/>
                <w:szCs w:val="23"/>
                <w:lang w:val="uk-UA"/>
              </w:rPr>
              <w:t xml:space="preserve"> рівень</w:t>
            </w:r>
            <w:r w:rsidRPr="004A01F9">
              <w:rPr>
                <w:sz w:val="23"/>
                <w:szCs w:val="23"/>
                <w:lang w:val="uk-UA"/>
              </w:rPr>
              <w:t>,</w:t>
            </w:r>
            <w:r w:rsidR="00303672" w:rsidRPr="004A01F9">
              <w:rPr>
                <w:sz w:val="23"/>
                <w:szCs w:val="23"/>
                <w:lang w:val="uk-UA"/>
              </w:rPr>
              <w:t xml:space="preserve"> </w:t>
            </w:r>
          </w:p>
          <w:p w:rsidR="00302D10" w:rsidRPr="004A01F9" w:rsidRDefault="00302D10" w:rsidP="00302D10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 xml:space="preserve">FQ-EHEA – </w:t>
            </w:r>
            <w:r w:rsidR="00EE64E6" w:rsidRPr="004A01F9">
              <w:rPr>
                <w:sz w:val="23"/>
                <w:szCs w:val="23"/>
                <w:lang w:val="uk-UA"/>
              </w:rPr>
              <w:t>другий</w:t>
            </w:r>
            <w:r w:rsidRPr="004A01F9">
              <w:rPr>
                <w:sz w:val="23"/>
                <w:szCs w:val="23"/>
                <w:lang w:val="uk-UA"/>
              </w:rPr>
              <w:t xml:space="preserve"> цикл, </w:t>
            </w:r>
          </w:p>
          <w:p w:rsidR="002D6790" w:rsidRPr="004A01F9" w:rsidRDefault="00302D10" w:rsidP="00EE64E6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 xml:space="preserve">EQF-LLL – </w:t>
            </w:r>
            <w:r w:rsidR="00EE64E6" w:rsidRPr="004A01F9">
              <w:rPr>
                <w:sz w:val="23"/>
                <w:szCs w:val="23"/>
                <w:lang w:val="uk-UA"/>
              </w:rPr>
              <w:t xml:space="preserve">7 </w:t>
            </w:r>
            <w:r w:rsidRPr="004A01F9">
              <w:rPr>
                <w:sz w:val="23"/>
                <w:szCs w:val="23"/>
                <w:lang w:val="uk-UA"/>
              </w:rPr>
              <w:t>рівень</w:t>
            </w:r>
          </w:p>
        </w:tc>
      </w:tr>
      <w:tr w:rsidR="002D6790" w:rsidRPr="004A01F9" w:rsidTr="00FB7B8D">
        <w:trPr>
          <w:trHeight w:val="1114"/>
        </w:trPr>
        <w:tc>
          <w:tcPr>
            <w:tcW w:w="1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b/>
                <w:bCs/>
                <w:sz w:val="23"/>
                <w:szCs w:val="23"/>
                <w:lang w:val="uk-UA" w:eastAsia="uk-UA"/>
              </w:rPr>
              <w:t>Передумови</w:t>
            </w:r>
          </w:p>
        </w:tc>
        <w:tc>
          <w:tcPr>
            <w:tcW w:w="3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EE64E6" w:rsidRPr="004A01F9" w:rsidRDefault="00AE644E" w:rsidP="0030367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Ступінь бакалавра</w:t>
            </w:r>
          </w:p>
          <w:p w:rsidR="002D6790" w:rsidRPr="004A01F9" w:rsidRDefault="00303672" w:rsidP="008A07CD">
            <w:pPr>
              <w:pStyle w:val="Default"/>
              <w:rPr>
                <w:rFonts w:eastAsia="Times New Roman"/>
                <w:lang w:val="uk-UA" w:eastAsia="ru-RU"/>
              </w:rPr>
            </w:pPr>
            <w:r w:rsidRPr="004A01F9">
              <w:rPr>
                <w:sz w:val="23"/>
                <w:szCs w:val="23"/>
                <w:lang w:val="uk-UA"/>
              </w:rPr>
              <w:t>Умови</w:t>
            </w:r>
            <w:r w:rsidR="00AE0412" w:rsidRPr="004A01F9">
              <w:rPr>
                <w:sz w:val="23"/>
                <w:szCs w:val="23"/>
                <w:lang w:val="uk-UA"/>
              </w:rPr>
              <w:t xml:space="preserve"> вс</w:t>
            </w:r>
            <w:r w:rsidRPr="004A01F9">
              <w:rPr>
                <w:sz w:val="23"/>
                <w:szCs w:val="23"/>
                <w:lang w:val="uk-UA"/>
              </w:rPr>
              <w:t>тупу</w:t>
            </w:r>
            <w:r w:rsidR="00AE0412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 xml:space="preserve">визначаються «Правилами прийому до </w:t>
            </w:r>
            <w:r w:rsidR="00AE0412" w:rsidRPr="004A01F9">
              <w:rPr>
                <w:sz w:val="23"/>
                <w:szCs w:val="23"/>
                <w:lang w:val="uk-UA"/>
              </w:rPr>
              <w:t>Львівсько</w:t>
            </w:r>
            <w:r w:rsidRPr="004A01F9">
              <w:rPr>
                <w:sz w:val="23"/>
                <w:szCs w:val="23"/>
                <w:lang w:val="uk-UA"/>
              </w:rPr>
              <w:t xml:space="preserve">го національного університету імені Івана Франка» </w:t>
            </w:r>
          </w:p>
        </w:tc>
      </w:tr>
      <w:tr w:rsidR="002D6790" w:rsidRPr="004A01F9" w:rsidTr="00FB7B8D">
        <w:trPr>
          <w:trHeight w:val="288"/>
        </w:trPr>
        <w:tc>
          <w:tcPr>
            <w:tcW w:w="1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b/>
                <w:bCs/>
                <w:sz w:val="23"/>
                <w:szCs w:val="23"/>
                <w:lang w:val="uk-UA" w:eastAsia="uk-UA"/>
              </w:rPr>
              <w:t>Мова(и) викладання</w:t>
            </w:r>
          </w:p>
        </w:tc>
        <w:tc>
          <w:tcPr>
            <w:tcW w:w="3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303672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sz w:val="24"/>
                <w:szCs w:val="24"/>
                <w:lang w:val="uk-UA" w:eastAsia="ru-RU"/>
              </w:rPr>
              <w:t>українська, англійська</w:t>
            </w:r>
          </w:p>
        </w:tc>
      </w:tr>
      <w:tr w:rsidR="002D6790" w:rsidRPr="004A01F9" w:rsidTr="00FB7B8D">
        <w:trPr>
          <w:trHeight w:val="835"/>
        </w:trPr>
        <w:tc>
          <w:tcPr>
            <w:tcW w:w="1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b/>
                <w:bCs/>
                <w:sz w:val="23"/>
                <w:szCs w:val="23"/>
                <w:lang w:val="uk-UA" w:eastAsia="uk-UA"/>
              </w:rPr>
              <w:t>Термін дії освітньої програми</w:t>
            </w:r>
          </w:p>
        </w:tc>
        <w:tc>
          <w:tcPr>
            <w:tcW w:w="3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8A07CD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>
              <w:rPr>
                <w:rFonts w:eastAsia="Times New Roman"/>
                <w:sz w:val="24"/>
                <w:szCs w:val="24"/>
                <w:lang w:val="uk-UA" w:eastAsia="uk-UA"/>
              </w:rPr>
              <w:t>До наступного планового оновлення, не перевищуючи періоду акредитації</w:t>
            </w:r>
          </w:p>
        </w:tc>
      </w:tr>
      <w:tr w:rsidR="002D6790" w:rsidRPr="002E3A04" w:rsidTr="00FB7B8D">
        <w:trPr>
          <w:trHeight w:val="1243"/>
        </w:trPr>
        <w:tc>
          <w:tcPr>
            <w:tcW w:w="1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proofErr w:type="spellStart"/>
            <w:r w:rsidRPr="004A01F9">
              <w:rPr>
                <w:rFonts w:eastAsia="Times New Roman"/>
                <w:b/>
                <w:bCs/>
                <w:sz w:val="23"/>
                <w:szCs w:val="23"/>
                <w:lang w:val="uk-UA" w:eastAsia="uk-UA"/>
              </w:rPr>
              <w:t>Інтернет-адреса</w:t>
            </w:r>
            <w:proofErr w:type="spellEnd"/>
            <w:r w:rsidRPr="004A01F9">
              <w:rPr>
                <w:rFonts w:eastAsia="Times New Roman"/>
                <w:b/>
                <w:bCs/>
                <w:sz w:val="23"/>
                <w:szCs w:val="23"/>
                <w:lang w:val="uk-UA" w:eastAsia="uk-UA"/>
              </w:rPr>
              <w:t xml:space="preserve"> постійного розміщення опису освітньої програми</w:t>
            </w:r>
          </w:p>
        </w:tc>
        <w:tc>
          <w:tcPr>
            <w:tcW w:w="3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D6790" w:rsidRPr="004A01F9" w:rsidRDefault="003334CD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hyperlink r:id="rId7" w:history="1">
              <w:r w:rsidR="008A07CD" w:rsidRPr="00FE2C7A">
                <w:rPr>
                  <w:rStyle w:val="a4"/>
                  <w:rFonts w:eastAsia="Times New Roman"/>
                  <w:sz w:val="24"/>
                  <w:szCs w:val="24"/>
                  <w:lang w:val="uk-UA" w:eastAsia="uk-UA"/>
                </w:rPr>
                <w:t>http://intrel.lnu.edu.ua/</w:t>
              </w:r>
            </w:hyperlink>
            <w:r w:rsidR="008A07CD">
              <w:rPr>
                <w:rFonts w:eastAsia="Times New Roman"/>
                <w:sz w:val="24"/>
                <w:szCs w:val="24"/>
                <w:lang w:val="uk-UA" w:eastAsia="uk-UA"/>
              </w:rPr>
              <w:t xml:space="preserve"> </w:t>
            </w:r>
          </w:p>
        </w:tc>
      </w:tr>
      <w:tr w:rsidR="00303672" w:rsidRPr="002E3A04" w:rsidTr="00FB7B8D">
        <w:trPr>
          <w:trHeight w:val="1243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03672" w:rsidRPr="004A01F9" w:rsidRDefault="00303672" w:rsidP="00303672">
            <w:pPr>
              <w:pStyle w:val="Default"/>
              <w:jc w:val="center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2 – Мета освітньої програми</w:t>
            </w:r>
          </w:p>
          <w:p w:rsidR="00303672" w:rsidRPr="004A01F9" w:rsidRDefault="00303672" w:rsidP="001B2323">
            <w:pPr>
              <w:pStyle w:val="Default"/>
              <w:rPr>
                <w:rFonts w:eastAsia="Times New Roman"/>
                <w:lang w:val="uk-UA" w:eastAsia="uk-UA"/>
              </w:rPr>
            </w:pPr>
            <w:r w:rsidRPr="004A01F9">
              <w:rPr>
                <w:sz w:val="23"/>
                <w:szCs w:val="23"/>
                <w:lang w:val="uk-UA"/>
              </w:rPr>
              <w:t xml:space="preserve">Забезпечити підготовку висококваліфікованих фахівців в галузі міжнародних економічних відносин зі </w:t>
            </w:r>
            <w:r w:rsidR="002021C1" w:rsidRPr="004A01F9">
              <w:rPr>
                <w:sz w:val="23"/>
                <w:szCs w:val="23"/>
                <w:lang w:val="uk-UA"/>
              </w:rPr>
              <w:t>спеціалізації</w:t>
            </w:r>
            <w:r w:rsidRPr="004A01F9">
              <w:rPr>
                <w:sz w:val="23"/>
                <w:szCs w:val="23"/>
                <w:lang w:val="uk-UA"/>
              </w:rPr>
              <w:t xml:space="preserve">  «міжнародн</w:t>
            </w:r>
            <w:r w:rsidR="002021C1" w:rsidRPr="004A01F9">
              <w:rPr>
                <w:sz w:val="23"/>
                <w:szCs w:val="23"/>
                <w:lang w:val="uk-UA"/>
              </w:rPr>
              <w:t>ий менеджмент</w:t>
            </w:r>
            <w:r w:rsidRPr="004A01F9">
              <w:rPr>
                <w:sz w:val="23"/>
                <w:szCs w:val="23"/>
                <w:lang w:val="uk-UA"/>
              </w:rPr>
              <w:t>»</w:t>
            </w:r>
            <w:r w:rsidR="00952D35" w:rsidRPr="004A01F9">
              <w:rPr>
                <w:sz w:val="23"/>
                <w:szCs w:val="23"/>
                <w:lang w:val="uk-UA"/>
              </w:rPr>
              <w:t>,</w:t>
            </w:r>
            <w:r w:rsidRPr="004A01F9">
              <w:rPr>
                <w:sz w:val="23"/>
                <w:szCs w:val="23"/>
                <w:lang w:val="uk-UA"/>
              </w:rPr>
              <w:t xml:space="preserve"> здатних вирішувати складні спеціалізовані задачі та практичні проблеми </w:t>
            </w:r>
            <w:r w:rsidR="002021C1" w:rsidRPr="004A01F9">
              <w:rPr>
                <w:sz w:val="23"/>
                <w:szCs w:val="23"/>
                <w:lang w:val="uk-UA"/>
              </w:rPr>
              <w:t>міжнародного менеджменту</w:t>
            </w:r>
            <w:r w:rsidRPr="004A01F9">
              <w:rPr>
                <w:sz w:val="23"/>
                <w:szCs w:val="23"/>
                <w:lang w:val="uk-UA"/>
              </w:rPr>
              <w:t xml:space="preserve"> у різних галузях та сферах світової та національної економіки</w:t>
            </w:r>
            <w:r w:rsidR="001B2323">
              <w:rPr>
                <w:sz w:val="23"/>
                <w:szCs w:val="23"/>
                <w:lang w:val="uk-UA"/>
              </w:rPr>
              <w:t xml:space="preserve">, </w:t>
            </w:r>
            <w:r w:rsidR="001B2323" w:rsidRPr="001B2323">
              <w:rPr>
                <w:sz w:val="23"/>
                <w:szCs w:val="23"/>
                <w:lang w:val="uk-UA"/>
              </w:rPr>
              <w:t>що передбачають проведення досліджень та/або здійснення інновацій та характеризуються невизначеністю умов і вимог.</w:t>
            </w:r>
            <w:r w:rsidRPr="004A01F9">
              <w:rPr>
                <w:sz w:val="23"/>
                <w:szCs w:val="23"/>
                <w:lang w:val="uk-UA"/>
              </w:rPr>
              <w:t xml:space="preserve"> </w:t>
            </w:r>
          </w:p>
        </w:tc>
      </w:tr>
    </w:tbl>
    <w:p w:rsidR="00FB7B8D" w:rsidRPr="004A01F9" w:rsidRDefault="00FB7B8D">
      <w:pPr>
        <w:rPr>
          <w:lang w:val="uk-UA"/>
        </w:rPr>
      </w:pPr>
      <w:r w:rsidRPr="004A01F9">
        <w:rPr>
          <w:lang w:val="uk-UA"/>
        </w:rPr>
        <w:br w:type="page"/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03"/>
        <w:gridCol w:w="8873"/>
      </w:tblGrid>
      <w:tr w:rsidR="00303672" w:rsidRPr="004A01F9" w:rsidTr="00FB7B8D">
        <w:trPr>
          <w:trHeight w:val="55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03672" w:rsidRPr="004A01F9" w:rsidRDefault="00303672" w:rsidP="00303672">
            <w:pPr>
              <w:pStyle w:val="Default"/>
              <w:jc w:val="center"/>
              <w:rPr>
                <w:b/>
                <w:bCs/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lastRenderedPageBreak/>
              <w:t>3 – Характеристика освітньої</w:t>
            </w:r>
            <w:r w:rsidR="00AE0412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програми</w:t>
            </w:r>
          </w:p>
        </w:tc>
      </w:tr>
      <w:tr w:rsidR="002D6790" w:rsidRPr="002E3A04" w:rsidTr="00FB7B8D">
        <w:trPr>
          <w:trHeight w:val="1981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03672" w:rsidRPr="004A01F9" w:rsidRDefault="00303672" w:rsidP="0030367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Предметна область (галузь</w:t>
            </w:r>
            <w:r w:rsidR="00E2340A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 xml:space="preserve">знань, спеціальність, спеціалізація) </w:t>
            </w:r>
          </w:p>
          <w:p w:rsidR="002D6790" w:rsidRPr="004A01F9" w:rsidRDefault="002D6790" w:rsidP="002D6790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303672" w:rsidRPr="004A01F9" w:rsidRDefault="00303672" w:rsidP="00303672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sz w:val="24"/>
                <w:szCs w:val="24"/>
                <w:lang w:val="uk-UA" w:eastAsia="ru-RU"/>
              </w:rPr>
              <w:t>1.</w:t>
            </w:r>
            <w:r w:rsidR="00F37AB9">
              <w:rPr>
                <w:rFonts w:eastAsia="Times New Roman"/>
                <w:sz w:val="24"/>
                <w:szCs w:val="24"/>
                <w:lang w:val="uk-UA" w:eastAsia="ru-RU"/>
              </w:rPr>
              <w:t>Галузь знань</w:t>
            </w:r>
            <w:r w:rsidRPr="004A01F9">
              <w:rPr>
                <w:rFonts w:eastAsia="Times New Roman"/>
                <w:sz w:val="24"/>
                <w:szCs w:val="24"/>
                <w:lang w:val="uk-UA" w:eastAsia="ru-RU"/>
              </w:rPr>
              <w:t xml:space="preserve"> –  </w:t>
            </w:r>
            <w:r w:rsidR="00302D10" w:rsidRPr="004A01F9">
              <w:rPr>
                <w:rFonts w:eastAsia="Times New Roman"/>
                <w:sz w:val="24"/>
                <w:szCs w:val="24"/>
                <w:lang w:val="uk-UA" w:eastAsia="ru-RU"/>
              </w:rPr>
              <w:t>29</w:t>
            </w:r>
            <w:r w:rsidRPr="004A01F9">
              <w:rPr>
                <w:rFonts w:eastAsia="Times New Roman"/>
                <w:sz w:val="24"/>
                <w:szCs w:val="24"/>
                <w:lang w:val="uk-UA" w:eastAsia="ru-RU"/>
              </w:rPr>
              <w:t xml:space="preserve"> міжнародні відносини.</w:t>
            </w:r>
          </w:p>
          <w:p w:rsidR="00303672" w:rsidRDefault="00303672" w:rsidP="00303672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 w:rsidRPr="004A01F9">
              <w:rPr>
                <w:rFonts w:eastAsia="Times New Roman"/>
                <w:sz w:val="24"/>
                <w:szCs w:val="24"/>
                <w:lang w:val="uk-UA" w:eastAsia="ru-RU"/>
              </w:rPr>
              <w:t xml:space="preserve">2. Спеціальність – </w:t>
            </w:r>
            <w:r w:rsidR="00302D10" w:rsidRPr="004A01F9">
              <w:rPr>
                <w:rFonts w:eastAsia="Times New Roman"/>
                <w:sz w:val="24"/>
                <w:szCs w:val="24"/>
                <w:lang w:val="uk-UA" w:eastAsia="ru-RU"/>
              </w:rPr>
              <w:t>292</w:t>
            </w:r>
            <w:r w:rsidRPr="004A01F9">
              <w:rPr>
                <w:rFonts w:eastAsia="Times New Roman"/>
                <w:sz w:val="24"/>
                <w:szCs w:val="24"/>
                <w:lang w:val="uk-UA" w:eastAsia="ru-RU"/>
              </w:rPr>
              <w:t xml:space="preserve"> міжнародні економічні відносини.</w:t>
            </w:r>
          </w:p>
          <w:p w:rsidR="0063694A" w:rsidRPr="004A01F9" w:rsidRDefault="0063694A" w:rsidP="00303672">
            <w:pPr>
              <w:spacing w:line="36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  <w:r>
              <w:rPr>
                <w:rFonts w:eastAsia="Times New Roman"/>
                <w:sz w:val="24"/>
                <w:szCs w:val="24"/>
                <w:lang w:val="uk-UA" w:eastAsia="ru-RU"/>
              </w:rPr>
              <w:t>3. Спеціалізація – Міжнародний менеджмент</w:t>
            </w:r>
          </w:p>
          <w:p w:rsidR="00F37AB9" w:rsidRPr="00F37AB9" w:rsidRDefault="00F37AB9" w:rsidP="00F37AB9">
            <w:pPr>
              <w:pStyle w:val="Default"/>
              <w:jc w:val="both"/>
              <w:rPr>
                <w:b/>
                <w:bCs/>
                <w:sz w:val="23"/>
                <w:szCs w:val="23"/>
                <w:lang w:val="uk-UA"/>
              </w:rPr>
            </w:pPr>
            <w:r w:rsidRPr="00F37AB9">
              <w:rPr>
                <w:b/>
                <w:bCs/>
                <w:sz w:val="23"/>
                <w:szCs w:val="23"/>
                <w:lang w:val="uk-UA"/>
              </w:rPr>
              <w:t xml:space="preserve">Об’єкт вивчення – </w:t>
            </w:r>
            <w:r w:rsidRPr="00F37AB9">
              <w:rPr>
                <w:bCs/>
                <w:sz w:val="23"/>
                <w:szCs w:val="23"/>
                <w:lang w:val="uk-UA"/>
              </w:rPr>
              <w:t>функціонування та розвиток міжнародних економічних відносин, методології та методи їх досліджень, взаємодія суб’єктів світового економічного простору в процесі еволюції міжнародного співробітництва.</w:t>
            </w:r>
          </w:p>
          <w:p w:rsidR="00F37AB9" w:rsidRPr="00F37AB9" w:rsidRDefault="00F37AB9" w:rsidP="00F37AB9">
            <w:pPr>
              <w:pStyle w:val="Default"/>
              <w:jc w:val="both"/>
              <w:rPr>
                <w:b/>
                <w:bCs/>
                <w:sz w:val="23"/>
                <w:szCs w:val="23"/>
                <w:lang w:val="uk-UA"/>
              </w:rPr>
            </w:pPr>
            <w:r w:rsidRPr="00F37AB9">
              <w:rPr>
                <w:b/>
                <w:bCs/>
                <w:sz w:val="23"/>
                <w:szCs w:val="23"/>
                <w:lang w:val="uk-UA"/>
              </w:rPr>
              <w:t xml:space="preserve">Цілі навчання – </w:t>
            </w:r>
            <w:r w:rsidRPr="00F37AB9">
              <w:rPr>
                <w:bCs/>
                <w:sz w:val="23"/>
                <w:szCs w:val="23"/>
                <w:lang w:val="uk-UA"/>
              </w:rPr>
              <w:t>підготовка фахівців, здатних розв’язувати складні задачі і проблеми в процесі професійної діяльності у сфері міжнародних економічних відносин, що передбачають проведення досліджень та/або здійснення інновацій та характеризуються невизначеністю умов і вимог.</w:t>
            </w:r>
          </w:p>
          <w:p w:rsidR="00F37AB9" w:rsidRPr="00F37AB9" w:rsidRDefault="00F37AB9" w:rsidP="00F37AB9">
            <w:pPr>
              <w:pStyle w:val="Default"/>
              <w:jc w:val="both"/>
              <w:rPr>
                <w:b/>
                <w:bCs/>
                <w:sz w:val="23"/>
                <w:szCs w:val="23"/>
                <w:lang w:val="uk-UA"/>
              </w:rPr>
            </w:pPr>
            <w:r w:rsidRPr="00F37AB9">
              <w:rPr>
                <w:b/>
                <w:bCs/>
                <w:sz w:val="23"/>
                <w:szCs w:val="23"/>
                <w:lang w:val="uk-UA"/>
              </w:rPr>
              <w:t xml:space="preserve">Теоретичний зміст предметної області – </w:t>
            </w:r>
            <w:r w:rsidRPr="00F37AB9">
              <w:rPr>
                <w:bCs/>
                <w:sz w:val="23"/>
                <w:szCs w:val="23"/>
                <w:lang w:val="uk-UA"/>
              </w:rPr>
              <w:t xml:space="preserve">економіка </w:t>
            </w:r>
            <w:proofErr w:type="spellStart"/>
            <w:r w:rsidRPr="00F37AB9">
              <w:rPr>
                <w:bCs/>
                <w:sz w:val="23"/>
                <w:szCs w:val="23"/>
                <w:lang w:val="uk-UA"/>
              </w:rPr>
              <w:t>світогосподарських</w:t>
            </w:r>
            <w:proofErr w:type="spellEnd"/>
            <w:r w:rsidRPr="00F37AB9">
              <w:rPr>
                <w:bCs/>
                <w:sz w:val="23"/>
                <w:szCs w:val="23"/>
                <w:lang w:val="uk-UA"/>
              </w:rPr>
              <w:t xml:space="preserve"> зв’язків з її закономірностями формування та розвитку суспільних відтворювальних процесів у їх взаємозв’язку і взаємозалежності на основі міжнародної економічної діяльності, міжнародного поділу праці й інституціонального механізму регулювання в процесі трансформації міжнародних економічних відносин та міжнародного економічного співробітництва.</w:t>
            </w:r>
          </w:p>
          <w:p w:rsidR="00497F32" w:rsidRPr="004A01F9" w:rsidRDefault="00F37AB9" w:rsidP="00F37AB9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F37AB9">
              <w:rPr>
                <w:b/>
                <w:bCs/>
                <w:sz w:val="23"/>
                <w:szCs w:val="23"/>
                <w:lang w:val="uk-UA"/>
              </w:rPr>
              <w:t xml:space="preserve">Методи, методики та технології: </w:t>
            </w:r>
            <w:r w:rsidRPr="00F37AB9">
              <w:rPr>
                <w:bCs/>
                <w:sz w:val="23"/>
                <w:szCs w:val="23"/>
                <w:lang w:val="uk-UA"/>
              </w:rPr>
              <w:t>методи теоретичного та емпіричного дослідження, економіко-математичного аналізу, моделювання та прогнозування, методики аналізу даних, технології пошуку й обробки інформації, системного аналізу даних, експертного оцінювання результатів реалізації міжнародних економічних відносин Інструментарій та обладнання включають сучасні універсальні та спеціалізовані інформаційні системи (інформаційно-комунікаційні, інформаційно-пошукові, інформаційно-аналітичні) та спеціалізоване програмне забезпечення, що застосовуються в діяльності суб’єктів міжнародних економічних відносин.</w:t>
            </w:r>
          </w:p>
        </w:tc>
      </w:tr>
      <w:tr w:rsidR="00303672" w:rsidRPr="002E3A04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415"/>
            </w:tblGrid>
            <w:tr w:rsidR="00303672" w:rsidRPr="004A01F9" w:rsidTr="00FB7B8D">
              <w:trPr>
                <w:trHeight w:val="249"/>
              </w:trPr>
              <w:tc>
                <w:tcPr>
                  <w:tcW w:w="2415" w:type="dxa"/>
                </w:tcPr>
                <w:p w:rsidR="00FB7B8D" w:rsidRPr="004A01F9" w:rsidRDefault="00303672" w:rsidP="00302D10">
                  <w:pPr>
                    <w:pStyle w:val="Default"/>
                    <w:rPr>
                      <w:b/>
                      <w:bCs/>
                      <w:sz w:val="23"/>
                      <w:szCs w:val="23"/>
                      <w:lang w:val="uk-UA"/>
                    </w:rPr>
                  </w:pPr>
                  <w:r w:rsidRPr="004A01F9">
                    <w:rPr>
                      <w:b/>
                      <w:bCs/>
                      <w:sz w:val="23"/>
                      <w:szCs w:val="23"/>
                      <w:lang w:val="uk-UA"/>
                    </w:rPr>
                    <w:t>Орієнтація</w:t>
                  </w:r>
                  <w:r w:rsidR="00E2340A" w:rsidRPr="004A01F9">
                    <w:rPr>
                      <w:b/>
                      <w:bCs/>
                      <w:sz w:val="23"/>
                      <w:szCs w:val="23"/>
                      <w:lang w:val="uk-UA"/>
                    </w:rPr>
                    <w:t xml:space="preserve"> </w:t>
                  </w:r>
                </w:p>
                <w:p w:rsidR="00FB7B8D" w:rsidRPr="004A01F9" w:rsidRDefault="00303672" w:rsidP="00302D10">
                  <w:pPr>
                    <w:pStyle w:val="Default"/>
                    <w:rPr>
                      <w:b/>
                      <w:bCs/>
                      <w:sz w:val="23"/>
                      <w:szCs w:val="23"/>
                      <w:lang w:val="uk-UA"/>
                    </w:rPr>
                  </w:pPr>
                  <w:r w:rsidRPr="004A01F9">
                    <w:rPr>
                      <w:b/>
                      <w:bCs/>
                      <w:sz w:val="23"/>
                      <w:szCs w:val="23"/>
                      <w:lang w:val="uk-UA"/>
                    </w:rPr>
                    <w:t>освітньої</w:t>
                  </w:r>
                  <w:r w:rsidR="00E2340A" w:rsidRPr="004A01F9">
                    <w:rPr>
                      <w:b/>
                      <w:bCs/>
                      <w:sz w:val="23"/>
                      <w:szCs w:val="23"/>
                      <w:lang w:val="uk-UA"/>
                    </w:rPr>
                    <w:t xml:space="preserve"> </w:t>
                  </w:r>
                </w:p>
                <w:p w:rsidR="00303672" w:rsidRPr="004A01F9" w:rsidRDefault="00303672" w:rsidP="00302D10">
                  <w:pPr>
                    <w:pStyle w:val="Default"/>
                    <w:rPr>
                      <w:sz w:val="23"/>
                      <w:szCs w:val="23"/>
                      <w:lang w:val="uk-UA"/>
                    </w:rPr>
                  </w:pPr>
                  <w:r w:rsidRPr="004A01F9">
                    <w:rPr>
                      <w:b/>
                      <w:bCs/>
                      <w:sz w:val="23"/>
                      <w:szCs w:val="23"/>
                      <w:lang w:val="uk-UA"/>
                    </w:rPr>
                    <w:t>програми</w:t>
                  </w:r>
                </w:p>
              </w:tc>
            </w:tr>
          </w:tbl>
          <w:p w:rsidR="00303672" w:rsidRPr="004A01F9" w:rsidRDefault="00303672" w:rsidP="00302D10">
            <w:pPr>
              <w:pStyle w:val="Default"/>
              <w:rPr>
                <w:b/>
                <w:bCs/>
                <w:sz w:val="23"/>
                <w:szCs w:val="23"/>
                <w:lang w:val="uk-UA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63694A" w:rsidRDefault="00302D10" w:rsidP="0063694A">
            <w:pPr>
              <w:pStyle w:val="Default"/>
              <w:jc w:val="both"/>
              <w:rPr>
                <w:rFonts w:eastAsia="Times New Roman"/>
                <w:lang w:val="uk-UA" w:eastAsia="ru-RU"/>
              </w:rPr>
            </w:pPr>
            <w:r w:rsidRPr="004A01F9">
              <w:rPr>
                <w:rFonts w:eastAsia="Times New Roman"/>
                <w:lang w:val="uk-UA" w:eastAsia="ru-RU"/>
              </w:rPr>
              <w:t>Освітньо-професійна програма</w:t>
            </w:r>
            <w:r w:rsidR="00952D35" w:rsidRPr="004A01F9">
              <w:rPr>
                <w:rFonts w:eastAsia="Times New Roman"/>
                <w:lang w:val="uk-UA" w:eastAsia="ru-RU"/>
              </w:rPr>
              <w:t xml:space="preserve"> </w:t>
            </w:r>
            <w:r w:rsidR="00A67487" w:rsidRPr="004A01F9">
              <w:rPr>
                <w:rFonts w:eastAsia="Times New Roman"/>
                <w:lang w:val="uk-UA" w:eastAsia="ru-RU"/>
              </w:rPr>
              <w:t>підготовки магістрів</w:t>
            </w:r>
            <w:r w:rsidRPr="004A01F9">
              <w:rPr>
                <w:rFonts w:eastAsia="Times New Roman"/>
                <w:lang w:val="uk-UA" w:eastAsia="ru-RU"/>
              </w:rPr>
              <w:t xml:space="preserve">  спеціальності 292 «Міжнародні економічні відносини» </w:t>
            </w:r>
            <w:r w:rsidR="001B2323">
              <w:rPr>
                <w:rFonts w:eastAsia="Times New Roman"/>
                <w:lang w:val="uk-UA" w:eastAsia="ru-RU"/>
              </w:rPr>
              <w:t xml:space="preserve"> </w:t>
            </w:r>
            <w:r w:rsidR="0063694A">
              <w:rPr>
                <w:rFonts w:eastAsia="Times New Roman"/>
                <w:lang w:val="uk-UA" w:eastAsia="ru-RU"/>
              </w:rPr>
              <w:t xml:space="preserve">має </w:t>
            </w:r>
            <w:r w:rsidR="001B2323">
              <w:rPr>
                <w:rFonts w:eastAsia="Times New Roman"/>
                <w:lang w:val="uk-UA" w:eastAsia="ru-RU"/>
              </w:rPr>
              <w:t>прикладн</w:t>
            </w:r>
            <w:r w:rsidR="0063694A">
              <w:rPr>
                <w:rFonts w:eastAsia="Times New Roman"/>
                <w:lang w:val="uk-UA" w:eastAsia="ru-RU"/>
              </w:rPr>
              <w:t>у</w:t>
            </w:r>
            <w:r w:rsidR="001B2323">
              <w:rPr>
                <w:rFonts w:eastAsia="Times New Roman"/>
                <w:lang w:val="uk-UA" w:eastAsia="ru-RU"/>
              </w:rPr>
              <w:t xml:space="preserve"> орієнтаці</w:t>
            </w:r>
            <w:r w:rsidR="0063694A">
              <w:rPr>
                <w:rFonts w:eastAsia="Times New Roman"/>
                <w:lang w:val="uk-UA" w:eastAsia="ru-RU"/>
              </w:rPr>
              <w:t>ю.</w:t>
            </w:r>
          </w:p>
          <w:p w:rsidR="0063694A" w:rsidRPr="004A01F9" w:rsidRDefault="0063694A" w:rsidP="0063694A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Акцент на здатності організовувати й підтримувати комплекс заходів щодо планування, формування та реалізації зовнішньоекономічної політики підприємства і держави в умовах швидкоплинних глобалізацій них процесів та нестабільного зовнішнього середовища, з врахуванням існуючих загроз, можливостей, сильних та слабких сторін.</w:t>
            </w:r>
          </w:p>
          <w:p w:rsidR="00302D10" w:rsidRPr="004A01F9" w:rsidRDefault="00302D10" w:rsidP="0063694A">
            <w:pPr>
              <w:spacing w:line="240" w:lineRule="auto"/>
              <w:rPr>
                <w:rFonts w:eastAsia="Times New Roman"/>
                <w:sz w:val="24"/>
                <w:szCs w:val="24"/>
                <w:lang w:val="uk-UA" w:eastAsia="ru-RU"/>
              </w:rPr>
            </w:pPr>
          </w:p>
        </w:tc>
      </w:tr>
      <w:tr w:rsidR="00497F32" w:rsidRPr="002E3A04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7F32" w:rsidRPr="004A01F9" w:rsidRDefault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Основний фокус освітньої</w:t>
            </w:r>
            <w:r w:rsidR="00E2340A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програми та спеціалізації</w:t>
            </w: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7F32" w:rsidRPr="004A01F9" w:rsidRDefault="0063694A" w:rsidP="004A01F9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>
              <w:rPr>
                <w:sz w:val="23"/>
                <w:szCs w:val="23"/>
                <w:lang w:val="uk-UA"/>
              </w:rPr>
              <w:t>Спеціальна освіта в галузі Міжнародні відносини / Міжнародні економічні відносини</w:t>
            </w:r>
          </w:p>
          <w:p w:rsidR="00302D10" w:rsidRPr="004A01F9" w:rsidRDefault="00302D10" w:rsidP="004A01F9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sz w:val="23"/>
                <w:szCs w:val="23"/>
                <w:lang w:val="uk-UA"/>
              </w:rPr>
              <w:t>Ключові слова</w:t>
            </w:r>
            <w:r w:rsidRPr="004A01F9">
              <w:rPr>
                <w:sz w:val="23"/>
                <w:szCs w:val="23"/>
                <w:lang w:val="uk-UA"/>
              </w:rPr>
              <w:t xml:space="preserve">: </w:t>
            </w:r>
            <w:r w:rsidR="002021C1" w:rsidRPr="004A01F9">
              <w:rPr>
                <w:sz w:val="23"/>
                <w:szCs w:val="23"/>
                <w:lang w:val="uk-UA"/>
              </w:rPr>
              <w:t xml:space="preserve">міжнародний менеджмент, </w:t>
            </w:r>
            <w:r w:rsidRPr="004A01F9">
              <w:rPr>
                <w:sz w:val="23"/>
                <w:szCs w:val="23"/>
                <w:lang w:val="uk-UA"/>
              </w:rPr>
              <w:t xml:space="preserve">міжнародна економіка, міжнародний маркетинг, міжнародні відносини, міжнародні фінанси, управління зовнішньоекономічною діяльністю, міжнародні ринки ресурсів, митне регулювання, світова </w:t>
            </w:r>
            <w:r w:rsidR="002021C1" w:rsidRPr="004A01F9">
              <w:rPr>
                <w:sz w:val="23"/>
                <w:szCs w:val="23"/>
                <w:lang w:val="uk-UA"/>
              </w:rPr>
              <w:t xml:space="preserve">економічна </w:t>
            </w:r>
            <w:r w:rsidRPr="004A01F9">
              <w:rPr>
                <w:sz w:val="23"/>
                <w:szCs w:val="23"/>
                <w:lang w:val="uk-UA"/>
              </w:rPr>
              <w:t>політика.</w:t>
            </w:r>
          </w:p>
        </w:tc>
      </w:tr>
      <w:tr w:rsidR="00497F32" w:rsidRPr="002E3A04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Особливості та відмінності</w:t>
            </w:r>
          </w:p>
          <w:p w:rsidR="00497F32" w:rsidRPr="004A01F9" w:rsidRDefault="00497F32">
            <w:pPr>
              <w:pStyle w:val="Default"/>
              <w:rPr>
                <w:b/>
                <w:bCs/>
                <w:sz w:val="23"/>
                <w:szCs w:val="23"/>
                <w:lang w:val="uk-UA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7F32" w:rsidRPr="001B2323" w:rsidRDefault="00497F32" w:rsidP="001054CF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Високий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рівень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практичної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підготовки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="00EE64E6" w:rsidRPr="004A01F9">
              <w:rPr>
                <w:sz w:val="23"/>
                <w:szCs w:val="23"/>
                <w:lang w:val="uk-UA"/>
              </w:rPr>
              <w:t>магістрів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забезпечується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розвиненою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міжнародною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співпрацею в науковій і освітній сферах, наявністю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спеціалізованих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лабораторій. Фахівці, залучені до професійної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підготовки, пройшли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стажування у провідних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європейських та українських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університетах, мають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міжнародний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досвід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освітньої і наукової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 xml:space="preserve">діяльності. </w:t>
            </w:r>
            <w:r w:rsidR="001B2323">
              <w:rPr>
                <w:sz w:val="23"/>
                <w:szCs w:val="23"/>
                <w:lang w:val="uk-UA"/>
              </w:rPr>
              <w:t xml:space="preserve">Освітня програма </w:t>
            </w:r>
            <w:proofErr w:type="spellStart"/>
            <w:r w:rsidR="001B2323">
              <w:t>формує</w:t>
            </w:r>
            <w:proofErr w:type="spellEnd"/>
            <w:r w:rsidR="001B2323">
              <w:t xml:space="preserve"> </w:t>
            </w:r>
            <w:r w:rsidR="00873DCC">
              <w:rPr>
                <w:lang w:val="uk-UA"/>
              </w:rPr>
              <w:t>професіоналів</w:t>
            </w:r>
            <w:r w:rsidR="001B2323">
              <w:rPr>
                <w:lang w:val="uk-UA"/>
              </w:rPr>
              <w:t>, які володіють</w:t>
            </w:r>
            <w:r w:rsidR="001B2323">
              <w:t xml:space="preserve"> </w:t>
            </w:r>
            <w:proofErr w:type="spellStart"/>
            <w:r w:rsidR="001B2323">
              <w:t>критичним</w:t>
            </w:r>
            <w:proofErr w:type="spellEnd"/>
            <w:r w:rsidR="001B2323">
              <w:t xml:space="preserve"> способом </w:t>
            </w:r>
            <w:proofErr w:type="spellStart"/>
            <w:r w:rsidR="001B2323">
              <w:t>мислення</w:t>
            </w:r>
            <w:proofErr w:type="spellEnd"/>
            <w:r w:rsidR="001B2323">
              <w:t xml:space="preserve">, </w:t>
            </w:r>
            <w:proofErr w:type="spellStart"/>
            <w:r w:rsidR="001B2323">
              <w:t>здатних</w:t>
            </w:r>
            <w:proofErr w:type="spellEnd"/>
            <w:r w:rsidR="001B2323">
              <w:t xml:space="preserve"> не </w:t>
            </w:r>
            <w:proofErr w:type="spellStart"/>
            <w:r w:rsidR="001B2323">
              <w:t>лише</w:t>
            </w:r>
            <w:proofErr w:type="spellEnd"/>
            <w:r w:rsidR="001B2323">
              <w:t xml:space="preserve"> </w:t>
            </w:r>
            <w:proofErr w:type="spellStart"/>
            <w:r w:rsidR="001B2323">
              <w:t>використовувати</w:t>
            </w:r>
            <w:proofErr w:type="spellEnd"/>
            <w:r w:rsidR="001B2323">
              <w:t xml:space="preserve"> </w:t>
            </w:r>
            <w:proofErr w:type="spellStart"/>
            <w:r w:rsidR="001B2323">
              <w:t>набуті</w:t>
            </w:r>
            <w:proofErr w:type="spellEnd"/>
            <w:r w:rsidR="001B2323">
              <w:t xml:space="preserve"> </w:t>
            </w:r>
            <w:proofErr w:type="spellStart"/>
            <w:r w:rsidR="001B2323">
              <w:t>знання</w:t>
            </w:r>
            <w:proofErr w:type="spellEnd"/>
            <w:r w:rsidR="001B2323">
              <w:t xml:space="preserve">, а й </w:t>
            </w:r>
            <w:proofErr w:type="spellStart"/>
            <w:r w:rsidR="001B2323">
              <w:t>генерувати</w:t>
            </w:r>
            <w:proofErr w:type="spellEnd"/>
            <w:r w:rsidR="001B2323">
              <w:t xml:space="preserve"> </w:t>
            </w:r>
            <w:proofErr w:type="spellStart"/>
            <w:r w:rsidR="001B2323">
              <w:t>нові</w:t>
            </w:r>
            <w:proofErr w:type="spellEnd"/>
            <w:r w:rsidR="001B2323">
              <w:t xml:space="preserve"> на </w:t>
            </w:r>
            <w:proofErr w:type="spellStart"/>
            <w:r w:rsidR="001B2323">
              <w:t>базі</w:t>
            </w:r>
            <w:proofErr w:type="spellEnd"/>
            <w:r w:rsidR="001B2323">
              <w:t xml:space="preserve"> </w:t>
            </w:r>
            <w:proofErr w:type="spellStart"/>
            <w:r w:rsidR="001B2323">
              <w:t>сучасних</w:t>
            </w:r>
            <w:proofErr w:type="spellEnd"/>
            <w:r w:rsidR="001B2323">
              <w:t xml:space="preserve"> </w:t>
            </w:r>
            <w:proofErr w:type="spellStart"/>
            <w:r w:rsidR="001B2323">
              <w:t>досягнень</w:t>
            </w:r>
            <w:proofErr w:type="spellEnd"/>
            <w:r w:rsidR="001B2323">
              <w:t xml:space="preserve"> науки.</w:t>
            </w:r>
            <w:r w:rsidR="001B2323">
              <w:rPr>
                <w:lang w:val="uk-UA"/>
              </w:rPr>
              <w:t xml:space="preserve"> Особливістю програми є забезпечення вивчення </w:t>
            </w:r>
            <w:r w:rsidR="001054CF">
              <w:rPr>
                <w:lang w:val="uk-UA"/>
              </w:rPr>
              <w:t>мінімум двох або більше</w:t>
            </w:r>
            <w:r w:rsidR="00873DCC">
              <w:rPr>
                <w:lang w:val="uk-UA"/>
              </w:rPr>
              <w:t xml:space="preserve"> </w:t>
            </w:r>
            <w:r w:rsidR="001B2323">
              <w:rPr>
                <w:lang w:val="uk-UA"/>
              </w:rPr>
              <w:t>іноземних мов на високому рівні і отримання кваліфікації перекладача.</w:t>
            </w:r>
          </w:p>
        </w:tc>
      </w:tr>
      <w:tr w:rsidR="00497F32" w:rsidRPr="004A01F9" w:rsidTr="00FB7B8D">
        <w:trPr>
          <w:trHeight w:val="60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4 – Придатність</w:t>
            </w:r>
            <w:r w:rsidR="00E2340A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випускників</w:t>
            </w:r>
            <w:r w:rsidR="00E2340A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освітньої</w:t>
            </w:r>
            <w:r w:rsidR="00E2340A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програми до працевлаштування та подальшого</w:t>
            </w:r>
            <w:r w:rsidR="00E2340A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навчання</w:t>
            </w:r>
          </w:p>
          <w:p w:rsidR="00497F32" w:rsidRPr="004A01F9" w:rsidRDefault="00497F32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497F32" w:rsidRPr="004A01F9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 xml:space="preserve">Придатність до </w:t>
            </w:r>
            <w:proofErr w:type="spellStart"/>
            <w:r w:rsidRPr="004A01F9">
              <w:rPr>
                <w:b/>
                <w:bCs/>
                <w:sz w:val="23"/>
                <w:szCs w:val="23"/>
                <w:lang w:val="uk-UA"/>
              </w:rPr>
              <w:t>працевлашту</w:t>
            </w:r>
            <w:r w:rsidR="00FB7B8D" w:rsidRPr="004A01F9">
              <w:rPr>
                <w:b/>
                <w:bCs/>
                <w:sz w:val="23"/>
                <w:szCs w:val="23"/>
                <w:lang w:val="uk-UA"/>
              </w:rPr>
              <w:t>-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вання</w:t>
            </w:r>
            <w:proofErr w:type="spellEnd"/>
          </w:p>
          <w:p w:rsidR="00497F32" w:rsidRPr="004A01F9" w:rsidRDefault="00497F32" w:rsidP="00497F32">
            <w:pPr>
              <w:pStyle w:val="Default"/>
              <w:rPr>
                <w:b/>
                <w:bCs/>
                <w:sz w:val="23"/>
                <w:szCs w:val="23"/>
                <w:lang w:val="uk-UA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7F32" w:rsidRPr="004A01F9" w:rsidRDefault="00482BE4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Магістр</w:t>
            </w:r>
            <w:r w:rsidR="00497F32" w:rsidRPr="004A01F9">
              <w:rPr>
                <w:sz w:val="23"/>
                <w:szCs w:val="23"/>
                <w:lang w:val="uk-UA"/>
              </w:rPr>
              <w:t xml:space="preserve"> здатний виконувати зазначену професійну роботу відповідно до Державного класифікатора професій ДК 003-</w:t>
            </w:r>
            <w:r w:rsidR="001B2323">
              <w:rPr>
                <w:sz w:val="23"/>
                <w:szCs w:val="23"/>
                <w:lang w:val="uk-UA"/>
              </w:rPr>
              <w:t>2010</w:t>
            </w:r>
            <w:r w:rsidR="00497F32" w:rsidRPr="004A01F9">
              <w:rPr>
                <w:sz w:val="23"/>
                <w:szCs w:val="23"/>
                <w:lang w:val="uk-UA"/>
              </w:rPr>
              <w:t>:</w:t>
            </w:r>
          </w:p>
          <w:p w:rsidR="001B2323" w:rsidRDefault="001B2323" w:rsidP="00497F32">
            <w:pPr>
              <w:pStyle w:val="Default"/>
              <w:rPr>
                <w:sz w:val="23"/>
                <w:szCs w:val="23"/>
                <w:lang w:val="uk-UA"/>
              </w:rPr>
            </w:pPr>
            <w:r>
              <w:rPr>
                <w:sz w:val="23"/>
                <w:szCs w:val="23"/>
                <w:lang w:val="uk-UA"/>
              </w:rPr>
              <w:t>1475.4 менеджер з зовнішньоекономічної діяльності</w:t>
            </w:r>
          </w:p>
          <w:p w:rsidR="001B2323" w:rsidRDefault="001B2323" w:rsidP="00497F32">
            <w:pPr>
              <w:pStyle w:val="Default"/>
              <w:rPr>
                <w:sz w:val="23"/>
                <w:szCs w:val="23"/>
                <w:lang w:val="uk-UA"/>
              </w:rPr>
            </w:pPr>
            <w:r>
              <w:rPr>
                <w:sz w:val="23"/>
                <w:szCs w:val="23"/>
                <w:lang w:val="uk-UA"/>
              </w:rPr>
              <w:t>2419.2 експерт з зовнішньоекономічних питань</w:t>
            </w:r>
          </w:p>
          <w:p w:rsidR="0070433C" w:rsidRPr="004A01F9" w:rsidRDefault="0070433C" w:rsidP="0070433C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2419.2</w:t>
            </w:r>
            <w:r w:rsidRPr="004A01F9">
              <w:rPr>
                <w:sz w:val="23"/>
                <w:szCs w:val="23"/>
                <w:lang w:val="uk-UA"/>
              </w:rPr>
              <w:tab/>
              <w:t>фахівець-аналітик з дослідження товарного ринку</w:t>
            </w:r>
          </w:p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2441.2</w:t>
            </w:r>
            <w:r w:rsidRPr="004A01F9">
              <w:rPr>
                <w:sz w:val="23"/>
                <w:szCs w:val="23"/>
                <w:lang w:val="uk-UA"/>
              </w:rPr>
              <w:tab/>
              <w:t>економіст</w:t>
            </w:r>
          </w:p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lastRenderedPageBreak/>
              <w:t>2441.2</w:t>
            </w:r>
            <w:r w:rsidRPr="004A01F9">
              <w:rPr>
                <w:sz w:val="23"/>
                <w:szCs w:val="23"/>
                <w:lang w:val="uk-UA"/>
              </w:rPr>
              <w:tab/>
              <w:t>економіст з бухгалтерського обліку та аналізу господарської діяльності</w:t>
            </w:r>
          </w:p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2441.2</w:t>
            </w:r>
            <w:r w:rsidRPr="004A01F9">
              <w:rPr>
                <w:sz w:val="23"/>
                <w:szCs w:val="23"/>
                <w:lang w:val="uk-UA"/>
              </w:rPr>
              <w:tab/>
              <w:t>економіст з планування</w:t>
            </w:r>
          </w:p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2441.2</w:t>
            </w:r>
            <w:r w:rsidRPr="004A01F9">
              <w:rPr>
                <w:sz w:val="23"/>
                <w:szCs w:val="23"/>
                <w:lang w:val="uk-UA"/>
              </w:rPr>
              <w:tab/>
              <w:t>економіст з фінансової роботи</w:t>
            </w:r>
          </w:p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2441.2</w:t>
            </w:r>
            <w:r w:rsidRPr="004A01F9">
              <w:rPr>
                <w:sz w:val="23"/>
                <w:szCs w:val="23"/>
                <w:lang w:val="uk-UA"/>
              </w:rPr>
              <w:tab/>
              <w:t>оглядач з економічних питань</w:t>
            </w:r>
          </w:p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2441.2</w:t>
            </w:r>
            <w:r w:rsidRPr="004A01F9">
              <w:rPr>
                <w:sz w:val="23"/>
                <w:szCs w:val="23"/>
                <w:lang w:val="uk-UA"/>
              </w:rPr>
              <w:tab/>
              <w:t>економіст з договірних та претензійних робіт</w:t>
            </w:r>
          </w:p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2441.2</w:t>
            </w:r>
            <w:r w:rsidRPr="004A01F9">
              <w:rPr>
                <w:sz w:val="23"/>
                <w:szCs w:val="23"/>
                <w:lang w:val="uk-UA"/>
              </w:rPr>
              <w:tab/>
              <w:t>консультант з економічних питань</w:t>
            </w:r>
          </w:p>
          <w:p w:rsidR="00497F32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2441.2</w:t>
            </w:r>
            <w:r w:rsidRPr="004A01F9">
              <w:rPr>
                <w:sz w:val="23"/>
                <w:szCs w:val="23"/>
                <w:lang w:val="uk-UA"/>
              </w:rPr>
              <w:tab/>
              <w:t>економічний радник</w:t>
            </w:r>
          </w:p>
          <w:p w:rsidR="0070433C" w:rsidRDefault="0070433C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2441.2</w:t>
            </w:r>
            <w:r>
              <w:rPr>
                <w:sz w:val="23"/>
                <w:szCs w:val="23"/>
                <w:lang w:val="uk-UA"/>
              </w:rPr>
              <w:t xml:space="preserve"> економіст з міжнародної торгівлі</w:t>
            </w:r>
          </w:p>
          <w:p w:rsidR="001B2323" w:rsidRPr="004A01F9" w:rsidRDefault="001B2323" w:rsidP="00497F32">
            <w:pPr>
              <w:pStyle w:val="Default"/>
              <w:rPr>
                <w:sz w:val="23"/>
                <w:szCs w:val="23"/>
                <w:lang w:val="uk-UA"/>
              </w:rPr>
            </w:pPr>
            <w:r>
              <w:rPr>
                <w:sz w:val="23"/>
                <w:szCs w:val="23"/>
                <w:lang w:val="uk-UA"/>
              </w:rPr>
              <w:t>2444.2 перекладач</w:t>
            </w:r>
          </w:p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497F32" w:rsidRPr="004A01F9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lastRenderedPageBreak/>
              <w:t>Подальше навчання</w:t>
            </w:r>
          </w:p>
          <w:p w:rsidR="00497F32" w:rsidRPr="004A01F9" w:rsidRDefault="00497F32" w:rsidP="00497F32">
            <w:pPr>
              <w:pStyle w:val="Default"/>
              <w:rPr>
                <w:b/>
                <w:bCs/>
                <w:sz w:val="23"/>
                <w:szCs w:val="23"/>
                <w:lang w:val="uk-UA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7F32" w:rsidRPr="004A01F9" w:rsidRDefault="00EE64E6" w:rsidP="00FF7BF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Магістр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може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продовжувати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 xml:space="preserve">навчання на </w:t>
            </w:r>
            <w:r w:rsidR="00414354" w:rsidRPr="004A01F9">
              <w:rPr>
                <w:sz w:val="23"/>
                <w:szCs w:val="23"/>
                <w:lang w:val="uk-UA"/>
              </w:rPr>
              <w:t>третьому (</w:t>
            </w:r>
            <w:proofErr w:type="spellStart"/>
            <w:r w:rsidRPr="004A01F9">
              <w:rPr>
                <w:sz w:val="23"/>
                <w:szCs w:val="23"/>
                <w:lang w:val="uk-UA"/>
              </w:rPr>
              <w:t>освітньо-науковому</w:t>
            </w:r>
            <w:proofErr w:type="spellEnd"/>
            <w:r w:rsidR="00414354" w:rsidRPr="004A01F9">
              <w:rPr>
                <w:sz w:val="23"/>
                <w:szCs w:val="23"/>
                <w:lang w:val="uk-UA"/>
              </w:rPr>
              <w:t>)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рівні доктор</w:t>
            </w:r>
            <w:r w:rsidR="00414354" w:rsidRPr="004A01F9">
              <w:rPr>
                <w:sz w:val="23"/>
                <w:szCs w:val="23"/>
                <w:lang w:val="uk-UA"/>
              </w:rPr>
              <w:t>а</w:t>
            </w:r>
            <w:r w:rsidRPr="004A01F9">
              <w:rPr>
                <w:sz w:val="23"/>
                <w:szCs w:val="23"/>
                <w:lang w:val="uk-UA"/>
              </w:rPr>
              <w:t xml:space="preserve"> філософії. Набуття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часткових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кваліфікацій за іншими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="00FF7BF3">
              <w:rPr>
                <w:sz w:val="23"/>
                <w:szCs w:val="23"/>
                <w:lang w:val="uk-UA"/>
              </w:rPr>
              <w:t xml:space="preserve">спеціальностями </w:t>
            </w:r>
            <w:r w:rsidRPr="004A01F9">
              <w:rPr>
                <w:sz w:val="23"/>
                <w:szCs w:val="23"/>
                <w:lang w:val="uk-UA"/>
              </w:rPr>
              <w:t xml:space="preserve"> в системі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післядипломної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освіти</w:t>
            </w:r>
            <w:r w:rsidR="00302D10" w:rsidRPr="004A01F9">
              <w:rPr>
                <w:sz w:val="23"/>
                <w:szCs w:val="23"/>
                <w:lang w:val="uk-UA"/>
              </w:rPr>
              <w:t>.</w:t>
            </w:r>
          </w:p>
        </w:tc>
      </w:tr>
      <w:tr w:rsidR="00497F32" w:rsidRPr="004A01F9" w:rsidTr="00FB7B8D">
        <w:trPr>
          <w:trHeight w:val="60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5 – Викладання та оцінювання</w:t>
            </w:r>
          </w:p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497F32" w:rsidRPr="002E3A04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497F32" w:rsidRPr="004A01F9" w:rsidRDefault="00497F32" w:rsidP="00497F32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Викладання та навчання</w:t>
            </w:r>
          </w:p>
          <w:p w:rsidR="00497F32" w:rsidRPr="004A01F9" w:rsidRDefault="00497F32" w:rsidP="00497F32">
            <w:pPr>
              <w:pStyle w:val="Default"/>
              <w:rPr>
                <w:b/>
                <w:bCs/>
                <w:sz w:val="23"/>
                <w:szCs w:val="23"/>
                <w:lang w:val="uk-UA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C4C1D" w:rsidRPr="004A01F9" w:rsidRDefault="002C4C1D" w:rsidP="00223A8E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proofErr w:type="spellStart"/>
            <w:r w:rsidRPr="004A01F9">
              <w:rPr>
                <w:sz w:val="23"/>
                <w:szCs w:val="23"/>
                <w:lang w:val="uk-UA"/>
              </w:rPr>
              <w:t>Студентоцентроване</w:t>
            </w:r>
            <w:proofErr w:type="spellEnd"/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навчання, технологія проблемного і диференційованого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навчання, технологія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інтенсифікації та індивідуалізації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навчання, інформаційна</w:t>
            </w:r>
            <w:r w:rsidR="00E2340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технологія, елект</w:t>
            </w:r>
            <w:r w:rsidR="003403BC" w:rsidRPr="004A01F9">
              <w:rPr>
                <w:sz w:val="23"/>
                <w:szCs w:val="23"/>
                <w:lang w:val="uk-UA"/>
              </w:rPr>
              <w:t>р</w:t>
            </w:r>
            <w:r w:rsidRPr="004A01F9">
              <w:rPr>
                <w:sz w:val="23"/>
                <w:szCs w:val="23"/>
                <w:lang w:val="uk-UA"/>
              </w:rPr>
              <w:t>онне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навчання в системі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proofErr w:type="spellStart"/>
            <w:r w:rsidRPr="004A01F9">
              <w:rPr>
                <w:sz w:val="23"/>
                <w:szCs w:val="23"/>
                <w:lang w:val="uk-UA"/>
              </w:rPr>
              <w:t>Moodle</w:t>
            </w:r>
            <w:proofErr w:type="spellEnd"/>
            <w:r w:rsidRPr="004A01F9">
              <w:rPr>
                <w:sz w:val="23"/>
                <w:szCs w:val="23"/>
                <w:lang w:val="uk-UA"/>
              </w:rPr>
              <w:t>, самонавчання, навчання на основі</w:t>
            </w:r>
            <w:r w:rsidR="00BC2E9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 xml:space="preserve">досліджень. </w:t>
            </w:r>
          </w:p>
          <w:p w:rsidR="002C4C1D" w:rsidRPr="004A01F9" w:rsidRDefault="002C4C1D" w:rsidP="00223A8E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Викладання проводиться у вигляді: лекці</w:t>
            </w:r>
            <w:r w:rsidR="00414354" w:rsidRPr="004A01F9">
              <w:rPr>
                <w:sz w:val="23"/>
                <w:szCs w:val="23"/>
                <w:lang w:val="uk-UA"/>
              </w:rPr>
              <w:t>ї</w:t>
            </w:r>
            <w:r w:rsidRPr="004A01F9">
              <w:rPr>
                <w:sz w:val="23"/>
                <w:szCs w:val="23"/>
                <w:lang w:val="uk-UA"/>
              </w:rPr>
              <w:t>, мультимедійної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лекції, інтерактивної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лекції, семінарів, практичних занять, лабораторних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робіт, самостійного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навчання на основі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підручників та конспектів, консультації з викладачами, підготовка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кваліфікаційної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роботи</w:t>
            </w:r>
            <w:r w:rsidR="00BC2E9A" w:rsidRPr="004A01F9">
              <w:rPr>
                <w:sz w:val="23"/>
                <w:szCs w:val="23"/>
                <w:lang w:val="uk-UA"/>
              </w:rPr>
              <w:t xml:space="preserve"> </w:t>
            </w:r>
            <w:r w:rsidR="00482BE4" w:rsidRPr="004A01F9">
              <w:rPr>
                <w:sz w:val="23"/>
                <w:szCs w:val="23"/>
                <w:lang w:val="uk-UA"/>
              </w:rPr>
              <w:t>магістра</w:t>
            </w:r>
            <w:r w:rsidRPr="004A01F9">
              <w:rPr>
                <w:sz w:val="23"/>
                <w:szCs w:val="23"/>
                <w:lang w:val="uk-UA"/>
              </w:rPr>
              <w:t xml:space="preserve">(проекту). </w:t>
            </w:r>
          </w:p>
          <w:p w:rsidR="00497F32" w:rsidRPr="00873DCC" w:rsidRDefault="00497F32" w:rsidP="00497F32">
            <w:pPr>
              <w:pStyle w:val="Default"/>
              <w:rPr>
                <w:strike/>
                <w:sz w:val="23"/>
                <w:szCs w:val="23"/>
                <w:lang w:val="uk-UA"/>
              </w:rPr>
            </w:pPr>
          </w:p>
        </w:tc>
      </w:tr>
      <w:tr w:rsidR="002C4C1D" w:rsidRPr="002E3A04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C4C1D" w:rsidRPr="004A01F9" w:rsidRDefault="002C4C1D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Оцінювання</w:t>
            </w: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C4C1D" w:rsidRPr="004A01F9" w:rsidRDefault="002C4C1D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Оцінювання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навчальних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досягнень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 xml:space="preserve">здійснюється за 100-бальною (рейтинговою) шкалою ЕКТС (ECTS), національною 4-х бальною шкалою («відмінно», «добре», «задовільно», «незадовільно») і вербальною («зараховано», «незараховано») системами. </w:t>
            </w:r>
          </w:p>
          <w:p w:rsidR="002C4C1D" w:rsidRPr="004A01F9" w:rsidRDefault="002C4C1D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Види контролю: поточний,</w:t>
            </w:r>
            <w:r w:rsidR="000B7108">
              <w:rPr>
                <w:sz w:val="23"/>
                <w:szCs w:val="23"/>
                <w:lang w:val="uk-UA"/>
              </w:rPr>
              <w:t xml:space="preserve"> підсумковий</w:t>
            </w:r>
            <w:r w:rsidRPr="004A01F9">
              <w:rPr>
                <w:sz w:val="23"/>
                <w:szCs w:val="23"/>
                <w:lang w:val="uk-UA"/>
              </w:rPr>
              <w:t xml:space="preserve">. </w:t>
            </w:r>
          </w:p>
          <w:p w:rsidR="002C4C1D" w:rsidRPr="004A01F9" w:rsidRDefault="002C4C1D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Форми контролю: усне та письмове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опитування, тестові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завдання в тому числі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комп’ютерне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тестування, лабораторні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звіти, презентації, захист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курсових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робіт та проектів, звітів з практик, захист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кваліфікаційної</w:t>
            </w:r>
            <w:r w:rsidR="00873DCC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роботи</w:t>
            </w:r>
            <w:r w:rsidR="00873DCC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 xml:space="preserve">магістра. </w:t>
            </w:r>
          </w:p>
        </w:tc>
      </w:tr>
      <w:tr w:rsidR="002C4C1D" w:rsidRPr="004A01F9" w:rsidTr="00FB7B8D">
        <w:trPr>
          <w:trHeight w:val="60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C4C1D" w:rsidRPr="004A01F9" w:rsidRDefault="002C4C1D" w:rsidP="002C4C1D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6 – Програмні</w:t>
            </w:r>
            <w:r w:rsidR="003403BC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компетентності</w:t>
            </w:r>
          </w:p>
          <w:p w:rsidR="002C4C1D" w:rsidRPr="004A01F9" w:rsidRDefault="002C4C1D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2C4C1D" w:rsidRPr="002E3A04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C4C1D" w:rsidRPr="004A01F9" w:rsidRDefault="002C4C1D" w:rsidP="002C4C1D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Інтегральна</w:t>
            </w:r>
            <w:r w:rsidR="003403BC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proofErr w:type="spellStart"/>
            <w:r w:rsidRPr="004A01F9">
              <w:rPr>
                <w:b/>
                <w:bCs/>
                <w:sz w:val="23"/>
                <w:szCs w:val="23"/>
                <w:lang w:val="uk-UA"/>
              </w:rPr>
              <w:t>компетент</w:t>
            </w:r>
            <w:r w:rsidR="00FB7B8D" w:rsidRPr="004A01F9">
              <w:rPr>
                <w:b/>
                <w:bCs/>
                <w:sz w:val="23"/>
                <w:szCs w:val="23"/>
                <w:lang w:val="uk-UA"/>
              </w:rPr>
              <w:t>-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ність</w:t>
            </w:r>
            <w:proofErr w:type="spellEnd"/>
          </w:p>
          <w:p w:rsidR="002C4C1D" w:rsidRPr="004A01F9" w:rsidRDefault="002C4C1D">
            <w:pPr>
              <w:pStyle w:val="Default"/>
              <w:rPr>
                <w:b/>
                <w:bCs/>
                <w:sz w:val="23"/>
                <w:szCs w:val="23"/>
                <w:lang w:val="uk-UA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C4C1D" w:rsidRPr="004A01F9" w:rsidRDefault="002C4C1D" w:rsidP="002C4C1D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Здатність</w:t>
            </w:r>
            <w:r w:rsidR="00791DF8" w:rsidRPr="004A01F9">
              <w:rPr>
                <w:sz w:val="23"/>
                <w:szCs w:val="23"/>
                <w:lang w:val="uk-UA"/>
              </w:rPr>
              <w:t xml:space="preserve"> виявляти та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вирішувати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складні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 xml:space="preserve">задачі </w:t>
            </w:r>
            <w:r w:rsidR="00791DF8" w:rsidRPr="004A01F9">
              <w:rPr>
                <w:sz w:val="23"/>
                <w:szCs w:val="23"/>
                <w:lang w:val="uk-UA"/>
              </w:rPr>
              <w:t>і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="00791DF8" w:rsidRPr="004A01F9">
              <w:rPr>
                <w:sz w:val="23"/>
                <w:szCs w:val="23"/>
                <w:lang w:val="uk-UA"/>
              </w:rPr>
              <w:t xml:space="preserve">проблеми, генерувати нові ідеї у сфері </w:t>
            </w:r>
            <w:r w:rsidRPr="004A01F9">
              <w:rPr>
                <w:sz w:val="23"/>
                <w:szCs w:val="23"/>
                <w:lang w:val="uk-UA"/>
              </w:rPr>
              <w:t xml:space="preserve"> 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="002021C1" w:rsidRPr="004A01F9">
              <w:rPr>
                <w:sz w:val="23"/>
                <w:szCs w:val="23"/>
                <w:lang w:val="uk-UA"/>
              </w:rPr>
              <w:t>міжнародного менеджменту</w:t>
            </w:r>
            <w:r w:rsidRPr="004A01F9">
              <w:rPr>
                <w:sz w:val="23"/>
                <w:szCs w:val="23"/>
                <w:lang w:val="uk-UA"/>
              </w:rPr>
              <w:t xml:space="preserve"> та</w:t>
            </w:r>
            <w:r w:rsidR="00791DF8" w:rsidRPr="004A01F9">
              <w:rPr>
                <w:sz w:val="23"/>
                <w:szCs w:val="23"/>
                <w:lang w:val="uk-UA"/>
              </w:rPr>
              <w:t xml:space="preserve"> під час навчання, що передбачає проведення досліджень </w:t>
            </w:r>
            <w:r w:rsidRPr="004A01F9">
              <w:rPr>
                <w:sz w:val="23"/>
                <w:szCs w:val="23"/>
                <w:lang w:val="uk-UA"/>
              </w:rPr>
              <w:t>та характеризу</w:t>
            </w:r>
            <w:r w:rsidR="00791DF8" w:rsidRPr="004A01F9">
              <w:rPr>
                <w:sz w:val="23"/>
                <w:szCs w:val="23"/>
                <w:lang w:val="uk-UA"/>
              </w:rPr>
              <w:t>є</w:t>
            </w:r>
            <w:r w:rsidRPr="004A01F9">
              <w:rPr>
                <w:sz w:val="23"/>
                <w:szCs w:val="23"/>
                <w:lang w:val="uk-UA"/>
              </w:rPr>
              <w:t>ться</w:t>
            </w:r>
            <w:r w:rsidR="003403BC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 xml:space="preserve">комплексністю та </w:t>
            </w:r>
            <w:r w:rsidR="00791DF8" w:rsidRPr="004A01F9">
              <w:rPr>
                <w:sz w:val="23"/>
                <w:szCs w:val="23"/>
                <w:lang w:val="uk-UA"/>
              </w:rPr>
              <w:t>невизначеністю умов і вимог.</w:t>
            </w:r>
            <w:r w:rsidRPr="004A01F9">
              <w:rPr>
                <w:sz w:val="23"/>
                <w:szCs w:val="23"/>
                <w:lang w:val="uk-UA"/>
              </w:rPr>
              <w:t xml:space="preserve"> </w:t>
            </w:r>
          </w:p>
          <w:p w:rsidR="002C4C1D" w:rsidRPr="004A01F9" w:rsidRDefault="002C4C1D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2C4C1D" w:rsidRPr="0063694A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C4C1D" w:rsidRPr="004A01F9" w:rsidRDefault="002C4C1D" w:rsidP="002C4C1D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Загальні</w:t>
            </w:r>
            <w:r w:rsidR="00FB7B8D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proofErr w:type="spellStart"/>
            <w:r w:rsidRPr="004A01F9">
              <w:rPr>
                <w:b/>
                <w:bCs/>
                <w:sz w:val="23"/>
                <w:szCs w:val="23"/>
                <w:lang w:val="uk-UA"/>
              </w:rPr>
              <w:t>компетент</w:t>
            </w:r>
            <w:r w:rsidR="00FB7B8D" w:rsidRPr="004A01F9">
              <w:rPr>
                <w:b/>
                <w:bCs/>
                <w:sz w:val="23"/>
                <w:szCs w:val="23"/>
                <w:lang w:val="uk-UA"/>
              </w:rPr>
              <w:t>-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ності</w:t>
            </w:r>
            <w:proofErr w:type="spellEnd"/>
          </w:p>
          <w:p w:rsidR="002C4C1D" w:rsidRPr="004A01F9" w:rsidRDefault="002C4C1D">
            <w:pPr>
              <w:pStyle w:val="Default"/>
              <w:rPr>
                <w:b/>
                <w:bCs/>
                <w:sz w:val="23"/>
                <w:szCs w:val="23"/>
                <w:lang w:val="uk-UA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67487" w:rsidRPr="004A01F9" w:rsidRDefault="00A67487" w:rsidP="00A67487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ЗК1. Здатність спілкуватися іноземною мовою.</w:t>
            </w:r>
          </w:p>
          <w:p w:rsidR="00A67487" w:rsidRPr="004A01F9" w:rsidRDefault="00A67487" w:rsidP="00A67487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ЗК 2. Здатність вчитися і оволодівати сучасними знаннями</w:t>
            </w:r>
          </w:p>
          <w:p w:rsidR="00A67487" w:rsidRPr="004A01F9" w:rsidRDefault="00A67487" w:rsidP="00A67487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ЗК 3. Здатність до пошуку, оброблення та аналізу інформації з різних джерел</w:t>
            </w:r>
          </w:p>
          <w:p w:rsidR="00A67487" w:rsidRPr="004A01F9" w:rsidRDefault="00A67487" w:rsidP="00A67487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ЗК 4. Здатність працювати в команді</w:t>
            </w:r>
          </w:p>
          <w:p w:rsidR="002C4C1D" w:rsidRPr="004A01F9" w:rsidRDefault="00A67487" w:rsidP="001054CF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ЗК 5. Здатність проведення досліджень на відповідному рівні</w:t>
            </w:r>
          </w:p>
        </w:tc>
      </w:tr>
      <w:tr w:rsidR="002C4C1D" w:rsidRPr="004A01F9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C4C1D" w:rsidRPr="004A01F9" w:rsidRDefault="002C4C1D" w:rsidP="002C4C1D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 xml:space="preserve">Спеціальні (фахові) </w:t>
            </w:r>
            <w:proofErr w:type="spellStart"/>
            <w:r w:rsidRPr="004A01F9">
              <w:rPr>
                <w:b/>
                <w:bCs/>
                <w:sz w:val="23"/>
                <w:szCs w:val="23"/>
                <w:lang w:val="uk-UA"/>
              </w:rPr>
              <w:t>компетент</w:t>
            </w:r>
            <w:r w:rsidR="00FB7B8D" w:rsidRPr="004A01F9">
              <w:rPr>
                <w:b/>
                <w:bCs/>
                <w:sz w:val="23"/>
                <w:szCs w:val="23"/>
                <w:lang w:val="uk-UA"/>
              </w:rPr>
              <w:t>-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ності</w:t>
            </w:r>
            <w:proofErr w:type="spellEnd"/>
          </w:p>
          <w:p w:rsidR="002C4C1D" w:rsidRPr="004A01F9" w:rsidRDefault="002C4C1D">
            <w:pPr>
              <w:pStyle w:val="Default"/>
              <w:rPr>
                <w:b/>
                <w:bCs/>
                <w:sz w:val="23"/>
                <w:szCs w:val="23"/>
                <w:lang w:val="uk-UA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67487" w:rsidRPr="004A01F9" w:rsidRDefault="00A67487" w:rsidP="00873DC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ФК1. Здатність приймати обґрунтовані рішення щодо налагодження міжнародних економічних відносин на всіх рівнях їх реалізації.</w:t>
            </w:r>
          </w:p>
          <w:p w:rsidR="00A67487" w:rsidRPr="004A01F9" w:rsidRDefault="00A67487" w:rsidP="00873DC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 xml:space="preserve">ФК2. Здатність розробляти та аналізувати моделі розвитку національних економік і визначати їхню роль у сучасній </w:t>
            </w:r>
            <w:proofErr w:type="spellStart"/>
            <w:r w:rsidRPr="004A01F9">
              <w:rPr>
                <w:sz w:val="23"/>
                <w:szCs w:val="23"/>
                <w:lang w:val="uk-UA"/>
              </w:rPr>
              <w:t>світогосподарській</w:t>
            </w:r>
            <w:proofErr w:type="spellEnd"/>
            <w:r w:rsidRPr="004A01F9">
              <w:rPr>
                <w:sz w:val="23"/>
                <w:szCs w:val="23"/>
                <w:lang w:val="uk-UA"/>
              </w:rPr>
              <w:t xml:space="preserve"> системі.</w:t>
            </w:r>
          </w:p>
          <w:p w:rsidR="00A67487" w:rsidRPr="004A01F9" w:rsidRDefault="00A67487" w:rsidP="00873DC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ФК3. Здатність визначати й оцінювати прояви економічного глобалізму, виклики та дисбаланси глобального розвитку та їх вплив на міжнародні економічні відносини</w:t>
            </w:r>
          </w:p>
          <w:p w:rsidR="00A67487" w:rsidRPr="004A01F9" w:rsidRDefault="00A67487" w:rsidP="00873DC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ФК4. Здатність оцінювати масштаби діяльності глобальних фірм та їхні позиції на світових ринках.</w:t>
            </w:r>
          </w:p>
          <w:p w:rsidR="00A67487" w:rsidRPr="004A01F9" w:rsidRDefault="00A67487" w:rsidP="00873DC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ФК5. Здатність застосовувати кумулятивні знання, науково-технологічні досягнення, інформаційні технології для осягнення сутності феномену нової економіки, виявлення закономірностей та тенденцій новітнього розвитку світового господарства.</w:t>
            </w:r>
          </w:p>
          <w:p w:rsidR="00A67487" w:rsidRPr="004A01F9" w:rsidRDefault="00A67487" w:rsidP="00873DC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ФК6. Здатність застосовувати принципи соціальної відповідальності в діяльності суб’єктів міжнародних економічних відносин і аналізі їхнього впливу на економічний розвиток країн.</w:t>
            </w:r>
          </w:p>
          <w:p w:rsidR="00A67487" w:rsidRPr="004A01F9" w:rsidRDefault="00A67487" w:rsidP="00873DC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 xml:space="preserve">ФК 7. Здатність аналізувати й оцінювати </w:t>
            </w:r>
            <w:proofErr w:type="spellStart"/>
            <w:r w:rsidRPr="004A01F9">
              <w:rPr>
                <w:sz w:val="23"/>
                <w:szCs w:val="23"/>
                <w:lang w:val="uk-UA"/>
              </w:rPr>
              <w:t>геоекономічні</w:t>
            </w:r>
            <w:proofErr w:type="spellEnd"/>
            <w:r w:rsidRPr="004A01F9">
              <w:rPr>
                <w:sz w:val="23"/>
                <w:szCs w:val="23"/>
                <w:lang w:val="uk-UA"/>
              </w:rPr>
              <w:t xml:space="preserve"> стратегії країн з позиції національних економічних інтересів.</w:t>
            </w:r>
          </w:p>
          <w:p w:rsidR="00A67487" w:rsidRPr="004A01F9" w:rsidRDefault="00A67487" w:rsidP="00873DC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lastRenderedPageBreak/>
              <w:t>ФК 8. Здатність прогнозувати тенденції розвитку міжнародних ринків з урахуванням кон’юнктурних змін.</w:t>
            </w:r>
          </w:p>
          <w:p w:rsidR="00A67487" w:rsidRPr="004A01F9" w:rsidRDefault="00A67487" w:rsidP="00873DC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ФК 9. Здатність до самонавчання, підтримки належного рівня знань, готовність до опанування знань нового рівня, підвищення своєї фаховості та рівня кваліфікації</w:t>
            </w:r>
          </w:p>
          <w:p w:rsidR="00A67487" w:rsidRDefault="00A67487" w:rsidP="00873DC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ФК10 Здатність до організації і планування міжнародної економічної діяльності</w:t>
            </w:r>
          </w:p>
          <w:p w:rsidR="0070433C" w:rsidRPr="004A01F9" w:rsidRDefault="0070433C" w:rsidP="00873DC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>
              <w:rPr>
                <w:sz w:val="23"/>
                <w:szCs w:val="23"/>
                <w:lang w:val="uk-UA"/>
              </w:rPr>
              <w:t>ФК 11. Здатність здійснювати переклад з іноземних мов</w:t>
            </w:r>
            <w:r w:rsidRPr="0070433C">
              <w:rPr>
                <w:sz w:val="23"/>
                <w:szCs w:val="23"/>
                <w:lang w:val="uk-UA"/>
              </w:rPr>
              <w:t xml:space="preserve"> на професійному та соціальному рівнях, включаючи усну та письмову комунікацію.</w:t>
            </w:r>
          </w:p>
          <w:p w:rsidR="002C4C1D" w:rsidRPr="004A01F9" w:rsidRDefault="002C4C1D" w:rsidP="0070433C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2C4C1D" w:rsidRPr="004A01F9" w:rsidTr="00FB7B8D">
        <w:trPr>
          <w:trHeight w:val="60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C4C1D" w:rsidRPr="004A01F9" w:rsidRDefault="002C4C1D" w:rsidP="002C4C1D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lastRenderedPageBreak/>
              <w:t>7 – Програмні</w:t>
            </w:r>
            <w:r w:rsidR="003403BC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результати</w:t>
            </w:r>
            <w:r w:rsidR="003403BC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навчання</w:t>
            </w:r>
          </w:p>
          <w:p w:rsidR="002C4C1D" w:rsidRPr="004A01F9" w:rsidRDefault="002C4C1D" w:rsidP="002C4C1D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CF75D0" w:rsidRPr="004A01F9" w:rsidTr="00873DCC">
        <w:trPr>
          <w:trHeight w:val="841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CF75D0" w:rsidRPr="004A01F9" w:rsidRDefault="00CF75D0" w:rsidP="002C4C1D">
            <w:pPr>
              <w:pStyle w:val="Default"/>
              <w:rPr>
                <w:b/>
                <w:bCs/>
                <w:sz w:val="23"/>
                <w:szCs w:val="23"/>
                <w:lang w:val="uk-UA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>ПРН</w:t>
            </w:r>
            <w:r w:rsidR="0070433C">
              <w:rPr>
                <w:sz w:val="22"/>
                <w:szCs w:val="22"/>
                <w:lang w:val="uk-UA"/>
              </w:rPr>
              <w:t xml:space="preserve"> </w:t>
            </w:r>
            <w:r w:rsidRPr="004A01F9">
              <w:rPr>
                <w:sz w:val="22"/>
                <w:szCs w:val="22"/>
                <w:lang w:val="uk-UA"/>
              </w:rPr>
              <w:t xml:space="preserve">1. Мати необхідні для професійної діяльності знання та навички з ділових комунікацій у сфері міжнародних економічних відносин, а також ефективно спілкуватися на професійному та соціальному рівнях, включаючи усну та письмову комунікацію іноземною мовою/іноземними мовами.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>ПРН</w:t>
            </w:r>
            <w:r w:rsidR="0070433C">
              <w:rPr>
                <w:sz w:val="22"/>
                <w:szCs w:val="22"/>
                <w:lang w:val="uk-UA"/>
              </w:rPr>
              <w:t xml:space="preserve"> </w:t>
            </w:r>
            <w:r w:rsidRPr="004A01F9">
              <w:rPr>
                <w:sz w:val="22"/>
                <w:szCs w:val="22"/>
                <w:lang w:val="uk-UA"/>
              </w:rPr>
              <w:t xml:space="preserve">2. </w:t>
            </w:r>
            <w:proofErr w:type="spellStart"/>
            <w:r w:rsidRPr="004A01F9">
              <w:rPr>
                <w:sz w:val="22"/>
                <w:szCs w:val="22"/>
                <w:lang w:val="uk-UA"/>
              </w:rPr>
              <w:t>Креативно</w:t>
            </w:r>
            <w:proofErr w:type="spellEnd"/>
            <w:r w:rsidRPr="004A01F9">
              <w:rPr>
                <w:sz w:val="22"/>
                <w:szCs w:val="22"/>
                <w:lang w:val="uk-UA"/>
              </w:rPr>
              <w:t xml:space="preserve"> мислити, проявляти гнучкість у прийнятті рішень на основі логічних аргументів та перевірених фактів в умовах обмеженого часу і ресурсів на засадах використання різних діагностичних методологій провідних міжнародних організацій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Н 3. Систематизувати, синтезувати й упорядковувати отриману інформацію, ідентифікувати проблеми, формулювати висновки і розробляти рекомендації, використовуючи ефективні підходи та технології, спеціалізоване програмне забезпечення з метою розв’язання складних задач практичних проблем з урахуванням крос-культурних особливостей суб’єктів міжнародних економічних відносин.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Н 4. Приймати обґрунтовані рішення з проблем міжнародних економічних відносин за невизначених умов і вимог.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Н 5. Оцінювати ступінь складності завдань при плануванні діяльності та опрацюванні її результатів.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Н 6. Аналізувати нормативно-правові документи, оцінювати аналітичні звіти, грамотно використовувати нормативно-розпорядчі документи та довідкові матеріали, вести прикладні аналітичні розробки, професійно готувати аналітичні матеріали.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Н 7. Досліджувати й аналізувати моделі розвитку національних економік та обґрунтовувати заходи досягнення їх стратегічних цілей в умовах трансформації </w:t>
            </w:r>
            <w:proofErr w:type="spellStart"/>
            <w:r w:rsidRPr="004A01F9">
              <w:rPr>
                <w:sz w:val="22"/>
                <w:szCs w:val="22"/>
                <w:lang w:val="uk-UA"/>
              </w:rPr>
              <w:t>світогосподарських</w:t>
            </w:r>
            <w:proofErr w:type="spellEnd"/>
            <w:r w:rsidRPr="004A01F9">
              <w:rPr>
                <w:sz w:val="22"/>
                <w:szCs w:val="22"/>
                <w:lang w:val="uk-UA"/>
              </w:rPr>
              <w:t xml:space="preserve"> відносин.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Н 8. Розробляти та досліджувати адаптивні моделі вирівнювання дисбалансів та нівелювання загроз глобального розвитку, пропонувати варіанти вирішення проблем за результатами дослідження.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Н 9. Здійснювати моніторинг, аналіз, оцінку діяльності глобальних фірм (корпорацій, стратегічних альянсів, консорціумів, синдикатів, трастів тощо) з метою ідентифікації їхніх конкурентних позицій та переваг на світових ринках.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Н 10. Розуміти закономірності та тенденції розвитку світового господарства і феномену нової економіки з урахуванням процесів інтелектуалізації, інформатизації та науково-технологічного обміну.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Н11. Розуміти сутність соціального виміру глобального економічного розвитку та </w:t>
            </w:r>
            <w:proofErr w:type="spellStart"/>
            <w:r w:rsidRPr="004A01F9">
              <w:rPr>
                <w:sz w:val="22"/>
                <w:szCs w:val="22"/>
                <w:lang w:val="uk-UA"/>
              </w:rPr>
              <w:t>імплементувати</w:t>
            </w:r>
            <w:proofErr w:type="spellEnd"/>
            <w:r w:rsidRPr="004A01F9">
              <w:rPr>
                <w:sz w:val="22"/>
                <w:szCs w:val="22"/>
                <w:lang w:val="uk-UA"/>
              </w:rPr>
              <w:t xml:space="preserve"> принципи соціальної відповідальності в діяльності суб’єктів міжнародних економічних відносин.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Н 12. Визначати </w:t>
            </w:r>
            <w:proofErr w:type="spellStart"/>
            <w:r w:rsidRPr="004A01F9">
              <w:rPr>
                <w:sz w:val="22"/>
                <w:szCs w:val="22"/>
                <w:lang w:val="uk-UA"/>
              </w:rPr>
              <w:t>геоекономічні</w:t>
            </w:r>
            <w:proofErr w:type="spellEnd"/>
            <w:r w:rsidRPr="004A01F9">
              <w:rPr>
                <w:sz w:val="22"/>
                <w:szCs w:val="22"/>
                <w:lang w:val="uk-UA"/>
              </w:rPr>
              <w:t xml:space="preserve"> стратегії країн та їхні регіональні економічні пріоритети з урахуванням національних економічних інтересів і </w:t>
            </w:r>
            <w:proofErr w:type="spellStart"/>
            <w:r w:rsidRPr="004A01F9">
              <w:rPr>
                <w:sz w:val="22"/>
                <w:szCs w:val="22"/>
                <w:lang w:val="uk-UA"/>
              </w:rPr>
              <w:t>безпекової</w:t>
            </w:r>
            <w:proofErr w:type="spellEnd"/>
            <w:r w:rsidRPr="004A01F9">
              <w:rPr>
                <w:sz w:val="22"/>
                <w:szCs w:val="22"/>
                <w:lang w:val="uk-UA"/>
              </w:rPr>
              <w:t xml:space="preserve"> компоненти міжнародних економічних відносин у контексті глобальних проблем людства й асиметричності розподілу світових ресурсів.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Н 13. Ідентифікувати зміни кон’юнктури ринків під дією невизначених факторів, здійснювати їх компаративний аналіз, критично оцінювати наслідки </w:t>
            </w:r>
            <w:proofErr w:type="spellStart"/>
            <w:r w:rsidRPr="004A01F9">
              <w:rPr>
                <w:sz w:val="22"/>
                <w:szCs w:val="22"/>
                <w:lang w:val="uk-UA"/>
              </w:rPr>
              <w:t>продукованих</w:t>
            </w:r>
            <w:proofErr w:type="spellEnd"/>
            <w:r w:rsidRPr="004A01F9">
              <w:rPr>
                <w:sz w:val="22"/>
                <w:szCs w:val="22"/>
                <w:lang w:val="uk-UA"/>
              </w:rPr>
              <w:t xml:space="preserve"> ідей та прийнятих рішень з метою прогнозування тенденції розвитку глобальних ринків. </w:t>
            </w:r>
          </w:p>
          <w:p w:rsidR="00CF75D0" w:rsidRPr="004A01F9" w:rsidRDefault="00CF75D0" w:rsidP="00CF75D0">
            <w:pPr>
              <w:pStyle w:val="Default"/>
              <w:jc w:val="both"/>
              <w:rPr>
                <w:sz w:val="22"/>
                <w:szCs w:val="22"/>
                <w:lang w:val="uk-UA"/>
              </w:rPr>
            </w:pPr>
            <w:r w:rsidRPr="004A01F9">
              <w:rPr>
                <w:sz w:val="22"/>
                <w:szCs w:val="22"/>
                <w:lang w:val="uk-UA"/>
              </w:rPr>
              <w:t xml:space="preserve">ПРН 14. Презентувати результати власних досліджень шляхом підготовки наукових публікацій і апробацій на наукових заходах. </w:t>
            </w:r>
          </w:p>
          <w:p w:rsidR="00CF75D0" w:rsidRPr="004A01F9" w:rsidRDefault="0070433C" w:rsidP="0070433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>
              <w:rPr>
                <w:sz w:val="22"/>
                <w:szCs w:val="22"/>
                <w:lang w:val="uk-UA"/>
              </w:rPr>
              <w:t>ПРН 15. Здійснювати усний та письмовий переклад з іноземної мови/іноземних мов на професійному та соціальному рівнях</w:t>
            </w:r>
          </w:p>
        </w:tc>
      </w:tr>
      <w:tr w:rsidR="002C4C1D" w:rsidRPr="004A01F9" w:rsidTr="00FB7B8D">
        <w:trPr>
          <w:trHeight w:val="60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C4C1D" w:rsidRPr="004A01F9" w:rsidRDefault="002C4C1D" w:rsidP="002C4C1D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8 – Ресурсне</w:t>
            </w:r>
            <w:r w:rsidR="00C840FA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забезпечення</w:t>
            </w:r>
            <w:r w:rsidR="00C840FA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реалізації</w:t>
            </w:r>
            <w:r w:rsidR="00C840FA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програми</w:t>
            </w:r>
          </w:p>
          <w:p w:rsidR="002C4C1D" w:rsidRPr="004A01F9" w:rsidRDefault="002C4C1D" w:rsidP="002C4C1D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2C4C1D" w:rsidRPr="004A01F9" w:rsidTr="00873DCC">
        <w:trPr>
          <w:trHeight w:val="1492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C4C1D" w:rsidRPr="004A01F9" w:rsidRDefault="002C4C1D" w:rsidP="002C4C1D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lastRenderedPageBreak/>
              <w:t xml:space="preserve">Специфічні </w:t>
            </w:r>
            <w:proofErr w:type="spellStart"/>
            <w:r w:rsidRPr="004A01F9">
              <w:rPr>
                <w:b/>
                <w:bCs/>
                <w:sz w:val="23"/>
                <w:szCs w:val="23"/>
                <w:lang w:val="uk-UA"/>
              </w:rPr>
              <w:t>характеристи</w:t>
            </w:r>
            <w:r w:rsidR="00FB7B8D" w:rsidRPr="004A01F9">
              <w:rPr>
                <w:b/>
                <w:bCs/>
                <w:sz w:val="23"/>
                <w:szCs w:val="23"/>
                <w:lang w:val="uk-UA"/>
              </w:rPr>
              <w:t>-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ки</w:t>
            </w:r>
            <w:proofErr w:type="spellEnd"/>
            <w:r w:rsidRPr="004A01F9">
              <w:rPr>
                <w:b/>
                <w:bCs/>
                <w:sz w:val="23"/>
                <w:szCs w:val="23"/>
                <w:lang w:val="uk-UA"/>
              </w:rPr>
              <w:t xml:space="preserve"> кадрового забезпечення</w:t>
            </w:r>
          </w:p>
          <w:p w:rsidR="002C4C1D" w:rsidRPr="004A01F9" w:rsidRDefault="002C4C1D" w:rsidP="002C4C1D">
            <w:pPr>
              <w:pStyle w:val="Default"/>
              <w:rPr>
                <w:b/>
                <w:bCs/>
                <w:sz w:val="23"/>
                <w:szCs w:val="23"/>
                <w:lang w:val="uk-UA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F75D0" w:rsidRPr="004A01F9" w:rsidRDefault="00CF75D0" w:rsidP="00873DCC">
            <w:pPr>
              <w:pStyle w:val="Default"/>
              <w:jc w:val="both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Науково-педагогічний потенціал випускових кафедр міжнародних економічних відносин та міжнародного економічного аналізу і фінансів складається з 5 докторів наук, 16 кандидатів наук. Викладачі кафедр постійно підвищують свою педагогічну майстерність і фаховий рівень. Передбачена можливість викладання дисциплін запрошеними лекторами з іноземних університетів</w:t>
            </w:r>
          </w:p>
          <w:p w:rsidR="00814473" w:rsidRPr="004A01F9" w:rsidRDefault="00814473" w:rsidP="00482BE4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2C4C1D" w:rsidRPr="002E3A04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 xml:space="preserve">Специфічні </w:t>
            </w:r>
            <w:proofErr w:type="spellStart"/>
            <w:r w:rsidRPr="004A01F9">
              <w:rPr>
                <w:b/>
                <w:bCs/>
                <w:sz w:val="23"/>
                <w:szCs w:val="23"/>
                <w:lang w:val="uk-UA"/>
              </w:rPr>
              <w:t>характеристи</w:t>
            </w:r>
            <w:r w:rsidR="00FB7B8D" w:rsidRPr="004A01F9">
              <w:rPr>
                <w:b/>
                <w:bCs/>
                <w:sz w:val="23"/>
                <w:szCs w:val="23"/>
                <w:lang w:val="uk-UA"/>
              </w:rPr>
              <w:t>-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ки</w:t>
            </w:r>
            <w:proofErr w:type="spellEnd"/>
            <w:r w:rsidRPr="004A01F9">
              <w:rPr>
                <w:b/>
                <w:bCs/>
                <w:sz w:val="23"/>
                <w:szCs w:val="23"/>
                <w:lang w:val="uk-UA"/>
              </w:rPr>
              <w:t xml:space="preserve"> матеріально-технічного</w:t>
            </w:r>
            <w:r w:rsidR="00BB5915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забезпечення</w:t>
            </w:r>
          </w:p>
          <w:p w:rsidR="002C4C1D" w:rsidRPr="004A01F9" w:rsidRDefault="002C4C1D" w:rsidP="002C4C1D">
            <w:pPr>
              <w:pStyle w:val="Default"/>
              <w:rPr>
                <w:b/>
                <w:bCs/>
                <w:sz w:val="23"/>
                <w:szCs w:val="23"/>
                <w:lang w:val="uk-UA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CF75D0" w:rsidRPr="007078B6" w:rsidRDefault="00CF75D0" w:rsidP="00464028">
            <w:pPr>
              <w:pStyle w:val="af6"/>
              <w:jc w:val="both"/>
              <w:rPr>
                <w:sz w:val="24"/>
                <w:szCs w:val="24"/>
                <w:lang w:val="uk-UA"/>
              </w:rPr>
            </w:pPr>
            <w:r w:rsidRPr="007078B6">
              <w:rPr>
                <w:sz w:val="24"/>
                <w:szCs w:val="24"/>
                <w:lang w:val="uk-UA"/>
              </w:rPr>
              <w:t xml:space="preserve">Бібліотеки ЛНУ та факультету, електронна бібліотечна система факультету міжнародних відносин, системи дистанційного навчання на платформі MOODLE, комплекс навчально-методичного забезпечення дисципліни, робочі програми та </w:t>
            </w:r>
            <w:proofErr w:type="spellStart"/>
            <w:r w:rsidRPr="007078B6">
              <w:rPr>
                <w:sz w:val="24"/>
                <w:szCs w:val="24"/>
                <w:lang w:val="uk-UA"/>
              </w:rPr>
              <w:t>силабуси</w:t>
            </w:r>
            <w:proofErr w:type="spellEnd"/>
            <w:r w:rsidRPr="007078B6">
              <w:rPr>
                <w:sz w:val="24"/>
                <w:szCs w:val="24"/>
                <w:lang w:val="uk-UA"/>
              </w:rPr>
              <w:t xml:space="preserve"> з навчальної дисципліни, підручники, навчальні посібники, довідкова та інша навчальна література, наукові періодичні журнали, студентський часопис.</w:t>
            </w:r>
          </w:p>
          <w:p w:rsidR="00814473" w:rsidRPr="004A01F9" w:rsidRDefault="00814473" w:rsidP="00CF75D0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814473" w:rsidRPr="004A01F9" w:rsidTr="00FB7B8D">
        <w:trPr>
          <w:trHeight w:val="60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9 – Академічна</w:t>
            </w:r>
            <w:r w:rsidR="003A0324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мобільність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814473" w:rsidRPr="002E3A04" w:rsidTr="00D656BB">
        <w:trPr>
          <w:trHeight w:val="1143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14473" w:rsidRPr="004A01F9" w:rsidRDefault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Національна</w:t>
            </w:r>
            <w:r w:rsidR="003A0324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кредитна</w:t>
            </w:r>
            <w:r w:rsidR="003A0324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мобільність</w:t>
            </w: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14473" w:rsidRPr="004A01F9" w:rsidRDefault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Індивідуальна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академічна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мобільність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 xml:space="preserve">реалізується </w:t>
            </w:r>
            <w:r w:rsidR="00CF75D0" w:rsidRPr="004A01F9">
              <w:rPr>
                <w:sz w:val="23"/>
                <w:szCs w:val="23"/>
                <w:lang w:val="uk-UA"/>
              </w:rPr>
              <w:t>через можливість навчатися</w:t>
            </w:r>
            <w:r w:rsidR="00CF75D0" w:rsidRPr="004A01F9">
              <w:rPr>
                <w:lang w:val="uk-UA"/>
              </w:rPr>
              <w:t xml:space="preserve"> на основі двосторонніх договорів між Львівським національним університетом імені Івана Франка та закладами </w:t>
            </w:r>
            <w:r w:rsidR="00464028">
              <w:rPr>
                <w:lang w:val="uk-UA"/>
              </w:rPr>
              <w:t xml:space="preserve">вищої освіти </w:t>
            </w:r>
            <w:r w:rsidR="00CF75D0" w:rsidRPr="004A01F9">
              <w:rPr>
                <w:lang w:val="uk-UA"/>
              </w:rPr>
              <w:t>України</w:t>
            </w:r>
            <w:r w:rsidR="00464028">
              <w:rPr>
                <w:lang w:val="uk-UA"/>
              </w:rPr>
              <w:t xml:space="preserve">. </w:t>
            </w:r>
          </w:p>
          <w:p w:rsidR="00814473" w:rsidRPr="004A01F9" w:rsidRDefault="00814473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814473" w:rsidRPr="004A01F9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>Міжнародна</w:t>
            </w:r>
            <w:r w:rsidR="00D178F6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кредитна</w:t>
            </w:r>
            <w:r w:rsidR="00FB7B8D" w:rsidRPr="004A01F9">
              <w:rPr>
                <w:b/>
                <w:bCs/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b/>
                <w:bCs/>
                <w:sz w:val="23"/>
                <w:szCs w:val="23"/>
                <w:lang w:val="uk-UA"/>
              </w:rPr>
              <w:t>мобільність</w:t>
            </w:r>
          </w:p>
          <w:p w:rsidR="00814473" w:rsidRPr="004A01F9" w:rsidRDefault="00814473" w:rsidP="00814473">
            <w:pPr>
              <w:pStyle w:val="Default"/>
              <w:rPr>
                <w:b/>
                <w:bCs/>
                <w:sz w:val="23"/>
                <w:szCs w:val="23"/>
                <w:lang w:val="uk-UA"/>
              </w:rPr>
            </w:pP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Факультет міжнародних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відносин активно співпрацює з зарубіжними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університетами-партнерами: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Варшавський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університет (Польща),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proofErr w:type="spellStart"/>
            <w:r w:rsidRPr="004A01F9">
              <w:rPr>
                <w:sz w:val="23"/>
                <w:szCs w:val="23"/>
                <w:lang w:val="uk-UA"/>
              </w:rPr>
              <w:t>Ягелонський</w:t>
            </w:r>
            <w:proofErr w:type="spellEnd"/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університет (Польща),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Вроцлавський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університет (Польща),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Карлів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університет (Чехія),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Лондонський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університет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королеви</w:t>
            </w:r>
            <w:r w:rsidR="00464028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Марії (Велика Британія),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Оттавський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 </w:t>
            </w:r>
            <w:r w:rsidRPr="004A01F9">
              <w:rPr>
                <w:sz w:val="23"/>
                <w:szCs w:val="23"/>
                <w:lang w:val="uk-UA"/>
              </w:rPr>
              <w:t>університет (Канада),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Університет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Флориди (США),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Тбіліський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державний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університет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імені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Івана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proofErr w:type="spellStart"/>
            <w:r w:rsidRPr="004A01F9">
              <w:rPr>
                <w:sz w:val="23"/>
                <w:szCs w:val="23"/>
                <w:lang w:val="uk-UA"/>
              </w:rPr>
              <w:t>Джавакашвілі</w:t>
            </w:r>
            <w:proofErr w:type="spellEnd"/>
            <w:r w:rsidRPr="004A01F9">
              <w:rPr>
                <w:sz w:val="23"/>
                <w:szCs w:val="23"/>
                <w:lang w:val="uk-UA"/>
              </w:rPr>
              <w:t xml:space="preserve"> (Грузія),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Вільнюський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університет (Литва),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Університет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освіти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proofErr w:type="spellStart"/>
            <w:r w:rsidRPr="004A01F9">
              <w:rPr>
                <w:sz w:val="23"/>
                <w:szCs w:val="23"/>
                <w:lang w:val="uk-UA"/>
              </w:rPr>
              <w:t>Фрайбург</w:t>
            </w:r>
            <w:proofErr w:type="spellEnd"/>
            <w:r w:rsidRPr="004A01F9">
              <w:rPr>
                <w:sz w:val="23"/>
                <w:szCs w:val="23"/>
                <w:lang w:val="uk-UA"/>
              </w:rPr>
              <w:t xml:space="preserve"> (Німеччина),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Латвійський</w:t>
            </w:r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університет,</w:t>
            </w:r>
          </w:p>
          <w:p w:rsidR="00814473" w:rsidRPr="004A01F9" w:rsidRDefault="00814473" w:rsidP="00814473">
            <w:pPr>
              <w:pStyle w:val="Default"/>
              <w:rPr>
                <w:sz w:val="23"/>
                <w:szCs w:val="23"/>
                <w:lang w:val="uk-UA"/>
              </w:rPr>
            </w:pPr>
            <w:proofErr w:type="spellStart"/>
            <w:r w:rsidRPr="004A01F9">
              <w:rPr>
                <w:sz w:val="23"/>
                <w:szCs w:val="23"/>
                <w:lang w:val="uk-UA"/>
              </w:rPr>
              <w:t>Унівеситет</w:t>
            </w:r>
            <w:proofErr w:type="spellEnd"/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proofErr w:type="spellStart"/>
            <w:r w:rsidRPr="004A01F9">
              <w:rPr>
                <w:sz w:val="23"/>
                <w:szCs w:val="23"/>
                <w:lang w:val="uk-UA"/>
              </w:rPr>
              <w:t>Вольганга</w:t>
            </w:r>
            <w:proofErr w:type="spellEnd"/>
            <w:r w:rsidRPr="004A01F9">
              <w:rPr>
                <w:sz w:val="23"/>
                <w:szCs w:val="23"/>
                <w:lang w:val="uk-UA"/>
              </w:rPr>
              <w:t xml:space="preserve"> Гете (Франкфурт, Німеччина),</w:t>
            </w:r>
          </w:p>
          <w:p w:rsidR="00D656BB" w:rsidRPr="004A01F9" w:rsidRDefault="00814473" w:rsidP="00D656BB">
            <w:pPr>
              <w:pStyle w:val="Default"/>
              <w:rPr>
                <w:sz w:val="23"/>
                <w:szCs w:val="23"/>
                <w:lang w:val="uk-UA"/>
              </w:rPr>
            </w:pPr>
            <w:proofErr w:type="spellStart"/>
            <w:r w:rsidRPr="004A01F9">
              <w:rPr>
                <w:sz w:val="23"/>
                <w:szCs w:val="23"/>
                <w:lang w:val="uk-UA"/>
              </w:rPr>
              <w:t>Ілія</w:t>
            </w:r>
            <w:proofErr w:type="spellEnd"/>
            <w:r w:rsidR="003A0324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 xml:space="preserve">Університет (Грузія) </w:t>
            </w:r>
          </w:p>
          <w:p w:rsidR="00D656BB" w:rsidRPr="004A01F9" w:rsidRDefault="00D656BB" w:rsidP="00464028">
            <w:pPr>
              <w:pStyle w:val="Default"/>
              <w:jc w:val="both"/>
              <w:rPr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Індивідуальна академічна мобільність реалізується через можливість навчатися</w:t>
            </w:r>
            <w:r w:rsidRPr="004A01F9">
              <w:rPr>
                <w:lang w:val="uk-UA"/>
              </w:rPr>
              <w:t xml:space="preserve"> на основі двосторонніх договорів між Львівським національним університетом імені Івана Франка та іноземними  вищими навчальними закладами. Перелік угод, укладених ЛНУ з закордонними університетами доступний за посиланням </w:t>
            </w:r>
            <w:hyperlink r:id="rId8" w:history="1">
              <w:r w:rsidR="00464028" w:rsidRPr="004F4E36">
                <w:rPr>
                  <w:rStyle w:val="a4"/>
                  <w:lang w:val="uk-UA"/>
                </w:rPr>
                <w:t>https://international.lnu.edu.ua/wp-content/uploads/2021/08/IFNUL_Agreements_Erasmus_2021.xlsx</w:t>
              </w:r>
            </w:hyperlink>
            <w:r w:rsidR="00464028">
              <w:rPr>
                <w:lang w:val="uk-UA"/>
              </w:rPr>
              <w:t xml:space="preserve"> </w:t>
            </w:r>
          </w:p>
          <w:p w:rsidR="00207EE9" w:rsidRPr="004A01F9" w:rsidRDefault="00207EE9" w:rsidP="00207EE9">
            <w:pPr>
              <w:pStyle w:val="Default"/>
              <w:rPr>
                <w:sz w:val="23"/>
                <w:szCs w:val="23"/>
                <w:lang w:val="uk-UA"/>
              </w:rPr>
            </w:pPr>
          </w:p>
        </w:tc>
      </w:tr>
      <w:tr w:rsidR="00207EE9" w:rsidRPr="004A01F9" w:rsidTr="00FB7B8D">
        <w:trPr>
          <w:trHeight w:val="607"/>
        </w:trPr>
        <w:tc>
          <w:tcPr>
            <w:tcW w:w="7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7EE9" w:rsidRPr="004A01F9" w:rsidRDefault="00207EE9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b/>
                <w:bCs/>
                <w:sz w:val="23"/>
                <w:szCs w:val="23"/>
                <w:lang w:val="uk-UA"/>
              </w:rPr>
              <w:t xml:space="preserve">Навчання іноземних здобувачів вищої освіти </w:t>
            </w:r>
          </w:p>
        </w:tc>
        <w:tc>
          <w:tcPr>
            <w:tcW w:w="4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07EE9" w:rsidRPr="004A01F9" w:rsidRDefault="00207EE9" w:rsidP="00FF2985">
            <w:pPr>
              <w:pStyle w:val="Default"/>
              <w:rPr>
                <w:sz w:val="23"/>
                <w:szCs w:val="23"/>
                <w:lang w:val="uk-UA"/>
              </w:rPr>
            </w:pPr>
            <w:r w:rsidRPr="004A01F9">
              <w:rPr>
                <w:sz w:val="23"/>
                <w:szCs w:val="23"/>
                <w:lang w:val="uk-UA"/>
              </w:rPr>
              <w:t>Навчання</w:t>
            </w:r>
            <w:r w:rsidR="00B5080F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іноземних</w:t>
            </w:r>
            <w:r w:rsidR="00BC2E9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здобувачів</w:t>
            </w:r>
            <w:r w:rsidR="00BC2E9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вищої</w:t>
            </w:r>
            <w:r w:rsidR="00BC2E9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>освіти проводиться на загальних</w:t>
            </w:r>
            <w:r w:rsidR="00BC2E9A" w:rsidRPr="004A01F9">
              <w:rPr>
                <w:sz w:val="23"/>
                <w:szCs w:val="23"/>
                <w:lang w:val="uk-UA"/>
              </w:rPr>
              <w:t xml:space="preserve"> </w:t>
            </w:r>
            <w:r w:rsidRPr="004A01F9">
              <w:rPr>
                <w:sz w:val="23"/>
                <w:szCs w:val="23"/>
                <w:lang w:val="uk-UA"/>
              </w:rPr>
              <w:t xml:space="preserve">умовах </w:t>
            </w:r>
            <w:r w:rsidR="00FF2985" w:rsidRPr="004A01F9">
              <w:rPr>
                <w:sz w:val="23"/>
                <w:szCs w:val="23"/>
                <w:lang w:val="uk-UA"/>
              </w:rPr>
              <w:t>за умови вивчення української мови.</w:t>
            </w:r>
          </w:p>
        </w:tc>
      </w:tr>
    </w:tbl>
    <w:p w:rsidR="00207EE9" w:rsidRPr="004A01F9" w:rsidRDefault="00207EE9" w:rsidP="002C4C1D">
      <w:pPr>
        <w:rPr>
          <w:lang w:val="uk-UA"/>
        </w:rPr>
      </w:pPr>
    </w:p>
    <w:p w:rsidR="00207EE9" w:rsidRDefault="00207EE9">
      <w:pPr>
        <w:rPr>
          <w:lang w:val="uk-UA"/>
        </w:rPr>
      </w:pPr>
    </w:p>
    <w:p w:rsidR="000B7108" w:rsidRDefault="000B7108">
      <w:pPr>
        <w:rPr>
          <w:lang w:val="uk-UA"/>
        </w:rPr>
      </w:pPr>
      <w:r>
        <w:rPr>
          <w:lang w:val="uk-UA"/>
        </w:rPr>
        <w:br w:type="page"/>
      </w:r>
    </w:p>
    <w:p w:rsidR="00464028" w:rsidRPr="004A01F9" w:rsidRDefault="00464028">
      <w:pPr>
        <w:rPr>
          <w:lang w:val="uk-UA"/>
        </w:rPr>
      </w:pPr>
    </w:p>
    <w:p w:rsidR="002D6790" w:rsidRPr="004A01F9" w:rsidRDefault="00207EE9" w:rsidP="00207EE9">
      <w:pPr>
        <w:pStyle w:val="a3"/>
        <w:numPr>
          <w:ilvl w:val="0"/>
          <w:numId w:val="2"/>
        </w:numPr>
        <w:rPr>
          <w:lang w:val="uk-UA"/>
        </w:rPr>
      </w:pPr>
      <w:r w:rsidRPr="004A01F9">
        <w:rPr>
          <w:lang w:val="uk-UA"/>
        </w:rPr>
        <w:t>Перелік компонент освітньо-професійної/наукової програми та їх логічна послідовність</w:t>
      </w:r>
    </w:p>
    <w:p w:rsidR="00207EE9" w:rsidRPr="004A01F9" w:rsidRDefault="00207EE9" w:rsidP="00207EE9">
      <w:pPr>
        <w:rPr>
          <w:lang w:val="uk-UA"/>
        </w:rPr>
      </w:pPr>
    </w:p>
    <w:p w:rsidR="00207EE9" w:rsidRPr="004A01F9" w:rsidRDefault="00207EE9" w:rsidP="00ED6B0B">
      <w:pPr>
        <w:pStyle w:val="a3"/>
        <w:numPr>
          <w:ilvl w:val="1"/>
          <w:numId w:val="2"/>
        </w:numPr>
        <w:rPr>
          <w:lang w:val="uk-UA"/>
        </w:rPr>
      </w:pPr>
      <w:r w:rsidRPr="004A01F9">
        <w:rPr>
          <w:lang w:val="uk-UA"/>
        </w:rPr>
        <w:t>Перелік компонент ОП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095"/>
        <w:gridCol w:w="6641"/>
        <w:gridCol w:w="1552"/>
        <w:gridCol w:w="1394"/>
      </w:tblGrid>
      <w:tr w:rsidR="00ED6B0B" w:rsidRPr="004A01F9" w:rsidTr="00ED6B0B">
        <w:tc>
          <w:tcPr>
            <w:tcW w:w="1087" w:type="dxa"/>
          </w:tcPr>
          <w:p w:rsidR="00ED6B0B" w:rsidRPr="004A01F9" w:rsidRDefault="00ED6B0B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д н/д</w:t>
            </w:r>
          </w:p>
        </w:tc>
        <w:tc>
          <w:tcPr>
            <w:tcW w:w="6649" w:type="dxa"/>
          </w:tcPr>
          <w:p w:rsidR="00ED6B0B" w:rsidRPr="004A01F9" w:rsidRDefault="00ED6B0B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мпоненти освітньої програми (навчальні дисципліни, курсові проекти (роботи) практики, кваліфікаційна робота)</w:t>
            </w:r>
          </w:p>
        </w:tc>
        <w:tc>
          <w:tcPr>
            <w:tcW w:w="1552" w:type="dxa"/>
          </w:tcPr>
          <w:p w:rsidR="00ED6B0B" w:rsidRPr="004A01F9" w:rsidRDefault="00ED6B0B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ількість кредитів</w:t>
            </w:r>
          </w:p>
        </w:tc>
        <w:tc>
          <w:tcPr>
            <w:tcW w:w="1394" w:type="dxa"/>
          </w:tcPr>
          <w:p w:rsidR="00ED6B0B" w:rsidRPr="004A01F9" w:rsidRDefault="00ED6B0B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Форма </w:t>
            </w:r>
            <w:proofErr w:type="spellStart"/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ідсумк</w:t>
            </w:r>
            <w:proofErr w:type="spellEnd"/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. контролю</w:t>
            </w:r>
          </w:p>
        </w:tc>
      </w:tr>
      <w:tr w:rsidR="00ED6B0B" w:rsidRPr="004A01F9" w:rsidTr="00ED6B0B">
        <w:tc>
          <w:tcPr>
            <w:tcW w:w="1087" w:type="dxa"/>
          </w:tcPr>
          <w:p w:rsidR="00ED6B0B" w:rsidRPr="004A01F9" w:rsidRDefault="00ED6B0B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</w:t>
            </w:r>
          </w:p>
        </w:tc>
        <w:tc>
          <w:tcPr>
            <w:tcW w:w="6649" w:type="dxa"/>
          </w:tcPr>
          <w:p w:rsidR="00ED6B0B" w:rsidRPr="004A01F9" w:rsidRDefault="00ED6B0B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</w:t>
            </w:r>
          </w:p>
        </w:tc>
        <w:tc>
          <w:tcPr>
            <w:tcW w:w="1552" w:type="dxa"/>
          </w:tcPr>
          <w:p w:rsidR="00ED6B0B" w:rsidRPr="004A01F9" w:rsidRDefault="00ED6B0B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</w:tcPr>
          <w:p w:rsidR="00ED6B0B" w:rsidRPr="004A01F9" w:rsidRDefault="00ED6B0B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4</w:t>
            </w:r>
          </w:p>
        </w:tc>
      </w:tr>
      <w:tr w:rsidR="00ED6B0B" w:rsidRPr="004A01F9" w:rsidTr="00AE644E">
        <w:tc>
          <w:tcPr>
            <w:tcW w:w="10682" w:type="dxa"/>
            <w:gridSpan w:val="4"/>
          </w:tcPr>
          <w:p w:rsidR="00ED6B0B" w:rsidRPr="004A01F9" w:rsidRDefault="00D656BB" w:rsidP="00D656BB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Нормативні компоненти ОП</w:t>
            </w:r>
          </w:p>
        </w:tc>
      </w:tr>
      <w:tr w:rsidR="00D656BB" w:rsidRPr="004A01F9" w:rsidTr="00AE644E">
        <w:tc>
          <w:tcPr>
            <w:tcW w:w="10682" w:type="dxa"/>
            <w:gridSpan w:val="4"/>
          </w:tcPr>
          <w:p w:rsidR="00D656BB" w:rsidRPr="004A01F9" w:rsidRDefault="00D656BB" w:rsidP="00ED6B0B">
            <w:pPr>
              <w:jc w:val="center"/>
              <w:rPr>
                <w:rFonts w:ascii="Times New Roman" w:hAnsi="Times New Roman" w:cs="Times New Roman"/>
                <w:b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lang w:val="uk-UA"/>
              </w:rPr>
              <w:t>Цикл загальної підготовки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1</w:t>
            </w:r>
          </w:p>
        </w:tc>
        <w:tc>
          <w:tcPr>
            <w:tcW w:w="6649" w:type="dxa"/>
          </w:tcPr>
          <w:p w:rsidR="008465DC" w:rsidRPr="004A01F9" w:rsidRDefault="008465DC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ноземна мова для фахової комунікації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пит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2</w:t>
            </w:r>
          </w:p>
        </w:tc>
        <w:tc>
          <w:tcPr>
            <w:tcW w:w="6649" w:type="dxa"/>
          </w:tcPr>
          <w:p w:rsidR="008465DC" w:rsidRPr="004A01F9" w:rsidRDefault="008465DC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актикум перекладу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5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лік</w:t>
            </w:r>
          </w:p>
        </w:tc>
      </w:tr>
      <w:tr w:rsidR="00D656BB" w:rsidRPr="004A01F9" w:rsidTr="0067578C">
        <w:tc>
          <w:tcPr>
            <w:tcW w:w="10682" w:type="dxa"/>
            <w:gridSpan w:val="4"/>
          </w:tcPr>
          <w:p w:rsidR="00D656BB" w:rsidRPr="004A01F9" w:rsidRDefault="00D656BB" w:rsidP="000B07D3">
            <w:pPr>
              <w:jc w:val="center"/>
              <w:rPr>
                <w:rFonts w:ascii="Times New Roman" w:hAnsi="Times New Roman" w:cs="Times New Roman"/>
                <w:b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lang w:val="uk-UA"/>
              </w:rPr>
              <w:t>Цикл професійної та практичної підготовки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3</w:t>
            </w:r>
          </w:p>
        </w:tc>
        <w:tc>
          <w:tcPr>
            <w:tcW w:w="6649" w:type="dxa"/>
            <w:vAlign w:val="bottom"/>
          </w:tcPr>
          <w:p w:rsidR="008465DC" w:rsidRPr="004A01F9" w:rsidRDefault="008465DC" w:rsidP="00AE644E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</w:pPr>
            <w:r w:rsidRPr="004A01F9"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  <w:t>Сучасні моделі економічних систем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пит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4</w:t>
            </w:r>
          </w:p>
        </w:tc>
        <w:tc>
          <w:tcPr>
            <w:tcW w:w="6649" w:type="dxa"/>
            <w:vAlign w:val="bottom"/>
          </w:tcPr>
          <w:p w:rsidR="008465DC" w:rsidRPr="004A01F9" w:rsidRDefault="008465DC" w:rsidP="00AE644E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</w:pPr>
            <w:r w:rsidRPr="004A01F9"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  <w:t>Сучасні теорії міжнародної макроекономіки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пит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ED6B0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5</w:t>
            </w:r>
          </w:p>
        </w:tc>
        <w:tc>
          <w:tcPr>
            <w:tcW w:w="6649" w:type="dxa"/>
            <w:vAlign w:val="bottom"/>
          </w:tcPr>
          <w:p w:rsidR="008465DC" w:rsidRPr="004A01F9" w:rsidRDefault="008465DC" w:rsidP="00AE644E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</w:pPr>
            <w:r w:rsidRPr="004A01F9"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  <w:t>Економічний розвиток сучасних цивілізацій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пит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AE644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6</w:t>
            </w:r>
          </w:p>
        </w:tc>
        <w:tc>
          <w:tcPr>
            <w:tcW w:w="6649" w:type="dxa"/>
            <w:vAlign w:val="bottom"/>
          </w:tcPr>
          <w:p w:rsidR="008465DC" w:rsidRPr="004A01F9" w:rsidRDefault="008465DC" w:rsidP="00AE644E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</w:pPr>
            <w:r w:rsidRPr="004A01F9"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  <w:t>Корпоративна стратегія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лік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AE644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7</w:t>
            </w:r>
          </w:p>
        </w:tc>
        <w:tc>
          <w:tcPr>
            <w:tcW w:w="6649" w:type="dxa"/>
            <w:vAlign w:val="center"/>
          </w:tcPr>
          <w:p w:rsidR="008465DC" w:rsidRPr="004A01F9" w:rsidRDefault="008465DC" w:rsidP="00AE644E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</w:pPr>
            <w:r w:rsidRPr="004A01F9"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  <w:t>Виробнича (переддипломна) практика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9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лік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AE644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8</w:t>
            </w:r>
          </w:p>
        </w:tc>
        <w:tc>
          <w:tcPr>
            <w:tcW w:w="6649" w:type="dxa"/>
            <w:vAlign w:val="center"/>
          </w:tcPr>
          <w:p w:rsidR="008465DC" w:rsidRPr="004A01F9" w:rsidRDefault="008465DC" w:rsidP="00AE644E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</w:pPr>
            <w:r w:rsidRPr="004A01F9"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  <w:t>Кваліфікаційна магістерська робота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2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AE644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9</w:t>
            </w:r>
          </w:p>
        </w:tc>
        <w:tc>
          <w:tcPr>
            <w:tcW w:w="6649" w:type="dxa"/>
            <w:vAlign w:val="center"/>
          </w:tcPr>
          <w:p w:rsidR="008465DC" w:rsidRPr="004A01F9" w:rsidRDefault="008465DC" w:rsidP="00AE644E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</w:pPr>
            <w:r w:rsidRPr="004A01F9">
              <w:rPr>
                <w:rFonts w:ascii="Times New Roman" w:eastAsia="Times New Roman" w:hAnsi="Times New Roman" w:cs="Times New Roman"/>
                <w:sz w:val="28"/>
                <w:szCs w:val="28"/>
                <w:lang w:val="uk-UA" w:eastAsia="ru-RU"/>
              </w:rPr>
              <w:t>Курсова робота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</w:tr>
      <w:tr w:rsidR="00D656BB" w:rsidRPr="004A01F9" w:rsidTr="0067578C">
        <w:tc>
          <w:tcPr>
            <w:tcW w:w="7736" w:type="dxa"/>
            <w:gridSpan w:val="2"/>
          </w:tcPr>
          <w:p w:rsidR="00D656BB" w:rsidRPr="004A01F9" w:rsidRDefault="00D656BB" w:rsidP="00AE644E">
            <w:pPr>
              <w:rPr>
                <w:rFonts w:ascii="Times New Roman" w:eastAsia="Times New Roman" w:hAnsi="Times New Roman" w:cs="Times New Roman"/>
                <w:b/>
                <w:lang w:val="uk-UA" w:eastAsia="ru-RU"/>
              </w:rPr>
            </w:pPr>
            <w:r w:rsidRPr="004A01F9">
              <w:rPr>
                <w:rFonts w:ascii="Times New Roman" w:eastAsia="Times New Roman" w:hAnsi="Times New Roman" w:cs="Times New Roman"/>
                <w:b/>
                <w:lang w:val="uk-UA" w:eastAsia="ru-RU"/>
              </w:rPr>
              <w:t>ВСЬОГО</w:t>
            </w:r>
          </w:p>
        </w:tc>
        <w:tc>
          <w:tcPr>
            <w:tcW w:w="1552" w:type="dxa"/>
            <w:vAlign w:val="bottom"/>
          </w:tcPr>
          <w:p w:rsidR="00D656BB" w:rsidRPr="004A01F9" w:rsidRDefault="00D656BB" w:rsidP="000B07D3">
            <w:pPr>
              <w:jc w:val="center"/>
              <w:rPr>
                <w:rFonts w:ascii="Times New Roman" w:hAnsi="Times New Roman" w:cs="Times New Roman"/>
                <w:b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lang w:val="uk-UA"/>
              </w:rPr>
              <w:t>44</w:t>
            </w:r>
          </w:p>
        </w:tc>
        <w:tc>
          <w:tcPr>
            <w:tcW w:w="1394" w:type="dxa"/>
            <w:vAlign w:val="bottom"/>
          </w:tcPr>
          <w:p w:rsidR="00D656BB" w:rsidRPr="004A01F9" w:rsidRDefault="00D656BB" w:rsidP="000B07D3">
            <w:pPr>
              <w:jc w:val="center"/>
              <w:rPr>
                <w:lang w:val="uk-UA"/>
              </w:rPr>
            </w:pPr>
          </w:p>
        </w:tc>
      </w:tr>
      <w:tr w:rsidR="00D656BB" w:rsidRPr="004A01F9" w:rsidTr="0067578C">
        <w:tc>
          <w:tcPr>
            <w:tcW w:w="10682" w:type="dxa"/>
            <w:gridSpan w:val="4"/>
          </w:tcPr>
          <w:p w:rsidR="00D656BB" w:rsidRPr="004A01F9" w:rsidRDefault="00D656BB" w:rsidP="000B07D3">
            <w:pPr>
              <w:jc w:val="center"/>
              <w:rPr>
                <w:rFonts w:ascii="Times New Roman" w:hAnsi="Times New Roman" w:cs="Times New Roman"/>
                <w:b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lang w:val="uk-UA"/>
              </w:rPr>
              <w:t>Дисципліни спеціалізації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AE644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10</w:t>
            </w:r>
          </w:p>
        </w:tc>
        <w:tc>
          <w:tcPr>
            <w:tcW w:w="6649" w:type="dxa"/>
            <w:vAlign w:val="center"/>
          </w:tcPr>
          <w:p w:rsidR="008465DC" w:rsidRPr="004A01F9" w:rsidRDefault="008465D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Франчайзинг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4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пит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AE644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11</w:t>
            </w:r>
          </w:p>
        </w:tc>
        <w:tc>
          <w:tcPr>
            <w:tcW w:w="6649" w:type="dxa"/>
            <w:vAlign w:val="center"/>
          </w:tcPr>
          <w:p w:rsidR="008465DC" w:rsidRPr="004A01F9" w:rsidRDefault="008465D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Філософія бізнесу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4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лік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AE644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12</w:t>
            </w:r>
          </w:p>
        </w:tc>
        <w:tc>
          <w:tcPr>
            <w:tcW w:w="6649" w:type="dxa"/>
            <w:vAlign w:val="center"/>
          </w:tcPr>
          <w:p w:rsidR="008465DC" w:rsidRPr="004A01F9" w:rsidRDefault="008465D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фшорне підприємництво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лік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AE644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13</w:t>
            </w:r>
          </w:p>
        </w:tc>
        <w:tc>
          <w:tcPr>
            <w:tcW w:w="6649" w:type="dxa"/>
            <w:vAlign w:val="center"/>
          </w:tcPr>
          <w:p w:rsidR="008465DC" w:rsidRPr="004A01F9" w:rsidRDefault="008465D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іжнародний ін</w:t>
            </w:r>
            <w:r w:rsidR="0046402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</w:t>
            </w: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ваційний менеджмент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пит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AE644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14</w:t>
            </w:r>
          </w:p>
        </w:tc>
        <w:tc>
          <w:tcPr>
            <w:tcW w:w="6649" w:type="dxa"/>
            <w:vAlign w:val="center"/>
          </w:tcPr>
          <w:p w:rsidR="008465DC" w:rsidRPr="004A01F9" w:rsidRDefault="008465D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ратегічний менеджмент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пит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AE644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15</w:t>
            </w:r>
          </w:p>
        </w:tc>
        <w:tc>
          <w:tcPr>
            <w:tcW w:w="6649" w:type="dxa"/>
            <w:vAlign w:val="center"/>
          </w:tcPr>
          <w:p w:rsidR="008465DC" w:rsidRPr="004A01F9" w:rsidRDefault="008465D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еоретичний семінар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лік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2D5F5D" w:rsidP="00AE644E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К1.16</w:t>
            </w:r>
          </w:p>
        </w:tc>
        <w:tc>
          <w:tcPr>
            <w:tcW w:w="6649" w:type="dxa"/>
            <w:vAlign w:val="center"/>
          </w:tcPr>
          <w:p w:rsidR="008465DC" w:rsidRPr="004A01F9" w:rsidRDefault="008465D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Глобальне підприємництво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</w:tc>
      </w:tr>
      <w:tr w:rsidR="00D656BB" w:rsidRPr="004A01F9" w:rsidTr="0067578C">
        <w:tc>
          <w:tcPr>
            <w:tcW w:w="7736" w:type="dxa"/>
            <w:gridSpan w:val="2"/>
          </w:tcPr>
          <w:p w:rsidR="00D656BB" w:rsidRPr="004A01F9" w:rsidRDefault="00D656BB">
            <w:pPr>
              <w:rPr>
                <w:rFonts w:ascii="Times New Roman" w:hAnsi="Times New Roman" w:cs="Times New Roman"/>
                <w:b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lang w:val="uk-UA"/>
              </w:rPr>
              <w:t>ВСЬОГО</w:t>
            </w:r>
          </w:p>
        </w:tc>
        <w:tc>
          <w:tcPr>
            <w:tcW w:w="1552" w:type="dxa"/>
            <w:vAlign w:val="bottom"/>
          </w:tcPr>
          <w:p w:rsidR="00D656BB" w:rsidRPr="004A01F9" w:rsidRDefault="00D656BB" w:rsidP="000B07D3">
            <w:pPr>
              <w:jc w:val="center"/>
              <w:rPr>
                <w:rFonts w:ascii="Times New Roman" w:hAnsi="Times New Roman" w:cs="Times New Roman"/>
                <w:b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lang w:val="uk-UA"/>
              </w:rPr>
              <w:t>23</w:t>
            </w:r>
          </w:p>
        </w:tc>
        <w:tc>
          <w:tcPr>
            <w:tcW w:w="1394" w:type="dxa"/>
            <w:vAlign w:val="bottom"/>
          </w:tcPr>
          <w:p w:rsidR="00D656BB" w:rsidRPr="004A01F9" w:rsidRDefault="00D656BB" w:rsidP="000B07D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8465DC" w:rsidRPr="004A01F9" w:rsidTr="000B07D3">
        <w:tc>
          <w:tcPr>
            <w:tcW w:w="7736" w:type="dxa"/>
            <w:gridSpan w:val="2"/>
          </w:tcPr>
          <w:p w:rsidR="008465DC" w:rsidRPr="004A01F9" w:rsidRDefault="008465DC" w:rsidP="00D656BB">
            <w:pPr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 xml:space="preserve">Загальний обсяг </w:t>
            </w:r>
            <w:r w:rsidR="00D656BB" w:rsidRPr="004A01F9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нормативних</w:t>
            </w:r>
            <w:r w:rsidRPr="004A01F9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 xml:space="preserve"> компонент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67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</w:tc>
      </w:tr>
      <w:tr w:rsidR="008465DC" w:rsidRPr="004A01F9" w:rsidTr="000B07D3">
        <w:tc>
          <w:tcPr>
            <w:tcW w:w="10682" w:type="dxa"/>
            <w:gridSpan w:val="4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Вибіркові компоненти ОП</w:t>
            </w:r>
          </w:p>
        </w:tc>
      </w:tr>
      <w:tr w:rsidR="00D656BB" w:rsidRPr="004A01F9" w:rsidTr="000B07D3">
        <w:tc>
          <w:tcPr>
            <w:tcW w:w="10682" w:type="dxa"/>
            <w:gridSpan w:val="4"/>
            <w:vAlign w:val="bottom"/>
          </w:tcPr>
          <w:p w:rsidR="00D656BB" w:rsidRPr="004A01F9" w:rsidRDefault="00D656BB" w:rsidP="000B07D3">
            <w:pPr>
              <w:jc w:val="center"/>
              <w:rPr>
                <w:rFonts w:ascii="Times New Roman" w:hAnsi="Times New Roman" w:cs="Times New Roman"/>
                <w:b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lang w:val="uk-UA"/>
              </w:rPr>
              <w:t>Дисципліни вільного вибору студента</w:t>
            </w:r>
          </w:p>
        </w:tc>
      </w:tr>
      <w:tr w:rsidR="00D656BB" w:rsidRPr="004A01F9" w:rsidTr="000B07D3">
        <w:tc>
          <w:tcPr>
            <w:tcW w:w="10682" w:type="dxa"/>
            <w:gridSpan w:val="4"/>
            <w:vAlign w:val="bottom"/>
          </w:tcPr>
          <w:p w:rsidR="00D656BB" w:rsidRPr="004A01F9" w:rsidRDefault="00D656BB" w:rsidP="000B07D3">
            <w:pPr>
              <w:jc w:val="center"/>
              <w:rPr>
                <w:rFonts w:ascii="Times New Roman" w:hAnsi="Times New Roman" w:cs="Times New Roman"/>
                <w:b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lang w:val="uk-UA"/>
              </w:rPr>
              <w:t>Цикл загальної підготовки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8465DC" w:rsidP="002D5F5D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</w:t>
            </w:r>
            <w:r w:rsidR="002D5F5D"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</w:t>
            </w: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.1</w:t>
            </w:r>
          </w:p>
        </w:tc>
        <w:tc>
          <w:tcPr>
            <w:tcW w:w="6649" w:type="dxa"/>
            <w:vAlign w:val="center"/>
          </w:tcPr>
          <w:p w:rsidR="008465DC" w:rsidRPr="004A01F9" w:rsidRDefault="008465D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исципліна вільного вибору студентом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0B07D3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лік</w:t>
            </w:r>
          </w:p>
        </w:tc>
      </w:tr>
      <w:tr w:rsidR="00D656BB" w:rsidRPr="004A01F9" w:rsidTr="0067578C">
        <w:tc>
          <w:tcPr>
            <w:tcW w:w="10682" w:type="dxa"/>
            <w:gridSpan w:val="4"/>
          </w:tcPr>
          <w:p w:rsidR="00D656BB" w:rsidRPr="004A01F9" w:rsidRDefault="00D656BB" w:rsidP="000B07D3">
            <w:pPr>
              <w:jc w:val="center"/>
              <w:rPr>
                <w:rFonts w:ascii="Times New Roman" w:hAnsi="Times New Roman" w:cs="Times New Roman"/>
                <w:b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lang w:val="uk-UA"/>
              </w:rPr>
              <w:t>Цикл професійної та практичної підготовки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8465DC" w:rsidP="002D5F5D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</w:t>
            </w:r>
            <w:r w:rsidR="002D5F5D"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</w:t>
            </w: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.2</w:t>
            </w:r>
          </w:p>
        </w:tc>
        <w:tc>
          <w:tcPr>
            <w:tcW w:w="6649" w:type="dxa"/>
            <w:vAlign w:val="center"/>
          </w:tcPr>
          <w:p w:rsidR="008465DC" w:rsidRPr="004A01F9" w:rsidRDefault="008465D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исципліна вільного вибору студентом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4</w:t>
            </w:r>
          </w:p>
        </w:tc>
        <w:tc>
          <w:tcPr>
            <w:tcW w:w="1394" w:type="dxa"/>
            <w:vAlign w:val="bottom"/>
          </w:tcPr>
          <w:p w:rsidR="008465DC" w:rsidRPr="004A01F9" w:rsidRDefault="000B07D3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лік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8465DC" w:rsidP="002D5F5D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</w:t>
            </w:r>
            <w:r w:rsidR="002D5F5D"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</w:t>
            </w: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.3</w:t>
            </w:r>
          </w:p>
        </w:tc>
        <w:tc>
          <w:tcPr>
            <w:tcW w:w="6649" w:type="dxa"/>
            <w:vAlign w:val="center"/>
          </w:tcPr>
          <w:p w:rsidR="008465DC" w:rsidRPr="004A01F9" w:rsidRDefault="008465D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исципліна вільного вибору студентом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394" w:type="dxa"/>
            <w:vAlign w:val="bottom"/>
          </w:tcPr>
          <w:p w:rsidR="008465DC" w:rsidRPr="004A01F9" w:rsidRDefault="000B07D3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лік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8465DC" w:rsidP="002D5F5D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</w:t>
            </w:r>
            <w:r w:rsidR="002D5F5D"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</w:t>
            </w: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.4</w:t>
            </w:r>
          </w:p>
        </w:tc>
        <w:tc>
          <w:tcPr>
            <w:tcW w:w="6649" w:type="dxa"/>
            <w:vAlign w:val="center"/>
          </w:tcPr>
          <w:p w:rsidR="008465DC" w:rsidRPr="004A01F9" w:rsidRDefault="008465D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исципліна вільного вибору студентом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,5</w:t>
            </w:r>
          </w:p>
        </w:tc>
        <w:tc>
          <w:tcPr>
            <w:tcW w:w="1394" w:type="dxa"/>
            <w:vAlign w:val="bottom"/>
          </w:tcPr>
          <w:p w:rsidR="008465DC" w:rsidRPr="004A01F9" w:rsidRDefault="000B07D3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лік</w:t>
            </w:r>
          </w:p>
        </w:tc>
      </w:tr>
      <w:tr w:rsidR="008465DC" w:rsidRPr="004A01F9" w:rsidTr="000B07D3">
        <w:tc>
          <w:tcPr>
            <w:tcW w:w="1087" w:type="dxa"/>
          </w:tcPr>
          <w:p w:rsidR="008465DC" w:rsidRPr="004A01F9" w:rsidRDefault="008465DC" w:rsidP="002D5F5D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</w:t>
            </w:r>
            <w:r w:rsidR="002D5F5D"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</w:t>
            </w: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1.</w:t>
            </w:r>
            <w:r w:rsidR="002D5F5D"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5</w:t>
            </w:r>
          </w:p>
        </w:tc>
        <w:tc>
          <w:tcPr>
            <w:tcW w:w="6649" w:type="dxa"/>
            <w:vAlign w:val="center"/>
          </w:tcPr>
          <w:p w:rsidR="008465DC" w:rsidRPr="004A01F9" w:rsidRDefault="008465D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исципліна вільного вибору студентом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6,5</w:t>
            </w:r>
          </w:p>
        </w:tc>
        <w:tc>
          <w:tcPr>
            <w:tcW w:w="1394" w:type="dxa"/>
            <w:vAlign w:val="bottom"/>
          </w:tcPr>
          <w:p w:rsidR="008465DC" w:rsidRPr="004A01F9" w:rsidRDefault="000B07D3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лік</w:t>
            </w:r>
          </w:p>
        </w:tc>
      </w:tr>
      <w:tr w:rsidR="008465DC" w:rsidRPr="004A01F9" w:rsidTr="000B07D3">
        <w:tc>
          <w:tcPr>
            <w:tcW w:w="7736" w:type="dxa"/>
            <w:gridSpan w:val="2"/>
          </w:tcPr>
          <w:p w:rsidR="008465DC" w:rsidRPr="004A01F9" w:rsidRDefault="008465DC" w:rsidP="00AE644E">
            <w:pPr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Загальний обсяг вибіркових компонент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23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</w:tc>
      </w:tr>
      <w:tr w:rsidR="008465DC" w:rsidRPr="004A01F9" w:rsidTr="000B07D3">
        <w:tc>
          <w:tcPr>
            <w:tcW w:w="7736" w:type="dxa"/>
            <w:gridSpan w:val="2"/>
          </w:tcPr>
          <w:p w:rsidR="008465DC" w:rsidRPr="004A01F9" w:rsidRDefault="008465DC" w:rsidP="00AE644E">
            <w:pPr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ЗАГАЛЬНИЙ ОБСЯГ ОСВІТНЬОЇ ПРОГРАМИ</w:t>
            </w:r>
          </w:p>
        </w:tc>
        <w:tc>
          <w:tcPr>
            <w:tcW w:w="1552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</w:pPr>
            <w:r w:rsidRPr="004A01F9">
              <w:rPr>
                <w:rFonts w:ascii="Times New Roman" w:hAnsi="Times New Roman" w:cs="Times New Roman"/>
                <w:b/>
                <w:sz w:val="28"/>
                <w:szCs w:val="28"/>
                <w:lang w:val="uk-UA"/>
              </w:rPr>
              <w:t>90</w:t>
            </w:r>
          </w:p>
        </w:tc>
        <w:tc>
          <w:tcPr>
            <w:tcW w:w="1394" w:type="dxa"/>
            <w:vAlign w:val="bottom"/>
          </w:tcPr>
          <w:p w:rsidR="008465DC" w:rsidRPr="004A01F9" w:rsidRDefault="008465DC" w:rsidP="000B07D3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</w:tc>
      </w:tr>
    </w:tbl>
    <w:p w:rsidR="00ED6B0B" w:rsidRPr="004A01F9" w:rsidRDefault="00ED6B0B" w:rsidP="00ED6B0B">
      <w:pPr>
        <w:rPr>
          <w:lang w:val="uk-UA"/>
        </w:rPr>
      </w:pPr>
    </w:p>
    <w:p w:rsidR="00207EE9" w:rsidRPr="004A01F9" w:rsidRDefault="00207EE9" w:rsidP="00207EE9">
      <w:pPr>
        <w:rPr>
          <w:lang w:val="uk-UA"/>
        </w:rPr>
      </w:pPr>
    </w:p>
    <w:p w:rsidR="008E6D83" w:rsidRDefault="008E6D83" w:rsidP="00207EE9">
      <w:pPr>
        <w:rPr>
          <w:lang w:val="uk-UA"/>
        </w:rPr>
      </w:pPr>
    </w:p>
    <w:p w:rsidR="008E6D83" w:rsidRDefault="008E6D83" w:rsidP="00207EE9">
      <w:pPr>
        <w:rPr>
          <w:lang w:val="uk-UA"/>
        </w:rPr>
      </w:pPr>
    </w:p>
    <w:p w:rsidR="00464028" w:rsidRDefault="00464028" w:rsidP="00207EE9">
      <w:pPr>
        <w:rPr>
          <w:lang w:val="uk-UA"/>
        </w:rPr>
      </w:pPr>
    </w:p>
    <w:p w:rsidR="00207EE9" w:rsidRPr="004A01F9" w:rsidRDefault="00207EE9" w:rsidP="00207EE9">
      <w:pPr>
        <w:rPr>
          <w:lang w:val="uk-UA"/>
        </w:rPr>
      </w:pPr>
      <w:r w:rsidRPr="004A01F9">
        <w:rPr>
          <w:lang w:val="uk-UA"/>
        </w:rPr>
        <w:t>2.2. Структурно-логічна схема ОП</w:t>
      </w:r>
    </w:p>
    <w:p w:rsidR="00A67270" w:rsidRPr="004A01F9" w:rsidRDefault="00A67270" w:rsidP="00207EE9">
      <w:pPr>
        <w:rPr>
          <w:lang w:val="uk-UA"/>
        </w:rPr>
      </w:pPr>
    </w:p>
    <w:p w:rsidR="00A67270" w:rsidRPr="004A01F9" w:rsidRDefault="00D603F9" w:rsidP="00207EE9">
      <w:pPr>
        <w:rPr>
          <w:lang w:val="uk-UA"/>
        </w:rPr>
      </w:pP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71357BF" wp14:editId="4C1A120D">
                <wp:simplePos x="0" y="0"/>
                <wp:positionH relativeFrom="column">
                  <wp:posOffset>4145280</wp:posOffset>
                </wp:positionH>
                <wp:positionV relativeFrom="paragraph">
                  <wp:posOffset>8132445</wp:posOffset>
                </wp:positionV>
                <wp:extent cx="541020" cy="0"/>
                <wp:effectExtent l="0" t="76200" r="11430" b="114300"/>
                <wp:wrapNone/>
                <wp:docPr id="26" name="Прямая со стрелкой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1020" cy="0"/>
                        </a:xfrm>
                        <a:prstGeom prst="straightConnector1">
                          <a:avLst/>
                        </a:prstGeom>
                        <a:ln w="6350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26" o:spid="_x0000_s1026" type="#_x0000_t32" style="position:absolute;margin-left:326.4pt;margin-top:640.35pt;width:42.6pt;height:0;z-index:251706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" strokecolor="black [3040]" strokeweight=".5pt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F336A7F" wp14:editId="12894196">
                <wp:simplePos x="0" y="0"/>
                <wp:positionH relativeFrom="column">
                  <wp:posOffset>4107180</wp:posOffset>
                </wp:positionH>
                <wp:positionV relativeFrom="paragraph">
                  <wp:posOffset>6798945</wp:posOffset>
                </wp:positionV>
                <wp:extent cx="541020" cy="0"/>
                <wp:effectExtent l="0" t="76200" r="11430" b="114300"/>
                <wp:wrapNone/>
                <wp:docPr id="24" name="Прямая со стрелкой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1020" cy="0"/>
                        </a:xfrm>
                        <a:prstGeom prst="straightConnector1">
                          <a:avLst/>
                        </a:prstGeom>
                        <a:ln w="6350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24" o:spid="_x0000_s1026" type="#_x0000_t32" style="position:absolute;margin-left:323.4pt;margin-top:535.35pt;width:42.6pt;height:0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" strokecolor="black [3040]" strokeweight=".5pt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6A5DADB" wp14:editId="13C9C25A">
                <wp:simplePos x="0" y="0"/>
                <wp:positionH relativeFrom="column">
                  <wp:posOffset>4099560</wp:posOffset>
                </wp:positionH>
                <wp:positionV relativeFrom="paragraph">
                  <wp:posOffset>7058025</wp:posOffset>
                </wp:positionV>
                <wp:extent cx="579120" cy="449580"/>
                <wp:effectExtent l="0" t="38100" r="49530" b="26670"/>
                <wp:wrapNone/>
                <wp:docPr id="25" name="Прямая со стрелкой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9120" cy="449580"/>
                        </a:xfrm>
                        <a:prstGeom prst="straightConnector1">
                          <a:avLst/>
                        </a:prstGeom>
                        <a:ln w="6350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25" o:spid="_x0000_s1026" type="#_x0000_t32" style="position:absolute;margin-left:322.8pt;margin-top:555.75pt;width:45.6pt;height:35.4pt;flip:y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" strokecolor="black [3040]" strokeweight=".5pt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E31B26A" wp14:editId="13965D6F">
                <wp:simplePos x="0" y="0"/>
                <wp:positionH relativeFrom="column">
                  <wp:posOffset>4122420</wp:posOffset>
                </wp:positionH>
                <wp:positionV relativeFrom="paragraph">
                  <wp:posOffset>5457825</wp:posOffset>
                </wp:positionV>
                <wp:extent cx="586740" cy="891540"/>
                <wp:effectExtent l="0" t="0" r="80010" b="60960"/>
                <wp:wrapNone/>
                <wp:docPr id="23" name="Прямая со стрелкой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6740" cy="891540"/>
                        </a:xfrm>
                        <a:prstGeom prst="straightConnector1">
                          <a:avLst/>
                        </a:prstGeom>
                        <a:ln w="6350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23" o:spid="_x0000_s1026" type="#_x0000_t32" style="position:absolute;margin-left:324.6pt;margin-top:429.75pt;width:46.2pt;height:70.2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" strokecolor="black [3040]" strokeweight=".5pt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A8B2566" wp14:editId="172664C4">
                <wp:simplePos x="0" y="0"/>
                <wp:positionH relativeFrom="column">
                  <wp:posOffset>4145280</wp:posOffset>
                </wp:positionH>
                <wp:positionV relativeFrom="paragraph">
                  <wp:posOffset>6044565</wp:posOffset>
                </wp:positionV>
                <wp:extent cx="548640" cy="571500"/>
                <wp:effectExtent l="0" t="0" r="80010" b="57150"/>
                <wp:wrapNone/>
                <wp:docPr id="22" name="Прямая со стрелкой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" cy="571500"/>
                        </a:xfrm>
                        <a:prstGeom prst="straightConnector1">
                          <a:avLst/>
                        </a:prstGeom>
                        <a:ln w="6350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22" o:spid="_x0000_s1026" type="#_x0000_t32" style="position:absolute;margin-left:326.4pt;margin-top:475.95pt;width:43.2pt;height:4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" strokecolor="black [3040]" strokeweight=".5pt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6F47B36" wp14:editId="5C278F72">
                <wp:simplePos x="0" y="0"/>
                <wp:positionH relativeFrom="column">
                  <wp:posOffset>1897380</wp:posOffset>
                </wp:positionH>
                <wp:positionV relativeFrom="paragraph">
                  <wp:posOffset>7682865</wp:posOffset>
                </wp:positionV>
                <wp:extent cx="579120" cy="449580"/>
                <wp:effectExtent l="0" t="38100" r="49530" b="26670"/>
                <wp:wrapNone/>
                <wp:docPr id="21" name="Прямая со стрелкой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9120" cy="449580"/>
                        </a:xfrm>
                        <a:prstGeom prst="straightConnector1">
                          <a:avLst/>
                        </a:prstGeom>
                        <a:ln w="9525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21" o:spid="_x0000_s1026" type="#_x0000_t32" style="position:absolute;margin-left:149.4pt;margin-top:604.95pt;width:45.6pt;height:35.4pt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" strokecolor="black [3040]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4B6F788" wp14:editId="2A43048F">
                <wp:simplePos x="0" y="0"/>
                <wp:positionH relativeFrom="column">
                  <wp:posOffset>1897380</wp:posOffset>
                </wp:positionH>
                <wp:positionV relativeFrom="paragraph">
                  <wp:posOffset>6875145</wp:posOffset>
                </wp:positionV>
                <wp:extent cx="579120" cy="449580"/>
                <wp:effectExtent l="0" t="38100" r="49530" b="26670"/>
                <wp:wrapNone/>
                <wp:docPr id="20" name="Прямая со стрелкой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9120" cy="449580"/>
                        </a:xfrm>
                        <a:prstGeom prst="straightConnector1">
                          <a:avLst/>
                        </a:prstGeom>
                        <a:ln w="9525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20" o:spid="_x0000_s1026" type="#_x0000_t32" style="position:absolute;margin-left:149.4pt;margin-top:541.35pt;width:45.6pt;height:35.4pt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" strokecolor="black [3040]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812A7DB" wp14:editId="2EBE6875">
                <wp:simplePos x="0" y="0"/>
                <wp:positionH relativeFrom="column">
                  <wp:posOffset>1935480</wp:posOffset>
                </wp:positionH>
                <wp:positionV relativeFrom="paragraph">
                  <wp:posOffset>8254365</wp:posOffset>
                </wp:positionV>
                <wp:extent cx="541020" cy="0"/>
                <wp:effectExtent l="0" t="76200" r="11430" b="114300"/>
                <wp:wrapNone/>
                <wp:docPr id="19" name="Прямая со стрелкой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1020" cy="0"/>
                        </a:xfrm>
                        <a:prstGeom prst="straightConnector1">
                          <a:avLst/>
                        </a:prstGeom>
                        <a:ln w="9525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Прямая со стрелкой 19" o:spid="_x0000_s1026" type="#_x0000_t32" style="position:absolute;margin-left:152.4pt;margin-top:649.95pt;width:42.6pt;height:0;z-index:25169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" strokecolor="black [3040]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9BA198F" wp14:editId="5373609C">
                <wp:simplePos x="0" y="0"/>
                <wp:positionH relativeFrom="column">
                  <wp:posOffset>1897380</wp:posOffset>
                </wp:positionH>
                <wp:positionV relativeFrom="paragraph">
                  <wp:posOffset>7507605</wp:posOffset>
                </wp:positionV>
                <wp:extent cx="541020" cy="0"/>
                <wp:effectExtent l="0" t="76200" r="11430" b="114300"/>
                <wp:wrapNone/>
                <wp:docPr id="18" name="Прямая со стрелко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1020" cy="0"/>
                        </a:xfrm>
                        <a:prstGeom prst="straightConnector1">
                          <a:avLst/>
                        </a:prstGeom>
                        <a:ln w="9525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Прямая со стрелкой 18" o:spid="_x0000_s1026" type="#_x0000_t32" style="position:absolute;margin-left:149.4pt;margin-top:591.15pt;width:42.6pt;height:0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" strokecolor="black [3040]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C4E1C76" wp14:editId="2BA6A1E7">
                <wp:simplePos x="0" y="0"/>
                <wp:positionH relativeFrom="column">
                  <wp:posOffset>1897380</wp:posOffset>
                </wp:positionH>
                <wp:positionV relativeFrom="paragraph">
                  <wp:posOffset>6082665</wp:posOffset>
                </wp:positionV>
                <wp:extent cx="579120" cy="533400"/>
                <wp:effectExtent l="0" t="0" r="68580" b="57150"/>
                <wp:wrapNone/>
                <wp:docPr id="17" name="Прямая со стрелкой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9120" cy="533400"/>
                        </a:xfrm>
                        <a:prstGeom prst="straightConnector1">
                          <a:avLst/>
                        </a:prstGeom>
                        <a:ln w="9525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17" o:spid="_x0000_s1026" type="#_x0000_t32" style="position:absolute;margin-left:149.4pt;margin-top:478.95pt;width:45.6pt;height:42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" strokecolor="black [3040]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29DD5E3" wp14:editId="6C233D6E">
                <wp:simplePos x="0" y="0"/>
                <wp:positionH relativeFrom="column">
                  <wp:posOffset>1859280</wp:posOffset>
                </wp:positionH>
                <wp:positionV relativeFrom="paragraph">
                  <wp:posOffset>5358765</wp:posOffset>
                </wp:positionV>
                <wp:extent cx="579120" cy="579120"/>
                <wp:effectExtent l="0" t="38100" r="49530" b="30480"/>
                <wp:wrapNone/>
                <wp:docPr id="16" name="Прямая со стрелкой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9120" cy="579120"/>
                        </a:xfrm>
                        <a:prstGeom prst="straightConnector1">
                          <a:avLst/>
                        </a:prstGeom>
                        <a:ln w="9525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16" o:spid="_x0000_s1026" type="#_x0000_t32" style="position:absolute;margin-left:146.4pt;margin-top:421.95pt;width:45.6pt;height:45.6pt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" strokecolor="black [3040]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EF8883E" wp14:editId="3F8F7FED">
                <wp:simplePos x="0" y="0"/>
                <wp:positionH relativeFrom="column">
                  <wp:posOffset>4099560</wp:posOffset>
                </wp:positionH>
                <wp:positionV relativeFrom="paragraph">
                  <wp:posOffset>3377565</wp:posOffset>
                </wp:positionV>
                <wp:extent cx="586740" cy="297180"/>
                <wp:effectExtent l="0" t="38100" r="60960" b="26670"/>
                <wp:wrapNone/>
                <wp:docPr id="15" name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6740" cy="297180"/>
                        </a:xfrm>
                        <a:prstGeom prst="straightConnector1">
                          <a:avLst/>
                        </a:prstGeom>
                        <a:ln w="6350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15" o:spid="_x0000_s1026" type="#_x0000_t32" style="position:absolute;margin-left:322.8pt;margin-top:265.95pt;width:46.2pt;height:23.4pt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" strokecolor="black [3040]" strokeweight=".5pt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F2B72EC" wp14:editId="40E4C10B">
                <wp:simplePos x="0" y="0"/>
                <wp:positionH relativeFrom="column">
                  <wp:posOffset>4107180</wp:posOffset>
                </wp:positionH>
                <wp:positionV relativeFrom="paragraph">
                  <wp:posOffset>3027045</wp:posOffset>
                </wp:positionV>
                <wp:extent cx="541020" cy="0"/>
                <wp:effectExtent l="0" t="76200" r="11430" b="114300"/>
                <wp:wrapNone/>
                <wp:docPr id="14" name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1020" cy="0"/>
                        </a:xfrm>
                        <a:prstGeom prst="straightConnector1">
                          <a:avLst/>
                        </a:prstGeom>
                        <a:ln w="6350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Прямая со стрелкой 14" o:spid="_x0000_s1026" type="#_x0000_t32" style="position:absolute;margin-left:323.4pt;margin-top:238.35pt;width:42.6pt;height:0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" strokecolor="black [3040]" strokeweight=".5pt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2CE9FD6" wp14:editId="6BD68A3D">
                <wp:simplePos x="0" y="0"/>
                <wp:positionH relativeFrom="column">
                  <wp:posOffset>4099560</wp:posOffset>
                </wp:positionH>
                <wp:positionV relativeFrom="paragraph">
                  <wp:posOffset>6044565</wp:posOffset>
                </wp:positionV>
                <wp:extent cx="601980" cy="1828800"/>
                <wp:effectExtent l="0" t="0" r="83820" b="57150"/>
                <wp:wrapNone/>
                <wp:docPr id="13" name="Прямая со стрелко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1980" cy="1828800"/>
                        </a:xfrm>
                        <a:prstGeom prst="straightConnector1">
                          <a:avLst/>
                        </a:prstGeom>
                        <a:ln w="6350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13" o:spid="_x0000_s1026" type="#_x0000_t32" style="position:absolute;margin-left:322.8pt;margin-top:475.95pt;width:47.4pt;height:2in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" strokecolor="black [3040]" strokeweight=".5pt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0823A87" wp14:editId="3F0C03F7">
                <wp:simplePos x="0" y="0"/>
                <wp:positionH relativeFrom="column">
                  <wp:posOffset>4107180</wp:posOffset>
                </wp:positionH>
                <wp:positionV relativeFrom="paragraph">
                  <wp:posOffset>5358765</wp:posOffset>
                </wp:positionV>
                <wp:extent cx="594360" cy="0"/>
                <wp:effectExtent l="0" t="76200" r="15240" b="114300"/>
                <wp:wrapNone/>
                <wp:docPr id="12" name="Прямая со стрелко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" cy="0"/>
                        </a:xfrm>
                        <a:prstGeom prst="straightConnector1">
                          <a:avLst/>
                        </a:prstGeom>
                        <a:ln w="6350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Прямая со стрелкой 12" o:spid="_x0000_s1026" type="#_x0000_t32" style="position:absolute;margin-left:323.4pt;margin-top:421.95pt;width:46.8pt;height:0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" strokecolor="black [3040]" strokeweight=".5pt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B00FA0A" wp14:editId="7F852D44">
                <wp:simplePos x="0" y="0"/>
                <wp:positionH relativeFrom="column">
                  <wp:posOffset>4107180</wp:posOffset>
                </wp:positionH>
                <wp:positionV relativeFrom="paragraph">
                  <wp:posOffset>4429125</wp:posOffset>
                </wp:positionV>
                <wp:extent cx="594360" cy="1234440"/>
                <wp:effectExtent l="0" t="0" r="53340" b="60960"/>
                <wp:wrapNone/>
                <wp:docPr id="11" name="Прямая со стрелко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" cy="1234440"/>
                        </a:xfrm>
                        <a:prstGeom prst="straightConnector1">
                          <a:avLst/>
                        </a:prstGeom>
                        <a:ln w="6350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11" o:spid="_x0000_s1026" type="#_x0000_t32" style="position:absolute;margin-left:323.4pt;margin-top:348.75pt;width:46.8pt;height:97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" strokecolor="black [3040]" strokeweight=".5pt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3268F87" wp14:editId="695CF140">
                <wp:simplePos x="0" y="0"/>
                <wp:positionH relativeFrom="column">
                  <wp:posOffset>4099560</wp:posOffset>
                </wp:positionH>
                <wp:positionV relativeFrom="paragraph">
                  <wp:posOffset>4429125</wp:posOffset>
                </wp:positionV>
                <wp:extent cx="586740" cy="792480"/>
                <wp:effectExtent l="0" t="38100" r="60960" b="26670"/>
                <wp:wrapNone/>
                <wp:docPr id="10" name="Прямая со стрелкой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6740" cy="792480"/>
                        </a:xfrm>
                        <a:prstGeom prst="straightConnector1">
                          <a:avLst/>
                        </a:prstGeom>
                        <a:ln w="6350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10" o:spid="_x0000_s1026" type="#_x0000_t32" style="position:absolute;margin-left:322.8pt;margin-top:348.75pt;width:46.2pt;height:62.4pt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" strokecolor="black [3040]" strokeweight=".5pt">
                <v:stroke endarrow="open"/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DA021D5" wp14:editId="733EAC56">
                <wp:simplePos x="0" y="0"/>
                <wp:positionH relativeFrom="column">
                  <wp:posOffset>4099560</wp:posOffset>
                </wp:positionH>
                <wp:positionV relativeFrom="paragraph">
                  <wp:posOffset>4429125</wp:posOffset>
                </wp:positionV>
                <wp:extent cx="586740" cy="0"/>
                <wp:effectExtent l="0" t="76200" r="22860" b="114300"/>
                <wp:wrapNone/>
                <wp:docPr id="9" name="Прямая со стрелко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6740" cy="0"/>
                        </a:xfrm>
                        <a:prstGeom prst="straightConnector1">
                          <a:avLst/>
                        </a:prstGeom>
                        <a:ln w="6350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Прямая со стрелкой 9" o:spid="_x0000_s1026" type="#_x0000_t32" style="position:absolute;margin-left:322.8pt;margin-top:348.75pt;width:46.2pt;height:0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" strokecolor="black [3040]" strokeweight=".5pt">
                <v:stroke endarrow="open"/>
              </v:shape>
            </w:pict>
          </mc:Fallback>
        </mc:AlternateContent>
      </w:r>
      <w:r w:rsidR="008E6D83"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6655C7" wp14:editId="5EF59AC4">
                <wp:simplePos x="0" y="0"/>
                <wp:positionH relativeFrom="column">
                  <wp:posOffset>1897380</wp:posOffset>
                </wp:positionH>
                <wp:positionV relativeFrom="paragraph">
                  <wp:posOffset>3796665</wp:posOffset>
                </wp:positionV>
                <wp:extent cx="579120" cy="0"/>
                <wp:effectExtent l="0" t="76200" r="11430" b="114300"/>
                <wp:wrapNone/>
                <wp:docPr id="3" name="Прямая со стрелко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9120" cy="0"/>
                        </a:xfrm>
                        <a:prstGeom prst="straightConnector1">
                          <a:avLst/>
                        </a:prstGeom>
                        <a:ln w="9525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Прямая со стрелкой 3" o:spid="_x0000_s1026" type="#_x0000_t32" style="position:absolute;margin-left:149.4pt;margin-top:298.95pt;width:45.6pt;height:0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" strokecolor="black [3040]">
                <v:stroke endarrow="open"/>
              </v:shape>
            </w:pict>
          </mc:Fallback>
        </mc:AlternateContent>
      </w:r>
      <w:r w:rsidR="008E6D83"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F3F4B7D" wp14:editId="0A3FBEAC">
                <wp:simplePos x="0" y="0"/>
                <wp:positionH relativeFrom="column">
                  <wp:posOffset>1897380</wp:posOffset>
                </wp:positionH>
                <wp:positionV relativeFrom="paragraph">
                  <wp:posOffset>4619625</wp:posOffset>
                </wp:positionV>
                <wp:extent cx="579120" cy="579120"/>
                <wp:effectExtent l="0" t="38100" r="49530" b="30480"/>
                <wp:wrapNone/>
                <wp:docPr id="8" name="Прямая со стрелко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9120" cy="579120"/>
                        </a:xfrm>
                        <a:prstGeom prst="straightConnector1">
                          <a:avLst/>
                        </a:prstGeom>
                        <a:ln w="9525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8" o:spid="_x0000_s1026" type="#_x0000_t32" style="position:absolute;margin-left:149.4pt;margin-top:363.75pt;width:45.6pt;height:45.6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" strokecolor="black [3040]">
                <v:stroke endarrow="open"/>
              </v:shape>
            </w:pict>
          </mc:Fallback>
        </mc:AlternateContent>
      </w:r>
      <w:r w:rsidR="008E6D83"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A82922B" wp14:editId="0E2E529E">
                <wp:simplePos x="0" y="0"/>
                <wp:positionH relativeFrom="column">
                  <wp:posOffset>1897380</wp:posOffset>
                </wp:positionH>
                <wp:positionV relativeFrom="paragraph">
                  <wp:posOffset>5290185</wp:posOffset>
                </wp:positionV>
                <wp:extent cx="579120" cy="1424940"/>
                <wp:effectExtent l="0" t="38100" r="49530" b="22860"/>
                <wp:wrapNone/>
                <wp:docPr id="5" name="Прямая со стрелкой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9120" cy="1424940"/>
                        </a:xfrm>
                        <a:prstGeom prst="straightConnector1">
                          <a:avLst/>
                        </a:prstGeom>
                        <a:ln w="9525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5" o:spid="_x0000_s1026" type="#_x0000_t32" style="position:absolute;margin-left:149.4pt;margin-top:416.55pt;width:45.6pt;height:112.2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" strokecolor="black [3040]">
                <v:stroke endarrow="open"/>
              </v:shape>
            </w:pict>
          </mc:Fallback>
        </mc:AlternateContent>
      </w:r>
      <w:r w:rsidR="008E6D83"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2242675" wp14:editId="5FE40CAD">
                <wp:simplePos x="0" y="0"/>
                <wp:positionH relativeFrom="column">
                  <wp:posOffset>1897380</wp:posOffset>
                </wp:positionH>
                <wp:positionV relativeFrom="paragraph">
                  <wp:posOffset>5198745</wp:posOffset>
                </wp:positionV>
                <wp:extent cx="541020" cy="0"/>
                <wp:effectExtent l="0" t="76200" r="11430" b="114300"/>
                <wp:wrapNone/>
                <wp:docPr id="7" name="Прямая со стрелкой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1020" cy="0"/>
                        </a:xfrm>
                        <a:prstGeom prst="straightConnector1">
                          <a:avLst/>
                        </a:prstGeom>
                        <a:ln w="9525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Прямая со стрелкой 7" o:spid="_x0000_s1026" type="#_x0000_t32" style="position:absolute;margin-left:149.4pt;margin-top:409.35pt;width:42.6pt;height:0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" strokecolor="black [3040]">
                <v:stroke endarrow="open"/>
              </v:shape>
            </w:pict>
          </mc:Fallback>
        </mc:AlternateContent>
      </w:r>
      <w:r w:rsidR="008E6D83"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C72F33" wp14:editId="566A9603">
                <wp:simplePos x="0" y="0"/>
                <wp:positionH relativeFrom="column">
                  <wp:posOffset>1897380</wp:posOffset>
                </wp:positionH>
                <wp:positionV relativeFrom="paragraph">
                  <wp:posOffset>3857625</wp:posOffset>
                </wp:positionV>
                <wp:extent cx="579120" cy="678180"/>
                <wp:effectExtent l="0" t="38100" r="49530" b="26670"/>
                <wp:wrapNone/>
                <wp:docPr id="4" name="Прямая со стрелкой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9120" cy="678180"/>
                        </a:xfrm>
                        <a:prstGeom prst="straightConnector1">
                          <a:avLst/>
                        </a:prstGeom>
                        <a:ln w="9525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ая со стрелкой 4" o:spid="_x0000_s1026" type="#_x0000_t32" style="position:absolute;margin-left:149.4pt;margin-top:303.75pt;width:45.6pt;height:53.4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" strokecolor="black [3040]">
                <v:stroke endarrow="open"/>
              </v:shape>
            </w:pict>
          </mc:Fallback>
        </mc:AlternateContent>
      </w:r>
      <w:r w:rsidR="008E6D83"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09CCCD" wp14:editId="5D02BAE6">
                <wp:simplePos x="0" y="0"/>
                <wp:positionH relativeFrom="column">
                  <wp:posOffset>1897380</wp:posOffset>
                </wp:positionH>
                <wp:positionV relativeFrom="paragraph">
                  <wp:posOffset>3080385</wp:posOffset>
                </wp:positionV>
                <wp:extent cx="541020" cy="0"/>
                <wp:effectExtent l="0" t="76200" r="11430" b="114300"/>
                <wp:wrapNone/>
                <wp:docPr id="1" name="Прямая со стрелко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1020" cy="0"/>
                        </a:xfrm>
                        <a:prstGeom prst="straightConnector1">
                          <a:avLst/>
                        </a:prstGeom>
                        <a:ln w="9525"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Прямая со стрелкой 1" o:spid="_x0000_s1026" type="#_x0000_t32" style="position:absolute;margin-left:149.4pt;margin-top:242.55pt;width:42.6pt;height:0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" strokecolor="black [3040]">
                <v:stroke endarrow="open"/>
              </v:shape>
            </w:pict>
          </mc:Fallback>
        </mc:AlternateContent>
      </w:r>
      <w:r w:rsidR="008E6D83">
        <w:rPr>
          <w:noProof/>
          <w:lang w:eastAsia="ru-RU"/>
        </w:rPr>
        <w:drawing>
          <wp:inline distT="0" distB="0" distL="0" distR="0" wp14:anchorId="4CC8EF02" wp14:editId="5385F751">
            <wp:extent cx="6499860" cy="9006840"/>
            <wp:effectExtent l="38100" t="0" r="34290" b="3810"/>
            <wp:docPr id="2" name="Схема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:rsidR="00207EE9" w:rsidRPr="004A01F9" w:rsidRDefault="00207EE9" w:rsidP="00207EE9">
      <w:pPr>
        <w:rPr>
          <w:b/>
          <w:lang w:val="uk-UA"/>
        </w:rPr>
      </w:pPr>
      <w:r w:rsidRPr="004A01F9">
        <w:rPr>
          <w:lang w:val="uk-UA"/>
        </w:rPr>
        <w:br w:type="page"/>
      </w:r>
      <w:r w:rsidRPr="004A01F9">
        <w:rPr>
          <w:b/>
          <w:lang w:val="uk-UA"/>
        </w:rPr>
        <w:lastRenderedPageBreak/>
        <w:t>3. Форма атестації здобувачів вищої освіти</w:t>
      </w:r>
    </w:p>
    <w:p w:rsidR="00D603F9" w:rsidRDefault="00D603F9" w:rsidP="00302D10">
      <w:pPr>
        <w:ind w:firstLine="284"/>
        <w:jc w:val="both"/>
        <w:rPr>
          <w:lang w:val="uk-UA"/>
        </w:rPr>
      </w:pPr>
    </w:p>
    <w:p w:rsidR="00D603F9" w:rsidRPr="00D603F9" w:rsidRDefault="00D603F9" w:rsidP="00D603F9">
      <w:pPr>
        <w:ind w:firstLine="284"/>
        <w:jc w:val="both"/>
        <w:rPr>
          <w:lang w:val="uk-UA"/>
        </w:rPr>
      </w:pPr>
      <w:r>
        <w:rPr>
          <w:lang w:val="uk-UA"/>
        </w:rPr>
        <w:t xml:space="preserve">Атестація здійснюється у формі </w:t>
      </w:r>
      <w:r w:rsidRPr="00D603F9">
        <w:rPr>
          <w:lang w:val="uk-UA"/>
        </w:rPr>
        <w:t>публічного захисту квалі</w:t>
      </w:r>
      <w:r>
        <w:rPr>
          <w:lang w:val="uk-UA"/>
        </w:rPr>
        <w:t xml:space="preserve">фікаційної магістерської роботи. </w:t>
      </w:r>
      <w:r w:rsidRPr="00D603F9">
        <w:rPr>
          <w:lang w:val="uk-UA"/>
        </w:rPr>
        <w:t xml:space="preserve">Кваліфікаційна робота </w:t>
      </w:r>
      <w:proofErr w:type="spellStart"/>
      <w:r>
        <w:rPr>
          <w:lang w:val="uk-UA"/>
        </w:rPr>
        <w:t>перебачає</w:t>
      </w:r>
      <w:proofErr w:type="spellEnd"/>
      <w:r w:rsidRPr="00D603F9">
        <w:rPr>
          <w:lang w:val="uk-UA"/>
        </w:rPr>
        <w:t xml:space="preserve"> розв’язання складної задачі або проблеми у сфері міжнародних економічних відносин, що потребує здійснення досліджень та/або інновацій і характеризується невизначеністю умов та вимог. Кваліфікаційна робота не повинна містити академічного плагіату, фабрикації, фальсифікації. Кваліфікаційна робота </w:t>
      </w:r>
      <w:r>
        <w:rPr>
          <w:lang w:val="uk-UA"/>
        </w:rPr>
        <w:t>оприлюднюється</w:t>
      </w:r>
      <w:r w:rsidRPr="00D603F9">
        <w:rPr>
          <w:lang w:val="uk-UA"/>
        </w:rPr>
        <w:t xml:space="preserve"> у </w:t>
      </w:r>
      <w:proofErr w:type="spellStart"/>
      <w:r w:rsidRPr="00D603F9">
        <w:rPr>
          <w:lang w:val="uk-UA"/>
        </w:rPr>
        <w:t>репозитарії</w:t>
      </w:r>
      <w:proofErr w:type="spellEnd"/>
      <w:r w:rsidRPr="00D603F9">
        <w:rPr>
          <w:lang w:val="uk-UA"/>
        </w:rPr>
        <w:t xml:space="preserve"> </w:t>
      </w:r>
      <w:r>
        <w:rPr>
          <w:lang w:val="uk-UA"/>
        </w:rPr>
        <w:t>університету</w:t>
      </w:r>
      <w:r w:rsidRPr="00D603F9">
        <w:rPr>
          <w:lang w:val="uk-UA"/>
        </w:rPr>
        <w:t>.</w:t>
      </w:r>
    </w:p>
    <w:p w:rsidR="00D603F9" w:rsidRDefault="00D603F9" w:rsidP="00302D10">
      <w:pPr>
        <w:ind w:firstLine="284"/>
        <w:jc w:val="both"/>
        <w:rPr>
          <w:lang w:val="uk-UA"/>
        </w:rPr>
      </w:pPr>
    </w:p>
    <w:p w:rsidR="00ED6B0B" w:rsidRDefault="00207EE9" w:rsidP="00302D10">
      <w:pPr>
        <w:ind w:firstLine="284"/>
        <w:jc w:val="both"/>
        <w:rPr>
          <w:b/>
          <w:lang w:val="uk-UA"/>
        </w:rPr>
      </w:pPr>
      <w:r w:rsidRPr="004A01F9">
        <w:rPr>
          <w:lang w:val="uk-UA"/>
        </w:rPr>
        <w:t>Атестація здійснюється відкрито і публічно.</w:t>
      </w:r>
      <w:r w:rsidR="002D5F5D" w:rsidRPr="004A01F9">
        <w:rPr>
          <w:lang w:val="uk-UA"/>
        </w:rPr>
        <w:t xml:space="preserve"> </w:t>
      </w:r>
      <w:r w:rsidR="00ED6B0B" w:rsidRPr="004A01F9">
        <w:rPr>
          <w:lang w:val="uk-UA"/>
        </w:rPr>
        <w:t xml:space="preserve">Атестація завершується видачею диплома встановленого зразка про присудження ступеня магістра із присвоєнням кваліфікації: </w:t>
      </w:r>
      <w:r w:rsidR="00D603F9" w:rsidRPr="00D603F9">
        <w:rPr>
          <w:b/>
          <w:lang w:val="uk-UA"/>
        </w:rPr>
        <w:t>Магістр міжнародних економічних відносин  за спеціалізацією Міжнародний менеджмент. Економіст-міжнародник. Перекладач</w:t>
      </w:r>
    </w:p>
    <w:p w:rsidR="000B7108" w:rsidRDefault="000B7108" w:rsidP="00302D10">
      <w:pPr>
        <w:ind w:firstLine="284"/>
        <w:jc w:val="both"/>
        <w:rPr>
          <w:b/>
          <w:lang w:val="uk-UA"/>
        </w:rPr>
      </w:pPr>
    </w:p>
    <w:p w:rsidR="000B7108" w:rsidRDefault="000B7108" w:rsidP="00302D10">
      <w:pPr>
        <w:ind w:firstLine="284"/>
        <w:jc w:val="both"/>
        <w:rPr>
          <w:b/>
          <w:lang w:val="uk-UA"/>
        </w:rPr>
      </w:pPr>
    </w:p>
    <w:p w:rsidR="000B7108" w:rsidRPr="004A01F9" w:rsidRDefault="000B7108" w:rsidP="00302D10">
      <w:pPr>
        <w:ind w:firstLine="284"/>
        <w:jc w:val="both"/>
        <w:rPr>
          <w:lang w:val="uk-UA"/>
        </w:rPr>
        <w:sectPr w:rsidR="000B7108" w:rsidRPr="004A01F9" w:rsidSect="00B17FCE">
          <w:pgSz w:w="11906" w:h="16838"/>
          <w:pgMar w:top="720" w:right="720" w:bottom="720" w:left="720" w:header="708" w:footer="708" w:gutter="0"/>
          <w:cols w:space="708"/>
          <w:docGrid w:linePitch="381"/>
        </w:sectPr>
      </w:pPr>
    </w:p>
    <w:p w:rsidR="00207EE9" w:rsidRPr="004A01F9" w:rsidRDefault="00207EE9" w:rsidP="00207EE9">
      <w:pPr>
        <w:rPr>
          <w:b/>
          <w:sz w:val="24"/>
          <w:szCs w:val="24"/>
          <w:lang w:val="uk-UA"/>
        </w:rPr>
      </w:pPr>
      <w:r w:rsidRPr="004A01F9">
        <w:rPr>
          <w:b/>
          <w:sz w:val="24"/>
          <w:szCs w:val="24"/>
          <w:lang w:val="uk-UA"/>
        </w:rPr>
        <w:lastRenderedPageBreak/>
        <w:t xml:space="preserve">4. Матриця відповідності програмних </w:t>
      </w:r>
      <w:proofErr w:type="spellStart"/>
      <w:r w:rsidRPr="004A01F9">
        <w:rPr>
          <w:b/>
          <w:sz w:val="24"/>
          <w:szCs w:val="24"/>
          <w:lang w:val="uk-UA"/>
        </w:rPr>
        <w:t>компетентностей</w:t>
      </w:r>
      <w:proofErr w:type="spellEnd"/>
      <w:r w:rsidRPr="004A01F9">
        <w:rPr>
          <w:b/>
          <w:sz w:val="24"/>
          <w:szCs w:val="24"/>
          <w:lang w:val="uk-UA"/>
        </w:rPr>
        <w:t xml:space="preserve"> компонентам освітньої програм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64"/>
        <w:gridCol w:w="653"/>
        <w:gridCol w:w="653"/>
        <w:gridCol w:w="653"/>
        <w:gridCol w:w="653"/>
        <w:gridCol w:w="653"/>
        <w:gridCol w:w="653"/>
        <w:gridCol w:w="653"/>
        <w:gridCol w:w="653"/>
        <w:gridCol w:w="653"/>
        <w:gridCol w:w="654"/>
        <w:gridCol w:w="654"/>
        <w:gridCol w:w="654"/>
        <w:gridCol w:w="654"/>
        <w:gridCol w:w="654"/>
        <w:gridCol w:w="654"/>
        <w:gridCol w:w="654"/>
        <w:gridCol w:w="654"/>
        <w:gridCol w:w="654"/>
        <w:gridCol w:w="654"/>
        <w:gridCol w:w="654"/>
        <w:gridCol w:w="651"/>
      </w:tblGrid>
      <w:tr w:rsidR="003079FE" w:rsidRPr="004A01F9" w:rsidTr="00D603F9">
        <w:trPr>
          <w:cantSplit/>
          <w:trHeight w:val="6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 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1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2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3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4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5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6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7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8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9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1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11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12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13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14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15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ОК 16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ВК 1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ВК 2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ВК 3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ВК 4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3079FE" w:rsidRPr="004A01F9" w:rsidRDefault="003079FE" w:rsidP="00207EE9">
            <w:pPr>
              <w:spacing w:line="216" w:lineRule="auto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ВК 5</w:t>
            </w:r>
          </w:p>
        </w:tc>
      </w:tr>
      <w:tr w:rsidR="003079FE" w:rsidRPr="004A01F9" w:rsidTr="00D603F9">
        <w:trPr>
          <w:cantSplit/>
          <w:trHeight w:val="41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ЗК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1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3079FE" w:rsidRPr="004A01F9" w:rsidRDefault="003079FE" w:rsidP="00187F92">
            <w:pPr>
              <w:spacing w:line="216" w:lineRule="auto"/>
              <w:ind w:right="113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079FE" w:rsidRPr="004A01F9" w:rsidTr="00D603F9">
        <w:trPr>
          <w:cantSplit/>
          <w:trHeight w:val="409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ЗК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2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1429D4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</w:tr>
      <w:tr w:rsidR="003079FE" w:rsidRPr="004A01F9" w:rsidTr="00D603F9">
        <w:trPr>
          <w:cantSplit/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ЗК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3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3079FE" w:rsidRPr="004A01F9" w:rsidRDefault="003079FE" w:rsidP="00187F92">
            <w:pPr>
              <w:spacing w:line="216" w:lineRule="auto"/>
              <w:ind w:right="113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79FE" w:rsidRDefault="003079FE">
            <w:r w:rsidRPr="00F50F48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079FE" w:rsidRDefault="003079FE">
            <w:r w:rsidRPr="00F50F48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079FE" w:rsidRPr="004A01F9" w:rsidTr="00D603F9">
        <w:trPr>
          <w:cantSplit/>
          <w:trHeight w:val="411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ЗК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4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3079FE" w:rsidRPr="004A01F9" w:rsidRDefault="003079FE" w:rsidP="00187F92">
            <w:pPr>
              <w:spacing w:line="216" w:lineRule="auto"/>
              <w:ind w:right="113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079FE" w:rsidRPr="004A01F9" w:rsidTr="00D603F9">
        <w:trPr>
          <w:cantSplit/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ЗК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5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3079FE" w:rsidRPr="004A01F9" w:rsidRDefault="003079FE" w:rsidP="00187F92">
            <w:pPr>
              <w:spacing w:line="216" w:lineRule="auto"/>
              <w:ind w:right="113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079FE" w:rsidRPr="004A01F9" w:rsidTr="00D603F9">
        <w:trPr>
          <w:cantSplit/>
          <w:trHeight w:val="395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ФК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 xml:space="preserve"> 1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079FE" w:rsidRPr="004A01F9" w:rsidTr="00D603F9">
        <w:trPr>
          <w:cantSplit/>
          <w:trHeight w:val="55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 xml:space="preserve">ФК 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2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079FE" w:rsidRPr="004A01F9" w:rsidTr="00D603F9">
        <w:trPr>
          <w:cantSplit/>
          <w:trHeight w:val="425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 xml:space="preserve">ФК 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3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079FE" w:rsidRPr="004A01F9" w:rsidTr="00D603F9">
        <w:trPr>
          <w:cantSplit/>
          <w:trHeight w:val="415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 xml:space="preserve">ФК 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4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</w:tr>
      <w:tr w:rsidR="003079FE" w:rsidRPr="004A01F9" w:rsidTr="00D603F9">
        <w:trPr>
          <w:cantSplit/>
          <w:trHeight w:val="40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 xml:space="preserve">ФК 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5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079FE" w:rsidRPr="004A01F9" w:rsidTr="00D603F9">
        <w:trPr>
          <w:cantSplit/>
          <w:trHeight w:val="42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 xml:space="preserve">ФК 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6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079FE" w:rsidRPr="004A01F9" w:rsidTr="00D603F9">
        <w:trPr>
          <w:cantSplit/>
          <w:trHeight w:val="40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 xml:space="preserve">ФК 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7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079FE" w:rsidRPr="004A01F9" w:rsidTr="00D603F9">
        <w:trPr>
          <w:cantSplit/>
          <w:trHeight w:val="412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187F92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187F92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 xml:space="preserve">ФК 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187F92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8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</w:tr>
      <w:tr w:rsidR="003079FE" w:rsidRPr="004A01F9" w:rsidTr="00D603F9">
        <w:trPr>
          <w:cantSplit/>
          <w:trHeight w:val="41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 xml:space="preserve">ФК 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9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1054CF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1054CF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079FE" w:rsidRPr="004A01F9" w:rsidTr="00D603F9">
        <w:trPr>
          <w:cantSplit/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 xml:space="preserve">ФК </w:t>
            </w:r>
          </w:p>
          <w:p w:rsidR="003079FE" w:rsidRPr="004A01F9" w:rsidRDefault="003079FE" w:rsidP="00207EE9">
            <w:pPr>
              <w:spacing w:line="216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10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16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</w:tr>
      <w:tr w:rsidR="003079FE" w:rsidRPr="004A01F9" w:rsidTr="00D603F9">
        <w:trPr>
          <w:cantSplit/>
          <w:trHeight w:val="41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3079FE" w:rsidRPr="004A01F9" w:rsidRDefault="003079FE" w:rsidP="00207EE9">
            <w:pPr>
              <w:spacing w:line="240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 xml:space="preserve">ФК </w:t>
            </w:r>
          </w:p>
          <w:p w:rsidR="003079FE" w:rsidRPr="004A01F9" w:rsidRDefault="003079FE" w:rsidP="00207EE9">
            <w:pPr>
              <w:spacing w:line="240" w:lineRule="auto"/>
              <w:ind w:right="-106"/>
              <w:jc w:val="center"/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z w:val="22"/>
                <w:szCs w:val="22"/>
                <w:lang w:val="uk-UA" w:eastAsia="ru-RU"/>
              </w:rPr>
              <w:t>11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D603F9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D603F9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D603F9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3079FE" w:rsidRPr="004A01F9" w:rsidRDefault="003079FE" w:rsidP="00187F92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</w:tbl>
    <w:p w:rsidR="00207EE9" w:rsidRDefault="00207EE9" w:rsidP="00207EE9">
      <w:pPr>
        <w:rPr>
          <w:lang w:val="uk-UA"/>
        </w:rPr>
      </w:pPr>
    </w:p>
    <w:p w:rsidR="001054CF" w:rsidRDefault="001054CF" w:rsidP="00207EE9">
      <w:pPr>
        <w:rPr>
          <w:lang w:val="uk-UA"/>
        </w:rPr>
      </w:pPr>
    </w:p>
    <w:p w:rsidR="001054CF" w:rsidRDefault="001054CF" w:rsidP="00207EE9">
      <w:pPr>
        <w:rPr>
          <w:lang w:val="uk-UA"/>
        </w:rPr>
      </w:pPr>
    </w:p>
    <w:p w:rsidR="00D603F9" w:rsidRDefault="00D603F9" w:rsidP="00207EE9">
      <w:pPr>
        <w:rPr>
          <w:lang w:val="uk-UA"/>
        </w:rPr>
      </w:pPr>
    </w:p>
    <w:p w:rsidR="00D603F9" w:rsidRDefault="00D603F9" w:rsidP="00207EE9">
      <w:pPr>
        <w:rPr>
          <w:lang w:val="uk-UA"/>
        </w:rPr>
      </w:pPr>
    </w:p>
    <w:p w:rsidR="00464028" w:rsidRDefault="00464028" w:rsidP="00207EE9">
      <w:pPr>
        <w:rPr>
          <w:sz w:val="24"/>
          <w:szCs w:val="24"/>
          <w:lang w:val="uk-UA"/>
        </w:rPr>
      </w:pPr>
    </w:p>
    <w:p w:rsidR="00207EE9" w:rsidRPr="004A01F9" w:rsidRDefault="00207EE9" w:rsidP="00207EE9">
      <w:pPr>
        <w:rPr>
          <w:sz w:val="24"/>
          <w:szCs w:val="24"/>
          <w:lang w:val="uk-UA"/>
        </w:rPr>
      </w:pPr>
      <w:r w:rsidRPr="004A01F9">
        <w:rPr>
          <w:sz w:val="24"/>
          <w:szCs w:val="24"/>
          <w:lang w:val="uk-UA"/>
        </w:rPr>
        <w:lastRenderedPageBreak/>
        <w:t>5. Матриця забезпечення програмних результатів навчання (ПРН) відповідними компонентами освітньої програми</w:t>
      </w:r>
    </w:p>
    <w:tbl>
      <w:tblPr>
        <w:tblW w:w="5000" w:type="pct"/>
        <w:tblLook w:val="00A0" w:firstRow="1" w:lastRow="0" w:firstColumn="1" w:lastColumn="0" w:noHBand="0" w:noVBand="0"/>
      </w:tblPr>
      <w:tblGrid>
        <w:gridCol w:w="959"/>
        <w:gridCol w:w="634"/>
        <w:gridCol w:w="657"/>
        <w:gridCol w:w="657"/>
        <w:gridCol w:w="657"/>
        <w:gridCol w:w="657"/>
        <w:gridCol w:w="657"/>
        <w:gridCol w:w="657"/>
        <w:gridCol w:w="657"/>
        <w:gridCol w:w="656"/>
        <w:gridCol w:w="656"/>
        <w:gridCol w:w="656"/>
        <w:gridCol w:w="656"/>
        <w:gridCol w:w="656"/>
        <w:gridCol w:w="656"/>
        <w:gridCol w:w="656"/>
        <w:gridCol w:w="656"/>
        <w:gridCol w:w="656"/>
        <w:gridCol w:w="674"/>
        <w:gridCol w:w="674"/>
        <w:gridCol w:w="674"/>
        <w:gridCol w:w="668"/>
      </w:tblGrid>
      <w:tr w:rsidR="002D5F5D" w:rsidRPr="004A01F9" w:rsidTr="005E366C">
        <w:trPr>
          <w:cantSplit/>
          <w:trHeight w:val="567"/>
        </w:trPr>
        <w:tc>
          <w:tcPr>
            <w:tcW w:w="324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hideMark/>
          </w:tcPr>
          <w:p w:rsidR="002D5F5D" w:rsidRPr="004A01F9" w:rsidRDefault="002D5F5D" w:rsidP="005E366C">
            <w:pPr>
              <w:spacing w:line="240" w:lineRule="auto"/>
              <w:ind w:right="34"/>
              <w:jc w:val="center"/>
              <w:rPr>
                <w:rFonts w:eastAsia="Times New Roman"/>
                <w:b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 </w:t>
            </w:r>
          </w:p>
        </w:tc>
        <w:tc>
          <w:tcPr>
            <w:tcW w:w="214" w:type="pct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1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</w:t>
            </w:r>
            <w:r w:rsidR="005E366C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 xml:space="preserve"> </w:t>
            </w: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2</w:t>
            </w:r>
          </w:p>
        </w:tc>
        <w:tc>
          <w:tcPr>
            <w:tcW w:w="222" w:type="pct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3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4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5</w:t>
            </w:r>
          </w:p>
        </w:tc>
        <w:tc>
          <w:tcPr>
            <w:tcW w:w="222" w:type="pct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6</w:t>
            </w:r>
          </w:p>
        </w:tc>
        <w:tc>
          <w:tcPr>
            <w:tcW w:w="22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7</w:t>
            </w:r>
          </w:p>
        </w:tc>
        <w:tc>
          <w:tcPr>
            <w:tcW w:w="22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8</w:t>
            </w:r>
          </w:p>
        </w:tc>
        <w:tc>
          <w:tcPr>
            <w:tcW w:w="22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9</w:t>
            </w:r>
          </w:p>
        </w:tc>
        <w:tc>
          <w:tcPr>
            <w:tcW w:w="22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10</w:t>
            </w:r>
          </w:p>
        </w:tc>
        <w:tc>
          <w:tcPr>
            <w:tcW w:w="22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11</w:t>
            </w:r>
          </w:p>
        </w:tc>
        <w:tc>
          <w:tcPr>
            <w:tcW w:w="22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12</w:t>
            </w:r>
          </w:p>
        </w:tc>
        <w:tc>
          <w:tcPr>
            <w:tcW w:w="22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13</w:t>
            </w:r>
          </w:p>
        </w:tc>
        <w:tc>
          <w:tcPr>
            <w:tcW w:w="22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14</w:t>
            </w:r>
          </w:p>
        </w:tc>
        <w:tc>
          <w:tcPr>
            <w:tcW w:w="22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15</w:t>
            </w:r>
          </w:p>
        </w:tc>
        <w:tc>
          <w:tcPr>
            <w:tcW w:w="222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ОК 16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28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ВК 1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40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ВК 2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40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ВК 3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40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ВК 4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2D5F5D" w:rsidRPr="004A01F9" w:rsidRDefault="002D5F5D" w:rsidP="005E366C">
            <w:pPr>
              <w:spacing w:line="240" w:lineRule="auto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ВК 5</w:t>
            </w:r>
          </w:p>
        </w:tc>
      </w:tr>
      <w:tr w:rsidR="00187F92" w:rsidRPr="004A01F9" w:rsidTr="005E366C">
        <w:trPr>
          <w:cantSplit/>
          <w:trHeight w:val="567"/>
        </w:trPr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187F92" w:rsidRPr="004A01F9" w:rsidRDefault="00187F92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187F92" w:rsidRPr="004A01F9" w:rsidRDefault="00187F92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1</w:t>
            </w:r>
          </w:p>
        </w:tc>
        <w:tc>
          <w:tcPr>
            <w:tcW w:w="214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187F92" w:rsidRDefault="00187F92">
            <w:r w:rsidRPr="002607B0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187F92" w:rsidRDefault="00187F92">
            <w:r w:rsidRPr="002607B0"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187F92" w:rsidRPr="004A01F9" w:rsidRDefault="002D446E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 w:rsidRPr="001054CF">
              <w:rPr>
                <w:rFonts w:ascii="Calibri" w:eastAsia="Times New Roman" w:hAnsi="Calibri" w:cs="Calibri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187F92" w:rsidRPr="004A01F9" w:rsidRDefault="00187F92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334CD" w:rsidRPr="003334CD" w:rsidTr="002E3A04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Pr="003334CD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spacing w:val="-20"/>
                <w:sz w:val="22"/>
                <w:szCs w:val="22"/>
                <w:lang w:val="uk-UA" w:eastAsia="ru-RU"/>
              </w:rPr>
            </w:pPr>
            <w:r w:rsidRPr="003334CD">
              <w:rPr>
                <w:rFonts w:eastAsia="Times New Roman"/>
                <w:bCs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3334CD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spacing w:val="-20"/>
                <w:sz w:val="22"/>
                <w:szCs w:val="22"/>
                <w:lang w:val="uk-UA" w:eastAsia="ru-RU"/>
              </w:rPr>
            </w:pPr>
            <w:r w:rsidRPr="003334CD">
              <w:rPr>
                <w:rFonts w:eastAsia="Times New Roman"/>
                <w:bCs/>
                <w:spacing w:val="-20"/>
                <w:sz w:val="22"/>
                <w:szCs w:val="22"/>
                <w:lang w:val="uk-UA" w:eastAsia="ru-RU"/>
              </w:rPr>
              <w:t>2</w:t>
            </w:r>
          </w:p>
        </w:tc>
        <w:tc>
          <w:tcPr>
            <w:tcW w:w="2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/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/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5E3FC9" w:rsidRPr="003334CD" w:rsidRDefault="005E3FC9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</w:tr>
      <w:tr w:rsidR="005E3FC9" w:rsidRPr="004A01F9" w:rsidTr="005E366C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3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5E3FC9" w:rsidRPr="004A01F9" w:rsidRDefault="005E3FC9" w:rsidP="00F37AB9">
            <w:pPr>
              <w:spacing w:line="240" w:lineRule="auto"/>
              <w:ind w:right="113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E3FC9" w:rsidRPr="004A01F9" w:rsidTr="005E366C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Pr="00187F92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187F92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187F92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187F92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4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5E3FC9" w:rsidRPr="00187F92" w:rsidRDefault="005E3FC9" w:rsidP="00F37AB9">
            <w:pPr>
              <w:spacing w:line="240" w:lineRule="auto"/>
              <w:ind w:right="113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187F92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187F92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187F92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187F92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187F92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187F92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</w:tr>
      <w:tr w:rsidR="005E3FC9" w:rsidRPr="004A01F9" w:rsidTr="005E366C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5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5E3FC9" w:rsidRPr="004A01F9" w:rsidRDefault="005E3FC9" w:rsidP="00F37AB9">
            <w:pPr>
              <w:spacing w:line="240" w:lineRule="auto"/>
              <w:ind w:right="113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bookmarkStart w:id="0" w:name="_GoBack"/>
            <w:bookmarkEnd w:id="0"/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</w:tr>
      <w:tr w:rsidR="005E3FC9" w:rsidRPr="004A01F9" w:rsidTr="005E366C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6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5E3FC9" w:rsidRPr="004A01F9" w:rsidRDefault="005E3FC9" w:rsidP="00F37AB9">
            <w:pPr>
              <w:spacing w:line="240" w:lineRule="auto"/>
              <w:ind w:right="113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E3FC9" w:rsidRPr="004A01F9" w:rsidTr="005E366C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7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5E3FC9" w:rsidRPr="004A01F9" w:rsidRDefault="005E3FC9" w:rsidP="00F37AB9">
            <w:pPr>
              <w:spacing w:line="240" w:lineRule="auto"/>
              <w:ind w:right="113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E3FC9" w:rsidRPr="004A01F9" w:rsidTr="005E366C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8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center"/>
          </w:tcPr>
          <w:p w:rsidR="005E3FC9" w:rsidRPr="004A01F9" w:rsidRDefault="005E3FC9" w:rsidP="00F37AB9">
            <w:pPr>
              <w:spacing w:line="240" w:lineRule="auto"/>
              <w:ind w:right="113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3334CD" w:rsidRPr="003334CD" w:rsidTr="002E3A04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8469DA" w:rsidRPr="003334CD" w:rsidRDefault="008469DA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spacing w:val="-20"/>
                <w:sz w:val="22"/>
                <w:szCs w:val="22"/>
                <w:lang w:val="uk-UA" w:eastAsia="ru-RU"/>
              </w:rPr>
            </w:pPr>
            <w:r w:rsidRPr="003334CD">
              <w:rPr>
                <w:rFonts w:eastAsia="Times New Roman"/>
                <w:bCs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8469DA" w:rsidRPr="003334CD" w:rsidRDefault="008469DA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spacing w:val="-20"/>
                <w:sz w:val="22"/>
                <w:szCs w:val="22"/>
                <w:lang w:val="uk-UA" w:eastAsia="ru-RU"/>
              </w:rPr>
            </w:pPr>
            <w:r w:rsidRPr="003334CD">
              <w:rPr>
                <w:rFonts w:eastAsia="Times New Roman"/>
                <w:bCs/>
                <w:spacing w:val="-20"/>
                <w:sz w:val="22"/>
                <w:szCs w:val="22"/>
                <w:lang w:val="uk-UA" w:eastAsia="ru-RU"/>
              </w:rPr>
              <w:t>9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8469DA" w:rsidRPr="003334CD" w:rsidRDefault="008469DA" w:rsidP="002E3A04"/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8469DA" w:rsidRPr="003334CD" w:rsidRDefault="008469DA" w:rsidP="002E3A04"/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8469DA" w:rsidRPr="003334CD" w:rsidRDefault="008469DA" w:rsidP="002E3A04">
            <w:r w:rsidRPr="003334CD">
              <w:rPr>
                <w:rFonts w:eastAsia="Times New Roman"/>
                <w:b/>
                <w:bCs/>
                <w:sz w:val="22"/>
                <w:szCs w:val="22"/>
                <w:lang w:val="uk-UA" w:eastAsia="ru-RU"/>
              </w:rPr>
              <w:t>*</w:t>
            </w:r>
          </w:p>
        </w:tc>
      </w:tr>
      <w:tr w:rsidR="005E3FC9" w:rsidRPr="004A01F9" w:rsidTr="005E366C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10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E3FC9" w:rsidRPr="004A01F9" w:rsidTr="005E366C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11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eastAsia="Times New Roman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E3FC9" w:rsidRPr="004A01F9" w:rsidTr="005E366C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12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</w:tr>
      <w:tr w:rsidR="005E3FC9" w:rsidRPr="004A01F9" w:rsidTr="005E366C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13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</w:tr>
      <w:tr w:rsidR="005E3FC9" w:rsidRPr="004A01F9" w:rsidTr="005E366C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14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8469DA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  <w:tr w:rsidR="005E3FC9" w:rsidRPr="004A01F9" w:rsidTr="005E366C">
        <w:trPr>
          <w:cantSplit/>
          <w:trHeight w:val="567"/>
        </w:trPr>
        <w:tc>
          <w:tcPr>
            <w:tcW w:w="3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ПРН</w:t>
            </w:r>
          </w:p>
          <w:p w:rsidR="005E3FC9" w:rsidRPr="004A01F9" w:rsidRDefault="005E3FC9" w:rsidP="005E366C">
            <w:pPr>
              <w:tabs>
                <w:tab w:val="left" w:pos="612"/>
              </w:tabs>
              <w:spacing w:line="192" w:lineRule="auto"/>
              <w:ind w:right="34"/>
              <w:jc w:val="center"/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</w:pPr>
            <w:r w:rsidRPr="004A01F9">
              <w:rPr>
                <w:rFonts w:eastAsia="Times New Roman"/>
                <w:bCs/>
                <w:color w:val="000000"/>
                <w:spacing w:val="-20"/>
                <w:sz w:val="22"/>
                <w:szCs w:val="22"/>
                <w:lang w:val="uk-UA" w:eastAsia="ru-RU"/>
              </w:rPr>
              <w:t>15</w:t>
            </w:r>
          </w:p>
        </w:tc>
        <w:tc>
          <w:tcPr>
            <w:tcW w:w="2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  <w:t>*</w:t>
            </w: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3FC9" w:rsidRPr="004A01F9" w:rsidRDefault="005E3FC9" w:rsidP="00F37AB9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ru-RU"/>
              </w:rPr>
            </w:pPr>
          </w:p>
        </w:tc>
      </w:tr>
    </w:tbl>
    <w:p w:rsidR="00207EE9" w:rsidRPr="004A01F9" w:rsidRDefault="00207EE9" w:rsidP="00F533F5">
      <w:pPr>
        <w:rPr>
          <w:lang w:val="uk-UA"/>
        </w:rPr>
      </w:pPr>
    </w:p>
    <w:sectPr w:rsidR="00207EE9" w:rsidRPr="004A01F9" w:rsidSect="002D5F5D">
      <w:pgSz w:w="16838" w:h="11906" w:orient="landscape"/>
      <w:pgMar w:top="709" w:right="1134" w:bottom="851" w:left="1134" w:header="708" w:footer="708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1251 Times">
    <w:altName w:val="Courier New"/>
    <w:charset w:val="00"/>
    <w:family w:val="swiss"/>
    <w:pitch w:val="variable"/>
    <w:sig w:usb0="00000001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8CF8AF4E"/>
    <w:lvl w:ilvl="0">
      <w:numFmt w:val="bullet"/>
      <w:lvlText w:val="*"/>
      <w:lvlJc w:val="left"/>
    </w:lvl>
  </w:abstractNum>
  <w:abstractNum w:abstractNumId="1">
    <w:nsid w:val="00000001"/>
    <w:multiLevelType w:val="multilevel"/>
    <w:tmpl w:val="00000000"/>
    <w:lvl w:ilvl="0">
      <w:start w:val="1"/>
      <w:numFmt w:val="bullet"/>
      <w:lvlText w:val="-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1">
      <w:start w:val="1"/>
      <w:numFmt w:val="bullet"/>
      <w:lvlText w:val="-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2">
      <w:start w:val="1"/>
      <w:numFmt w:val="bullet"/>
      <w:lvlText w:val="-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3">
      <w:start w:val="1"/>
      <w:numFmt w:val="bullet"/>
      <w:lvlText w:val="-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4">
      <w:start w:val="1"/>
      <w:numFmt w:val="bullet"/>
      <w:lvlText w:val="-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5">
      <w:start w:val="1"/>
      <w:numFmt w:val="bullet"/>
      <w:lvlText w:val="-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6">
      <w:start w:val="1"/>
      <w:numFmt w:val="bullet"/>
      <w:lvlText w:val="-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7">
      <w:start w:val="1"/>
      <w:numFmt w:val="bullet"/>
      <w:lvlText w:val="-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8">
      <w:start w:val="1"/>
      <w:numFmt w:val="bullet"/>
      <w:lvlText w:val="-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</w:abstractNum>
  <w:abstractNum w:abstractNumId="2">
    <w:nsid w:val="00125063"/>
    <w:multiLevelType w:val="multilevel"/>
    <w:tmpl w:val="5A0846C8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cs="Times New Roman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cs="Times New Roman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cs="Times New Roman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cs="Times New Roman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cs="Times New Roman" w:hint="default"/>
      </w:rPr>
    </w:lvl>
  </w:abstractNum>
  <w:abstractNum w:abstractNumId="3">
    <w:nsid w:val="06D67733"/>
    <w:multiLevelType w:val="singleLevel"/>
    <w:tmpl w:val="3D428754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4">
    <w:nsid w:val="0F265AD5"/>
    <w:multiLevelType w:val="multilevel"/>
    <w:tmpl w:val="5A0846C8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cs="Times New Roman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cs="Times New Roman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cs="Times New Roman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cs="Times New Roman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cs="Times New Roman" w:hint="default"/>
      </w:rPr>
    </w:lvl>
  </w:abstractNum>
  <w:abstractNum w:abstractNumId="5">
    <w:nsid w:val="11BB783E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1FF9517C"/>
    <w:multiLevelType w:val="hybridMultilevel"/>
    <w:tmpl w:val="C50A99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A4A10E2"/>
    <w:multiLevelType w:val="hybridMultilevel"/>
    <w:tmpl w:val="E21E35E2"/>
    <w:lvl w:ilvl="0" w:tplc="A3626F3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>
    <w:nsid w:val="2F550EB2"/>
    <w:multiLevelType w:val="hybridMultilevel"/>
    <w:tmpl w:val="FA18098A"/>
    <w:lvl w:ilvl="0" w:tplc="A3626F3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>
    <w:nsid w:val="39302CA0"/>
    <w:multiLevelType w:val="hybridMultilevel"/>
    <w:tmpl w:val="86BA093E"/>
    <w:lvl w:ilvl="0" w:tplc="38EACED0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4B3762"/>
    <w:multiLevelType w:val="multilevel"/>
    <w:tmpl w:val="52F2A0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1">
    <w:nsid w:val="4670706D"/>
    <w:multiLevelType w:val="multilevel"/>
    <w:tmpl w:val="A5346A86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Zero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2">
    <w:nsid w:val="47FD7286"/>
    <w:multiLevelType w:val="hybridMultilevel"/>
    <w:tmpl w:val="B6AA1EC6"/>
    <w:lvl w:ilvl="0" w:tplc="A3626F3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12A03CD"/>
    <w:multiLevelType w:val="hybridMultilevel"/>
    <w:tmpl w:val="E8D25922"/>
    <w:lvl w:ilvl="0" w:tplc="A3626F3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>
    <w:nsid w:val="5DD44AC1"/>
    <w:multiLevelType w:val="hybridMultilevel"/>
    <w:tmpl w:val="84B0DB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4054D3D"/>
    <w:multiLevelType w:val="hybridMultilevel"/>
    <w:tmpl w:val="B782A152"/>
    <w:lvl w:ilvl="0" w:tplc="A3626F3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A4537E0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>
    <w:nsid w:val="6A797DCC"/>
    <w:multiLevelType w:val="hybridMultilevel"/>
    <w:tmpl w:val="B9C8CFAE"/>
    <w:lvl w:ilvl="0" w:tplc="A3626F3E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>
    <w:nsid w:val="782A3D9D"/>
    <w:multiLevelType w:val="hybridMultilevel"/>
    <w:tmpl w:val="F072000C"/>
    <w:lvl w:ilvl="0" w:tplc="A3626F3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1"/>
  </w:num>
  <w:num w:numId="4">
    <w:abstractNumId w:val="16"/>
  </w:num>
  <w:num w:numId="5">
    <w:abstractNumId w:val="5"/>
  </w:num>
  <w:num w:numId="6">
    <w:abstractNumId w:val="0"/>
    <w:lvlOverride w:ilvl="0">
      <w:lvl w:ilvl="0">
        <w:start w:val="65535"/>
        <w:numFmt w:val="bullet"/>
        <w:lvlText w:val="-"/>
        <w:legacy w:legacy="1" w:legacySpace="0" w:legacyIndent="226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2"/>
  </w:num>
  <w:num w:numId="8">
    <w:abstractNumId w:val="4"/>
  </w:num>
  <w:num w:numId="9">
    <w:abstractNumId w:val="18"/>
  </w:num>
  <w:num w:numId="10">
    <w:abstractNumId w:val="7"/>
  </w:num>
  <w:num w:numId="11">
    <w:abstractNumId w:val="13"/>
  </w:num>
  <w:num w:numId="12">
    <w:abstractNumId w:val="15"/>
  </w:num>
  <w:num w:numId="13">
    <w:abstractNumId w:val="8"/>
  </w:num>
  <w:num w:numId="14">
    <w:abstractNumId w:val="12"/>
  </w:num>
  <w:num w:numId="15">
    <w:abstractNumId w:val="17"/>
  </w:num>
  <w:num w:numId="16">
    <w:abstractNumId w:val="3"/>
    <w:lvlOverride w:ilvl="0">
      <w:startOverride w:val="1"/>
    </w:lvlOverride>
  </w:num>
  <w:num w:numId="17">
    <w:abstractNumId w:val="14"/>
  </w:num>
  <w:num w:numId="18">
    <w:abstractNumId w:val="11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MDEzMDIwMzA2N7ZU0lEKTi0uzszPAykwqwUAW5qldSwAAAA="/>
  </w:docVars>
  <w:rsids>
    <w:rsidRoot w:val="002D6790"/>
    <w:rsid w:val="00013C46"/>
    <w:rsid w:val="00030693"/>
    <w:rsid w:val="000377D4"/>
    <w:rsid w:val="000B07D3"/>
    <w:rsid w:val="000B7108"/>
    <w:rsid w:val="000D0BDF"/>
    <w:rsid w:val="001054CF"/>
    <w:rsid w:val="0017053D"/>
    <w:rsid w:val="00187F92"/>
    <w:rsid w:val="001B2323"/>
    <w:rsid w:val="001B65B2"/>
    <w:rsid w:val="001F277B"/>
    <w:rsid w:val="001F714B"/>
    <w:rsid w:val="002021C1"/>
    <w:rsid w:val="00207EE9"/>
    <w:rsid w:val="00223A8E"/>
    <w:rsid w:val="00286999"/>
    <w:rsid w:val="002C4C1D"/>
    <w:rsid w:val="002D446E"/>
    <w:rsid w:val="002D5F5D"/>
    <w:rsid w:val="002D6790"/>
    <w:rsid w:val="002E3A04"/>
    <w:rsid w:val="00302D10"/>
    <w:rsid w:val="00303672"/>
    <w:rsid w:val="00305821"/>
    <w:rsid w:val="003079FE"/>
    <w:rsid w:val="003177A9"/>
    <w:rsid w:val="00322183"/>
    <w:rsid w:val="003311B9"/>
    <w:rsid w:val="003334CD"/>
    <w:rsid w:val="003403BC"/>
    <w:rsid w:val="003548BB"/>
    <w:rsid w:val="003A0324"/>
    <w:rsid w:val="003A33A1"/>
    <w:rsid w:val="003E7FDD"/>
    <w:rsid w:val="00414354"/>
    <w:rsid w:val="00416CA0"/>
    <w:rsid w:val="00454AEF"/>
    <w:rsid w:val="00464028"/>
    <w:rsid w:val="00482BE4"/>
    <w:rsid w:val="00497F32"/>
    <w:rsid w:val="004A01F9"/>
    <w:rsid w:val="005A2AB7"/>
    <w:rsid w:val="005E366C"/>
    <w:rsid w:val="005E3FC9"/>
    <w:rsid w:val="0063694A"/>
    <w:rsid w:val="0067578C"/>
    <w:rsid w:val="006E4C61"/>
    <w:rsid w:val="0070433C"/>
    <w:rsid w:val="007078B6"/>
    <w:rsid w:val="00791DF8"/>
    <w:rsid w:val="00792F66"/>
    <w:rsid w:val="00814473"/>
    <w:rsid w:val="008465DC"/>
    <w:rsid w:val="008469DA"/>
    <w:rsid w:val="00856CA9"/>
    <w:rsid w:val="00873DCC"/>
    <w:rsid w:val="008A07CD"/>
    <w:rsid w:val="008E6D83"/>
    <w:rsid w:val="00952D35"/>
    <w:rsid w:val="009D4D01"/>
    <w:rsid w:val="00A66CF5"/>
    <w:rsid w:val="00A67270"/>
    <w:rsid w:val="00A67487"/>
    <w:rsid w:val="00AE0412"/>
    <w:rsid w:val="00AE644E"/>
    <w:rsid w:val="00B17FCE"/>
    <w:rsid w:val="00B5080F"/>
    <w:rsid w:val="00B73663"/>
    <w:rsid w:val="00BB5915"/>
    <w:rsid w:val="00BC2E9A"/>
    <w:rsid w:val="00C33EF6"/>
    <w:rsid w:val="00C840FA"/>
    <w:rsid w:val="00CF75D0"/>
    <w:rsid w:val="00D178F6"/>
    <w:rsid w:val="00D36F88"/>
    <w:rsid w:val="00D603F9"/>
    <w:rsid w:val="00D656BB"/>
    <w:rsid w:val="00E2340A"/>
    <w:rsid w:val="00E237AA"/>
    <w:rsid w:val="00E55D65"/>
    <w:rsid w:val="00E6100A"/>
    <w:rsid w:val="00ED6B0B"/>
    <w:rsid w:val="00EE64E6"/>
    <w:rsid w:val="00F23587"/>
    <w:rsid w:val="00F37AB9"/>
    <w:rsid w:val="00F37E98"/>
    <w:rsid w:val="00F47E9B"/>
    <w:rsid w:val="00F533F5"/>
    <w:rsid w:val="00F80E52"/>
    <w:rsid w:val="00FB7B8D"/>
    <w:rsid w:val="00FF2985"/>
    <w:rsid w:val="00FF7B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sz w:val="28"/>
        <w:szCs w:val="28"/>
        <w:lang w:val="ru-R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</w:style>
  <w:style w:type="paragraph" w:styleId="2">
    <w:name w:val="heading 2"/>
    <w:basedOn w:val="a"/>
    <w:next w:val="a"/>
    <w:link w:val="20"/>
    <w:qFormat/>
    <w:rsid w:val="00207EE9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lang w:eastAsia="ru-RU"/>
    </w:rPr>
  </w:style>
  <w:style w:type="paragraph" w:styleId="6">
    <w:name w:val="heading 6"/>
    <w:basedOn w:val="a"/>
    <w:next w:val="a"/>
    <w:link w:val="60"/>
    <w:qFormat/>
    <w:rsid w:val="00207EE9"/>
    <w:pPr>
      <w:widowControl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/>
      <w:b/>
      <w:bCs/>
      <w:sz w:val="22"/>
      <w:szCs w:val="22"/>
      <w:lang w:val="x-none" w:eastAsia="x-none"/>
    </w:rPr>
  </w:style>
  <w:style w:type="paragraph" w:styleId="8">
    <w:name w:val="heading 8"/>
    <w:basedOn w:val="a"/>
    <w:next w:val="a"/>
    <w:link w:val="80"/>
    <w:qFormat/>
    <w:rsid w:val="00207EE9"/>
    <w:pPr>
      <w:spacing w:before="240" w:after="60" w:line="240" w:lineRule="auto"/>
      <w:outlineLvl w:val="7"/>
    </w:pPr>
    <w:rPr>
      <w:rFonts w:ascii="Calibri" w:eastAsia="Times New Roman" w:hAnsi="Calibri"/>
      <w:i/>
      <w:iCs/>
      <w:sz w:val="24"/>
      <w:szCs w:val="24"/>
      <w:lang w:val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rsid w:val="00286999"/>
    <w:pPr>
      <w:ind w:left="720"/>
      <w:contextualSpacing/>
    </w:pPr>
    <w:rPr>
      <w:color w:val="000000"/>
    </w:rPr>
  </w:style>
  <w:style w:type="paragraph" w:customStyle="1" w:styleId="Default">
    <w:name w:val="Default"/>
    <w:rsid w:val="00303672"/>
    <w:pPr>
      <w:autoSpaceDE w:val="0"/>
      <w:autoSpaceDN w:val="0"/>
      <w:adjustRightInd w:val="0"/>
      <w:spacing w:line="240" w:lineRule="auto"/>
    </w:pPr>
    <w:rPr>
      <w:color w:val="000000"/>
      <w:sz w:val="24"/>
      <w:szCs w:val="24"/>
    </w:rPr>
  </w:style>
  <w:style w:type="character" w:styleId="a4">
    <w:name w:val="Hyperlink"/>
    <w:basedOn w:val="a0"/>
    <w:uiPriority w:val="99"/>
    <w:unhideWhenUsed/>
    <w:rsid w:val="00814473"/>
    <w:rPr>
      <w:color w:val="0000FF" w:themeColor="hyperlink"/>
      <w:u w:val="single"/>
    </w:rPr>
  </w:style>
  <w:style w:type="character" w:customStyle="1" w:styleId="20">
    <w:name w:val="Заголовок 2 Знак"/>
    <w:basedOn w:val="a0"/>
    <w:link w:val="2"/>
    <w:rsid w:val="00207EE9"/>
    <w:rPr>
      <w:rFonts w:ascii="Arial" w:eastAsia="Times New Roman" w:hAnsi="Arial" w:cs="Arial"/>
      <w:b/>
      <w:bCs/>
      <w:i/>
      <w:iCs/>
      <w:lang w:eastAsia="ru-RU"/>
    </w:rPr>
  </w:style>
  <w:style w:type="character" w:customStyle="1" w:styleId="60">
    <w:name w:val="Заголовок 6 Знак"/>
    <w:basedOn w:val="a0"/>
    <w:link w:val="6"/>
    <w:rsid w:val="00207EE9"/>
    <w:rPr>
      <w:rFonts w:ascii="Calibri" w:eastAsia="Times New Roman" w:hAnsi="Calibri"/>
      <w:b/>
      <w:bCs/>
      <w:sz w:val="22"/>
      <w:szCs w:val="22"/>
      <w:lang w:val="x-none" w:eastAsia="x-none"/>
    </w:rPr>
  </w:style>
  <w:style w:type="character" w:customStyle="1" w:styleId="80">
    <w:name w:val="Заголовок 8 Знак"/>
    <w:basedOn w:val="a0"/>
    <w:link w:val="8"/>
    <w:rsid w:val="00207EE9"/>
    <w:rPr>
      <w:rFonts w:ascii="Calibri" w:eastAsia="Times New Roman" w:hAnsi="Calibri"/>
      <w:i/>
      <w:iCs/>
      <w:sz w:val="24"/>
      <w:szCs w:val="24"/>
      <w:lang w:val="x-none"/>
    </w:rPr>
  </w:style>
  <w:style w:type="numbering" w:customStyle="1" w:styleId="1">
    <w:name w:val="Нет списка1"/>
    <w:next w:val="a2"/>
    <w:uiPriority w:val="99"/>
    <w:semiHidden/>
    <w:unhideWhenUsed/>
    <w:rsid w:val="00207EE9"/>
  </w:style>
  <w:style w:type="character" w:customStyle="1" w:styleId="a5">
    <w:name w:val="Знак"/>
    <w:rsid w:val="00207EE9"/>
    <w:rPr>
      <w:rFonts w:ascii="Calibri" w:eastAsia="Times New Roman" w:hAnsi="Calibri" w:cs="Times New Roman"/>
      <w:b/>
      <w:bCs/>
      <w:sz w:val="22"/>
      <w:lang w:val="x-none" w:eastAsia="x-none"/>
    </w:rPr>
  </w:style>
  <w:style w:type="paragraph" w:customStyle="1" w:styleId="3">
    <w:name w:val="Стиль3"/>
    <w:basedOn w:val="a"/>
    <w:rsid w:val="00207EE9"/>
    <w:pPr>
      <w:widowControl w:val="0"/>
      <w:spacing w:line="240" w:lineRule="auto"/>
      <w:jc w:val="center"/>
    </w:pPr>
    <w:rPr>
      <w:rFonts w:eastAsia="Times New Roman"/>
      <w:snapToGrid w:val="0"/>
      <w:sz w:val="24"/>
      <w:szCs w:val="20"/>
      <w:lang w:val="uk-UA" w:eastAsia="ru-RU"/>
    </w:rPr>
  </w:style>
  <w:style w:type="paragraph" w:styleId="a6">
    <w:name w:val="Body Text Indent"/>
    <w:basedOn w:val="a"/>
    <w:link w:val="a7"/>
    <w:semiHidden/>
    <w:unhideWhenUsed/>
    <w:rsid w:val="00207EE9"/>
    <w:pPr>
      <w:spacing w:after="120" w:line="240" w:lineRule="auto"/>
      <w:ind w:left="283"/>
    </w:pPr>
    <w:rPr>
      <w:rFonts w:eastAsia="Times New Roman"/>
      <w:sz w:val="24"/>
      <w:szCs w:val="24"/>
      <w:lang w:eastAsia="ru-RU"/>
    </w:rPr>
  </w:style>
  <w:style w:type="character" w:customStyle="1" w:styleId="a7">
    <w:name w:val="Основной текст с отступом Знак"/>
    <w:basedOn w:val="a0"/>
    <w:link w:val="a6"/>
    <w:semiHidden/>
    <w:rsid w:val="00207EE9"/>
    <w:rPr>
      <w:rFonts w:eastAsia="Times New Roman"/>
      <w:sz w:val="24"/>
      <w:szCs w:val="24"/>
      <w:lang w:eastAsia="ru-RU"/>
    </w:rPr>
  </w:style>
  <w:style w:type="paragraph" w:styleId="a8">
    <w:name w:val="Body Text"/>
    <w:basedOn w:val="a"/>
    <w:link w:val="a9"/>
    <w:semiHidden/>
    <w:unhideWhenUsed/>
    <w:rsid w:val="00207EE9"/>
    <w:pPr>
      <w:spacing w:after="120"/>
    </w:pPr>
    <w:rPr>
      <w:rFonts w:ascii="Calibri" w:eastAsia="Calibri" w:hAnsi="Calibri"/>
      <w:sz w:val="22"/>
      <w:szCs w:val="22"/>
      <w:lang w:val="uk-UA"/>
    </w:rPr>
  </w:style>
  <w:style w:type="character" w:customStyle="1" w:styleId="a9">
    <w:name w:val="Основной текст Знак"/>
    <w:basedOn w:val="a0"/>
    <w:link w:val="a8"/>
    <w:semiHidden/>
    <w:rsid w:val="00207EE9"/>
    <w:rPr>
      <w:rFonts w:ascii="Calibri" w:eastAsia="Calibri" w:hAnsi="Calibri"/>
      <w:sz w:val="22"/>
      <w:szCs w:val="22"/>
      <w:lang w:val="uk-UA"/>
    </w:rPr>
  </w:style>
  <w:style w:type="paragraph" w:styleId="aa">
    <w:name w:val="footnote text"/>
    <w:basedOn w:val="a"/>
    <w:link w:val="ab"/>
    <w:semiHidden/>
    <w:unhideWhenUsed/>
    <w:rsid w:val="00207EE9"/>
    <w:pPr>
      <w:spacing w:after="200"/>
    </w:pPr>
    <w:rPr>
      <w:rFonts w:ascii="Calibri" w:eastAsia="Calibri" w:hAnsi="Calibri"/>
      <w:sz w:val="20"/>
      <w:szCs w:val="20"/>
      <w:lang w:val="x-none"/>
    </w:rPr>
  </w:style>
  <w:style w:type="character" w:customStyle="1" w:styleId="ab">
    <w:name w:val="Текст сноски Знак"/>
    <w:basedOn w:val="a0"/>
    <w:link w:val="aa"/>
    <w:semiHidden/>
    <w:rsid w:val="00207EE9"/>
    <w:rPr>
      <w:rFonts w:ascii="Calibri" w:eastAsia="Calibri" w:hAnsi="Calibri"/>
      <w:sz w:val="20"/>
      <w:szCs w:val="20"/>
      <w:lang w:val="x-none"/>
    </w:rPr>
  </w:style>
  <w:style w:type="character" w:styleId="ac">
    <w:name w:val="footnote reference"/>
    <w:semiHidden/>
    <w:unhideWhenUsed/>
    <w:rsid w:val="00207EE9"/>
    <w:rPr>
      <w:vertAlign w:val="superscript"/>
    </w:rPr>
  </w:style>
  <w:style w:type="paragraph" w:styleId="ad">
    <w:name w:val="header"/>
    <w:basedOn w:val="a"/>
    <w:link w:val="ae"/>
    <w:semiHidden/>
    <w:unhideWhenUsed/>
    <w:rsid w:val="00207EE9"/>
    <w:pPr>
      <w:tabs>
        <w:tab w:val="center" w:pos="4819"/>
        <w:tab w:val="right" w:pos="9639"/>
      </w:tabs>
      <w:spacing w:after="200"/>
    </w:pPr>
    <w:rPr>
      <w:rFonts w:ascii="Calibri" w:eastAsia="Calibri" w:hAnsi="Calibri"/>
      <w:sz w:val="22"/>
      <w:szCs w:val="22"/>
      <w:lang w:val="x-none"/>
    </w:rPr>
  </w:style>
  <w:style w:type="character" w:customStyle="1" w:styleId="ae">
    <w:name w:val="Верхний колонтитул Знак"/>
    <w:basedOn w:val="a0"/>
    <w:link w:val="ad"/>
    <w:semiHidden/>
    <w:rsid w:val="00207EE9"/>
    <w:rPr>
      <w:rFonts w:ascii="Calibri" w:eastAsia="Calibri" w:hAnsi="Calibri"/>
      <w:sz w:val="22"/>
      <w:szCs w:val="22"/>
      <w:lang w:val="x-none"/>
    </w:rPr>
  </w:style>
  <w:style w:type="paragraph" w:styleId="af">
    <w:name w:val="footer"/>
    <w:basedOn w:val="a"/>
    <w:link w:val="af0"/>
    <w:semiHidden/>
    <w:unhideWhenUsed/>
    <w:rsid w:val="00207EE9"/>
    <w:pPr>
      <w:tabs>
        <w:tab w:val="center" w:pos="4819"/>
        <w:tab w:val="right" w:pos="9639"/>
      </w:tabs>
      <w:spacing w:after="200"/>
    </w:pPr>
    <w:rPr>
      <w:rFonts w:ascii="Calibri" w:eastAsia="Calibri" w:hAnsi="Calibri"/>
      <w:sz w:val="22"/>
      <w:szCs w:val="22"/>
      <w:lang w:val="x-none"/>
    </w:rPr>
  </w:style>
  <w:style w:type="character" w:customStyle="1" w:styleId="af0">
    <w:name w:val="Нижний колонтитул Знак"/>
    <w:basedOn w:val="a0"/>
    <w:link w:val="af"/>
    <w:semiHidden/>
    <w:rsid w:val="00207EE9"/>
    <w:rPr>
      <w:rFonts w:ascii="Calibri" w:eastAsia="Calibri" w:hAnsi="Calibri"/>
      <w:sz w:val="22"/>
      <w:szCs w:val="22"/>
      <w:lang w:val="x-none"/>
    </w:rPr>
  </w:style>
  <w:style w:type="paragraph" w:styleId="21">
    <w:name w:val="Body Text Indent 2"/>
    <w:basedOn w:val="a"/>
    <w:link w:val="22"/>
    <w:semiHidden/>
    <w:unhideWhenUsed/>
    <w:rsid w:val="00207EE9"/>
    <w:pPr>
      <w:spacing w:after="120" w:line="480" w:lineRule="auto"/>
      <w:ind w:left="283"/>
    </w:pPr>
    <w:rPr>
      <w:rFonts w:ascii="Calibri" w:eastAsia="Calibri" w:hAnsi="Calibri"/>
      <w:sz w:val="22"/>
      <w:szCs w:val="22"/>
      <w:lang w:val="x-none"/>
    </w:rPr>
  </w:style>
  <w:style w:type="character" w:customStyle="1" w:styleId="22">
    <w:name w:val="Основной текст с отступом 2 Знак"/>
    <w:basedOn w:val="a0"/>
    <w:link w:val="21"/>
    <w:semiHidden/>
    <w:rsid w:val="00207EE9"/>
    <w:rPr>
      <w:rFonts w:ascii="Calibri" w:eastAsia="Calibri" w:hAnsi="Calibri"/>
      <w:sz w:val="22"/>
      <w:szCs w:val="22"/>
      <w:lang w:val="x-none"/>
    </w:rPr>
  </w:style>
  <w:style w:type="paragraph" w:customStyle="1" w:styleId="Iniiaiieoaeno2">
    <w:name w:val="Iniiaiie oaeno 2"/>
    <w:basedOn w:val="a"/>
    <w:rsid w:val="00207EE9"/>
    <w:pPr>
      <w:overflowPunct w:val="0"/>
      <w:autoSpaceDE w:val="0"/>
      <w:autoSpaceDN w:val="0"/>
      <w:adjustRightInd w:val="0"/>
      <w:spacing w:line="240" w:lineRule="auto"/>
      <w:ind w:firstLine="709"/>
      <w:jc w:val="both"/>
      <w:textAlignment w:val="baseline"/>
    </w:pPr>
    <w:rPr>
      <w:rFonts w:ascii="1251 Times" w:eastAsia="Times New Roman" w:hAnsi="1251 Times"/>
      <w:lang w:val="uk-UA" w:eastAsia="ru-RU"/>
    </w:rPr>
  </w:style>
  <w:style w:type="paragraph" w:styleId="af1">
    <w:name w:val="No Spacing"/>
    <w:qFormat/>
    <w:rsid w:val="00207EE9"/>
    <w:pPr>
      <w:spacing w:line="240" w:lineRule="auto"/>
    </w:pPr>
    <w:rPr>
      <w:rFonts w:ascii="Calibri" w:eastAsia="Calibri" w:hAnsi="Calibri"/>
      <w:sz w:val="22"/>
      <w:szCs w:val="22"/>
      <w:lang w:val="uk-UA"/>
    </w:rPr>
  </w:style>
  <w:style w:type="numbering" w:customStyle="1" w:styleId="23">
    <w:name w:val="Нет списка2"/>
    <w:next w:val="a2"/>
    <w:uiPriority w:val="99"/>
    <w:semiHidden/>
    <w:unhideWhenUsed/>
    <w:rsid w:val="00207EE9"/>
  </w:style>
  <w:style w:type="numbering" w:customStyle="1" w:styleId="30">
    <w:name w:val="Нет списка3"/>
    <w:next w:val="a2"/>
    <w:uiPriority w:val="99"/>
    <w:semiHidden/>
    <w:unhideWhenUsed/>
    <w:rsid w:val="00207EE9"/>
  </w:style>
  <w:style w:type="table" w:styleId="af2">
    <w:name w:val="Table Grid"/>
    <w:basedOn w:val="a1"/>
    <w:uiPriority w:val="59"/>
    <w:rsid w:val="00EE64E6"/>
    <w:pPr>
      <w:spacing w:line="240" w:lineRule="auto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yl5">
    <w:name w:val="_5yl5"/>
    <w:basedOn w:val="a0"/>
    <w:rsid w:val="001F277B"/>
  </w:style>
  <w:style w:type="paragraph" w:styleId="af3">
    <w:name w:val="Balloon Text"/>
    <w:basedOn w:val="a"/>
    <w:link w:val="af4"/>
    <w:uiPriority w:val="99"/>
    <w:semiHidden/>
    <w:unhideWhenUsed/>
    <w:rsid w:val="00F47E9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0"/>
    <w:link w:val="af3"/>
    <w:uiPriority w:val="99"/>
    <w:semiHidden/>
    <w:rsid w:val="00F47E9B"/>
    <w:rPr>
      <w:rFonts w:ascii="Tahoma" w:hAnsi="Tahoma" w:cs="Tahoma"/>
      <w:sz w:val="16"/>
      <w:szCs w:val="16"/>
    </w:rPr>
  </w:style>
  <w:style w:type="character" w:styleId="af5">
    <w:name w:val="annotation reference"/>
    <w:basedOn w:val="a0"/>
    <w:uiPriority w:val="99"/>
    <w:semiHidden/>
    <w:unhideWhenUsed/>
    <w:rsid w:val="00AE644E"/>
    <w:rPr>
      <w:sz w:val="16"/>
      <w:szCs w:val="16"/>
    </w:rPr>
  </w:style>
  <w:style w:type="paragraph" w:styleId="af6">
    <w:name w:val="annotation text"/>
    <w:basedOn w:val="a"/>
    <w:link w:val="af7"/>
    <w:uiPriority w:val="99"/>
    <w:semiHidden/>
    <w:unhideWhenUsed/>
    <w:rsid w:val="00AE644E"/>
    <w:pPr>
      <w:spacing w:line="240" w:lineRule="auto"/>
    </w:pPr>
    <w:rPr>
      <w:sz w:val="20"/>
      <w:szCs w:val="20"/>
    </w:rPr>
  </w:style>
  <w:style w:type="character" w:customStyle="1" w:styleId="af7">
    <w:name w:val="Текст примечания Знак"/>
    <w:basedOn w:val="a0"/>
    <w:link w:val="af6"/>
    <w:uiPriority w:val="99"/>
    <w:semiHidden/>
    <w:rsid w:val="00AE644E"/>
    <w:rPr>
      <w:sz w:val="20"/>
      <w:szCs w:val="20"/>
    </w:rPr>
  </w:style>
  <w:style w:type="paragraph" w:styleId="af8">
    <w:name w:val="annotation subject"/>
    <w:basedOn w:val="af6"/>
    <w:next w:val="af6"/>
    <w:link w:val="af9"/>
    <w:uiPriority w:val="99"/>
    <w:semiHidden/>
    <w:unhideWhenUsed/>
    <w:rsid w:val="00AE644E"/>
    <w:rPr>
      <w:b/>
      <w:bCs/>
    </w:rPr>
  </w:style>
  <w:style w:type="character" w:customStyle="1" w:styleId="af9">
    <w:name w:val="Тема примечания Знак"/>
    <w:basedOn w:val="af7"/>
    <w:link w:val="af8"/>
    <w:uiPriority w:val="99"/>
    <w:semiHidden/>
    <w:rsid w:val="00AE644E"/>
    <w:rPr>
      <w:b/>
      <w:bCs/>
      <w:sz w:val="20"/>
      <w:szCs w:val="20"/>
    </w:rPr>
  </w:style>
  <w:style w:type="character" w:styleId="afa">
    <w:name w:val="FollowedHyperlink"/>
    <w:basedOn w:val="a0"/>
    <w:uiPriority w:val="99"/>
    <w:semiHidden/>
    <w:unhideWhenUsed/>
    <w:rsid w:val="008A07CD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sz w:val="28"/>
        <w:szCs w:val="28"/>
        <w:lang w:val="ru-R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</w:style>
  <w:style w:type="paragraph" w:styleId="2">
    <w:name w:val="heading 2"/>
    <w:basedOn w:val="a"/>
    <w:next w:val="a"/>
    <w:link w:val="20"/>
    <w:qFormat/>
    <w:rsid w:val="00207EE9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lang w:eastAsia="ru-RU"/>
    </w:rPr>
  </w:style>
  <w:style w:type="paragraph" w:styleId="6">
    <w:name w:val="heading 6"/>
    <w:basedOn w:val="a"/>
    <w:next w:val="a"/>
    <w:link w:val="60"/>
    <w:qFormat/>
    <w:rsid w:val="00207EE9"/>
    <w:pPr>
      <w:widowControl w:val="0"/>
      <w:autoSpaceDE w:val="0"/>
      <w:autoSpaceDN w:val="0"/>
      <w:adjustRightInd w:val="0"/>
      <w:spacing w:before="240" w:after="60" w:line="240" w:lineRule="auto"/>
      <w:outlineLvl w:val="5"/>
    </w:pPr>
    <w:rPr>
      <w:rFonts w:ascii="Calibri" w:eastAsia="Times New Roman" w:hAnsi="Calibri"/>
      <w:b/>
      <w:bCs/>
      <w:sz w:val="22"/>
      <w:szCs w:val="22"/>
      <w:lang w:val="x-none" w:eastAsia="x-none"/>
    </w:rPr>
  </w:style>
  <w:style w:type="paragraph" w:styleId="8">
    <w:name w:val="heading 8"/>
    <w:basedOn w:val="a"/>
    <w:next w:val="a"/>
    <w:link w:val="80"/>
    <w:qFormat/>
    <w:rsid w:val="00207EE9"/>
    <w:pPr>
      <w:spacing w:before="240" w:after="60" w:line="240" w:lineRule="auto"/>
      <w:outlineLvl w:val="7"/>
    </w:pPr>
    <w:rPr>
      <w:rFonts w:ascii="Calibri" w:eastAsia="Times New Roman" w:hAnsi="Calibri"/>
      <w:i/>
      <w:iCs/>
      <w:sz w:val="24"/>
      <w:szCs w:val="24"/>
      <w:lang w:val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rsid w:val="00286999"/>
    <w:pPr>
      <w:ind w:left="720"/>
      <w:contextualSpacing/>
    </w:pPr>
    <w:rPr>
      <w:color w:val="000000"/>
    </w:rPr>
  </w:style>
  <w:style w:type="paragraph" w:customStyle="1" w:styleId="Default">
    <w:name w:val="Default"/>
    <w:rsid w:val="00303672"/>
    <w:pPr>
      <w:autoSpaceDE w:val="0"/>
      <w:autoSpaceDN w:val="0"/>
      <w:adjustRightInd w:val="0"/>
      <w:spacing w:line="240" w:lineRule="auto"/>
    </w:pPr>
    <w:rPr>
      <w:color w:val="000000"/>
      <w:sz w:val="24"/>
      <w:szCs w:val="24"/>
    </w:rPr>
  </w:style>
  <w:style w:type="character" w:styleId="a4">
    <w:name w:val="Hyperlink"/>
    <w:basedOn w:val="a0"/>
    <w:uiPriority w:val="99"/>
    <w:unhideWhenUsed/>
    <w:rsid w:val="00814473"/>
    <w:rPr>
      <w:color w:val="0000FF" w:themeColor="hyperlink"/>
      <w:u w:val="single"/>
    </w:rPr>
  </w:style>
  <w:style w:type="character" w:customStyle="1" w:styleId="20">
    <w:name w:val="Заголовок 2 Знак"/>
    <w:basedOn w:val="a0"/>
    <w:link w:val="2"/>
    <w:rsid w:val="00207EE9"/>
    <w:rPr>
      <w:rFonts w:ascii="Arial" w:eastAsia="Times New Roman" w:hAnsi="Arial" w:cs="Arial"/>
      <w:b/>
      <w:bCs/>
      <w:i/>
      <w:iCs/>
      <w:lang w:eastAsia="ru-RU"/>
    </w:rPr>
  </w:style>
  <w:style w:type="character" w:customStyle="1" w:styleId="60">
    <w:name w:val="Заголовок 6 Знак"/>
    <w:basedOn w:val="a0"/>
    <w:link w:val="6"/>
    <w:rsid w:val="00207EE9"/>
    <w:rPr>
      <w:rFonts w:ascii="Calibri" w:eastAsia="Times New Roman" w:hAnsi="Calibri"/>
      <w:b/>
      <w:bCs/>
      <w:sz w:val="22"/>
      <w:szCs w:val="22"/>
      <w:lang w:val="x-none" w:eastAsia="x-none"/>
    </w:rPr>
  </w:style>
  <w:style w:type="character" w:customStyle="1" w:styleId="80">
    <w:name w:val="Заголовок 8 Знак"/>
    <w:basedOn w:val="a0"/>
    <w:link w:val="8"/>
    <w:rsid w:val="00207EE9"/>
    <w:rPr>
      <w:rFonts w:ascii="Calibri" w:eastAsia="Times New Roman" w:hAnsi="Calibri"/>
      <w:i/>
      <w:iCs/>
      <w:sz w:val="24"/>
      <w:szCs w:val="24"/>
      <w:lang w:val="x-none"/>
    </w:rPr>
  </w:style>
  <w:style w:type="numbering" w:customStyle="1" w:styleId="1">
    <w:name w:val="Нет списка1"/>
    <w:next w:val="a2"/>
    <w:uiPriority w:val="99"/>
    <w:semiHidden/>
    <w:unhideWhenUsed/>
    <w:rsid w:val="00207EE9"/>
  </w:style>
  <w:style w:type="character" w:customStyle="1" w:styleId="a5">
    <w:name w:val="Знак"/>
    <w:rsid w:val="00207EE9"/>
    <w:rPr>
      <w:rFonts w:ascii="Calibri" w:eastAsia="Times New Roman" w:hAnsi="Calibri" w:cs="Times New Roman"/>
      <w:b/>
      <w:bCs/>
      <w:sz w:val="22"/>
      <w:lang w:val="x-none" w:eastAsia="x-none"/>
    </w:rPr>
  </w:style>
  <w:style w:type="paragraph" w:customStyle="1" w:styleId="3">
    <w:name w:val="Стиль3"/>
    <w:basedOn w:val="a"/>
    <w:rsid w:val="00207EE9"/>
    <w:pPr>
      <w:widowControl w:val="0"/>
      <w:spacing w:line="240" w:lineRule="auto"/>
      <w:jc w:val="center"/>
    </w:pPr>
    <w:rPr>
      <w:rFonts w:eastAsia="Times New Roman"/>
      <w:snapToGrid w:val="0"/>
      <w:sz w:val="24"/>
      <w:szCs w:val="20"/>
      <w:lang w:val="uk-UA" w:eastAsia="ru-RU"/>
    </w:rPr>
  </w:style>
  <w:style w:type="paragraph" w:styleId="a6">
    <w:name w:val="Body Text Indent"/>
    <w:basedOn w:val="a"/>
    <w:link w:val="a7"/>
    <w:semiHidden/>
    <w:unhideWhenUsed/>
    <w:rsid w:val="00207EE9"/>
    <w:pPr>
      <w:spacing w:after="120" w:line="240" w:lineRule="auto"/>
      <w:ind w:left="283"/>
    </w:pPr>
    <w:rPr>
      <w:rFonts w:eastAsia="Times New Roman"/>
      <w:sz w:val="24"/>
      <w:szCs w:val="24"/>
      <w:lang w:eastAsia="ru-RU"/>
    </w:rPr>
  </w:style>
  <w:style w:type="character" w:customStyle="1" w:styleId="a7">
    <w:name w:val="Основной текст с отступом Знак"/>
    <w:basedOn w:val="a0"/>
    <w:link w:val="a6"/>
    <w:semiHidden/>
    <w:rsid w:val="00207EE9"/>
    <w:rPr>
      <w:rFonts w:eastAsia="Times New Roman"/>
      <w:sz w:val="24"/>
      <w:szCs w:val="24"/>
      <w:lang w:eastAsia="ru-RU"/>
    </w:rPr>
  </w:style>
  <w:style w:type="paragraph" w:styleId="a8">
    <w:name w:val="Body Text"/>
    <w:basedOn w:val="a"/>
    <w:link w:val="a9"/>
    <w:semiHidden/>
    <w:unhideWhenUsed/>
    <w:rsid w:val="00207EE9"/>
    <w:pPr>
      <w:spacing w:after="120"/>
    </w:pPr>
    <w:rPr>
      <w:rFonts w:ascii="Calibri" w:eastAsia="Calibri" w:hAnsi="Calibri"/>
      <w:sz w:val="22"/>
      <w:szCs w:val="22"/>
      <w:lang w:val="uk-UA"/>
    </w:rPr>
  </w:style>
  <w:style w:type="character" w:customStyle="1" w:styleId="a9">
    <w:name w:val="Основной текст Знак"/>
    <w:basedOn w:val="a0"/>
    <w:link w:val="a8"/>
    <w:semiHidden/>
    <w:rsid w:val="00207EE9"/>
    <w:rPr>
      <w:rFonts w:ascii="Calibri" w:eastAsia="Calibri" w:hAnsi="Calibri"/>
      <w:sz w:val="22"/>
      <w:szCs w:val="22"/>
      <w:lang w:val="uk-UA"/>
    </w:rPr>
  </w:style>
  <w:style w:type="paragraph" w:styleId="aa">
    <w:name w:val="footnote text"/>
    <w:basedOn w:val="a"/>
    <w:link w:val="ab"/>
    <w:semiHidden/>
    <w:unhideWhenUsed/>
    <w:rsid w:val="00207EE9"/>
    <w:pPr>
      <w:spacing w:after="200"/>
    </w:pPr>
    <w:rPr>
      <w:rFonts w:ascii="Calibri" w:eastAsia="Calibri" w:hAnsi="Calibri"/>
      <w:sz w:val="20"/>
      <w:szCs w:val="20"/>
      <w:lang w:val="x-none"/>
    </w:rPr>
  </w:style>
  <w:style w:type="character" w:customStyle="1" w:styleId="ab">
    <w:name w:val="Текст сноски Знак"/>
    <w:basedOn w:val="a0"/>
    <w:link w:val="aa"/>
    <w:semiHidden/>
    <w:rsid w:val="00207EE9"/>
    <w:rPr>
      <w:rFonts w:ascii="Calibri" w:eastAsia="Calibri" w:hAnsi="Calibri"/>
      <w:sz w:val="20"/>
      <w:szCs w:val="20"/>
      <w:lang w:val="x-none"/>
    </w:rPr>
  </w:style>
  <w:style w:type="character" w:styleId="ac">
    <w:name w:val="footnote reference"/>
    <w:semiHidden/>
    <w:unhideWhenUsed/>
    <w:rsid w:val="00207EE9"/>
    <w:rPr>
      <w:vertAlign w:val="superscript"/>
    </w:rPr>
  </w:style>
  <w:style w:type="paragraph" w:styleId="ad">
    <w:name w:val="header"/>
    <w:basedOn w:val="a"/>
    <w:link w:val="ae"/>
    <w:semiHidden/>
    <w:unhideWhenUsed/>
    <w:rsid w:val="00207EE9"/>
    <w:pPr>
      <w:tabs>
        <w:tab w:val="center" w:pos="4819"/>
        <w:tab w:val="right" w:pos="9639"/>
      </w:tabs>
      <w:spacing w:after="200"/>
    </w:pPr>
    <w:rPr>
      <w:rFonts w:ascii="Calibri" w:eastAsia="Calibri" w:hAnsi="Calibri"/>
      <w:sz w:val="22"/>
      <w:szCs w:val="22"/>
      <w:lang w:val="x-none"/>
    </w:rPr>
  </w:style>
  <w:style w:type="character" w:customStyle="1" w:styleId="ae">
    <w:name w:val="Верхний колонтитул Знак"/>
    <w:basedOn w:val="a0"/>
    <w:link w:val="ad"/>
    <w:semiHidden/>
    <w:rsid w:val="00207EE9"/>
    <w:rPr>
      <w:rFonts w:ascii="Calibri" w:eastAsia="Calibri" w:hAnsi="Calibri"/>
      <w:sz w:val="22"/>
      <w:szCs w:val="22"/>
      <w:lang w:val="x-none"/>
    </w:rPr>
  </w:style>
  <w:style w:type="paragraph" w:styleId="af">
    <w:name w:val="footer"/>
    <w:basedOn w:val="a"/>
    <w:link w:val="af0"/>
    <w:semiHidden/>
    <w:unhideWhenUsed/>
    <w:rsid w:val="00207EE9"/>
    <w:pPr>
      <w:tabs>
        <w:tab w:val="center" w:pos="4819"/>
        <w:tab w:val="right" w:pos="9639"/>
      </w:tabs>
      <w:spacing w:after="200"/>
    </w:pPr>
    <w:rPr>
      <w:rFonts w:ascii="Calibri" w:eastAsia="Calibri" w:hAnsi="Calibri"/>
      <w:sz w:val="22"/>
      <w:szCs w:val="22"/>
      <w:lang w:val="x-none"/>
    </w:rPr>
  </w:style>
  <w:style w:type="character" w:customStyle="1" w:styleId="af0">
    <w:name w:val="Нижний колонтитул Знак"/>
    <w:basedOn w:val="a0"/>
    <w:link w:val="af"/>
    <w:semiHidden/>
    <w:rsid w:val="00207EE9"/>
    <w:rPr>
      <w:rFonts w:ascii="Calibri" w:eastAsia="Calibri" w:hAnsi="Calibri"/>
      <w:sz w:val="22"/>
      <w:szCs w:val="22"/>
      <w:lang w:val="x-none"/>
    </w:rPr>
  </w:style>
  <w:style w:type="paragraph" w:styleId="21">
    <w:name w:val="Body Text Indent 2"/>
    <w:basedOn w:val="a"/>
    <w:link w:val="22"/>
    <w:semiHidden/>
    <w:unhideWhenUsed/>
    <w:rsid w:val="00207EE9"/>
    <w:pPr>
      <w:spacing w:after="120" w:line="480" w:lineRule="auto"/>
      <w:ind w:left="283"/>
    </w:pPr>
    <w:rPr>
      <w:rFonts w:ascii="Calibri" w:eastAsia="Calibri" w:hAnsi="Calibri"/>
      <w:sz w:val="22"/>
      <w:szCs w:val="22"/>
      <w:lang w:val="x-none"/>
    </w:rPr>
  </w:style>
  <w:style w:type="character" w:customStyle="1" w:styleId="22">
    <w:name w:val="Основной текст с отступом 2 Знак"/>
    <w:basedOn w:val="a0"/>
    <w:link w:val="21"/>
    <w:semiHidden/>
    <w:rsid w:val="00207EE9"/>
    <w:rPr>
      <w:rFonts w:ascii="Calibri" w:eastAsia="Calibri" w:hAnsi="Calibri"/>
      <w:sz w:val="22"/>
      <w:szCs w:val="22"/>
      <w:lang w:val="x-none"/>
    </w:rPr>
  </w:style>
  <w:style w:type="paragraph" w:customStyle="1" w:styleId="Iniiaiieoaeno2">
    <w:name w:val="Iniiaiie oaeno 2"/>
    <w:basedOn w:val="a"/>
    <w:rsid w:val="00207EE9"/>
    <w:pPr>
      <w:overflowPunct w:val="0"/>
      <w:autoSpaceDE w:val="0"/>
      <w:autoSpaceDN w:val="0"/>
      <w:adjustRightInd w:val="0"/>
      <w:spacing w:line="240" w:lineRule="auto"/>
      <w:ind w:firstLine="709"/>
      <w:jc w:val="both"/>
      <w:textAlignment w:val="baseline"/>
    </w:pPr>
    <w:rPr>
      <w:rFonts w:ascii="1251 Times" w:eastAsia="Times New Roman" w:hAnsi="1251 Times"/>
      <w:lang w:val="uk-UA" w:eastAsia="ru-RU"/>
    </w:rPr>
  </w:style>
  <w:style w:type="paragraph" w:styleId="af1">
    <w:name w:val="No Spacing"/>
    <w:qFormat/>
    <w:rsid w:val="00207EE9"/>
    <w:pPr>
      <w:spacing w:line="240" w:lineRule="auto"/>
    </w:pPr>
    <w:rPr>
      <w:rFonts w:ascii="Calibri" w:eastAsia="Calibri" w:hAnsi="Calibri"/>
      <w:sz w:val="22"/>
      <w:szCs w:val="22"/>
      <w:lang w:val="uk-UA"/>
    </w:rPr>
  </w:style>
  <w:style w:type="numbering" w:customStyle="1" w:styleId="23">
    <w:name w:val="Нет списка2"/>
    <w:next w:val="a2"/>
    <w:uiPriority w:val="99"/>
    <w:semiHidden/>
    <w:unhideWhenUsed/>
    <w:rsid w:val="00207EE9"/>
  </w:style>
  <w:style w:type="numbering" w:customStyle="1" w:styleId="30">
    <w:name w:val="Нет списка3"/>
    <w:next w:val="a2"/>
    <w:uiPriority w:val="99"/>
    <w:semiHidden/>
    <w:unhideWhenUsed/>
    <w:rsid w:val="00207EE9"/>
  </w:style>
  <w:style w:type="table" w:styleId="af2">
    <w:name w:val="Table Grid"/>
    <w:basedOn w:val="a1"/>
    <w:uiPriority w:val="59"/>
    <w:rsid w:val="00EE64E6"/>
    <w:pPr>
      <w:spacing w:line="240" w:lineRule="auto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yl5">
    <w:name w:val="_5yl5"/>
    <w:basedOn w:val="a0"/>
    <w:rsid w:val="001F277B"/>
  </w:style>
  <w:style w:type="paragraph" w:styleId="af3">
    <w:name w:val="Balloon Text"/>
    <w:basedOn w:val="a"/>
    <w:link w:val="af4"/>
    <w:uiPriority w:val="99"/>
    <w:semiHidden/>
    <w:unhideWhenUsed/>
    <w:rsid w:val="00F47E9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0"/>
    <w:link w:val="af3"/>
    <w:uiPriority w:val="99"/>
    <w:semiHidden/>
    <w:rsid w:val="00F47E9B"/>
    <w:rPr>
      <w:rFonts w:ascii="Tahoma" w:hAnsi="Tahoma" w:cs="Tahoma"/>
      <w:sz w:val="16"/>
      <w:szCs w:val="16"/>
    </w:rPr>
  </w:style>
  <w:style w:type="character" w:styleId="af5">
    <w:name w:val="annotation reference"/>
    <w:basedOn w:val="a0"/>
    <w:uiPriority w:val="99"/>
    <w:semiHidden/>
    <w:unhideWhenUsed/>
    <w:rsid w:val="00AE644E"/>
    <w:rPr>
      <w:sz w:val="16"/>
      <w:szCs w:val="16"/>
    </w:rPr>
  </w:style>
  <w:style w:type="paragraph" w:styleId="af6">
    <w:name w:val="annotation text"/>
    <w:basedOn w:val="a"/>
    <w:link w:val="af7"/>
    <w:uiPriority w:val="99"/>
    <w:semiHidden/>
    <w:unhideWhenUsed/>
    <w:rsid w:val="00AE644E"/>
    <w:pPr>
      <w:spacing w:line="240" w:lineRule="auto"/>
    </w:pPr>
    <w:rPr>
      <w:sz w:val="20"/>
      <w:szCs w:val="20"/>
    </w:rPr>
  </w:style>
  <w:style w:type="character" w:customStyle="1" w:styleId="af7">
    <w:name w:val="Текст примечания Знак"/>
    <w:basedOn w:val="a0"/>
    <w:link w:val="af6"/>
    <w:uiPriority w:val="99"/>
    <w:semiHidden/>
    <w:rsid w:val="00AE644E"/>
    <w:rPr>
      <w:sz w:val="20"/>
      <w:szCs w:val="20"/>
    </w:rPr>
  </w:style>
  <w:style w:type="paragraph" w:styleId="af8">
    <w:name w:val="annotation subject"/>
    <w:basedOn w:val="af6"/>
    <w:next w:val="af6"/>
    <w:link w:val="af9"/>
    <w:uiPriority w:val="99"/>
    <w:semiHidden/>
    <w:unhideWhenUsed/>
    <w:rsid w:val="00AE644E"/>
    <w:rPr>
      <w:b/>
      <w:bCs/>
    </w:rPr>
  </w:style>
  <w:style w:type="character" w:customStyle="1" w:styleId="af9">
    <w:name w:val="Тема примечания Знак"/>
    <w:basedOn w:val="af7"/>
    <w:link w:val="af8"/>
    <w:uiPriority w:val="99"/>
    <w:semiHidden/>
    <w:rsid w:val="00AE644E"/>
    <w:rPr>
      <w:b/>
      <w:bCs/>
      <w:sz w:val="20"/>
      <w:szCs w:val="20"/>
    </w:rPr>
  </w:style>
  <w:style w:type="character" w:styleId="afa">
    <w:name w:val="FollowedHyperlink"/>
    <w:basedOn w:val="a0"/>
    <w:uiPriority w:val="99"/>
    <w:semiHidden/>
    <w:unhideWhenUsed/>
    <w:rsid w:val="008A07C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87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4355">
          <w:marLeft w:val="0"/>
          <w:marRight w:val="0"/>
          <w:marTop w:val="0"/>
          <w:marBottom w:val="0"/>
          <w:divBdr>
            <w:top w:val="none" w:sz="0" w:space="4" w:color="auto"/>
            <w:left w:val="none" w:sz="0" w:space="5" w:color="auto"/>
            <w:bottom w:val="single" w:sz="6" w:space="4" w:color="E0E0E0"/>
            <w:right w:val="none" w:sz="0" w:space="5" w:color="auto"/>
          </w:divBdr>
        </w:div>
        <w:div w:id="111442662">
          <w:marLeft w:val="0"/>
          <w:marRight w:val="0"/>
          <w:marTop w:val="0"/>
          <w:marBottom w:val="0"/>
          <w:divBdr>
            <w:top w:val="none" w:sz="0" w:space="4" w:color="auto"/>
            <w:left w:val="none" w:sz="0" w:space="5" w:color="auto"/>
            <w:bottom w:val="single" w:sz="6" w:space="4" w:color="E0E0E0"/>
            <w:right w:val="none" w:sz="0" w:space="5" w:color="auto"/>
          </w:divBdr>
        </w:div>
      </w:divsChild>
    </w:div>
    <w:div w:id="14878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18997">
          <w:marLeft w:val="0"/>
          <w:marRight w:val="0"/>
          <w:marTop w:val="0"/>
          <w:marBottom w:val="0"/>
          <w:divBdr>
            <w:top w:val="none" w:sz="0" w:space="4" w:color="auto"/>
            <w:left w:val="none" w:sz="0" w:space="5" w:color="auto"/>
            <w:bottom w:val="single" w:sz="6" w:space="4" w:color="E0E0E0"/>
            <w:right w:val="none" w:sz="0" w:space="5" w:color="auto"/>
          </w:divBdr>
        </w:div>
        <w:div w:id="2124108513">
          <w:marLeft w:val="0"/>
          <w:marRight w:val="0"/>
          <w:marTop w:val="0"/>
          <w:marBottom w:val="0"/>
          <w:divBdr>
            <w:top w:val="none" w:sz="0" w:space="4" w:color="auto"/>
            <w:left w:val="none" w:sz="0" w:space="5" w:color="auto"/>
            <w:bottom w:val="single" w:sz="6" w:space="4" w:color="E0E0E0"/>
            <w:right w:val="none" w:sz="0" w:space="5" w:color="auto"/>
          </w:divBdr>
        </w:div>
        <w:div w:id="547762961">
          <w:marLeft w:val="0"/>
          <w:marRight w:val="0"/>
          <w:marTop w:val="0"/>
          <w:marBottom w:val="0"/>
          <w:divBdr>
            <w:top w:val="none" w:sz="0" w:space="4" w:color="auto"/>
            <w:left w:val="none" w:sz="0" w:space="5" w:color="auto"/>
            <w:bottom w:val="single" w:sz="6" w:space="4" w:color="E0E0E0"/>
            <w:right w:val="none" w:sz="0" w:space="5" w:color="auto"/>
          </w:divBdr>
        </w:div>
        <w:div w:id="46196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5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4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21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20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ternational.lnu.edu.ua/wp-content/uploads/2021/08/IFNUL_Agreements_Erasmus_2021.xlsx" TargetMode="External"/><Relationship Id="rId13" Type="http://schemas.microsoft.com/office/2007/relationships/diagramDrawing" Target="diagrams/drawing1.xml"/><Relationship Id="rId3" Type="http://schemas.openxmlformats.org/officeDocument/2006/relationships/styles" Target="styles.xml"/><Relationship Id="rId7" Type="http://schemas.openxmlformats.org/officeDocument/2006/relationships/hyperlink" Target="http://intrel.lnu.edu.ua/" TargetMode="External"/><Relationship Id="rId12" Type="http://schemas.openxmlformats.org/officeDocument/2006/relationships/diagramColors" Target="diagrams/colors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diagramQuickStyle" Target="diagrams/quickStyle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diagramLayout" Target="diagrams/layout1.xml"/><Relationship Id="rId4" Type="http://schemas.microsoft.com/office/2007/relationships/stylesWithEffects" Target="stylesWithEffects.xml"/><Relationship Id="rId9" Type="http://schemas.openxmlformats.org/officeDocument/2006/relationships/diagramData" Target="diagrams/data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42539DC-82D5-4AD4-9784-C34341E990D0}" type="doc">
      <dgm:prSet loTypeId="urn:microsoft.com/office/officeart/2005/8/layout/lProcess2" loCatId="list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ru-RU"/>
        </a:p>
      </dgm:t>
    </dgm:pt>
    <dgm:pt modelId="{63AA6D87-20DF-482D-A85F-050991AAE709}">
      <dgm:prSet phldrT="[Текст]"/>
      <dgm:spPr/>
      <dgm:t>
        <a:bodyPr/>
        <a:lstStyle/>
        <a:p>
          <a:r>
            <a:rPr lang="ru-RU"/>
            <a:t>1 семестр</a:t>
          </a:r>
        </a:p>
      </dgm:t>
    </dgm:pt>
    <dgm:pt modelId="{C9CD8E26-7491-44AE-9D1E-69E034DEF698}" type="parTrans" cxnId="{9701308B-C522-4706-9F94-03FA3864DA68}">
      <dgm:prSet/>
      <dgm:spPr/>
      <dgm:t>
        <a:bodyPr/>
        <a:lstStyle/>
        <a:p>
          <a:endParaRPr lang="ru-RU"/>
        </a:p>
      </dgm:t>
    </dgm:pt>
    <dgm:pt modelId="{BB8BA80A-4528-4DC8-98BC-48CF494BBE0B}" type="sibTrans" cxnId="{9701308B-C522-4706-9F94-03FA3864DA68}">
      <dgm:prSet/>
      <dgm:spPr/>
      <dgm:t>
        <a:bodyPr/>
        <a:lstStyle/>
        <a:p>
          <a:endParaRPr lang="ru-RU"/>
        </a:p>
      </dgm:t>
    </dgm:pt>
    <dgm:pt modelId="{4FED56BB-F406-4809-BB05-085879A340C2}">
      <dgm:prSet phldrT="[Текст]"/>
      <dgm:spPr/>
      <dgm:t>
        <a:bodyPr/>
        <a:lstStyle/>
        <a:p>
          <a:r>
            <a:rPr lang="en-US"/>
            <a:t>Іноземна мова для фахової комунікації</a:t>
          </a:r>
          <a:endParaRPr lang="ru-RU"/>
        </a:p>
      </dgm:t>
    </dgm:pt>
    <dgm:pt modelId="{32622BF3-98A1-415B-BB07-90804BC7E8C0}" type="parTrans" cxnId="{798E632B-5FE8-4F6E-ACC0-8BEE1A5B0363}">
      <dgm:prSet/>
      <dgm:spPr/>
      <dgm:t>
        <a:bodyPr/>
        <a:lstStyle/>
        <a:p>
          <a:endParaRPr lang="ru-RU"/>
        </a:p>
      </dgm:t>
    </dgm:pt>
    <dgm:pt modelId="{4645A4D7-B0E4-4EFE-A9FD-DF9F4DEEFA58}" type="sibTrans" cxnId="{798E632B-5FE8-4F6E-ACC0-8BEE1A5B0363}">
      <dgm:prSet/>
      <dgm:spPr/>
      <dgm:t>
        <a:bodyPr/>
        <a:lstStyle/>
        <a:p>
          <a:endParaRPr lang="ru-RU"/>
        </a:p>
      </dgm:t>
    </dgm:pt>
    <dgm:pt modelId="{142C9C22-B17F-4747-80DF-CA7D5FB27E3B}">
      <dgm:prSet phldrT="[Текст]"/>
      <dgm:spPr/>
      <dgm:t>
        <a:bodyPr/>
        <a:lstStyle/>
        <a:p>
          <a:r>
            <a:rPr lang="en-US"/>
            <a:t>Сучасні теорії міжнародної макроекономіки</a:t>
          </a:r>
          <a:endParaRPr lang="ru-RU"/>
        </a:p>
      </dgm:t>
    </dgm:pt>
    <dgm:pt modelId="{E367BA8A-716C-420F-B474-5F482D6DCE51}" type="parTrans" cxnId="{E1970986-BB6B-4D66-837A-5D1746933F17}">
      <dgm:prSet/>
      <dgm:spPr/>
      <dgm:t>
        <a:bodyPr/>
        <a:lstStyle/>
        <a:p>
          <a:endParaRPr lang="ru-RU"/>
        </a:p>
      </dgm:t>
    </dgm:pt>
    <dgm:pt modelId="{EBC7C89F-BB13-470E-8D24-BFB9189C679E}" type="sibTrans" cxnId="{E1970986-BB6B-4D66-837A-5D1746933F17}">
      <dgm:prSet/>
      <dgm:spPr/>
      <dgm:t>
        <a:bodyPr/>
        <a:lstStyle/>
        <a:p>
          <a:endParaRPr lang="ru-RU"/>
        </a:p>
      </dgm:t>
    </dgm:pt>
    <dgm:pt modelId="{46FB60C8-EC34-4B3C-903F-E387D003986B}">
      <dgm:prSet phldrT="[Текст]"/>
      <dgm:spPr/>
      <dgm:t>
        <a:bodyPr/>
        <a:lstStyle/>
        <a:p>
          <a:r>
            <a:rPr lang="ru-RU"/>
            <a:t>2 семестр</a:t>
          </a:r>
        </a:p>
      </dgm:t>
    </dgm:pt>
    <dgm:pt modelId="{CD362BA3-6605-415F-B5DA-1CBF9710A311}" type="parTrans" cxnId="{FBEDBDCC-B73E-466D-BC18-CD7128E1AC0D}">
      <dgm:prSet/>
      <dgm:spPr/>
      <dgm:t>
        <a:bodyPr/>
        <a:lstStyle/>
        <a:p>
          <a:endParaRPr lang="ru-RU"/>
        </a:p>
      </dgm:t>
    </dgm:pt>
    <dgm:pt modelId="{641A0827-33EC-4AAB-AC11-059775FD799F}" type="sibTrans" cxnId="{FBEDBDCC-B73E-466D-BC18-CD7128E1AC0D}">
      <dgm:prSet/>
      <dgm:spPr/>
      <dgm:t>
        <a:bodyPr/>
        <a:lstStyle/>
        <a:p>
          <a:endParaRPr lang="ru-RU"/>
        </a:p>
      </dgm:t>
    </dgm:pt>
    <dgm:pt modelId="{E2ABFBF3-14B1-4924-9841-B066EC47F474}">
      <dgm:prSet phldrT="[Текст]"/>
      <dgm:spPr/>
      <dgm:t>
        <a:bodyPr/>
        <a:lstStyle/>
        <a:p>
          <a:r>
            <a:rPr lang="en-US"/>
            <a:t>Практикум перекладу</a:t>
          </a:r>
          <a:endParaRPr lang="uk-UA"/>
        </a:p>
      </dgm:t>
    </dgm:pt>
    <dgm:pt modelId="{5EDC4CEF-1D7D-4152-80CF-E17CAF3D6ED4}" type="parTrans" cxnId="{21A42CD3-9892-4B6E-911A-364DB348A85D}">
      <dgm:prSet/>
      <dgm:spPr/>
      <dgm:t>
        <a:bodyPr/>
        <a:lstStyle/>
        <a:p>
          <a:endParaRPr lang="ru-RU"/>
        </a:p>
      </dgm:t>
    </dgm:pt>
    <dgm:pt modelId="{DE563782-EDFB-4A8A-BD3D-6761AFEEDC7D}" type="sibTrans" cxnId="{21A42CD3-9892-4B6E-911A-364DB348A85D}">
      <dgm:prSet/>
      <dgm:spPr/>
      <dgm:t>
        <a:bodyPr/>
        <a:lstStyle/>
        <a:p>
          <a:endParaRPr lang="ru-RU"/>
        </a:p>
      </dgm:t>
    </dgm:pt>
    <dgm:pt modelId="{B78B02AA-1A0F-46D4-BA47-53DE535E9254}">
      <dgm:prSet phldrT="[Текст]"/>
      <dgm:spPr/>
      <dgm:t>
        <a:bodyPr/>
        <a:lstStyle/>
        <a:p>
          <a:r>
            <a:rPr lang="en-US"/>
            <a:t>Сучасні моделі економічних систем</a:t>
          </a:r>
          <a:endParaRPr lang="ru-RU"/>
        </a:p>
      </dgm:t>
    </dgm:pt>
    <dgm:pt modelId="{03F51B0F-F39A-4C43-B2D1-9C3FA7E909D7}" type="parTrans" cxnId="{BF70710E-283A-49C6-9049-12D3886BF345}">
      <dgm:prSet/>
      <dgm:spPr/>
      <dgm:t>
        <a:bodyPr/>
        <a:lstStyle/>
        <a:p>
          <a:endParaRPr lang="ru-RU"/>
        </a:p>
      </dgm:t>
    </dgm:pt>
    <dgm:pt modelId="{5F6F360D-DF85-44CB-9252-92C323E73E2A}" type="sibTrans" cxnId="{BF70710E-283A-49C6-9049-12D3886BF345}">
      <dgm:prSet/>
      <dgm:spPr/>
      <dgm:t>
        <a:bodyPr/>
        <a:lstStyle/>
        <a:p>
          <a:endParaRPr lang="ru-RU"/>
        </a:p>
      </dgm:t>
    </dgm:pt>
    <dgm:pt modelId="{E70C40D6-3286-40B1-8D81-A56095AC765E}">
      <dgm:prSet phldrT="[Текст]"/>
      <dgm:spPr/>
      <dgm:t>
        <a:bodyPr/>
        <a:lstStyle/>
        <a:p>
          <a:r>
            <a:rPr lang="ru-RU"/>
            <a:t>3 семестр</a:t>
          </a:r>
        </a:p>
      </dgm:t>
    </dgm:pt>
    <dgm:pt modelId="{ACB62793-F8DD-49D7-A044-0C233B982B3C}" type="parTrans" cxnId="{9940A5FA-32BE-4478-9082-C09E6DA06889}">
      <dgm:prSet/>
      <dgm:spPr/>
      <dgm:t>
        <a:bodyPr/>
        <a:lstStyle/>
        <a:p>
          <a:endParaRPr lang="ru-RU"/>
        </a:p>
      </dgm:t>
    </dgm:pt>
    <dgm:pt modelId="{111B6A19-8EA4-44AA-9CFE-3F13F135D45F}" type="sibTrans" cxnId="{9940A5FA-32BE-4478-9082-C09E6DA06889}">
      <dgm:prSet/>
      <dgm:spPr/>
      <dgm:t>
        <a:bodyPr/>
        <a:lstStyle/>
        <a:p>
          <a:endParaRPr lang="ru-RU"/>
        </a:p>
      </dgm:t>
    </dgm:pt>
    <dgm:pt modelId="{49B79A62-8410-4A63-9195-714D6EAA0766}">
      <dgm:prSet phldrT="[Текст]"/>
      <dgm:spPr/>
      <dgm:t>
        <a:bodyPr/>
        <a:lstStyle/>
        <a:p>
          <a:r>
            <a:rPr lang="en-US"/>
            <a:t>Теоретичний семінар</a:t>
          </a:r>
          <a:endParaRPr lang="ru-RU"/>
        </a:p>
      </dgm:t>
    </dgm:pt>
    <dgm:pt modelId="{40D4AB84-1250-4B98-9B8C-0A7E0CF687AC}" type="parTrans" cxnId="{CCFEA734-963F-44B4-AE6B-EB9D6D6DDD14}">
      <dgm:prSet/>
      <dgm:spPr/>
      <dgm:t>
        <a:bodyPr/>
        <a:lstStyle/>
        <a:p>
          <a:endParaRPr lang="ru-RU"/>
        </a:p>
      </dgm:t>
    </dgm:pt>
    <dgm:pt modelId="{F56EC6A7-CF3F-40AA-8F24-E948B33B586C}" type="sibTrans" cxnId="{CCFEA734-963F-44B4-AE6B-EB9D6D6DDD14}">
      <dgm:prSet/>
      <dgm:spPr/>
      <dgm:t>
        <a:bodyPr/>
        <a:lstStyle/>
        <a:p>
          <a:endParaRPr lang="ru-RU"/>
        </a:p>
      </dgm:t>
    </dgm:pt>
    <dgm:pt modelId="{BD217FCC-6808-4457-BB04-07D6A43F94CC}">
      <dgm:prSet phldrT="[Текст]"/>
      <dgm:spPr/>
      <dgm:t>
        <a:bodyPr/>
        <a:lstStyle/>
        <a:p>
          <a:r>
            <a:rPr lang="en-US"/>
            <a:t>Корпоративна стратегія</a:t>
          </a:r>
          <a:endParaRPr lang="uk-UA"/>
        </a:p>
      </dgm:t>
    </dgm:pt>
    <dgm:pt modelId="{89F6ED35-E780-4ADC-A4E1-92341AB96AAC}" type="parTrans" cxnId="{B7D85912-855E-4531-AD8A-F88D5AC3F640}">
      <dgm:prSet/>
      <dgm:spPr/>
      <dgm:t>
        <a:bodyPr/>
        <a:lstStyle/>
        <a:p>
          <a:endParaRPr lang="ru-RU"/>
        </a:p>
      </dgm:t>
    </dgm:pt>
    <dgm:pt modelId="{E867E228-DD5C-465D-8861-3755BF9A111A}" type="sibTrans" cxnId="{B7D85912-855E-4531-AD8A-F88D5AC3F640}">
      <dgm:prSet/>
      <dgm:spPr/>
      <dgm:t>
        <a:bodyPr/>
        <a:lstStyle/>
        <a:p>
          <a:endParaRPr lang="ru-RU"/>
        </a:p>
      </dgm:t>
    </dgm:pt>
    <dgm:pt modelId="{EA20B5A6-21B8-4477-ADBE-D86991F7B8F1}">
      <dgm:prSet phldrT="[Текст]"/>
      <dgm:spPr/>
      <dgm:t>
        <a:bodyPr/>
        <a:lstStyle/>
        <a:p>
          <a:r>
            <a:rPr lang="en-US"/>
            <a:t>Економічний розвиток сучасних цивілізацій</a:t>
          </a:r>
          <a:endParaRPr lang="ru-RU"/>
        </a:p>
      </dgm:t>
    </dgm:pt>
    <dgm:pt modelId="{7E9FF2CA-430C-4E90-81BF-7BB96C3553B8}" type="parTrans" cxnId="{2B4B8F6B-BF00-440C-9EBC-A03FC32AFAED}">
      <dgm:prSet/>
      <dgm:spPr/>
      <dgm:t>
        <a:bodyPr/>
        <a:lstStyle/>
        <a:p>
          <a:endParaRPr lang="ru-RU"/>
        </a:p>
      </dgm:t>
    </dgm:pt>
    <dgm:pt modelId="{8BF25090-3882-42D1-A0EA-824AD7929DB8}" type="sibTrans" cxnId="{2B4B8F6B-BF00-440C-9EBC-A03FC32AFAED}">
      <dgm:prSet/>
      <dgm:spPr/>
      <dgm:t>
        <a:bodyPr/>
        <a:lstStyle/>
        <a:p>
          <a:endParaRPr lang="ru-RU"/>
        </a:p>
      </dgm:t>
    </dgm:pt>
    <dgm:pt modelId="{8175BE94-72CA-4375-8645-3870D69DFFDC}">
      <dgm:prSet phldrT="[Текст]"/>
      <dgm:spPr/>
      <dgm:t>
        <a:bodyPr/>
        <a:lstStyle/>
        <a:p>
          <a:r>
            <a:rPr lang="en-US"/>
            <a:t>Франчайзинг</a:t>
          </a:r>
          <a:endParaRPr lang="ru-RU"/>
        </a:p>
      </dgm:t>
    </dgm:pt>
    <dgm:pt modelId="{30F1FB62-DD6D-49B2-ACC8-E8B81FE9AD8F}" type="parTrans" cxnId="{AB6B5658-E445-4560-8293-D85C0F4FD088}">
      <dgm:prSet/>
      <dgm:spPr/>
      <dgm:t>
        <a:bodyPr/>
        <a:lstStyle/>
        <a:p>
          <a:endParaRPr lang="ru-RU"/>
        </a:p>
      </dgm:t>
    </dgm:pt>
    <dgm:pt modelId="{E7E159AC-DEAC-4867-82AA-D8F9B5EF7FB6}" type="sibTrans" cxnId="{AB6B5658-E445-4560-8293-D85C0F4FD088}">
      <dgm:prSet/>
      <dgm:spPr/>
      <dgm:t>
        <a:bodyPr/>
        <a:lstStyle/>
        <a:p>
          <a:endParaRPr lang="ru-RU"/>
        </a:p>
      </dgm:t>
    </dgm:pt>
    <dgm:pt modelId="{A0519CEF-E8F1-4D70-AC35-746D7060424B}">
      <dgm:prSet phldrT="[Текст]"/>
      <dgm:spPr/>
      <dgm:t>
        <a:bodyPr/>
        <a:lstStyle/>
        <a:p>
          <a:r>
            <a:rPr lang="en-US"/>
            <a:t>Філософія бізнесу</a:t>
          </a:r>
          <a:endParaRPr lang="ru-RU"/>
        </a:p>
      </dgm:t>
    </dgm:pt>
    <dgm:pt modelId="{E576B866-25D7-4BEF-85F0-ADF1E6666F1F}" type="parTrans" cxnId="{DC41E953-DC91-40A6-AFBF-EE25A1A0BAB0}">
      <dgm:prSet/>
      <dgm:spPr/>
      <dgm:t>
        <a:bodyPr/>
        <a:lstStyle/>
        <a:p>
          <a:endParaRPr lang="ru-RU"/>
        </a:p>
      </dgm:t>
    </dgm:pt>
    <dgm:pt modelId="{CC1238D7-DDDE-4360-94B8-9189C63327FC}" type="sibTrans" cxnId="{DC41E953-DC91-40A6-AFBF-EE25A1A0BAB0}">
      <dgm:prSet/>
      <dgm:spPr/>
      <dgm:t>
        <a:bodyPr/>
        <a:lstStyle/>
        <a:p>
          <a:endParaRPr lang="ru-RU"/>
        </a:p>
      </dgm:t>
    </dgm:pt>
    <dgm:pt modelId="{897D0342-3ADE-429F-9182-311B40117BA7}">
      <dgm:prSet phldrT="[Текст]"/>
      <dgm:spPr/>
      <dgm:t>
        <a:bodyPr/>
        <a:lstStyle/>
        <a:p>
          <a:r>
            <a:rPr lang="en-US"/>
            <a:t>Офшорне підприємництво</a:t>
          </a:r>
          <a:endParaRPr lang="ru-RU"/>
        </a:p>
      </dgm:t>
    </dgm:pt>
    <dgm:pt modelId="{59AFFBE0-C406-4EB3-9730-098CD1889CAA}" type="parTrans" cxnId="{91D03630-F3ED-4256-AE3E-28348794F3A7}">
      <dgm:prSet/>
      <dgm:spPr/>
      <dgm:t>
        <a:bodyPr/>
        <a:lstStyle/>
        <a:p>
          <a:endParaRPr lang="ru-RU"/>
        </a:p>
      </dgm:t>
    </dgm:pt>
    <dgm:pt modelId="{997E6FEE-EF60-4582-A16A-FCECFFC22956}" type="sibTrans" cxnId="{91D03630-F3ED-4256-AE3E-28348794F3A7}">
      <dgm:prSet/>
      <dgm:spPr/>
      <dgm:t>
        <a:bodyPr/>
        <a:lstStyle/>
        <a:p>
          <a:endParaRPr lang="ru-RU"/>
        </a:p>
      </dgm:t>
    </dgm:pt>
    <dgm:pt modelId="{7A5AB8D1-F71D-4247-A5FA-FF951968C4E3}">
      <dgm:prSet phldrT="[Текст]"/>
      <dgm:spPr/>
      <dgm:t>
        <a:bodyPr/>
        <a:lstStyle/>
        <a:p>
          <a:r>
            <a:rPr lang="en-US"/>
            <a:t>Дисципліна вільного вибору студентом</a:t>
          </a:r>
          <a:endParaRPr lang="ru-RU"/>
        </a:p>
      </dgm:t>
    </dgm:pt>
    <dgm:pt modelId="{78215715-D63B-47AE-BC5E-C46ED392A2D3}" type="parTrans" cxnId="{8912552F-3091-422C-B0C8-E1D0006C0107}">
      <dgm:prSet/>
      <dgm:spPr/>
      <dgm:t>
        <a:bodyPr/>
        <a:lstStyle/>
        <a:p>
          <a:endParaRPr lang="ru-RU"/>
        </a:p>
      </dgm:t>
    </dgm:pt>
    <dgm:pt modelId="{EEB4C332-F267-4EEB-B656-B87D0CAEF6BF}" type="sibTrans" cxnId="{8912552F-3091-422C-B0C8-E1D0006C0107}">
      <dgm:prSet/>
      <dgm:spPr/>
      <dgm:t>
        <a:bodyPr/>
        <a:lstStyle/>
        <a:p>
          <a:endParaRPr lang="ru-RU"/>
        </a:p>
      </dgm:t>
    </dgm:pt>
    <dgm:pt modelId="{1D78077C-155F-41BC-8E32-83CF2ED5EBB3}">
      <dgm:prSet phldrT="[Текст]"/>
      <dgm:spPr/>
      <dgm:t>
        <a:bodyPr/>
        <a:lstStyle/>
        <a:p>
          <a:r>
            <a:rPr lang="en-US"/>
            <a:t>Дисципліна вільного вибору студентом</a:t>
          </a:r>
          <a:endParaRPr lang="ru-RU"/>
        </a:p>
      </dgm:t>
    </dgm:pt>
    <dgm:pt modelId="{5CBA6CDC-995F-4D1B-A4C8-A61C5243048E}" type="parTrans" cxnId="{D7D662DD-174B-4FE3-8819-2F2BBD7A0E2D}">
      <dgm:prSet/>
      <dgm:spPr/>
      <dgm:t>
        <a:bodyPr/>
        <a:lstStyle/>
        <a:p>
          <a:endParaRPr lang="ru-RU"/>
        </a:p>
      </dgm:t>
    </dgm:pt>
    <dgm:pt modelId="{63452A4C-5806-4481-B1B0-109C2CE743F9}" type="sibTrans" cxnId="{D7D662DD-174B-4FE3-8819-2F2BBD7A0E2D}">
      <dgm:prSet/>
      <dgm:spPr/>
      <dgm:t>
        <a:bodyPr/>
        <a:lstStyle/>
        <a:p>
          <a:endParaRPr lang="ru-RU"/>
        </a:p>
      </dgm:t>
    </dgm:pt>
    <dgm:pt modelId="{EA432488-9ECD-4A8D-9585-2D8FD6583757}">
      <dgm:prSet phldrT="[Текст]"/>
      <dgm:spPr/>
      <dgm:t>
        <a:bodyPr/>
        <a:lstStyle/>
        <a:p>
          <a:r>
            <a:rPr lang="en-US"/>
            <a:t>Міжнародний іноваційний менеджмент</a:t>
          </a:r>
          <a:endParaRPr lang="ru-RU"/>
        </a:p>
      </dgm:t>
    </dgm:pt>
    <dgm:pt modelId="{B0CDB53B-581A-4ED7-8053-71E513A785C9}" type="parTrans" cxnId="{2DE8C5EA-F867-48E2-BA94-5132A7389E37}">
      <dgm:prSet/>
      <dgm:spPr/>
      <dgm:t>
        <a:bodyPr/>
        <a:lstStyle/>
        <a:p>
          <a:endParaRPr lang="ru-RU"/>
        </a:p>
      </dgm:t>
    </dgm:pt>
    <dgm:pt modelId="{FD1B557B-894D-47A5-BF36-B5A040B13820}" type="sibTrans" cxnId="{2DE8C5EA-F867-48E2-BA94-5132A7389E37}">
      <dgm:prSet/>
      <dgm:spPr/>
      <dgm:t>
        <a:bodyPr/>
        <a:lstStyle/>
        <a:p>
          <a:endParaRPr lang="ru-RU"/>
        </a:p>
      </dgm:t>
    </dgm:pt>
    <dgm:pt modelId="{50D885A1-2052-4063-B346-5C2B8E3D89D5}">
      <dgm:prSet phldrT="[Текст]"/>
      <dgm:spPr/>
      <dgm:t>
        <a:bodyPr/>
        <a:lstStyle/>
        <a:p>
          <a:r>
            <a:rPr lang="en-US"/>
            <a:t>Стратегічний менеджмент</a:t>
          </a:r>
          <a:endParaRPr lang="ru-RU"/>
        </a:p>
      </dgm:t>
    </dgm:pt>
    <dgm:pt modelId="{1050202F-03ED-4F6C-A886-771C642E3DB8}" type="parTrans" cxnId="{AF74E9C3-349F-42D1-9DBA-C53A0E83B95A}">
      <dgm:prSet/>
      <dgm:spPr/>
      <dgm:t>
        <a:bodyPr/>
        <a:lstStyle/>
        <a:p>
          <a:endParaRPr lang="ru-RU"/>
        </a:p>
      </dgm:t>
    </dgm:pt>
    <dgm:pt modelId="{26B7D176-AA37-4224-8DBE-1BF4720AE67B}" type="sibTrans" cxnId="{AF74E9C3-349F-42D1-9DBA-C53A0E83B95A}">
      <dgm:prSet/>
      <dgm:spPr/>
      <dgm:t>
        <a:bodyPr/>
        <a:lstStyle/>
        <a:p>
          <a:endParaRPr lang="ru-RU"/>
        </a:p>
      </dgm:t>
    </dgm:pt>
    <dgm:pt modelId="{9A232382-83F9-401A-9E59-D5C97F049806}">
      <dgm:prSet phldrT="[Текст]"/>
      <dgm:spPr/>
      <dgm:t>
        <a:bodyPr/>
        <a:lstStyle/>
        <a:p>
          <a:r>
            <a:rPr lang="en-US"/>
            <a:t>Дисципліна вільного вибору студентом</a:t>
          </a:r>
          <a:endParaRPr lang="ru-RU"/>
        </a:p>
      </dgm:t>
    </dgm:pt>
    <dgm:pt modelId="{A8A0889E-8C8A-4D2B-8CFA-88F8E05B0C5B}" type="parTrans" cxnId="{5134ACAC-B679-416D-96F2-1972E86A8269}">
      <dgm:prSet/>
      <dgm:spPr/>
      <dgm:t>
        <a:bodyPr/>
        <a:lstStyle/>
        <a:p>
          <a:endParaRPr lang="ru-RU"/>
        </a:p>
      </dgm:t>
    </dgm:pt>
    <dgm:pt modelId="{C1A85899-C665-44D3-8AFF-0EFF09160EFF}" type="sibTrans" cxnId="{5134ACAC-B679-416D-96F2-1972E86A8269}">
      <dgm:prSet/>
      <dgm:spPr/>
      <dgm:t>
        <a:bodyPr/>
        <a:lstStyle/>
        <a:p>
          <a:endParaRPr lang="ru-RU"/>
        </a:p>
      </dgm:t>
    </dgm:pt>
    <dgm:pt modelId="{9C4FCEA5-D5A7-44D3-BD76-8E0EBED24C9B}">
      <dgm:prSet phldrT="[Текст]"/>
      <dgm:spPr/>
      <dgm:t>
        <a:bodyPr/>
        <a:lstStyle/>
        <a:p>
          <a:r>
            <a:rPr lang="en-US"/>
            <a:t>Дисципліна вільного вибору студентом</a:t>
          </a:r>
          <a:endParaRPr lang="ru-RU"/>
        </a:p>
      </dgm:t>
    </dgm:pt>
    <dgm:pt modelId="{6334EC98-0047-4C74-AA08-9ADFC49E82CA}" type="parTrans" cxnId="{7896CADD-8C44-488D-B4D9-3BCAA9A40C35}">
      <dgm:prSet/>
      <dgm:spPr/>
      <dgm:t>
        <a:bodyPr/>
        <a:lstStyle/>
        <a:p>
          <a:endParaRPr lang="ru-RU"/>
        </a:p>
      </dgm:t>
    </dgm:pt>
    <dgm:pt modelId="{74C9ADC0-D38E-47DE-8BA0-532C8AF58610}" type="sibTrans" cxnId="{7896CADD-8C44-488D-B4D9-3BCAA9A40C35}">
      <dgm:prSet/>
      <dgm:spPr/>
      <dgm:t>
        <a:bodyPr/>
        <a:lstStyle/>
        <a:p>
          <a:endParaRPr lang="ru-RU"/>
        </a:p>
      </dgm:t>
    </dgm:pt>
    <dgm:pt modelId="{72004923-5C8B-4558-8791-1FFB79E11BA1}">
      <dgm:prSet phldrT="[Текст]"/>
      <dgm:spPr/>
      <dgm:t>
        <a:bodyPr/>
        <a:lstStyle/>
        <a:p>
          <a:r>
            <a:rPr lang="en-US"/>
            <a:t>Дисципліна вільного вибору студентом</a:t>
          </a:r>
          <a:endParaRPr lang="ru-RU"/>
        </a:p>
      </dgm:t>
    </dgm:pt>
    <dgm:pt modelId="{5120DBF4-FE42-4EE4-8FA5-9043FF1E43ED}" type="parTrans" cxnId="{3F4F1426-78F3-44C9-98FB-9BBB4DB5098D}">
      <dgm:prSet/>
      <dgm:spPr/>
      <dgm:t>
        <a:bodyPr/>
        <a:lstStyle/>
        <a:p>
          <a:endParaRPr lang="ru-RU"/>
        </a:p>
      </dgm:t>
    </dgm:pt>
    <dgm:pt modelId="{9A28B146-13B2-41A9-8A39-133CAB1AE8E8}" type="sibTrans" cxnId="{3F4F1426-78F3-44C9-98FB-9BBB4DB5098D}">
      <dgm:prSet/>
      <dgm:spPr/>
      <dgm:t>
        <a:bodyPr/>
        <a:lstStyle/>
        <a:p>
          <a:endParaRPr lang="ru-RU"/>
        </a:p>
      </dgm:t>
    </dgm:pt>
    <dgm:pt modelId="{2592949E-94C2-47D2-8DDF-4B2776D6CE72}">
      <dgm:prSet phldrT="[Текст]"/>
      <dgm:spPr/>
      <dgm:t>
        <a:bodyPr/>
        <a:lstStyle/>
        <a:p>
          <a:r>
            <a:rPr lang="en-US"/>
            <a:t>Курсова робота</a:t>
          </a:r>
          <a:endParaRPr lang="ru-RU"/>
        </a:p>
      </dgm:t>
    </dgm:pt>
    <dgm:pt modelId="{6093ACDE-155E-4E37-B8A9-B8326903AED9}" type="parTrans" cxnId="{9EF35560-5091-4BD7-AF2D-4110EDEACA1F}">
      <dgm:prSet/>
      <dgm:spPr/>
      <dgm:t>
        <a:bodyPr/>
        <a:lstStyle/>
        <a:p>
          <a:endParaRPr lang="ru-RU"/>
        </a:p>
      </dgm:t>
    </dgm:pt>
    <dgm:pt modelId="{A7A3CD5E-E8AF-46C2-82FA-338B70327D6F}" type="sibTrans" cxnId="{9EF35560-5091-4BD7-AF2D-4110EDEACA1F}">
      <dgm:prSet/>
      <dgm:spPr/>
      <dgm:t>
        <a:bodyPr/>
        <a:lstStyle/>
        <a:p>
          <a:endParaRPr lang="ru-RU"/>
        </a:p>
      </dgm:t>
    </dgm:pt>
    <dgm:pt modelId="{167CFF18-B0E2-484B-ABBC-61B37CF81216}">
      <dgm:prSet phldrT="[Текст]"/>
      <dgm:spPr/>
      <dgm:t>
        <a:bodyPr/>
        <a:lstStyle/>
        <a:p>
          <a:r>
            <a:rPr lang="en-US"/>
            <a:t>Глобальне підприємництво</a:t>
          </a:r>
          <a:endParaRPr lang="ru-RU"/>
        </a:p>
      </dgm:t>
    </dgm:pt>
    <dgm:pt modelId="{455CBCFA-D116-4A5B-B8DE-55C79EC54F03}" type="parTrans" cxnId="{287CA554-1660-4055-96D2-ECF32B7D1BE6}">
      <dgm:prSet/>
      <dgm:spPr/>
      <dgm:t>
        <a:bodyPr/>
        <a:lstStyle/>
        <a:p>
          <a:endParaRPr lang="ru-RU"/>
        </a:p>
      </dgm:t>
    </dgm:pt>
    <dgm:pt modelId="{C72E2AAE-65AC-439A-81B6-6445F148665D}" type="sibTrans" cxnId="{287CA554-1660-4055-96D2-ECF32B7D1BE6}">
      <dgm:prSet/>
      <dgm:spPr/>
      <dgm:t>
        <a:bodyPr/>
        <a:lstStyle/>
        <a:p>
          <a:endParaRPr lang="ru-RU"/>
        </a:p>
      </dgm:t>
    </dgm:pt>
    <dgm:pt modelId="{E5CC0A34-1797-48EC-8DD2-357C00E7C0D8}">
      <dgm:prSet phldrT="[Текст]"/>
      <dgm:spPr/>
      <dgm:t>
        <a:bodyPr/>
        <a:lstStyle/>
        <a:p>
          <a:r>
            <a:rPr lang="en-US"/>
            <a:t>Виробнича (переддипломна) практика</a:t>
          </a:r>
          <a:endParaRPr lang="uk-UA"/>
        </a:p>
      </dgm:t>
    </dgm:pt>
    <dgm:pt modelId="{58BCA869-080B-44AF-A35E-CBFDF80CC40F}" type="parTrans" cxnId="{4351D43E-E80A-4F66-9191-6BBC08257AC0}">
      <dgm:prSet/>
      <dgm:spPr/>
      <dgm:t>
        <a:bodyPr/>
        <a:lstStyle/>
        <a:p>
          <a:endParaRPr lang="ru-RU"/>
        </a:p>
      </dgm:t>
    </dgm:pt>
    <dgm:pt modelId="{87B0C483-5FFA-4ED6-A702-90E29D9B45A2}" type="sibTrans" cxnId="{4351D43E-E80A-4F66-9191-6BBC08257AC0}">
      <dgm:prSet/>
      <dgm:spPr/>
      <dgm:t>
        <a:bodyPr/>
        <a:lstStyle/>
        <a:p>
          <a:endParaRPr lang="ru-RU"/>
        </a:p>
      </dgm:t>
    </dgm:pt>
    <dgm:pt modelId="{B2BCBC4F-75F2-4CCB-9D12-FB2F36B30E40}">
      <dgm:prSet phldrT="[Текст]"/>
      <dgm:spPr/>
      <dgm:t>
        <a:bodyPr/>
        <a:lstStyle/>
        <a:p>
          <a:r>
            <a:rPr lang="en-US"/>
            <a:t>Кваліфікаційна магістерська робота</a:t>
          </a:r>
          <a:endParaRPr lang="uk-UA"/>
        </a:p>
      </dgm:t>
    </dgm:pt>
    <dgm:pt modelId="{E2AB5D2A-E073-49FE-BC4F-0F25909F3923}" type="parTrans" cxnId="{A5645121-53AA-4503-B3E6-5354258A3DFB}">
      <dgm:prSet/>
      <dgm:spPr/>
      <dgm:t>
        <a:bodyPr/>
        <a:lstStyle/>
        <a:p>
          <a:endParaRPr lang="ru-RU"/>
        </a:p>
      </dgm:t>
    </dgm:pt>
    <dgm:pt modelId="{C1E32C4F-8FD6-458D-B790-7D0EE48B6C8E}" type="sibTrans" cxnId="{A5645121-53AA-4503-B3E6-5354258A3DFB}">
      <dgm:prSet/>
      <dgm:spPr/>
      <dgm:t>
        <a:bodyPr/>
        <a:lstStyle/>
        <a:p>
          <a:endParaRPr lang="ru-RU"/>
        </a:p>
      </dgm:t>
    </dgm:pt>
    <dgm:pt modelId="{69A78148-68D5-4912-96E3-B5835052E9E8}" type="pres">
      <dgm:prSet presAssocID="{E42539DC-82D5-4AD4-9784-C34341E990D0}" presName="theList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uk-UA"/>
        </a:p>
      </dgm:t>
    </dgm:pt>
    <dgm:pt modelId="{76856D9A-691A-4740-A932-54939AA2FAEF}" type="pres">
      <dgm:prSet presAssocID="{63AA6D87-20DF-482D-A85F-050991AAE709}" presName="compNode" presStyleCnt="0"/>
      <dgm:spPr/>
    </dgm:pt>
    <dgm:pt modelId="{A7C2D384-B8C8-4A7E-825D-CF81C5C78BA8}" type="pres">
      <dgm:prSet presAssocID="{63AA6D87-20DF-482D-A85F-050991AAE709}" presName="aNode" presStyleLbl="bgShp" presStyleIdx="0" presStyleCnt="3"/>
      <dgm:spPr/>
      <dgm:t>
        <a:bodyPr/>
        <a:lstStyle/>
        <a:p>
          <a:endParaRPr lang="uk-UA"/>
        </a:p>
      </dgm:t>
    </dgm:pt>
    <dgm:pt modelId="{675053E5-1E6C-4719-85EB-156A4A73184A}" type="pres">
      <dgm:prSet presAssocID="{63AA6D87-20DF-482D-A85F-050991AAE709}" presName="textNode" presStyleLbl="bgShp" presStyleIdx="0" presStyleCnt="3"/>
      <dgm:spPr/>
      <dgm:t>
        <a:bodyPr/>
        <a:lstStyle/>
        <a:p>
          <a:endParaRPr lang="uk-UA"/>
        </a:p>
      </dgm:t>
    </dgm:pt>
    <dgm:pt modelId="{C8C72B52-00DC-4838-A5D5-201AF38F143E}" type="pres">
      <dgm:prSet presAssocID="{63AA6D87-20DF-482D-A85F-050991AAE709}" presName="compChildNode" presStyleCnt="0"/>
      <dgm:spPr/>
    </dgm:pt>
    <dgm:pt modelId="{49D15135-F2CD-4F0D-BEC2-B06B6E32E6AA}" type="pres">
      <dgm:prSet presAssocID="{63AA6D87-20DF-482D-A85F-050991AAE709}" presName="theInnerList" presStyleCnt="0"/>
      <dgm:spPr/>
    </dgm:pt>
    <dgm:pt modelId="{22A057CB-A978-48D4-899A-7570EA89FE69}" type="pres">
      <dgm:prSet presAssocID="{4FED56BB-F406-4809-BB05-085879A340C2}" presName="childNode" presStyleLbl="node1" presStyleIdx="0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73FFF091-FC4B-4107-95A2-3C9EC426C797}" type="pres">
      <dgm:prSet presAssocID="{4FED56BB-F406-4809-BB05-085879A340C2}" presName="aSpace2" presStyleCnt="0"/>
      <dgm:spPr/>
    </dgm:pt>
    <dgm:pt modelId="{A2F72FE2-E2FD-4AFF-8EBD-782F4BCCBE1E}" type="pres">
      <dgm:prSet presAssocID="{142C9C22-B17F-4747-80DF-CA7D5FB27E3B}" presName="childNode" presStyleLbl="node1" presStyleIdx="1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03227FBE-F4BA-4261-A5DA-51B30EF37D27}" type="pres">
      <dgm:prSet presAssocID="{142C9C22-B17F-4747-80DF-CA7D5FB27E3B}" presName="aSpace2" presStyleCnt="0"/>
      <dgm:spPr/>
    </dgm:pt>
    <dgm:pt modelId="{E9D8A913-DF9D-41BC-B925-D3EE526BCCAD}" type="pres">
      <dgm:prSet presAssocID="{EA20B5A6-21B8-4477-ADBE-D86991F7B8F1}" presName="childNode" presStyleLbl="node1" presStyleIdx="2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17ED9E72-206B-4858-BB13-10AC5E1BD7C4}" type="pres">
      <dgm:prSet presAssocID="{EA20B5A6-21B8-4477-ADBE-D86991F7B8F1}" presName="aSpace2" presStyleCnt="0"/>
      <dgm:spPr/>
    </dgm:pt>
    <dgm:pt modelId="{A5F27376-1EF3-4192-8BFE-D1B3C6684D1D}" type="pres">
      <dgm:prSet presAssocID="{8175BE94-72CA-4375-8645-3870D69DFFDC}" presName="childNode" presStyleLbl="node1" presStyleIdx="3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3986F774-723D-4332-AA76-671F0C36DB5B}" type="pres">
      <dgm:prSet presAssocID="{8175BE94-72CA-4375-8645-3870D69DFFDC}" presName="aSpace2" presStyleCnt="0"/>
      <dgm:spPr/>
    </dgm:pt>
    <dgm:pt modelId="{F62F73E0-9F6B-40AB-9879-079AC90F58C7}" type="pres">
      <dgm:prSet presAssocID="{A0519CEF-E8F1-4D70-AC35-746D7060424B}" presName="childNode" presStyleLbl="node1" presStyleIdx="4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A54B803E-76DB-4F29-B020-6F25DC9BC01B}" type="pres">
      <dgm:prSet presAssocID="{A0519CEF-E8F1-4D70-AC35-746D7060424B}" presName="aSpace2" presStyleCnt="0"/>
      <dgm:spPr/>
    </dgm:pt>
    <dgm:pt modelId="{8CCC907F-85C7-4F95-9796-CFE7A13B698F}" type="pres">
      <dgm:prSet presAssocID="{897D0342-3ADE-429F-9182-311B40117BA7}" presName="childNode" presStyleLbl="node1" presStyleIdx="5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AEDD02C3-F897-4947-9C46-674C3C8FFC9F}" type="pres">
      <dgm:prSet presAssocID="{897D0342-3ADE-429F-9182-311B40117BA7}" presName="aSpace2" presStyleCnt="0"/>
      <dgm:spPr/>
    </dgm:pt>
    <dgm:pt modelId="{7686A135-427E-4267-B2BA-301FB94997B9}" type="pres">
      <dgm:prSet presAssocID="{7A5AB8D1-F71D-4247-A5FA-FF951968C4E3}" presName="childNode" presStyleLbl="node1" presStyleIdx="6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E08B9931-9583-4348-A2B6-9E4D4D1D54F8}" type="pres">
      <dgm:prSet presAssocID="{7A5AB8D1-F71D-4247-A5FA-FF951968C4E3}" presName="aSpace2" presStyleCnt="0"/>
      <dgm:spPr/>
    </dgm:pt>
    <dgm:pt modelId="{F4A7A372-3B04-4C16-9590-C57CA1BFE71A}" type="pres">
      <dgm:prSet presAssocID="{1D78077C-155F-41BC-8E32-83CF2ED5EBB3}" presName="childNode" presStyleLbl="node1" presStyleIdx="7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94444E61-9D34-412A-8932-CAEC65B97CA1}" type="pres">
      <dgm:prSet presAssocID="{63AA6D87-20DF-482D-A85F-050991AAE709}" presName="aSpace" presStyleCnt="0"/>
      <dgm:spPr/>
    </dgm:pt>
    <dgm:pt modelId="{E3995DB2-B1DE-44CA-BF2E-6A68FDE1A097}" type="pres">
      <dgm:prSet presAssocID="{46FB60C8-EC34-4B3C-903F-E387D003986B}" presName="compNode" presStyleCnt="0"/>
      <dgm:spPr/>
    </dgm:pt>
    <dgm:pt modelId="{85BA490D-4611-4A0F-8663-69EB45389B5C}" type="pres">
      <dgm:prSet presAssocID="{46FB60C8-EC34-4B3C-903F-E387D003986B}" presName="aNode" presStyleLbl="bgShp" presStyleIdx="1" presStyleCnt="3"/>
      <dgm:spPr/>
      <dgm:t>
        <a:bodyPr/>
        <a:lstStyle/>
        <a:p>
          <a:endParaRPr lang="uk-UA"/>
        </a:p>
      </dgm:t>
    </dgm:pt>
    <dgm:pt modelId="{4AD82850-8EC5-4E4C-80BD-FC47C5E967FF}" type="pres">
      <dgm:prSet presAssocID="{46FB60C8-EC34-4B3C-903F-E387D003986B}" presName="textNode" presStyleLbl="bgShp" presStyleIdx="1" presStyleCnt="3"/>
      <dgm:spPr/>
      <dgm:t>
        <a:bodyPr/>
        <a:lstStyle/>
        <a:p>
          <a:endParaRPr lang="uk-UA"/>
        </a:p>
      </dgm:t>
    </dgm:pt>
    <dgm:pt modelId="{E5738058-1ED1-4432-A166-7AC2503D1133}" type="pres">
      <dgm:prSet presAssocID="{46FB60C8-EC34-4B3C-903F-E387D003986B}" presName="compChildNode" presStyleCnt="0"/>
      <dgm:spPr/>
    </dgm:pt>
    <dgm:pt modelId="{E116BCCB-5772-4FA9-95DD-CE04949B2AA0}" type="pres">
      <dgm:prSet presAssocID="{46FB60C8-EC34-4B3C-903F-E387D003986B}" presName="theInnerList" presStyleCnt="0"/>
      <dgm:spPr/>
    </dgm:pt>
    <dgm:pt modelId="{D7C2090A-5772-4C7F-A544-BBA19628F8D5}" type="pres">
      <dgm:prSet presAssocID="{E2ABFBF3-14B1-4924-9841-B066EC47F474}" presName="childNode" presStyleLbl="node1" presStyleIdx="8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C0964203-EA6E-4438-92FD-AEF67DC34CA2}" type="pres">
      <dgm:prSet presAssocID="{E2ABFBF3-14B1-4924-9841-B066EC47F474}" presName="aSpace2" presStyleCnt="0"/>
      <dgm:spPr/>
    </dgm:pt>
    <dgm:pt modelId="{C2AEF98E-F858-4F45-B1A5-CC3C4EA8C6F2}" type="pres">
      <dgm:prSet presAssocID="{B78B02AA-1A0F-46D4-BA47-53DE535E9254}" presName="childNode" presStyleLbl="node1" presStyleIdx="9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E4D6292D-0246-415F-9576-3A9222BBE6D0}" type="pres">
      <dgm:prSet presAssocID="{B78B02AA-1A0F-46D4-BA47-53DE535E9254}" presName="aSpace2" presStyleCnt="0"/>
      <dgm:spPr/>
    </dgm:pt>
    <dgm:pt modelId="{E4A6AAC7-11B4-4454-A14D-E8E717B4D725}" type="pres">
      <dgm:prSet presAssocID="{EA432488-9ECD-4A8D-9585-2D8FD6583757}" presName="childNode" presStyleLbl="node1" presStyleIdx="10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EAF08822-DDD3-4296-8532-F9D4C0ED19F4}" type="pres">
      <dgm:prSet presAssocID="{EA432488-9ECD-4A8D-9585-2D8FD6583757}" presName="aSpace2" presStyleCnt="0"/>
      <dgm:spPr/>
    </dgm:pt>
    <dgm:pt modelId="{5707CB76-79CB-4DAD-A15E-A248F40A766C}" type="pres">
      <dgm:prSet presAssocID="{50D885A1-2052-4063-B346-5C2B8E3D89D5}" presName="childNode" presStyleLbl="node1" presStyleIdx="11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F4012FFC-E381-4956-9356-EB06F020DA83}" type="pres">
      <dgm:prSet presAssocID="{50D885A1-2052-4063-B346-5C2B8E3D89D5}" presName="aSpace2" presStyleCnt="0"/>
      <dgm:spPr/>
    </dgm:pt>
    <dgm:pt modelId="{687C5EE1-08D4-45DE-91B4-0E0D19AABF41}" type="pres">
      <dgm:prSet presAssocID="{2592949E-94C2-47D2-8DDF-4B2776D6CE72}" presName="childNode" presStyleLbl="node1" presStyleIdx="12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B675E4F3-F676-4156-96F8-011EDB8030C3}" type="pres">
      <dgm:prSet presAssocID="{2592949E-94C2-47D2-8DDF-4B2776D6CE72}" presName="aSpace2" presStyleCnt="0"/>
      <dgm:spPr/>
    </dgm:pt>
    <dgm:pt modelId="{0F31CCB7-0F7F-4DA7-9C35-4AA6DCF80EF8}" type="pres">
      <dgm:prSet presAssocID="{9A232382-83F9-401A-9E59-D5C97F049806}" presName="childNode" presStyleLbl="node1" presStyleIdx="13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77377C15-579F-4EC3-A7B3-C456576A2364}" type="pres">
      <dgm:prSet presAssocID="{9A232382-83F9-401A-9E59-D5C97F049806}" presName="aSpace2" presStyleCnt="0"/>
      <dgm:spPr/>
    </dgm:pt>
    <dgm:pt modelId="{12470B7B-FBBE-46A0-A3C1-AA474ECF4A75}" type="pres">
      <dgm:prSet presAssocID="{9C4FCEA5-D5A7-44D3-BD76-8E0EBED24C9B}" presName="childNode" presStyleLbl="node1" presStyleIdx="14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8D57EC06-B2D5-429E-9D0B-334B52311C2A}" type="pres">
      <dgm:prSet presAssocID="{9C4FCEA5-D5A7-44D3-BD76-8E0EBED24C9B}" presName="aSpace2" presStyleCnt="0"/>
      <dgm:spPr/>
    </dgm:pt>
    <dgm:pt modelId="{E4AA964C-98CF-434E-AC9C-B5A4C6B81442}" type="pres">
      <dgm:prSet presAssocID="{72004923-5C8B-4558-8791-1FFB79E11BA1}" presName="childNode" presStyleLbl="node1" presStyleIdx="15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60884958-58E6-4411-BB4E-41B28871A7A7}" type="pres">
      <dgm:prSet presAssocID="{46FB60C8-EC34-4B3C-903F-E387D003986B}" presName="aSpace" presStyleCnt="0"/>
      <dgm:spPr/>
    </dgm:pt>
    <dgm:pt modelId="{D7E06517-BB3C-4B35-95D4-AE6D6243B4F8}" type="pres">
      <dgm:prSet presAssocID="{E70C40D6-3286-40B1-8D81-A56095AC765E}" presName="compNode" presStyleCnt="0"/>
      <dgm:spPr/>
    </dgm:pt>
    <dgm:pt modelId="{42B0E383-2C47-49B7-9C0C-ED480E5556D0}" type="pres">
      <dgm:prSet presAssocID="{E70C40D6-3286-40B1-8D81-A56095AC765E}" presName="aNode" presStyleLbl="bgShp" presStyleIdx="2" presStyleCnt="3"/>
      <dgm:spPr/>
      <dgm:t>
        <a:bodyPr/>
        <a:lstStyle/>
        <a:p>
          <a:endParaRPr lang="uk-UA"/>
        </a:p>
      </dgm:t>
    </dgm:pt>
    <dgm:pt modelId="{421AEEA4-33CC-4E0C-98F3-E89C64D559B9}" type="pres">
      <dgm:prSet presAssocID="{E70C40D6-3286-40B1-8D81-A56095AC765E}" presName="textNode" presStyleLbl="bgShp" presStyleIdx="2" presStyleCnt="3"/>
      <dgm:spPr/>
      <dgm:t>
        <a:bodyPr/>
        <a:lstStyle/>
        <a:p>
          <a:endParaRPr lang="uk-UA"/>
        </a:p>
      </dgm:t>
    </dgm:pt>
    <dgm:pt modelId="{85D4BD7A-47B1-4577-884A-FF8B3DBE96A1}" type="pres">
      <dgm:prSet presAssocID="{E70C40D6-3286-40B1-8D81-A56095AC765E}" presName="compChildNode" presStyleCnt="0"/>
      <dgm:spPr/>
    </dgm:pt>
    <dgm:pt modelId="{9C2064A0-06C0-4434-8421-3FEE00804686}" type="pres">
      <dgm:prSet presAssocID="{E70C40D6-3286-40B1-8D81-A56095AC765E}" presName="theInnerList" presStyleCnt="0"/>
      <dgm:spPr/>
    </dgm:pt>
    <dgm:pt modelId="{75AF3D4E-3001-4517-9860-C4B08BF08B5B}" type="pres">
      <dgm:prSet presAssocID="{49B79A62-8410-4A63-9195-714D6EAA0766}" presName="childNode" presStyleLbl="node1" presStyleIdx="16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D596C369-39FD-4261-860F-53FD89B7C4D4}" type="pres">
      <dgm:prSet presAssocID="{49B79A62-8410-4A63-9195-714D6EAA0766}" presName="aSpace2" presStyleCnt="0"/>
      <dgm:spPr/>
    </dgm:pt>
    <dgm:pt modelId="{7DDDC1A2-28A6-442D-8F9C-754F47C83BC6}" type="pres">
      <dgm:prSet presAssocID="{167CFF18-B0E2-484B-ABBC-61B37CF81216}" presName="childNode" presStyleLbl="node1" presStyleIdx="17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AFFE7B49-E32B-423A-892F-4C24D00F30F8}" type="pres">
      <dgm:prSet presAssocID="{167CFF18-B0E2-484B-ABBC-61B37CF81216}" presName="aSpace2" presStyleCnt="0"/>
      <dgm:spPr/>
    </dgm:pt>
    <dgm:pt modelId="{ADD8351C-F661-41D8-BB75-793B09A89F8A}" type="pres">
      <dgm:prSet presAssocID="{BD217FCC-6808-4457-BB04-07D6A43F94CC}" presName="childNode" presStyleLbl="node1" presStyleIdx="18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5A89E681-A05D-423C-95E1-9332106061A0}" type="pres">
      <dgm:prSet presAssocID="{BD217FCC-6808-4457-BB04-07D6A43F94CC}" presName="aSpace2" presStyleCnt="0"/>
      <dgm:spPr/>
    </dgm:pt>
    <dgm:pt modelId="{5276FD88-882B-449B-A981-5F3E49705E29}" type="pres">
      <dgm:prSet presAssocID="{E5CC0A34-1797-48EC-8DD2-357C00E7C0D8}" presName="childNode" presStyleLbl="node1" presStyleIdx="19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  <dgm:pt modelId="{1F02022A-6E9C-48D8-A787-3D7B1B93CCF3}" type="pres">
      <dgm:prSet presAssocID="{E5CC0A34-1797-48EC-8DD2-357C00E7C0D8}" presName="aSpace2" presStyleCnt="0"/>
      <dgm:spPr/>
    </dgm:pt>
    <dgm:pt modelId="{3CFD29A5-585E-487B-B417-E4F94434D3F8}" type="pres">
      <dgm:prSet presAssocID="{B2BCBC4F-75F2-4CCB-9D12-FB2F36B30E40}" presName="childNode" presStyleLbl="node1" presStyleIdx="20" presStyleCnt="21">
        <dgm:presLayoutVars>
          <dgm:bulletEnabled val="1"/>
        </dgm:presLayoutVars>
      </dgm:prSet>
      <dgm:spPr/>
      <dgm:t>
        <a:bodyPr/>
        <a:lstStyle/>
        <a:p>
          <a:endParaRPr lang="ru-RU"/>
        </a:p>
      </dgm:t>
    </dgm:pt>
  </dgm:ptLst>
  <dgm:cxnLst>
    <dgm:cxn modelId="{9940A5FA-32BE-4478-9082-C09E6DA06889}" srcId="{E42539DC-82D5-4AD4-9784-C34341E990D0}" destId="{E70C40D6-3286-40B1-8D81-A56095AC765E}" srcOrd="2" destOrd="0" parTransId="{ACB62793-F8DD-49D7-A044-0C233B982B3C}" sibTransId="{111B6A19-8EA4-44AA-9CFE-3F13F135D45F}"/>
    <dgm:cxn modelId="{E13A7A4E-10AF-4430-B333-20FC0B43359D}" type="presOf" srcId="{EA20B5A6-21B8-4477-ADBE-D86991F7B8F1}" destId="{E9D8A913-DF9D-41BC-B925-D3EE526BCCAD}" srcOrd="0" destOrd="0" presId="urn:microsoft.com/office/officeart/2005/8/layout/lProcess2"/>
    <dgm:cxn modelId="{21A42CD3-9892-4B6E-911A-364DB348A85D}" srcId="{46FB60C8-EC34-4B3C-903F-E387D003986B}" destId="{E2ABFBF3-14B1-4924-9841-B066EC47F474}" srcOrd="0" destOrd="0" parTransId="{5EDC4CEF-1D7D-4152-80CF-E17CAF3D6ED4}" sibTransId="{DE563782-EDFB-4A8A-BD3D-6761AFEEDC7D}"/>
    <dgm:cxn modelId="{E1970986-BB6B-4D66-837A-5D1746933F17}" srcId="{63AA6D87-20DF-482D-A85F-050991AAE709}" destId="{142C9C22-B17F-4747-80DF-CA7D5FB27E3B}" srcOrd="1" destOrd="0" parTransId="{E367BA8A-716C-420F-B474-5F482D6DCE51}" sibTransId="{EBC7C89F-BB13-470E-8D24-BFB9189C679E}"/>
    <dgm:cxn modelId="{5134ACAC-B679-416D-96F2-1972E86A8269}" srcId="{46FB60C8-EC34-4B3C-903F-E387D003986B}" destId="{9A232382-83F9-401A-9E59-D5C97F049806}" srcOrd="5" destOrd="0" parTransId="{A8A0889E-8C8A-4D2B-8CFA-88F8E05B0C5B}" sibTransId="{C1A85899-C665-44D3-8AFF-0EFF09160EFF}"/>
    <dgm:cxn modelId="{4351D43E-E80A-4F66-9191-6BBC08257AC0}" srcId="{E70C40D6-3286-40B1-8D81-A56095AC765E}" destId="{E5CC0A34-1797-48EC-8DD2-357C00E7C0D8}" srcOrd="3" destOrd="0" parTransId="{58BCA869-080B-44AF-A35E-CBFDF80CC40F}" sibTransId="{87B0C483-5FFA-4ED6-A702-90E29D9B45A2}"/>
    <dgm:cxn modelId="{711CA031-E1BB-40A6-89A2-1C0897C8FC93}" type="presOf" srcId="{63AA6D87-20DF-482D-A85F-050991AAE709}" destId="{A7C2D384-B8C8-4A7E-825D-CF81C5C78BA8}" srcOrd="0" destOrd="0" presId="urn:microsoft.com/office/officeart/2005/8/layout/lProcess2"/>
    <dgm:cxn modelId="{39FEA3B0-C4D3-4CB4-86A4-B09214C5D800}" type="presOf" srcId="{E70C40D6-3286-40B1-8D81-A56095AC765E}" destId="{42B0E383-2C47-49B7-9C0C-ED480E5556D0}" srcOrd="0" destOrd="0" presId="urn:microsoft.com/office/officeart/2005/8/layout/lProcess2"/>
    <dgm:cxn modelId="{8D1E9C1F-B1B3-49F5-8F3B-0AE3DAFA0BE0}" type="presOf" srcId="{1D78077C-155F-41BC-8E32-83CF2ED5EBB3}" destId="{F4A7A372-3B04-4C16-9590-C57CA1BFE71A}" srcOrd="0" destOrd="0" presId="urn:microsoft.com/office/officeart/2005/8/layout/lProcess2"/>
    <dgm:cxn modelId="{8912552F-3091-422C-B0C8-E1D0006C0107}" srcId="{63AA6D87-20DF-482D-A85F-050991AAE709}" destId="{7A5AB8D1-F71D-4247-A5FA-FF951968C4E3}" srcOrd="6" destOrd="0" parTransId="{78215715-D63B-47AE-BC5E-C46ED392A2D3}" sibTransId="{EEB4C332-F267-4EEB-B656-B87D0CAEF6BF}"/>
    <dgm:cxn modelId="{2DE8C5EA-F867-48E2-BA94-5132A7389E37}" srcId="{46FB60C8-EC34-4B3C-903F-E387D003986B}" destId="{EA432488-9ECD-4A8D-9585-2D8FD6583757}" srcOrd="2" destOrd="0" parTransId="{B0CDB53B-581A-4ED7-8053-71E513A785C9}" sibTransId="{FD1B557B-894D-47A5-BF36-B5A040B13820}"/>
    <dgm:cxn modelId="{AF74E9C3-349F-42D1-9DBA-C53A0E83B95A}" srcId="{46FB60C8-EC34-4B3C-903F-E387D003986B}" destId="{50D885A1-2052-4063-B346-5C2B8E3D89D5}" srcOrd="3" destOrd="0" parTransId="{1050202F-03ED-4F6C-A886-771C642E3DB8}" sibTransId="{26B7D176-AA37-4224-8DBE-1BF4720AE67B}"/>
    <dgm:cxn modelId="{C3867F93-D8E6-4200-B8EA-7BAF4724A62F}" type="presOf" srcId="{142C9C22-B17F-4747-80DF-CA7D5FB27E3B}" destId="{A2F72FE2-E2FD-4AFF-8EBD-782F4BCCBE1E}" srcOrd="0" destOrd="0" presId="urn:microsoft.com/office/officeart/2005/8/layout/lProcess2"/>
    <dgm:cxn modelId="{ED4154D1-D8F9-4530-9E3D-D372C791FBBE}" type="presOf" srcId="{167CFF18-B0E2-484B-ABBC-61B37CF81216}" destId="{7DDDC1A2-28A6-442D-8F9C-754F47C83BC6}" srcOrd="0" destOrd="0" presId="urn:microsoft.com/office/officeart/2005/8/layout/lProcess2"/>
    <dgm:cxn modelId="{91D03630-F3ED-4256-AE3E-28348794F3A7}" srcId="{63AA6D87-20DF-482D-A85F-050991AAE709}" destId="{897D0342-3ADE-429F-9182-311B40117BA7}" srcOrd="5" destOrd="0" parTransId="{59AFFBE0-C406-4EB3-9730-098CD1889CAA}" sibTransId="{997E6FEE-EF60-4582-A16A-FCECFFC22956}"/>
    <dgm:cxn modelId="{798E632B-5FE8-4F6E-ACC0-8BEE1A5B0363}" srcId="{63AA6D87-20DF-482D-A85F-050991AAE709}" destId="{4FED56BB-F406-4809-BB05-085879A340C2}" srcOrd="0" destOrd="0" parTransId="{32622BF3-98A1-415B-BB07-90804BC7E8C0}" sibTransId="{4645A4D7-B0E4-4EFE-A9FD-DF9F4DEEFA58}"/>
    <dgm:cxn modelId="{9701308B-C522-4706-9F94-03FA3864DA68}" srcId="{E42539DC-82D5-4AD4-9784-C34341E990D0}" destId="{63AA6D87-20DF-482D-A85F-050991AAE709}" srcOrd="0" destOrd="0" parTransId="{C9CD8E26-7491-44AE-9D1E-69E034DEF698}" sibTransId="{BB8BA80A-4528-4DC8-98BC-48CF494BBE0B}"/>
    <dgm:cxn modelId="{A5645121-53AA-4503-B3E6-5354258A3DFB}" srcId="{E70C40D6-3286-40B1-8D81-A56095AC765E}" destId="{B2BCBC4F-75F2-4CCB-9D12-FB2F36B30E40}" srcOrd="4" destOrd="0" parTransId="{E2AB5D2A-E073-49FE-BC4F-0F25909F3923}" sibTransId="{C1E32C4F-8FD6-458D-B790-7D0EE48B6C8E}"/>
    <dgm:cxn modelId="{864B8000-1DF9-48C1-949D-DFFDB0770DC4}" type="presOf" srcId="{B78B02AA-1A0F-46D4-BA47-53DE535E9254}" destId="{C2AEF98E-F858-4F45-B1A5-CC3C4EA8C6F2}" srcOrd="0" destOrd="0" presId="urn:microsoft.com/office/officeart/2005/8/layout/lProcess2"/>
    <dgm:cxn modelId="{B7D85912-855E-4531-AD8A-F88D5AC3F640}" srcId="{E70C40D6-3286-40B1-8D81-A56095AC765E}" destId="{BD217FCC-6808-4457-BB04-07D6A43F94CC}" srcOrd="2" destOrd="0" parTransId="{89F6ED35-E780-4ADC-A4E1-92341AB96AAC}" sibTransId="{E867E228-DD5C-465D-8861-3755BF9A111A}"/>
    <dgm:cxn modelId="{DC41E953-DC91-40A6-AFBF-EE25A1A0BAB0}" srcId="{63AA6D87-20DF-482D-A85F-050991AAE709}" destId="{A0519CEF-E8F1-4D70-AC35-746D7060424B}" srcOrd="4" destOrd="0" parTransId="{E576B866-25D7-4BEF-85F0-ADF1E6666F1F}" sibTransId="{CC1238D7-DDDE-4360-94B8-9189C63327FC}"/>
    <dgm:cxn modelId="{DE6DB241-432B-4888-B855-9DC9A2460BB5}" type="presOf" srcId="{E2ABFBF3-14B1-4924-9841-B066EC47F474}" destId="{D7C2090A-5772-4C7F-A544-BBA19628F8D5}" srcOrd="0" destOrd="0" presId="urn:microsoft.com/office/officeart/2005/8/layout/lProcess2"/>
    <dgm:cxn modelId="{271267C4-7666-43CD-912E-C5814413A0C8}" type="presOf" srcId="{8175BE94-72CA-4375-8645-3870D69DFFDC}" destId="{A5F27376-1EF3-4192-8BFE-D1B3C6684D1D}" srcOrd="0" destOrd="0" presId="urn:microsoft.com/office/officeart/2005/8/layout/lProcess2"/>
    <dgm:cxn modelId="{8C8E7E21-9ECC-4BA0-9A03-4467597CA096}" type="presOf" srcId="{EA432488-9ECD-4A8D-9585-2D8FD6583757}" destId="{E4A6AAC7-11B4-4454-A14D-E8E717B4D725}" srcOrd="0" destOrd="0" presId="urn:microsoft.com/office/officeart/2005/8/layout/lProcess2"/>
    <dgm:cxn modelId="{D7D662DD-174B-4FE3-8819-2F2BBD7A0E2D}" srcId="{63AA6D87-20DF-482D-A85F-050991AAE709}" destId="{1D78077C-155F-41BC-8E32-83CF2ED5EBB3}" srcOrd="7" destOrd="0" parTransId="{5CBA6CDC-995F-4D1B-A4C8-A61C5243048E}" sibTransId="{63452A4C-5806-4481-B1B0-109C2CE743F9}"/>
    <dgm:cxn modelId="{A55FB3C3-9984-4934-9EB8-0EDEE7D01A2A}" type="presOf" srcId="{B2BCBC4F-75F2-4CCB-9D12-FB2F36B30E40}" destId="{3CFD29A5-585E-487B-B417-E4F94434D3F8}" srcOrd="0" destOrd="0" presId="urn:microsoft.com/office/officeart/2005/8/layout/lProcess2"/>
    <dgm:cxn modelId="{7AD83FB3-BAD7-4DBF-8AF6-2C0BAEA4703B}" type="presOf" srcId="{E5CC0A34-1797-48EC-8DD2-357C00E7C0D8}" destId="{5276FD88-882B-449B-A981-5F3E49705E29}" srcOrd="0" destOrd="0" presId="urn:microsoft.com/office/officeart/2005/8/layout/lProcess2"/>
    <dgm:cxn modelId="{CCFEA734-963F-44B4-AE6B-EB9D6D6DDD14}" srcId="{E70C40D6-3286-40B1-8D81-A56095AC765E}" destId="{49B79A62-8410-4A63-9195-714D6EAA0766}" srcOrd="0" destOrd="0" parTransId="{40D4AB84-1250-4B98-9B8C-0A7E0CF687AC}" sibTransId="{F56EC6A7-CF3F-40AA-8F24-E948B33B586C}"/>
    <dgm:cxn modelId="{E571442B-B395-43E9-9193-215242D75487}" type="presOf" srcId="{BD217FCC-6808-4457-BB04-07D6A43F94CC}" destId="{ADD8351C-F661-41D8-BB75-793B09A89F8A}" srcOrd="0" destOrd="0" presId="urn:microsoft.com/office/officeart/2005/8/layout/lProcess2"/>
    <dgm:cxn modelId="{287CA554-1660-4055-96D2-ECF32B7D1BE6}" srcId="{E70C40D6-3286-40B1-8D81-A56095AC765E}" destId="{167CFF18-B0E2-484B-ABBC-61B37CF81216}" srcOrd="1" destOrd="0" parTransId="{455CBCFA-D116-4A5B-B8DE-55C79EC54F03}" sibTransId="{C72E2AAE-65AC-439A-81B6-6445F148665D}"/>
    <dgm:cxn modelId="{5D315D8D-A649-436E-9EE6-3B6D9228EEBC}" type="presOf" srcId="{A0519CEF-E8F1-4D70-AC35-746D7060424B}" destId="{F62F73E0-9F6B-40AB-9879-079AC90F58C7}" srcOrd="0" destOrd="0" presId="urn:microsoft.com/office/officeart/2005/8/layout/lProcess2"/>
    <dgm:cxn modelId="{EC1024AF-FEE4-43E1-8721-58E549E4C78F}" type="presOf" srcId="{9A232382-83F9-401A-9E59-D5C97F049806}" destId="{0F31CCB7-0F7F-4DA7-9C35-4AA6DCF80EF8}" srcOrd="0" destOrd="0" presId="urn:microsoft.com/office/officeart/2005/8/layout/lProcess2"/>
    <dgm:cxn modelId="{AB6B5658-E445-4560-8293-D85C0F4FD088}" srcId="{63AA6D87-20DF-482D-A85F-050991AAE709}" destId="{8175BE94-72CA-4375-8645-3870D69DFFDC}" srcOrd="3" destOrd="0" parTransId="{30F1FB62-DD6D-49B2-ACC8-E8B81FE9AD8F}" sibTransId="{E7E159AC-DEAC-4867-82AA-D8F9B5EF7FB6}"/>
    <dgm:cxn modelId="{8426863D-30FD-47C4-8D81-09C43E59013B}" type="presOf" srcId="{72004923-5C8B-4558-8791-1FFB79E11BA1}" destId="{E4AA964C-98CF-434E-AC9C-B5A4C6B81442}" srcOrd="0" destOrd="0" presId="urn:microsoft.com/office/officeart/2005/8/layout/lProcess2"/>
    <dgm:cxn modelId="{5DB0812E-08B5-4062-9777-0819AF0481FC}" type="presOf" srcId="{7A5AB8D1-F71D-4247-A5FA-FF951968C4E3}" destId="{7686A135-427E-4267-B2BA-301FB94997B9}" srcOrd="0" destOrd="0" presId="urn:microsoft.com/office/officeart/2005/8/layout/lProcess2"/>
    <dgm:cxn modelId="{9EF35560-5091-4BD7-AF2D-4110EDEACA1F}" srcId="{46FB60C8-EC34-4B3C-903F-E387D003986B}" destId="{2592949E-94C2-47D2-8DDF-4B2776D6CE72}" srcOrd="4" destOrd="0" parTransId="{6093ACDE-155E-4E37-B8A9-B8326903AED9}" sibTransId="{A7A3CD5E-E8AF-46C2-82FA-338B70327D6F}"/>
    <dgm:cxn modelId="{B363DCE4-EBBE-4FCA-A201-67BCE55F9DD1}" type="presOf" srcId="{9C4FCEA5-D5A7-44D3-BD76-8E0EBED24C9B}" destId="{12470B7B-FBBE-46A0-A3C1-AA474ECF4A75}" srcOrd="0" destOrd="0" presId="urn:microsoft.com/office/officeart/2005/8/layout/lProcess2"/>
    <dgm:cxn modelId="{5DA05777-4BB1-4130-BF69-0280BF557365}" type="presOf" srcId="{E42539DC-82D5-4AD4-9784-C34341E990D0}" destId="{69A78148-68D5-4912-96E3-B5835052E9E8}" srcOrd="0" destOrd="0" presId="urn:microsoft.com/office/officeart/2005/8/layout/lProcess2"/>
    <dgm:cxn modelId="{051631D7-067C-4E10-8CF7-375CDBF6623B}" type="presOf" srcId="{E70C40D6-3286-40B1-8D81-A56095AC765E}" destId="{421AEEA4-33CC-4E0C-98F3-E89C64D559B9}" srcOrd="1" destOrd="0" presId="urn:microsoft.com/office/officeart/2005/8/layout/lProcess2"/>
    <dgm:cxn modelId="{BF70710E-283A-49C6-9049-12D3886BF345}" srcId="{46FB60C8-EC34-4B3C-903F-E387D003986B}" destId="{B78B02AA-1A0F-46D4-BA47-53DE535E9254}" srcOrd="1" destOrd="0" parTransId="{03F51B0F-F39A-4C43-B2D1-9C3FA7E909D7}" sibTransId="{5F6F360D-DF85-44CB-9252-92C323E73E2A}"/>
    <dgm:cxn modelId="{7896CADD-8C44-488D-B4D9-3BCAA9A40C35}" srcId="{46FB60C8-EC34-4B3C-903F-E387D003986B}" destId="{9C4FCEA5-D5A7-44D3-BD76-8E0EBED24C9B}" srcOrd="6" destOrd="0" parTransId="{6334EC98-0047-4C74-AA08-9ADFC49E82CA}" sibTransId="{74C9ADC0-D38E-47DE-8BA0-532C8AF58610}"/>
    <dgm:cxn modelId="{3F4F1426-78F3-44C9-98FB-9BBB4DB5098D}" srcId="{46FB60C8-EC34-4B3C-903F-E387D003986B}" destId="{72004923-5C8B-4558-8791-1FFB79E11BA1}" srcOrd="7" destOrd="0" parTransId="{5120DBF4-FE42-4EE4-8FA5-9043FF1E43ED}" sibTransId="{9A28B146-13B2-41A9-8A39-133CAB1AE8E8}"/>
    <dgm:cxn modelId="{148FE0CE-D980-4B72-94B7-BF0C04CBBD0B}" type="presOf" srcId="{50D885A1-2052-4063-B346-5C2B8E3D89D5}" destId="{5707CB76-79CB-4DAD-A15E-A248F40A766C}" srcOrd="0" destOrd="0" presId="urn:microsoft.com/office/officeart/2005/8/layout/lProcess2"/>
    <dgm:cxn modelId="{E5127280-395E-42E1-BEDA-B42AFF549434}" type="presOf" srcId="{63AA6D87-20DF-482D-A85F-050991AAE709}" destId="{675053E5-1E6C-4719-85EB-156A4A73184A}" srcOrd="1" destOrd="0" presId="urn:microsoft.com/office/officeart/2005/8/layout/lProcess2"/>
    <dgm:cxn modelId="{2F060F04-7A21-4BB0-BA01-1C94DB38FDA0}" type="presOf" srcId="{4FED56BB-F406-4809-BB05-085879A340C2}" destId="{22A057CB-A978-48D4-899A-7570EA89FE69}" srcOrd="0" destOrd="0" presId="urn:microsoft.com/office/officeart/2005/8/layout/lProcess2"/>
    <dgm:cxn modelId="{4C1E9F26-C0F4-4993-B42B-99A7DF0CD92D}" type="presOf" srcId="{2592949E-94C2-47D2-8DDF-4B2776D6CE72}" destId="{687C5EE1-08D4-45DE-91B4-0E0D19AABF41}" srcOrd="0" destOrd="0" presId="urn:microsoft.com/office/officeart/2005/8/layout/lProcess2"/>
    <dgm:cxn modelId="{474B2A93-9F7F-4BAF-96DD-00DC37B06522}" type="presOf" srcId="{46FB60C8-EC34-4B3C-903F-E387D003986B}" destId="{85BA490D-4611-4A0F-8663-69EB45389B5C}" srcOrd="0" destOrd="0" presId="urn:microsoft.com/office/officeart/2005/8/layout/lProcess2"/>
    <dgm:cxn modelId="{2B4B8F6B-BF00-440C-9EBC-A03FC32AFAED}" srcId="{63AA6D87-20DF-482D-A85F-050991AAE709}" destId="{EA20B5A6-21B8-4477-ADBE-D86991F7B8F1}" srcOrd="2" destOrd="0" parTransId="{7E9FF2CA-430C-4E90-81BF-7BB96C3553B8}" sibTransId="{8BF25090-3882-42D1-A0EA-824AD7929DB8}"/>
    <dgm:cxn modelId="{4AFDBA35-501B-4964-8825-F3D433C7027F}" type="presOf" srcId="{49B79A62-8410-4A63-9195-714D6EAA0766}" destId="{75AF3D4E-3001-4517-9860-C4B08BF08B5B}" srcOrd="0" destOrd="0" presId="urn:microsoft.com/office/officeart/2005/8/layout/lProcess2"/>
    <dgm:cxn modelId="{C1C83342-D5F9-4F4A-8E2D-7CA73507B367}" type="presOf" srcId="{46FB60C8-EC34-4B3C-903F-E387D003986B}" destId="{4AD82850-8EC5-4E4C-80BD-FC47C5E967FF}" srcOrd="1" destOrd="0" presId="urn:microsoft.com/office/officeart/2005/8/layout/lProcess2"/>
    <dgm:cxn modelId="{212D21E6-91F0-4FE6-8032-46AA6C8B66AE}" type="presOf" srcId="{897D0342-3ADE-429F-9182-311B40117BA7}" destId="{8CCC907F-85C7-4F95-9796-CFE7A13B698F}" srcOrd="0" destOrd="0" presId="urn:microsoft.com/office/officeart/2005/8/layout/lProcess2"/>
    <dgm:cxn modelId="{FBEDBDCC-B73E-466D-BC18-CD7128E1AC0D}" srcId="{E42539DC-82D5-4AD4-9784-C34341E990D0}" destId="{46FB60C8-EC34-4B3C-903F-E387D003986B}" srcOrd="1" destOrd="0" parTransId="{CD362BA3-6605-415F-B5DA-1CBF9710A311}" sibTransId="{641A0827-33EC-4AAB-AC11-059775FD799F}"/>
    <dgm:cxn modelId="{3AB97F15-1135-49C4-A8F0-8DAA01B9C26D}" type="presParOf" srcId="{69A78148-68D5-4912-96E3-B5835052E9E8}" destId="{76856D9A-691A-4740-A932-54939AA2FAEF}" srcOrd="0" destOrd="0" presId="urn:microsoft.com/office/officeart/2005/8/layout/lProcess2"/>
    <dgm:cxn modelId="{76628091-DBBC-4772-87E6-F3C501D89D9B}" type="presParOf" srcId="{76856D9A-691A-4740-A932-54939AA2FAEF}" destId="{A7C2D384-B8C8-4A7E-825D-CF81C5C78BA8}" srcOrd="0" destOrd="0" presId="urn:microsoft.com/office/officeart/2005/8/layout/lProcess2"/>
    <dgm:cxn modelId="{25778039-AC70-48CC-9992-23B5D2B3B49A}" type="presParOf" srcId="{76856D9A-691A-4740-A932-54939AA2FAEF}" destId="{675053E5-1E6C-4719-85EB-156A4A73184A}" srcOrd="1" destOrd="0" presId="urn:microsoft.com/office/officeart/2005/8/layout/lProcess2"/>
    <dgm:cxn modelId="{4D51BC61-F537-4C11-90F7-99EBE81792C9}" type="presParOf" srcId="{76856D9A-691A-4740-A932-54939AA2FAEF}" destId="{C8C72B52-00DC-4838-A5D5-201AF38F143E}" srcOrd="2" destOrd="0" presId="urn:microsoft.com/office/officeart/2005/8/layout/lProcess2"/>
    <dgm:cxn modelId="{84449B76-AA97-4E7D-B68A-5E3128F5836C}" type="presParOf" srcId="{C8C72B52-00DC-4838-A5D5-201AF38F143E}" destId="{49D15135-F2CD-4F0D-BEC2-B06B6E32E6AA}" srcOrd="0" destOrd="0" presId="urn:microsoft.com/office/officeart/2005/8/layout/lProcess2"/>
    <dgm:cxn modelId="{B0B3D442-0DB9-4EE6-B9E9-9A5B4B8C5723}" type="presParOf" srcId="{49D15135-F2CD-4F0D-BEC2-B06B6E32E6AA}" destId="{22A057CB-A978-48D4-899A-7570EA89FE69}" srcOrd="0" destOrd="0" presId="urn:microsoft.com/office/officeart/2005/8/layout/lProcess2"/>
    <dgm:cxn modelId="{8E0AC925-1789-4BBE-BE7E-673A797259B4}" type="presParOf" srcId="{49D15135-F2CD-4F0D-BEC2-B06B6E32E6AA}" destId="{73FFF091-FC4B-4107-95A2-3C9EC426C797}" srcOrd="1" destOrd="0" presId="urn:microsoft.com/office/officeart/2005/8/layout/lProcess2"/>
    <dgm:cxn modelId="{CDEA04F2-ACBA-418D-964A-040023F65BD5}" type="presParOf" srcId="{49D15135-F2CD-4F0D-BEC2-B06B6E32E6AA}" destId="{A2F72FE2-E2FD-4AFF-8EBD-782F4BCCBE1E}" srcOrd="2" destOrd="0" presId="urn:microsoft.com/office/officeart/2005/8/layout/lProcess2"/>
    <dgm:cxn modelId="{A8409791-336B-4BAF-AD75-A1C92DDD6B69}" type="presParOf" srcId="{49D15135-F2CD-4F0D-BEC2-B06B6E32E6AA}" destId="{03227FBE-F4BA-4261-A5DA-51B30EF37D27}" srcOrd="3" destOrd="0" presId="urn:microsoft.com/office/officeart/2005/8/layout/lProcess2"/>
    <dgm:cxn modelId="{074AF9E2-3BCE-4AB6-800C-D7599D992E5D}" type="presParOf" srcId="{49D15135-F2CD-4F0D-BEC2-B06B6E32E6AA}" destId="{E9D8A913-DF9D-41BC-B925-D3EE526BCCAD}" srcOrd="4" destOrd="0" presId="urn:microsoft.com/office/officeart/2005/8/layout/lProcess2"/>
    <dgm:cxn modelId="{BCD7BC52-0587-45FF-BD32-8341FF942971}" type="presParOf" srcId="{49D15135-F2CD-4F0D-BEC2-B06B6E32E6AA}" destId="{17ED9E72-206B-4858-BB13-10AC5E1BD7C4}" srcOrd="5" destOrd="0" presId="urn:microsoft.com/office/officeart/2005/8/layout/lProcess2"/>
    <dgm:cxn modelId="{89B0A7FE-B275-4C31-ADC2-6C01872FA479}" type="presParOf" srcId="{49D15135-F2CD-4F0D-BEC2-B06B6E32E6AA}" destId="{A5F27376-1EF3-4192-8BFE-D1B3C6684D1D}" srcOrd="6" destOrd="0" presId="urn:microsoft.com/office/officeart/2005/8/layout/lProcess2"/>
    <dgm:cxn modelId="{F0786377-2CB9-49FC-AC42-404D360D7B98}" type="presParOf" srcId="{49D15135-F2CD-4F0D-BEC2-B06B6E32E6AA}" destId="{3986F774-723D-4332-AA76-671F0C36DB5B}" srcOrd="7" destOrd="0" presId="urn:microsoft.com/office/officeart/2005/8/layout/lProcess2"/>
    <dgm:cxn modelId="{64DEA60C-3A5A-4986-99DC-24610EE49CFB}" type="presParOf" srcId="{49D15135-F2CD-4F0D-BEC2-B06B6E32E6AA}" destId="{F62F73E0-9F6B-40AB-9879-079AC90F58C7}" srcOrd="8" destOrd="0" presId="urn:microsoft.com/office/officeart/2005/8/layout/lProcess2"/>
    <dgm:cxn modelId="{3C176F75-352E-4A77-BE17-9AA918FD4B40}" type="presParOf" srcId="{49D15135-F2CD-4F0D-BEC2-B06B6E32E6AA}" destId="{A54B803E-76DB-4F29-B020-6F25DC9BC01B}" srcOrd="9" destOrd="0" presId="urn:microsoft.com/office/officeart/2005/8/layout/lProcess2"/>
    <dgm:cxn modelId="{5C98AC93-6154-4F0A-B634-34470F70C985}" type="presParOf" srcId="{49D15135-F2CD-4F0D-BEC2-B06B6E32E6AA}" destId="{8CCC907F-85C7-4F95-9796-CFE7A13B698F}" srcOrd="10" destOrd="0" presId="urn:microsoft.com/office/officeart/2005/8/layout/lProcess2"/>
    <dgm:cxn modelId="{33E9D313-7B36-48DB-A3FD-5C2A93AB522D}" type="presParOf" srcId="{49D15135-F2CD-4F0D-BEC2-B06B6E32E6AA}" destId="{AEDD02C3-F897-4947-9C46-674C3C8FFC9F}" srcOrd="11" destOrd="0" presId="urn:microsoft.com/office/officeart/2005/8/layout/lProcess2"/>
    <dgm:cxn modelId="{1B549993-63CE-4E75-AD0D-78E15733DA28}" type="presParOf" srcId="{49D15135-F2CD-4F0D-BEC2-B06B6E32E6AA}" destId="{7686A135-427E-4267-B2BA-301FB94997B9}" srcOrd="12" destOrd="0" presId="urn:microsoft.com/office/officeart/2005/8/layout/lProcess2"/>
    <dgm:cxn modelId="{EC054725-BAF3-4E83-B367-65F327655B04}" type="presParOf" srcId="{49D15135-F2CD-4F0D-BEC2-B06B6E32E6AA}" destId="{E08B9931-9583-4348-A2B6-9E4D4D1D54F8}" srcOrd="13" destOrd="0" presId="urn:microsoft.com/office/officeart/2005/8/layout/lProcess2"/>
    <dgm:cxn modelId="{A780E01A-B2CC-4287-BE5C-56AACE4E261C}" type="presParOf" srcId="{49D15135-F2CD-4F0D-BEC2-B06B6E32E6AA}" destId="{F4A7A372-3B04-4C16-9590-C57CA1BFE71A}" srcOrd="14" destOrd="0" presId="urn:microsoft.com/office/officeart/2005/8/layout/lProcess2"/>
    <dgm:cxn modelId="{459F2F04-0C4F-4428-AF49-D27A8A96E3D4}" type="presParOf" srcId="{69A78148-68D5-4912-96E3-B5835052E9E8}" destId="{94444E61-9D34-412A-8932-CAEC65B97CA1}" srcOrd="1" destOrd="0" presId="urn:microsoft.com/office/officeart/2005/8/layout/lProcess2"/>
    <dgm:cxn modelId="{E8439C3B-E678-4580-9E9F-4A267FE7BD74}" type="presParOf" srcId="{69A78148-68D5-4912-96E3-B5835052E9E8}" destId="{E3995DB2-B1DE-44CA-BF2E-6A68FDE1A097}" srcOrd="2" destOrd="0" presId="urn:microsoft.com/office/officeart/2005/8/layout/lProcess2"/>
    <dgm:cxn modelId="{882B578D-5465-40D2-83D1-B778371F05C3}" type="presParOf" srcId="{E3995DB2-B1DE-44CA-BF2E-6A68FDE1A097}" destId="{85BA490D-4611-4A0F-8663-69EB45389B5C}" srcOrd="0" destOrd="0" presId="urn:microsoft.com/office/officeart/2005/8/layout/lProcess2"/>
    <dgm:cxn modelId="{A89E116A-DB96-4354-8947-6694F4E63D27}" type="presParOf" srcId="{E3995DB2-B1DE-44CA-BF2E-6A68FDE1A097}" destId="{4AD82850-8EC5-4E4C-80BD-FC47C5E967FF}" srcOrd="1" destOrd="0" presId="urn:microsoft.com/office/officeart/2005/8/layout/lProcess2"/>
    <dgm:cxn modelId="{C9746899-0B10-40F4-A774-D8F8E8D0DE06}" type="presParOf" srcId="{E3995DB2-B1DE-44CA-BF2E-6A68FDE1A097}" destId="{E5738058-1ED1-4432-A166-7AC2503D1133}" srcOrd="2" destOrd="0" presId="urn:microsoft.com/office/officeart/2005/8/layout/lProcess2"/>
    <dgm:cxn modelId="{0FE43F18-0D6F-4224-B1CA-4C2F6E94B153}" type="presParOf" srcId="{E5738058-1ED1-4432-A166-7AC2503D1133}" destId="{E116BCCB-5772-4FA9-95DD-CE04949B2AA0}" srcOrd="0" destOrd="0" presId="urn:microsoft.com/office/officeart/2005/8/layout/lProcess2"/>
    <dgm:cxn modelId="{7FA6D579-BFF3-4F18-922E-C84599A39834}" type="presParOf" srcId="{E116BCCB-5772-4FA9-95DD-CE04949B2AA0}" destId="{D7C2090A-5772-4C7F-A544-BBA19628F8D5}" srcOrd="0" destOrd="0" presId="urn:microsoft.com/office/officeart/2005/8/layout/lProcess2"/>
    <dgm:cxn modelId="{27059646-1DF9-4860-9B3B-A6D720091C57}" type="presParOf" srcId="{E116BCCB-5772-4FA9-95DD-CE04949B2AA0}" destId="{C0964203-EA6E-4438-92FD-AEF67DC34CA2}" srcOrd="1" destOrd="0" presId="urn:microsoft.com/office/officeart/2005/8/layout/lProcess2"/>
    <dgm:cxn modelId="{A63561BE-EA96-4F72-9313-8CBB2C530DAA}" type="presParOf" srcId="{E116BCCB-5772-4FA9-95DD-CE04949B2AA0}" destId="{C2AEF98E-F858-4F45-B1A5-CC3C4EA8C6F2}" srcOrd="2" destOrd="0" presId="urn:microsoft.com/office/officeart/2005/8/layout/lProcess2"/>
    <dgm:cxn modelId="{AF5CB047-71A4-4DAC-9471-323BE967BB4A}" type="presParOf" srcId="{E116BCCB-5772-4FA9-95DD-CE04949B2AA0}" destId="{E4D6292D-0246-415F-9576-3A9222BBE6D0}" srcOrd="3" destOrd="0" presId="urn:microsoft.com/office/officeart/2005/8/layout/lProcess2"/>
    <dgm:cxn modelId="{CDD99022-BA95-49CC-88C2-50A94BB2DA57}" type="presParOf" srcId="{E116BCCB-5772-4FA9-95DD-CE04949B2AA0}" destId="{E4A6AAC7-11B4-4454-A14D-E8E717B4D725}" srcOrd="4" destOrd="0" presId="urn:microsoft.com/office/officeart/2005/8/layout/lProcess2"/>
    <dgm:cxn modelId="{BE3546D5-7849-42E8-9B8C-4BF83292FF80}" type="presParOf" srcId="{E116BCCB-5772-4FA9-95DD-CE04949B2AA0}" destId="{EAF08822-DDD3-4296-8532-F9D4C0ED19F4}" srcOrd="5" destOrd="0" presId="urn:microsoft.com/office/officeart/2005/8/layout/lProcess2"/>
    <dgm:cxn modelId="{BDF56DE7-6B90-4E72-AA0D-0C0CBCD2938C}" type="presParOf" srcId="{E116BCCB-5772-4FA9-95DD-CE04949B2AA0}" destId="{5707CB76-79CB-4DAD-A15E-A248F40A766C}" srcOrd="6" destOrd="0" presId="urn:microsoft.com/office/officeart/2005/8/layout/lProcess2"/>
    <dgm:cxn modelId="{CB89598D-9C3C-4984-89EC-C8EE351DADFB}" type="presParOf" srcId="{E116BCCB-5772-4FA9-95DD-CE04949B2AA0}" destId="{F4012FFC-E381-4956-9356-EB06F020DA83}" srcOrd="7" destOrd="0" presId="urn:microsoft.com/office/officeart/2005/8/layout/lProcess2"/>
    <dgm:cxn modelId="{6557753B-D79D-4250-95FE-FFB11E1DC665}" type="presParOf" srcId="{E116BCCB-5772-4FA9-95DD-CE04949B2AA0}" destId="{687C5EE1-08D4-45DE-91B4-0E0D19AABF41}" srcOrd="8" destOrd="0" presId="urn:microsoft.com/office/officeart/2005/8/layout/lProcess2"/>
    <dgm:cxn modelId="{9BE3A9C8-94C6-427C-BA58-587167C3C204}" type="presParOf" srcId="{E116BCCB-5772-4FA9-95DD-CE04949B2AA0}" destId="{B675E4F3-F676-4156-96F8-011EDB8030C3}" srcOrd="9" destOrd="0" presId="urn:microsoft.com/office/officeart/2005/8/layout/lProcess2"/>
    <dgm:cxn modelId="{B69674AD-9E56-44B5-841E-ADF11AA7E975}" type="presParOf" srcId="{E116BCCB-5772-4FA9-95DD-CE04949B2AA0}" destId="{0F31CCB7-0F7F-4DA7-9C35-4AA6DCF80EF8}" srcOrd="10" destOrd="0" presId="urn:microsoft.com/office/officeart/2005/8/layout/lProcess2"/>
    <dgm:cxn modelId="{1929A6F2-48DF-4948-BD71-0894BC86F81F}" type="presParOf" srcId="{E116BCCB-5772-4FA9-95DD-CE04949B2AA0}" destId="{77377C15-579F-4EC3-A7B3-C456576A2364}" srcOrd="11" destOrd="0" presId="urn:microsoft.com/office/officeart/2005/8/layout/lProcess2"/>
    <dgm:cxn modelId="{0F685389-5219-4806-87AD-2F4822386097}" type="presParOf" srcId="{E116BCCB-5772-4FA9-95DD-CE04949B2AA0}" destId="{12470B7B-FBBE-46A0-A3C1-AA474ECF4A75}" srcOrd="12" destOrd="0" presId="urn:microsoft.com/office/officeart/2005/8/layout/lProcess2"/>
    <dgm:cxn modelId="{7D65A94A-4211-4EFF-A6F8-4C5866C670B4}" type="presParOf" srcId="{E116BCCB-5772-4FA9-95DD-CE04949B2AA0}" destId="{8D57EC06-B2D5-429E-9D0B-334B52311C2A}" srcOrd="13" destOrd="0" presId="urn:microsoft.com/office/officeart/2005/8/layout/lProcess2"/>
    <dgm:cxn modelId="{8593FECD-EF1C-416C-9A85-DCC6AD4DF5C3}" type="presParOf" srcId="{E116BCCB-5772-4FA9-95DD-CE04949B2AA0}" destId="{E4AA964C-98CF-434E-AC9C-B5A4C6B81442}" srcOrd="14" destOrd="0" presId="urn:microsoft.com/office/officeart/2005/8/layout/lProcess2"/>
    <dgm:cxn modelId="{8B702DBC-DB60-4AF4-B212-C4B54BFBC411}" type="presParOf" srcId="{69A78148-68D5-4912-96E3-B5835052E9E8}" destId="{60884958-58E6-4411-BB4E-41B28871A7A7}" srcOrd="3" destOrd="0" presId="urn:microsoft.com/office/officeart/2005/8/layout/lProcess2"/>
    <dgm:cxn modelId="{9BB20B44-5900-4716-B308-C8201E057702}" type="presParOf" srcId="{69A78148-68D5-4912-96E3-B5835052E9E8}" destId="{D7E06517-BB3C-4B35-95D4-AE6D6243B4F8}" srcOrd="4" destOrd="0" presId="urn:microsoft.com/office/officeart/2005/8/layout/lProcess2"/>
    <dgm:cxn modelId="{582888D1-7C56-4850-85BD-DFB892371460}" type="presParOf" srcId="{D7E06517-BB3C-4B35-95D4-AE6D6243B4F8}" destId="{42B0E383-2C47-49B7-9C0C-ED480E5556D0}" srcOrd="0" destOrd="0" presId="urn:microsoft.com/office/officeart/2005/8/layout/lProcess2"/>
    <dgm:cxn modelId="{4CF48A57-FC2D-48D9-93D8-F3D933DFE6B8}" type="presParOf" srcId="{D7E06517-BB3C-4B35-95D4-AE6D6243B4F8}" destId="{421AEEA4-33CC-4E0C-98F3-E89C64D559B9}" srcOrd="1" destOrd="0" presId="urn:microsoft.com/office/officeart/2005/8/layout/lProcess2"/>
    <dgm:cxn modelId="{C93814AF-D245-49F6-807D-AB76B64CDBFD}" type="presParOf" srcId="{D7E06517-BB3C-4B35-95D4-AE6D6243B4F8}" destId="{85D4BD7A-47B1-4577-884A-FF8B3DBE96A1}" srcOrd="2" destOrd="0" presId="urn:microsoft.com/office/officeart/2005/8/layout/lProcess2"/>
    <dgm:cxn modelId="{31028287-1598-4A03-A510-E1AACF1A6C6D}" type="presParOf" srcId="{85D4BD7A-47B1-4577-884A-FF8B3DBE96A1}" destId="{9C2064A0-06C0-4434-8421-3FEE00804686}" srcOrd="0" destOrd="0" presId="urn:microsoft.com/office/officeart/2005/8/layout/lProcess2"/>
    <dgm:cxn modelId="{28B9BB40-E437-458B-8851-054E62F4E341}" type="presParOf" srcId="{9C2064A0-06C0-4434-8421-3FEE00804686}" destId="{75AF3D4E-3001-4517-9860-C4B08BF08B5B}" srcOrd="0" destOrd="0" presId="urn:microsoft.com/office/officeart/2005/8/layout/lProcess2"/>
    <dgm:cxn modelId="{DF263F9A-037A-439C-B933-63080366FACB}" type="presParOf" srcId="{9C2064A0-06C0-4434-8421-3FEE00804686}" destId="{D596C369-39FD-4261-860F-53FD89B7C4D4}" srcOrd="1" destOrd="0" presId="urn:microsoft.com/office/officeart/2005/8/layout/lProcess2"/>
    <dgm:cxn modelId="{AAF9E0EE-A335-4903-AC9C-0E2CBD902FD0}" type="presParOf" srcId="{9C2064A0-06C0-4434-8421-3FEE00804686}" destId="{7DDDC1A2-28A6-442D-8F9C-754F47C83BC6}" srcOrd="2" destOrd="0" presId="urn:microsoft.com/office/officeart/2005/8/layout/lProcess2"/>
    <dgm:cxn modelId="{D3C63764-5D6E-4291-8843-7AB832DF974E}" type="presParOf" srcId="{9C2064A0-06C0-4434-8421-3FEE00804686}" destId="{AFFE7B49-E32B-423A-892F-4C24D00F30F8}" srcOrd="3" destOrd="0" presId="urn:microsoft.com/office/officeart/2005/8/layout/lProcess2"/>
    <dgm:cxn modelId="{34774833-BC84-4F85-964F-C671021C5979}" type="presParOf" srcId="{9C2064A0-06C0-4434-8421-3FEE00804686}" destId="{ADD8351C-F661-41D8-BB75-793B09A89F8A}" srcOrd="4" destOrd="0" presId="urn:microsoft.com/office/officeart/2005/8/layout/lProcess2"/>
    <dgm:cxn modelId="{7B6D6272-91F5-4907-9B3A-08E821D1E716}" type="presParOf" srcId="{9C2064A0-06C0-4434-8421-3FEE00804686}" destId="{5A89E681-A05D-423C-95E1-9332106061A0}" srcOrd="5" destOrd="0" presId="urn:microsoft.com/office/officeart/2005/8/layout/lProcess2"/>
    <dgm:cxn modelId="{51AEE980-7460-4895-8801-204DDBE09C16}" type="presParOf" srcId="{9C2064A0-06C0-4434-8421-3FEE00804686}" destId="{5276FD88-882B-449B-A981-5F3E49705E29}" srcOrd="6" destOrd="0" presId="urn:microsoft.com/office/officeart/2005/8/layout/lProcess2"/>
    <dgm:cxn modelId="{82766385-37AE-4FDA-91AC-4C2421A9685B}" type="presParOf" srcId="{9C2064A0-06C0-4434-8421-3FEE00804686}" destId="{1F02022A-6E9C-48D8-A787-3D7B1B93CCF3}" srcOrd="7" destOrd="0" presId="urn:microsoft.com/office/officeart/2005/8/layout/lProcess2"/>
    <dgm:cxn modelId="{683B199F-F6C4-49E9-89EA-A8B3CF2088E7}" type="presParOf" srcId="{9C2064A0-06C0-4434-8421-3FEE00804686}" destId="{3CFD29A5-585E-487B-B417-E4F94434D3F8}" srcOrd="8" destOrd="0" presId="urn:microsoft.com/office/officeart/2005/8/layout/lProcess2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7C2D384-B8C8-4A7E-825D-CF81C5C78BA8}">
      <dsp:nvSpPr>
        <dsp:cNvPr id="0" name=""/>
        <dsp:cNvSpPr/>
      </dsp:nvSpPr>
      <dsp:spPr>
        <a:xfrm>
          <a:off x="793" y="0"/>
          <a:ext cx="2062943" cy="9006840"/>
        </a:xfrm>
        <a:prstGeom prst="roundRect">
          <a:avLst>
            <a:gd name="adj" fmla="val 10000"/>
          </a:avLst>
        </a:prstGeom>
        <a:solidFill>
          <a:schemeClr val="dk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52400" tIns="152400" rIns="152400" bIns="152400" numCol="1" spcCol="1270" anchor="ctr" anchorCtr="0">
          <a:noAutofit/>
        </a:bodyPr>
        <a:lstStyle/>
        <a:p>
          <a:pPr lvl="0" algn="ctr" defTabSz="1778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ru-RU" sz="4000" kern="1200"/>
            <a:t>1 семестр</a:t>
          </a:r>
        </a:p>
      </dsp:txBody>
      <dsp:txXfrm>
        <a:off x="793" y="0"/>
        <a:ext cx="2062943" cy="2702052"/>
      </dsp:txXfrm>
    </dsp:sp>
    <dsp:sp modelId="{22A057CB-A978-48D4-899A-7570EA89FE69}">
      <dsp:nvSpPr>
        <dsp:cNvPr id="0" name=""/>
        <dsp:cNvSpPr/>
      </dsp:nvSpPr>
      <dsp:spPr>
        <a:xfrm>
          <a:off x="207087" y="2703701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Іноземна мова для фахової комунікації</a:t>
          </a:r>
          <a:endParaRPr lang="ru-RU" sz="1300" kern="1200"/>
        </a:p>
      </dsp:txBody>
      <dsp:txXfrm>
        <a:off x="225967" y="2722581"/>
        <a:ext cx="1612595" cy="606857"/>
      </dsp:txXfrm>
    </dsp:sp>
    <dsp:sp modelId="{A2F72FE2-E2FD-4AFF-8EBD-782F4BCCBE1E}">
      <dsp:nvSpPr>
        <dsp:cNvPr id="0" name=""/>
        <dsp:cNvSpPr/>
      </dsp:nvSpPr>
      <dsp:spPr>
        <a:xfrm>
          <a:off x="207087" y="3447491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Сучасні теорії міжнародної макроекономіки</a:t>
          </a:r>
          <a:endParaRPr lang="ru-RU" sz="1300" kern="1200"/>
        </a:p>
      </dsp:txBody>
      <dsp:txXfrm>
        <a:off x="225967" y="3466371"/>
        <a:ext cx="1612595" cy="606857"/>
      </dsp:txXfrm>
    </dsp:sp>
    <dsp:sp modelId="{E9D8A913-DF9D-41BC-B925-D3EE526BCCAD}">
      <dsp:nvSpPr>
        <dsp:cNvPr id="0" name=""/>
        <dsp:cNvSpPr/>
      </dsp:nvSpPr>
      <dsp:spPr>
        <a:xfrm>
          <a:off x="207087" y="4191281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Економічний розвиток сучасних цивілізацій</a:t>
          </a:r>
          <a:endParaRPr lang="ru-RU" sz="1300" kern="1200"/>
        </a:p>
      </dsp:txBody>
      <dsp:txXfrm>
        <a:off x="225967" y="4210161"/>
        <a:ext cx="1612595" cy="606857"/>
      </dsp:txXfrm>
    </dsp:sp>
    <dsp:sp modelId="{A5F27376-1EF3-4192-8BFE-D1B3C6684D1D}">
      <dsp:nvSpPr>
        <dsp:cNvPr id="0" name=""/>
        <dsp:cNvSpPr/>
      </dsp:nvSpPr>
      <dsp:spPr>
        <a:xfrm>
          <a:off x="207087" y="4935071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Франчайзинг</a:t>
          </a:r>
          <a:endParaRPr lang="ru-RU" sz="1300" kern="1200"/>
        </a:p>
      </dsp:txBody>
      <dsp:txXfrm>
        <a:off x="225967" y="4953951"/>
        <a:ext cx="1612595" cy="606857"/>
      </dsp:txXfrm>
    </dsp:sp>
    <dsp:sp modelId="{F62F73E0-9F6B-40AB-9879-079AC90F58C7}">
      <dsp:nvSpPr>
        <dsp:cNvPr id="0" name=""/>
        <dsp:cNvSpPr/>
      </dsp:nvSpPr>
      <dsp:spPr>
        <a:xfrm>
          <a:off x="207087" y="5678860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Філософія бізнесу</a:t>
          </a:r>
          <a:endParaRPr lang="ru-RU" sz="1300" kern="1200"/>
        </a:p>
      </dsp:txBody>
      <dsp:txXfrm>
        <a:off x="225967" y="5697740"/>
        <a:ext cx="1612595" cy="606857"/>
      </dsp:txXfrm>
    </dsp:sp>
    <dsp:sp modelId="{8CCC907F-85C7-4F95-9796-CFE7A13B698F}">
      <dsp:nvSpPr>
        <dsp:cNvPr id="0" name=""/>
        <dsp:cNvSpPr/>
      </dsp:nvSpPr>
      <dsp:spPr>
        <a:xfrm>
          <a:off x="207087" y="6422650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Офшорне підприємництво</a:t>
          </a:r>
          <a:endParaRPr lang="ru-RU" sz="1300" kern="1200"/>
        </a:p>
      </dsp:txBody>
      <dsp:txXfrm>
        <a:off x="225967" y="6441530"/>
        <a:ext cx="1612595" cy="606857"/>
      </dsp:txXfrm>
    </dsp:sp>
    <dsp:sp modelId="{7686A135-427E-4267-B2BA-301FB94997B9}">
      <dsp:nvSpPr>
        <dsp:cNvPr id="0" name=""/>
        <dsp:cNvSpPr/>
      </dsp:nvSpPr>
      <dsp:spPr>
        <a:xfrm>
          <a:off x="207087" y="7166440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Дисципліна вільного вибору студентом</a:t>
          </a:r>
          <a:endParaRPr lang="ru-RU" sz="1300" kern="1200"/>
        </a:p>
      </dsp:txBody>
      <dsp:txXfrm>
        <a:off x="225967" y="7185320"/>
        <a:ext cx="1612595" cy="606857"/>
      </dsp:txXfrm>
    </dsp:sp>
    <dsp:sp modelId="{F4A7A372-3B04-4C16-9590-C57CA1BFE71A}">
      <dsp:nvSpPr>
        <dsp:cNvPr id="0" name=""/>
        <dsp:cNvSpPr/>
      </dsp:nvSpPr>
      <dsp:spPr>
        <a:xfrm>
          <a:off x="207087" y="7910230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Дисципліна вільного вибору студентом</a:t>
          </a:r>
          <a:endParaRPr lang="ru-RU" sz="1300" kern="1200"/>
        </a:p>
      </dsp:txBody>
      <dsp:txXfrm>
        <a:off x="225967" y="7929110"/>
        <a:ext cx="1612595" cy="606857"/>
      </dsp:txXfrm>
    </dsp:sp>
    <dsp:sp modelId="{85BA490D-4611-4A0F-8663-69EB45389B5C}">
      <dsp:nvSpPr>
        <dsp:cNvPr id="0" name=""/>
        <dsp:cNvSpPr/>
      </dsp:nvSpPr>
      <dsp:spPr>
        <a:xfrm>
          <a:off x="2218458" y="0"/>
          <a:ext cx="2062943" cy="9006840"/>
        </a:xfrm>
        <a:prstGeom prst="roundRect">
          <a:avLst>
            <a:gd name="adj" fmla="val 10000"/>
          </a:avLst>
        </a:prstGeom>
        <a:solidFill>
          <a:schemeClr val="dk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52400" tIns="152400" rIns="152400" bIns="152400" numCol="1" spcCol="1270" anchor="ctr" anchorCtr="0">
          <a:noAutofit/>
        </a:bodyPr>
        <a:lstStyle/>
        <a:p>
          <a:pPr lvl="0" algn="ctr" defTabSz="1778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ru-RU" sz="4000" kern="1200"/>
            <a:t>2 семестр</a:t>
          </a:r>
        </a:p>
      </dsp:txBody>
      <dsp:txXfrm>
        <a:off x="2218458" y="0"/>
        <a:ext cx="2062943" cy="2702052"/>
      </dsp:txXfrm>
    </dsp:sp>
    <dsp:sp modelId="{D7C2090A-5772-4C7F-A544-BBA19628F8D5}">
      <dsp:nvSpPr>
        <dsp:cNvPr id="0" name=""/>
        <dsp:cNvSpPr/>
      </dsp:nvSpPr>
      <dsp:spPr>
        <a:xfrm>
          <a:off x="2424752" y="2703701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Практикум перекладу</a:t>
          </a:r>
          <a:endParaRPr lang="uk-UA" sz="1300" kern="1200"/>
        </a:p>
      </dsp:txBody>
      <dsp:txXfrm>
        <a:off x="2443632" y="2722581"/>
        <a:ext cx="1612595" cy="606857"/>
      </dsp:txXfrm>
    </dsp:sp>
    <dsp:sp modelId="{C2AEF98E-F858-4F45-B1A5-CC3C4EA8C6F2}">
      <dsp:nvSpPr>
        <dsp:cNvPr id="0" name=""/>
        <dsp:cNvSpPr/>
      </dsp:nvSpPr>
      <dsp:spPr>
        <a:xfrm>
          <a:off x="2424752" y="3447491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Сучасні моделі економічних систем</a:t>
          </a:r>
          <a:endParaRPr lang="ru-RU" sz="1300" kern="1200"/>
        </a:p>
      </dsp:txBody>
      <dsp:txXfrm>
        <a:off x="2443632" y="3466371"/>
        <a:ext cx="1612595" cy="606857"/>
      </dsp:txXfrm>
    </dsp:sp>
    <dsp:sp modelId="{E4A6AAC7-11B4-4454-A14D-E8E717B4D725}">
      <dsp:nvSpPr>
        <dsp:cNvPr id="0" name=""/>
        <dsp:cNvSpPr/>
      </dsp:nvSpPr>
      <dsp:spPr>
        <a:xfrm>
          <a:off x="2424752" y="4191281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Міжнародний іноваційний менеджмент</a:t>
          </a:r>
          <a:endParaRPr lang="ru-RU" sz="1300" kern="1200"/>
        </a:p>
      </dsp:txBody>
      <dsp:txXfrm>
        <a:off x="2443632" y="4210161"/>
        <a:ext cx="1612595" cy="606857"/>
      </dsp:txXfrm>
    </dsp:sp>
    <dsp:sp modelId="{5707CB76-79CB-4DAD-A15E-A248F40A766C}">
      <dsp:nvSpPr>
        <dsp:cNvPr id="0" name=""/>
        <dsp:cNvSpPr/>
      </dsp:nvSpPr>
      <dsp:spPr>
        <a:xfrm>
          <a:off x="2424752" y="4935071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Стратегічний менеджмент</a:t>
          </a:r>
          <a:endParaRPr lang="ru-RU" sz="1300" kern="1200"/>
        </a:p>
      </dsp:txBody>
      <dsp:txXfrm>
        <a:off x="2443632" y="4953951"/>
        <a:ext cx="1612595" cy="606857"/>
      </dsp:txXfrm>
    </dsp:sp>
    <dsp:sp modelId="{687C5EE1-08D4-45DE-91B4-0E0D19AABF41}">
      <dsp:nvSpPr>
        <dsp:cNvPr id="0" name=""/>
        <dsp:cNvSpPr/>
      </dsp:nvSpPr>
      <dsp:spPr>
        <a:xfrm>
          <a:off x="2424752" y="5678860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Курсова робота</a:t>
          </a:r>
          <a:endParaRPr lang="ru-RU" sz="1300" kern="1200"/>
        </a:p>
      </dsp:txBody>
      <dsp:txXfrm>
        <a:off x="2443632" y="5697740"/>
        <a:ext cx="1612595" cy="606857"/>
      </dsp:txXfrm>
    </dsp:sp>
    <dsp:sp modelId="{0F31CCB7-0F7F-4DA7-9C35-4AA6DCF80EF8}">
      <dsp:nvSpPr>
        <dsp:cNvPr id="0" name=""/>
        <dsp:cNvSpPr/>
      </dsp:nvSpPr>
      <dsp:spPr>
        <a:xfrm>
          <a:off x="2424752" y="6422650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Дисципліна вільного вибору студентом</a:t>
          </a:r>
          <a:endParaRPr lang="ru-RU" sz="1300" kern="1200"/>
        </a:p>
      </dsp:txBody>
      <dsp:txXfrm>
        <a:off x="2443632" y="6441530"/>
        <a:ext cx="1612595" cy="606857"/>
      </dsp:txXfrm>
    </dsp:sp>
    <dsp:sp modelId="{12470B7B-FBBE-46A0-A3C1-AA474ECF4A75}">
      <dsp:nvSpPr>
        <dsp:cNvPr id="0" name=""/>
        <dsp:cNvSpPr/>
      </dsp:nvSpPr>
      <dsp:spPr>
        <a:xfrm>
          <a:off x="2424752" y="7166440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Дисципліна вільного вибору студентом</a:t>
          </a:r>
          <a:endParaRPr lang="ru-RU" sz="1300" kern="1200"/>
        </a:p>
      </dsp:txBody>
      <dsp:txXfrm>
        <a:off x="2443632" y="7185320"/>
        <a:ext cx="1612595" cy="606857"/>
      </dsp:txXfrm>
    </dsp:sp>
    <dsp:sp modelId="{E4AA964C-98CF-434E-AC9C-B5A4C6B81442}">
      <dsp:nvSpPr>
        <dsp:cNvPr id="0" name=""/>
        <dsp:cNvSpPr/>
      </dsp:nvSpPr>
      <dsp:spPr>
        <a:xfrm>
          <a:off x="2424752" y="7910230"/>
          <a:ext cx="1650355" cy="644617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Дисципліна вільного вибору студентом</a:t>
          </a:r>
          <a:endParaRPr lang="ru-RU" sz="1300" kern="1200"/>
        </a:p>
      </dsp:txBody>
      <dsp:txXfrm>
        <a:off x="2443632" y="7929110"/>
        <a:ext cx="1612595" cy="606857"/>
      </dsp:txXfrm>
    </dsp:sp>
    <dsp:sp modelId="{42B0E383-2C47-49B7-9C0C-ED480E5556D0}">
      <dsp:nvSpPr>
        <dsp:cNvPr id="0" name=""/>
        <dsp:cNvSpPr/>
      </dsp:nvSpPr>
      <dsp:spPr>
        <a:xfrm>
          <a:off x="4436122" y="0"/>
          <a:ext cx="2062943" cy="9006840"/>
        </a:xfrm>
        <a:prstGeom prst="roundRect">
          <a:avLst>
            <a:gd name="adj" fmla="val 10000"/>
          </a:avLst>
        </a:prstGeom>
        <a:solidFill>
          <a:schemeClr val="dk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52400" tIns="152400" rIns="152400" bIns="152400" numCol="1" spcCol="1270" anchor="ctr" anchorCtr="0">
          <a:noAutofit/>
        </a:bodyPr>
        <a:lstStyle/>
        <a:p>
          <a:pPr lvl="0" algn="ctr" defTabSz="1778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ru-RU" sz="4000" kern="1200"/>
            <a:t>3 семестр</a:t>
          </a:r>
        </a:p>
      </dsp:txBody>
      <dsp:txXfrm>
        <a:off x="4436122" y="0"/>
        <a:ext cx="2062943" cy="2702052"/>
      </dsp:txXfrm>
    </dsp:sp>
    <dsp:sp modelId="{75AF3D4E-3001-4517-9860-C4B08BF08B5B}">
      <dsp:nvSpPr>
        <dsp:cNvPr id="0" name=""/>
        <dsp:cNvSpPr/>
      </dsp:nvSpPr>
      <dsp:spPr>
        <a:xfrm>
          <a:off x="4642417" y="2703756"/>
          <a:ext cx="1650355" cy="1041965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Теоретичний семінар</a:t>
          </a:r>
          <a:endParaRPr lang="ru-RU" sz="1300" kern="1200"/>
        </a:p>
      </dsp:txBody>
      <dsp:txXfrm>
        <a:off x="4672935" y="2734274"/>
        <a:ext cx="1589319" cy="980929"/>
      </dsp:txXfrm>
    </dsp:sp>
    <dsp:sp modelId="{7DDDC1A2-28A6-442D-8F9C-754F47C83BC6}">
      <dsp:nvSpPr>
        <dsp:cNvPr id="0" name=""/>
        <dsp:cNvSpPr/>
      </dsp:nvSpPr>
      <dsp:spPr>
        <a:xfrm>
          <a:off x="4642417" y="3906024"/>
          <a:ext cx="1650355" cy="1041965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Глобальне підприємництво</a:t>
          </a:r>
          <a:endParaRPr lang="ru-RU" sz="1300" kern="1200"/>
        </a:p>
      </dsp:txBody>
      <dsp:txXfrm>
        <a:off x="4672935" y="3936542"/>
        <a:ext cx="1589319" cy="980929"/>
      </dsp:txXfrm>
    </dsp:sp>
    <dsp:sp modelId="{ADD8351C-F661-41D8-BB75-793B09A89F8A}">
      <dsp:nvSpPr>
        <dsp:cNvPr id="0" name=""/>
        <dsp:cNvSpPr/>
      </dsp:nvSpPr>
      <dsp:spPr>
        <a:xfrm>
          <a:off x="4642417" y="5108292"/>
          <a:ext cx="1650355" cy="1041965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Корпоративна стратегія</a:t>
          </a:r>
          <a:endParaRPr lang="uk-UA" sz="1300" kern="1200"/>
        </a:p>
      </dsp:txBody>
      <dsp:txXfrm>
        <a:off x="4672935" y="5138810"/>
        <a:ext cx="1589319" cy="980929"/>
      </dsp:txXfrm>
    </dsp:sp>
    <dsp:sp modelId="{5276FD88-882B-449B-A981-5F3E49705E29}">
      <dsp:nvSpPr>
        <dsp:cNvPr id="0" name=""/>
        <dsp:cNvSpPr/>
      </dsp:nvSpPr>
      <dsp:spPr>
        <a:xfrm>
          <a:off x="4642417" y="6310560"/>
          <a:ext cx="1650355" cy="1041965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Виробнича (переддипломна) практика</a:t>
          </a:r>
          <a:endParaRPr lang="uk-UA" sz="1300" kern="1200"/>
        </a:p>
      </dsp:txBody>
      <dsp:txXfrm>
        <a:off x="4672935" y="6341078"/>
        <a:ext cx="1589319" cy="980929"/>
      </dsp:txXfrm>
    </dsp:sp>
    <dsp:sp modelId="{3CFD29A5-585E-487B-B417-E4F94434D3F8}">
      <dsp:nvSpPr>
        <dsp:cNvPr id="0" name=""/>
        <dsp:cNvSpPr/>
      </dsp:nvSpPr>
      <dsp:spPr>
        <a:xfrm>
          <a:off x="4642417" y="7512828"/>
          <a:ext cx="1650355" cy="1041965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3020" tIns="24765" rIns="33020" bIns="2476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Кваліфікаційна магістерська робота</a:t>
          </a:r>
          <a:endParaRPr lang="uk-UA" sz="1300" kern="1200"/>
        </a:p>
      </dsp:txBody>
      <dsp:txXfrm>
        <a:off x="4672935" y="7543346"/>
        <a:ext cx="1589319" cy="98092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lProcess2">
  <dgm:title val=""/>
  <dgm:desc val=""/>
  <dgm:catLst>
    <dgm:cat type="list" pri="10000"/>
    <dgm:cat type="relationship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theList">
    <dgm:varLst>
      <dgm:dir/>
      <dgm:animLvl val="lvl"/>
      <dgm:resizeHandles val="exact"/>
    </dgm:varLst>
    <dgm:choose name="Name0">
      <dgm:if name="Name1" func="var" arg="dir" op="equ" val="norm">
        <dgm:alg type="lin"/>
      </dgm:if>
      <dgm:else name="Name2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Node" refType="w"/>
      <dgm:constr type="h" for="ch" forName="compNode" refType="h"/>
      <dgm:constr type="w" for="ch" forName="aSpace" refType="w" fact="0.075"/>
      <dgm:constr type="h" for="des" forName="aSpace2" refType="h" fact="0.1"/>
      <dgm:constr type="primFontSz" for="des" forName="textNode" op="equ"/>
      <dgm:constr type="primFontSz" for="des" forName="childNode" op="equ"/>
    </dgm:constrLst>
    <dgm:ruleLst/>
    <dgm:forEach name="aNodeForEach" axis="ch" ptType="node">
      <dgm:layoutNode name="compNode">
        <dgm:alg type="composite"/>
        <dgm:shape xmlns:r="http://schemas.openxmlformats.org/officeDocument/2006/relationships" r:blip="">
          <dgm:adjLst/>
        </dgm:shape>
        <dgm:presOf/>
        <dgm:constrLst>
          <dgm:constr type="w" for="ch" forName="aNode" refType="w"/>
          <dgm:constr type="h" for="ch" forName="aNode" refType="h"/>
          <dgm:constr type="w" for="ch" forName="textNode" refType="w"/>
          <dgm:constr type="h" for="ch" forName="textNode" refType="h" fact="0.3"/>
          <dgm:constr type="ctrX" for="ch" forName="textNode" refType="w" fact="0.5"/>
          <dgm:constr type="w" for="ch" forName="compChildNode" refType="w" fact="0.8"/>
          <dgm:constr type="h" for="ch" forName="compChildNode" refType="h" fact="0.65"/>
          <dgm:constr type="t" for="ch" forName="compChildNode" refType="h" fact="0.3"/>
          <dgm:constr type="ctrX" for="ch" forName="compChildNode" refType="w" fact="0.5"/>
        </dgm:constrLst>
        <dgm:ruleLst/>
        <dgm:layoutNode name="aNode" styleLbl="bgShp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self"/>
          <dgm:constrLst/>
          <dgm:ruleLst/>
        </dgm:layoutNode>
        <dgm:layoutNode name="textNode" styleLbl="bgShp">
          <dgm:alg type="tx"/>
          <dgm:shape xmlns:r="http://schemas.openxmlformats.org/officeDocument/2006/relationships" type="rect" r:blip="" hideGeom="1">
            <dgm:adjLst>
              <dgm:adj idx="1" val="0.1"/>
            </dgm:adjLst>
          </dgm:shape>
          <dgm:presOf axis="self"/>
          <dgm:constrLst>
            <dgm:constr type="primFontSz" val="65"/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  <dgm:layoutNode name="compChildNode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w" for="des" forName="childNode" refType="w"/>
            <dgm:constr type="h" for="des" forName="childNode" refType="h"/>
          </dgm:constrLst>
          <dgm:ruleLst/>
          <dgm:layoutNode name="theInnerList">
            <dgm:alg type="lin">
              <dgm:param type="linDir" val="fromT"/>
            </dgm:alg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childNodeForEach" axis="ch" ptType="node">
              <dgm:layoutNode name="childNode" styleLbl="node1">
                <dgm:varLst>
                  <dgm:bulletEnabled val="1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desOrSelf" ptType="node"/>
                <dgm:constrLst>
                  <dgm:constr type="primFontSz" val="65"/>
                  <dgm:constr type="tMarg" refType="primFontSz" fact="0.15"/>
                  <dgm:constr type="bMarg" refType="primFontSz" fact="0.15"/>
                  <dgm:constr type="lMarg" refType="primFontSz" fact="0.2"/>
                  <dgm:constr type="rMarg" refType="primFontSz" fact="0.2"/>
                </dgm:constrLst>
                <dgm:ruleLst>
                  <dgm:rule type="primFontSz" val="5" fact="NaN" max="NaN"/>
                </dgm:ruleLst>
              </dgm:layoutNode>
              <dgm:choose name="Name3">
                <dgm:if name="Name4" axis="self" ptType="node" func="revPos" op="equ" val="1"/>
                <dgm:else name="Name5">
                  <dgm:layoutNode name="aSpace2">
                    <dgm:alg type="sp"/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</dgm:layoutNode>
                </dgm:else>
              </dgm:choose>
            </dgm:forEach>
          </dgm:layoutNode>
        </dgm:layoutNode>
      </dgm:layoutNode>
      <dgm:choose name="Name6">
        <dgm:if name="Name7" axis="self" ptType="node" func="revPos" op="equ" val="1"/>
        <dgm:else name="Name8">
          <dgm:layoutNode name="aSpace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else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68F3EB-9038-4891-ADE3-C9CE47608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3133</Words>
  <Characters>17861</Characters>
  <Application>Microsoft Office Word</Application>
  <DocSecurity>0</DocSecurity>
  <Lines>148</Lines>
  <Paragraphs>41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9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ly</dc:creator>
  <cp:lastModifiedBy>Ліля</cp:lastModifiedBy>
  <cp:revision>3</cp:revision>
  <cp:lastPrinted>2021-10-19T09:21:00Z</cp:lastPrinted>
  <dcterms:created xsi:type="dcterms:W3CDTF">2021-10-20T07:54:00Z</dcterms:created>
  <dcterms:modified xsi:type="dcterms:W3CDTF">2021-10-20T10:25:00Z</dcterms:modified>
</cp:coreProperties>
</file>